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B78BE" w14:textId="77777777" w:rsidR="009A3113" w:rsidRDefault="008040F5">
      <w:pPr>
        <w:pStyle w:val="Heading3"/>
        <w:spacing w:before="74" w:line="249" w:lineRule="auto"/>
        <w:ind w:left="6311" w:right="243"/>
        <w:rPr>
          <w:rFonts w:ascii="Times New Roman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20F01871" wp14:editId="35E66910">
            <wp:simplePos x="0" y="0"/>
            <wp:positionH relativeFrom="page">
              <wp:posOffset>531926</wp:posOffset>
            </wp:positionH>
            <wp:positionV relativeFrom="paragraph">
              <wp:posOffset>106462</wp:posOffset>
            </wp:positionV>
            <wp:extent cx="730657" cy="370253"/>
            <wp:effectExtent l="0" t="0" r="0" b="0"/>
            <wp:wrapNone/>
            <wp:docPr id="1" name="image1.png" descr="A picture containing text, sig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0657" cy="3702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color w:val="4470C4"/>
        </w:rPr>
        <w:t>Hope Givers Episode: 2, Jae &amp; Rachel</w:t>
      </w:r>
      <w:r>
        <w:rPr>
          <w:rFonts w:ascii="Times New Roman"/>
          <w:color w:val="4470C4"/>
          <w:spacing w:val="-67"/>
        </w:rPr>
        <w:t xml:space="preserve"> </w:t>
      </w:r>
      <w:r>
        <w:rPr>
          <w:rFonts w:ascii="Times New Roman"/>
          <w:color w:val="4470C4"/>
        </w:rPr>
        <w:t>Grades:</w:t>
      </w:r>
      <w:r>
        <w:rPr>
          <w:rFonts w:ascii="Times New Roman"/>
          <w:color w:val="4470C4"/>
          <w:spacing w:val="-1"/>
        </w:rPr>
        <w:t xml:space="preserve"> </w:t>
      </w:r>
      <w:r>
        <w:rPr>
          <w:rFonts w:ascii="Times New Roman"/>
          <w:color w:val="4470C4"/>
        </w:rPr>
        <w:t>9th-12</w:t>
      </w:r>
      <w:r>
        <w:rPr>
          <w:rFonts w:ascii="Times New Roman"/>
          <w:color w:val="4470C4"/>
          <w:vertAlign w:val="superscript"/>
        </w:rPr>
        <w:t>th</w:t>
      </w:r>
    </w:p>
    <w:p w14:paraId="73040A1B" w14:textId="77777777" w:rsidR="009A3113" w:rsidRDefault="009A3113">
      <w:pPr>
        <w:pStyle w:val="BodyText"/>
        <w:rPr>
          <w:b/>
          <w:sz w:val="20"/>
        </w:rPr>
      </w:pPr>
    </w:p>
    <w:p w14:paraId="7D049C06" w14:textId="071FFCDA" w:rsidR="009A3113" w:rsidRDefault="002E7928">
      <w:pPr>
        <w:pStyle w:val="BodyText"/>
        <w:spacing w:before="7"/>
        <w:rPr>
          <w:b/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635965A0" wp14:editId="154159D5">
                <wp:simplePos x="0" y="0"/>
                <wp:positionH relativeFrom="page">
                  <wp:posOffset>457200</wp:posOffset>
                </wp:positionH>
                <wp:positionV relativeFrom="paragraph">
                  <wp:posOffset>137160</wp:posOffset>
                </wp:positionV>
                <wp:extent cx="6921500" cy="363220"/>
                <wp:effectExtent l="0" t="0" r="0" b="0"/>
                <wp:wrapTopAndBottom/>
                <wp:docPr id="34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1500" cy="363220"/>
                          <a:chOff x="720" y="216"/>
                          <a:chExt cx="10900" cy="572"/>
                        </a:xfrm>
                      </wpg:grpSpPr>
                      <pic:pic xmlns:pic="http://schemas.openxmlformats.org/drawingml/2006/picture">
                        <pic:nvPicPr>
                          <pic:cNvPr id="35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215"/>
                            <a:ext cx="10900" cy="4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266"/>
                            <a:ext cx="5941" cy="5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7" name="docshape5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215"/>
                            <a:ext cx="10900" cy="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707D84" w14:textId="77777777" w:rsidR="009A3113" w:rsidRDefault="008040F5">
                              <w:pPr>
                                <w:spacing w:before="75"/>
                                <w:ind w:left="56"/>
                                <w:rPr>
                                  <w:rFonts w:ascii="Arial"/>
                                  <w:b/>
                                  <w:i/>
                                  <w:sz w:val="2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Sample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5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[Health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Education]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Instructional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Pla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35965A0" id="docshapegroup2" o:spid="_x0000_s1026" style="position:absolute;margin-left:36pt;margin-top:10.8pt;width:545pt;height:28.6pt;z-index:-15728640;mso-wrap-distance-left:0;mso-wrap-distance-right:0;mso-position-horizontal-relative:page" coordorigin="720,216" coordsize="10900,57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" o:spid="_x0000_s1027" type="#_x0000_t75" style="position:absolute;left:720;top:215;width:10900;height: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">
                  <v:imagedata r:id="rId10" o:title=""/>
                </v:shape>
                <v:shape id="docshape4" o:spid="_x0000_s1028" type="#_x0000_t75" style="position:absolute;left:720;top:266;width:5941;height: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5" o:spid="_x0000_s1029" type="#_x0000_t202" style="position:absolute;left:720;top:215;width:10900;height: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14:paraId="27707D84" w14:textId="77777777" w:rsidR="009A3113" w:rsidRDefault="008040F5">
                        <w:pPr>
                          <w:spacing w:before="75"/>
                          <w:ind w:left="56"/>
                          <w:rPr>
                            <w:rFonts w:ascii="Arial"/>
                            <w:b/>
                            <w:i/>
                            <w:sz w:val="2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Sample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5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[Health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Education]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1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Instructional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Pla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4E299E0" w14:textId="77777777" w:rsidR="009A3113" w:rsidRDefault="009A3113">
      <w:pPr>
        <w:pStyle w:val="BodyText"/>
        <w:spacing w:before="5"/>
        <w:rPr>
          <w:b/>
          <w:sz w:val="11"/>
        </w:rPr>
      </w:pPr>
    </w:p>
    <w:tbl>
      <w:tblPr>
        <w:tblW w:w="0" w:type="auto"/>
        <w:tblInd w:w="13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9A3113" w14:paraId="566E12C1" w14:textId="77777777">
        <w:trPr>
          <w:trHeight w:val="321"/>
        </w:trPr>
        <w:tc>
          <w:tcPr>
            <w:tcW w:w="10880" w:type="dxa"/>
            <w:shd w:val="clear" w:color="auto" w:fill="DEEAF6"/>
          </w:tcPr>
          <w:p w14:paraId="7435FE6A" w14:textId="77777777" w:rsidR="009A3113" w:rsidRDefault="008040F5">
            <w:pPr>
              <w:pStyle w:val="TableParagraph"/>
              <w:spacing w:line="302" w:lineRule="exact"/>
              <w:ind w:left="3466" w:right="3445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Enduring</w:t>
            </w:r>
            <w:r>
              <w:rPr>
                <w:rFonts w:ascii="Arial"/>
                <w:b/>
                <w:spacing w:val="-5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Understanding</w:t>
            </w:r>
          </w:p>
        </w:tc>
      </w:tr>
      <w:tr w:rsidR="009A3113" w14:paraId="3D996F8D" w14:textId="77777777">
        <w:trPr>
          <w:trHeight w:val="554"/>
        </w:trPr>
        <w:tc>
          <w:tcPr>
            <w:tcW w:w="10880" w:type="dxa"/>
          </w:tcPr>
          <w:p w14:paraId="57D265D5" w14:textId="77777777" w:rsidR="009A3113" w:rsidRDefault="008040F5">
            <w:pPr>
              <w:pStyle w:val="TableParagraph"/>
              <w:spacing w:line="270" w:lineRule="atLeast"/>
              <w:ind w:left="109" w:right="77"/>
              <w:rPr>
                <w:sz w:val="24"/>
              </w:rPr>
            </w:pPr>
            <w:r>
              <w:rPr>
                <w:sz w:val="24"/>
              </w:rPr>
              <w:t>Af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ss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ll be 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: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1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call pri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ledg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valuate thei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w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dentif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ffickers'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ereotype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ree ke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lem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ffick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ine the process.</w:t>
            </w:r>
          </w:p>
        </w:tc>
      </w:tr>
    </w:tbl>
    <w:p w14:paraId="42593F87" w14:textId="77777777" w:rsidR="009A3113" w:rsidRDefault="009A3113">
      <w:pPr>
        <w:pStyle w:val="BodyText"/>
        <w:rPr>
          <w:b/>
          <w:sz w:val="20"/>
        </w:rPr>
      </w:pPr>
    </w:p>
    <w:p w14:paraId="74E6E692" w14:textId="77777777" w:rsidR="009A3113" w:rsidRDefault="009A3113">
      <w:pPr>
        <w:pStyle w:val="BodyText"/>
        <w:spacing w:before="9" w:after="1"/>
        <w:rPr>
          <w:b/>
          <w:sz w:val="17"/>
        </w:rPr>
      </w:pPr>
    </w:p>
    <w:tbl>
      <w:tblPr>
        <w:tblW w:w="0" w:type="auto"/>
        <w:tblInd w:w="13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9A3113" w14:paraId="7E437AA6" w14:textId="77777777">
        <w:trPr>
          <w:trHeight w:val="322"/>
        </w:trPr>
        <w:tc>
          <w:tcPr>
            <w:tcW w:w="10880" w:type="dxa"/>
            <w:shd w:val="clear" w:color="auto" w:fill="DEEAF6"/>
          </w:tcPr>
          <w:p w14:paraId="592868A5" w14:textId="77777777" w:rsidR="009A3113" w:rsidRDefault="008040F5">
            <w:pPr>
              <w:pStyle w:val="TableParagraph"/>
              <w:spacing w:line="302" w:lineRule="exact"/>
              <w:ind w:left="3471" w:right="3442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Hope</w:t>
            </w:r>
            <w:r>
              <w:rPr>
                <w:rFonts w:ascii="Arial"/>
                <w:b/>
                <w:spacing w:val="-4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Givers</w:t>
            </w:r>
            <w:r>
              <w:rPr>
                <w:rFonts w:ascii="Arial"/>
                <w:b/>
                <w:spacing w:val="-3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Video</w:t>
            </w:r>
            <w:r>
              <w:rPr>
                <w:rFonts w:ascii="Arial"/>
                <w:b/>
                <w:spacing w:val="-4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Segment</w:t>
            </w:r>
          </w:p>
        </w:tc>
      </w:tr>
      <w:tr w:rsidR="009A3113" w14:paraId="41E119DD" w14:textId="77777777">
        <w:trPr>
          <w:trHeight w:val="2210"/>
        </w:trPr>
        <w:tc>
          <w:tcPr>
            <w:tcW w:w="10880" w:type="dxa"/>
          </w:tcPr>
          <w:p w14:paraId="0F04B003" w14:textId="4CF9C386" w:rsidR="009A3113" w:rsidRDefault="008040F5" w:rsidP="002E7928">
            <w:pPr>
              <w:pStyle w:val="TableParagraph"/>
              <w:ind w:left="109" w:right="77"/>
              <w:rPr>
                <w:sz w:val="24"/>
              </w:rPr>
            </w:pPr>
            <w:r>
              <w:rPr>
                <w:sz w:val="24"/>
              </w:rPr>
              <w:t>In Season I: Episode 2: “Human Trafficking,” high school scholars will hear the story of Jae Carter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ntor</w:t>
            </w:r>
            <w:r w:rsidR="00D25A24">
              <w:rPr>
                <w:sz w:val="24"/>
              </w:rPr>
              <w:t xml:space="preserve">, Rachel Thomas, </w:t>
            </w:r>
            <w:r>
              <w:rPr>
                <w:sz w:val="24"/>
              </w:rPr>
              <w:t>Human Trafficking Educator</w:t>
            </w:r>
            <w:r w:rsidR="00D25A24">
              <w:rPr>
                <w:sz w:val="24"/>
              </w:rPr>
              <w:t>. The story will show</w:t>
            </w:r>
            <w:r>
              <w:rPr>
                <w:sz w:val="24"/>
              </w:rPr>
              <w:t xml:space="preserve"> how it affected their mental health and self-esteem. Jae</w:t>
            </w:r>
            <w:r w:rsidR="00D25A24">
              <w:rPr>
                <w:sz w:val="24"/>
              </w:rPr>
              <w:t>,</w:t>
            </w:r>
            <w:r>
              <w:rPr>
                <w:sz w:val="24"/>
              </w:rPr>
              <w:t xml:space="preserve"> who is a graduate student at the University of La Verne in La Verne California</w:t>
            </w:r>
            <w:r w:rsidR="00D25A24">
              <w:rPr>
                <w:sz w:val="24"/>
              </w:rPr>
              <w:t>,</w:t>
            </w:r>
            <w:r>
              <w:rPr>
                <w:sz w:val="24"/>
              </w:rPr>
              <w:t xml:space="preserve"> was lured i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uman trafficking while in foster care. Afraid and confused</w:t>
            </w:r>
            <w:r w:rsidR="00D25A24">
              <w:rPr>
                <w:sz w:val="24"/>
              </w:rPr>
              <w:t>,</w:t>
            </w:r>
            <w:r w:rsidR="002E7928">
              <w:rPr>
                <w:sz w:val="24"/>
              </w:rPr>
              <w:t xml:space="preserve"> they were </w:t>
            </w:r>
            <w:r>
              <w:rPr>
                <w:sz w:val="24"/>
              </w:rPr>
              <w:t>made to think the emotional and phys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abuse </w:t>
            </w:r>
            <w:r w:rsidR="002E7928">
              <w:rPr>
                <w:sz w:val="24"/>
              </w:rPr>
              <w:t>they</w:t>
            </w:r>
            <w:r>
              <w:rPr>
                <w:sz w:val="24"/>
              </w:rPr>
              <w:t xml:space="preserve"> received was </w:t>
            </w:r>
            <w:r w:rsidR="00D25A24">
              <w:rPr>
                <w:sz w:val="24"/>
              </w:rPr>
              <w:t>their</w:t>
            </w:r>
            <w:r>
              <w:rPr>
                <w:sz w:val="24"/>
              </w:rPr>
              <w:t xml:space="preserve"> own doing. </w:t>
            </w:r>
            <w:r w:rsidR="002E7928">
              <w:rPr>
                <w:sz w:val="24"/>
              </w:rPr>
              <w:t>They</w:t>
            </w:r>
            <w:r>
              <w:rPr>
                <w:sz w:val="24"/>
              </w:rPr>
              <w:t xml:space="preserve"> felt ashamed and kept this secret for years. After hearing Rachel’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o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victi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ffick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how</w:t>
            </w:r>
            <w:r>
              <w:rPr>
                <w:spacing w:val="-3"/>
                <w:sz w:val="24"/>
              </w:rPr>
              <w:t xml:space="preserve"> </w:t>
            </w:r>
            <w:r w:rsidR="00802696">
              <w:rPr>
                <w:sz w:val="24"/>
              </w:rPr>
              <w:t>she</w:t>
            </w:r>
            <w:r w:rsidR="002E7928">
              <w:rPr>
                <w:sz w:val="24"/>
              </w:rPr>
              <w:t xml:space="preserve"> w</w:t>
            </w:r>
            <w:r w:rsidR="00802696"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bu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fe afterward, Jae felt the</w:t>
            </w:r>
            <w:r w:rsidR="002E7928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connection and was able to share </w:t>
            </w:r>
            <w:r w:rsidR="002E7928">
              <w:rPr>
                <w:sz w:val="24"/>
              </w:rPr>
              <w:t>their</w:t>
            </w:r>
            <w:r>
              <w:rPr>
                <w:sz w:val="24"/>
              </w:rPr>
              <w:t xml:space="preserve"> story with Rachel and later to the world. </w:t>
            </w:r>
            <w:r w:rsidR="00D25A24">
              <w:rPr>
                <w:sz w:val="24"/>
              </w:rPr>
              <w:t>They</w:t>
            </w:r>
            <w:r>
              <w:rPr>
                <w:sz w:val="24"/>
              </w:rPr>
              <w:t xml:space="preserve"> are now building</w:t>
            </w:r>
            <w:r>
              <w:rPr>
                <w:spacing w:val="-57"/>
                <w:sz w:val="24"/>
              </w:rPr>
              <w:t xml:space="preserve"> </w:t>
            </w:r>
            <w:r w:rsidR="00D25A24">
              <w:rPr>
                <w:spacing w:val="-57"/>
                <w:sz w:val="24"/>
              </w:rPr>
              <w:t xml:space="preserve"> </w:t>
            </w:r>
            <w:r w:rsidR="00D25A24">
              <w:rPr>
                <w:sz w:val="24"/>
              </w:rPr>
              <w:t xml:space="preserve"> an e</w:t>
            </w:r>
            <w:r>
              <w:rPr>
                <w:sz w:val="24"/>
              </w:rPr>
              <w:t>mpower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 educated commun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 help victim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man trafficking globally.</w:t>
            </w:r>
          </w:p>
        </w:tc>
      </w:tr>
    </w:tbl>
    <w:p w14:paraId="73AA04A8" w14:textId="77777777" w:rsidR="009A3113" w:rsidRDefault="009A3113">
      <w:pPr>
        <w:pStyle w:val="BodyText"/>
        <w:rPr>
          <w:b/>
          <w:sz w:val="20"/>
        </w:rPr>
      </w:pPr>
    </w:p>
    <w:p w14:paraId="5C8184E9" w14:textId="77777777" w:rsidR="009A3113" w:rsidRDefault="009A3113">
      <w:pPr>
        <w:pStyle w:val="BodyText"/>
        <w:spacing w:before="5"/>
        <w:rPr>
          <w:b/>
          <w:sz w:val="17"/>
        </w:rPr>
      </w:pPr>
    </w:p>
    <w:tbl>
      <w:tblPr>
        <w:tblW w:w="0" w:type="auto"/>
        <w:tblInd w:w="13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9A3113" w14:paraId="4F73F62F" w14:textId="77777777">
        <w:trPr>
          <w:trHeight w:val="321"/>
        </w:trPr>
        <w:tc>
          <w:tcPr>
            <w:tcW w:w="10880" w:type="dxa"/>
            <w:shd w:val="clear" w:color="auto" w:fill="DEEAF6"/>
          </w:tcPr>
          <w:p w14:paraId="6FD4BD6D" w14:textId="77777777" w:rsidR="009A3113" w:rsidRDefault="008040F5">
            <w:pPr>
              <w:pStyle w:val="TableParagraph"/>
              <w:spacing w:line="302" w:lineRule="exact"/>
              <w:ind w:left="3471" w:right="3445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Standards</w:t>
            </w:r>
            <w:r>
              <w:rPr>
                <w:rFonts w:ascii="Arial"/>
                <w:b/>
                <w:spacing w:val="-5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Alignment</w:t>
            </w:r>
          </w:p>
        </w:tc>
      </w:tr>
      <w:tr w:rsidR="009A3113" w14:paraId="7E47869A" w14:textId="77777777">
        <w:trPr>
          <w:trHeight w:val="7352"/>
        </w:trPr>
        <w:tc>
          <w:tcPr>
            <w:tcW w:w="10880" w:type="dxa"/>
          </w:tcPr>
          <w:p w14:paraId="2EB83F05" w14:textId="77777777" w:rsidR="009A3113" w:rsidRDefault="008040F5">
            <w:pPr>
              <w:pStyle w:val="TableParagraph"/>
              <w:spacing w:line="276" w:lineRule="exact"/>
              <w:ind w:left="21"/>
              <w:rPr>
                <w:b/>
                <w:sz w:val="24"/>
              </w:rPr>
            </w:pPr>
            <w:r>
              <w:rPr>
                <w:b/>
                <w:color w:val="1F1F1E"/>
                <w:sz w:val="24"/>
                <w:u w:val="single" w:color="1F1F1E"/>
              </w:rPr>
              <w:t>National</w:t>
            </w:r>
            <w:r>
              <w:rPr>
                <w:b/>
                <w:color w:val="1F1F1E"/>
                <w:spacing w:val="-3"/>
                <w:sz w:val="24"/>
                <w:u w:val="single" w:color="1F1F1E"/>
              </w:rPr>
              <w:t xml:space="preserve"> </w:t>
            </w:r>
            <w:r>
              <w:rPr>
                <w:b/>
                <w:color w:val="1F1F1E"/>
                <w:sz w:val="24"/>
                <w:u w:val="single" w:color="1F1F1E"/>
              </w:rPr>
              <w:t>HE</w:t>
            </w:r>
            <w:r>
              <w:rPr>
                <w:b/>
                <w:color w:val="1F1F1E"/>
                <w:spacing w:val="-4"/>
                <w:sz w:val="24"/>
                <w:u w:val="single" w:color="1F1F1E"/>
              </w:rPr>
              <w:t xml:space="preserve"> </w:t>
            </w:r>
            <w:r>
              <w:rPr>
                <w:b/>
                <w:color w:val="1F1F1E"/>
                <w:sz w:val="24"/>
                <w:u w:val="single" w:color="1F1F1E"/>
              </w:rPr>
              <w:t>Standards:</w:t>
            </w:r>
            <w:r>
              <w:rPr>
                <w:b/>
                <w:color w:val="1F1F1E"/>
                <w:spacing w:val="1"/>
                <w:sz w:val="24"/>
                <w:u w:val="single" w:color="1F1F1E"/>
              </w:rPr>
              <w:t xml:space="preserve"> </w:t>
            </w:r>
          </w:p>
          <w:p w14:paraId="6D566367" w14:textId="77777777" w:rsidR="009A3113" w:rsidRDefault="008040F5">
            <w:pPr>
              <w:pStyle w:val="TableParagraph"/>
              <w:ind w:left="21" w:right="305"/>
              <w:rPr>
                <w:sz w:val="24"/>
              </w:rPr>
            </w:pPr>
            <w:r>
              <w:rPr>
                <w:color w:val="1F1F1E"/>
                <w:sz w:val="24"/>
              </w:rPr>
              <w:t>Standard 2: Students will analyze the influence of family, peers, culture, media, technology, and other factors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on health behaviors.</w:t>
            </w:r>
          </w:p>
          <w:p w14:paraId="2630564A" w14:textId="77777777" w:rsidR="009A3113" w:rsidRDefault="008040F5">
            <w:pPr>
              <w:pStyle w:val="TableParagraph"/>
              <w:ind w:left="21" w:right="331"/>
              <w:rPr>
                <w:sz w:val="24"/>
              </w:rPr>
            </w:pPr>
            <w:r>
              <w:rPr>
                <w:color w:val="1F1F1E"/>
                <w:sz w:val="24"/>
              </w:rPr>
              <w:t>Standard 4: Students will demonstrate the ability to use interpersonal communication skills to enhance health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nd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void or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reduc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 risks.</w:t>
            </w:r>
          </w:p>
          <w:p w14:paraId="276B0FB4" w14:textId="77777777" w:rsidR="009A3113" w:rsidRDefault="008040F5">
            <w:pPr>
              <w:pStyle w:val="TableParagraph"/>
              <w:ind w:left="21"/>
              <w:rPr>
                <w:sz w:val="24"/>
              </w:rPr>
            </w:pPr>
            <w:r>
              <w:rPr>
                <w:color w:val="1F1F1E"/>
                <w:sz w:val="24"/>
              </w:rPr>
              <w:t>Standard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5: Students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will demonstrat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e</w:t>
            </w:r>
            <w:r>
              <w:rPr>
                <w:color w:val="1F1F1E"/>
                <w:spacing w:val="-4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bility to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use decision-making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skills</w:t>
            </w:r>
            <w:r>
              <w:rPr>
                <w:color w:val="1F1F1E"/>
                <w:spacing w:val="-3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o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enhance health.</w:t>
            </w:r>
          </w:p>
          <w:p w14:paraId="5146366B" w14:textId="77777777" w:rsidR="009A3113" w:rsidRDefault="008040F5">
            <w:pPr>
              <w:pStyle w:val="TableParagraph"/>
              <w:ind w:left="21" w:right="398"/>
              <w:rPr>
                <w:sz w:val="24"/>
              </w:rPr>
            </w:pPr>
            <w:r>
              <w:rPr>
                <w:color w:val="1F1F1E"/>
                <w:sz w:val="24"/>
              </w:rPr>
              <w:t>Standard 7: Students will demonstrate the ability to practice health-enhancing behaviors and avoid or reduce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risks</w:t>
            </w:r>
          </w:p>
          <w:p w14:paraId="0DA29266" w14:textId="77777777" w:rsidR="009A3113" w:rsidRDefault="008040F5">
            <w:pPr>
              <w:pStyle w:val="TableParagraph"/>
              <w:ind w:left="21"/>
              <w:rPr>
                <w:sz w:val="24"/>
              </w:rPr>
            </w:pPr>
            <w:r>
              <w:rPr>
                <w:color w:val="1F1F1E"/>
                <w:sz w:val="24"/>
              </w:rPr>
              <w:t>Standard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8: Students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will demonstrat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e</w:t>
            </w:r>
            <w:r>
              <w:rPr>
                <w:color w:val="1F1F1E"/>
                <w:spacing w:val="-4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bility to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dvocat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for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personal, family,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nd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community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.</w:t>
            </w:r>
          </w:p>
          <w:p w14:paraId="30D6F945" w14:textId="77777777" w:rsidR="009A3113" w:rsidRDefault="009A3113">
            <w:pPr>
              <w:pStyle w:val="TableParagraph"/>
              <w:rPr>
                <w:b/>
                <w:sz w:val="26"/>
              </w:rPr>
            </w:pPr>
          </w:p>
          <w:p w14:paraId="422597F8" w14:textId="77777777" w:rsidR="009A3113" w:rsidRDefault="009A3113">
            <w:pPr>
              <w:pStyle w:val="TableParagraph"/>
              <w:rPr>
                <w:b/>
              </w:rPr>
            </w:pPr>
          </w:p>
          <w:p w14:paraId="3743DF02" w14:textId="77777777" w:rsidR="009A3113" w:rsidRDefault="008040F5">
            <w:pPr>
              <w:pStyle w:val="TableParagraph"/>
              <w:spacing w:before="1"/>
              <w:ind w:left="21"/>
              <w:rPr>
                <w:b/>
                <w:sz w:val="24"/>
              </w:rPr>
            </w:pPr>
            <w:r>
              <w:rPr>
                <w:b/>
                <w:color w:val="1F1F1E"/>
                <w:sz w:val="24"/>
                <w:u w:val="single" w:color="1F1F1E"/>
              </w:rPr>
              <w:t>Georgia</w:t>
            </w:r>
            <w:r>
              <w:rPr>
                <w:b/>
                <w:color w:val="1F1F1E"/>
                <w:spacing w:val="-5"/>
                <w:sz w:val="24"/>
                <w:u w:val="single" w:color="1F1F1E"/>
              </w:rPr>
              <w:t xml:space="preserve"> </w:t>
            </w:r>
            <w:r>
              <w:rPr>
                <w:b/>
                <w:color w:val="1F1F1E"/>
                <w:sz w:val="24"/>
                <w:u w:val="single" w:color="1F1F1E"/>
              </w:rPr>
              <w:t>HE</w:t>
            </w:r>
            <w:r>
              <w:rPr>
                <w:b/>
                <w:color w:val="1F1F1E"/>
                <w:spacing w:val="-3"/>
                <w:sz w:val="24"/>
                <w:u w:val="single" w:color="1F1F1E"/>
              </w:rPr>
              <w:t xml:space="preserve"> </w:t>
            </w:r>
            <w:r>
              <w:rPr>
                <w:b/>
                <w:color w:val="1F1F1E"/>
                <w:sz w:val="24"/>
                <w:u w:val="single" w:color="1F1F1E"/>
              </w:rPr>
              <w:t>Standards:</w:t>
            </w:r>
            <w:r>
              <w:rPr>
                <w:b/>
                <w:color w:val="1F1F1E"/>
                <w:spacing w:val="1"/>
                <w:sz w:val="24"/>
                <w:u w:val="single" w:color="1F1F1E"/>
              </w:rPr>
              <w:t xml:space="preserve"> </w:t>
            </w:r>
          </w:p>
          <w:p w14:paraId="5987F78E" w14:textId="77777777" w:rsidR="009755EE" w:rsidRPr="009755EE" w:rsidRDefault="008040F5" w:rsidP="009755EE">
            <w:pPr>
              <w:pStyle w:val="TableParagraph"/>
              <w:ind w:left="21" w:right="670"/>
              <w:rPr>
                <w:color w:val="1F1F1E"/>
                <w:spacing w:val="-3"/>
                <w:sz w:val="24"/>
              </w:rPr>
            </w:pPr>
            <w:r w:rsidRPr="009755EE">
              <w:rPr>
                <w:color w:val="1F1F1E"/>
                <w:sz w:val="24"/>
              </w:rPr>
              <w:t>HE7.4: Students will demonstrate the ability to use interpersonal communication skills to enhance</w:t>
            </w:r>
            <w:r w:rsidRPr="009755EE">
              <w:rPr>
                <w:color w:val="1F1F1E"/>
                <w:spacing w:val="-57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health</w:t>
            </w:r>
            <w:r w:rsidRPr="009755EE">
              <w:rPr>
                <w:color w:val="1F1F1E"/>
                <w:spacing w:val="-3"/>
                <w:sz w:val="24"/>
              </w:rPr>
              <w:t xml:space="preserve"> </w:t>
            </w:r>
            <w:r w:rsidR="009755EE" w:rsidRPr="009755EE">
              <w:rPr>
                <w:color w:val="1F1F1E"/>
                <w:spacing w:val="-3"/>
                <w:sz w:val="24"/>
              </w:rPr>
              <w:t xml:space="preserve"> </w:t>
            </w:r>
          </w:p>
          <w:p w14:paraId="41CF285E" w14:textId="3C1FDB3E" w:rsidR="009A3113" w:rsidRPr="009755EE" w:rsidRDefault="009755EE" w:rsidP="009755EE">
            <w:pPr>
              <w:pStyle w:val="TableParagraph"/>
              <w:ind w:left="21" w:right="670"/>
              <w:rPr>
                <w:sz w:val="24"/>
              </w:rPr>
            </w:pPr>
            <w:r w:rsidRPr="009755EE">
              <w:rPr>
                <w:color w:val="1F1F1E"/>
                <w:spacing w:val="-3"/>
                <w:sz w:val="24"/>
              </w:rPr>
              <w:t xml:space="preserve">             </w:t>
            </w:r>
            <w:r w:rsidR="008040F5" w:rsidRPr="009755EE">
              <w:rPr>
                <w:color w:val="1F1F1E"/>
                <w:sz w:val="24"/>
              </w:rPr>
              <w:t>and avoid or</w:t>
            </w:r>
            <w:r w:rsidR="008040F5" w:rsidRPr="009755EE">
              <w:rPr>
                <w:color w:val="1F1F1E"/>
                <w:spacing w:val="-4"/>
                <w:sz w:val="24"/>
              </w:rPr>
              <w:t xml:space="preserve"> </w:t>
            </w:r>
            <w:r w:rsidR="008040F5" w:rsidRPr="009755EE">
              <w:rPr>
                <w:color w:val="1F1F1E"/>
                <w:sz w:val="24"/>
              </w:rPr>
              <w:t>reduce</w:t>
            </w:r>
            <w:r w:rsidR="008040F5" w:rsidRPr="009755EE">
              <w:rPr>
                <w:color w:val="1F1F1E"/>
                <w:spacing w:val="2"/>
                <w:sz w:val="24"/>
              </w:rPr>
              <w:t xml:space="preserve"> </w:t>
            </w:r>
            <w:r w:rsidR="008040F5" w:rsidRPr="009755EE">
              <w:rPr>
                <w:color w:val="1F1F1E"/>
                <w:sz w:val="24"/>
              </w:rPr>
              <w:t>health</w:t>
            </w:r>
            <w:r w:rsidR="008040F5" w:rsidRPr="009755EE">
              <w:rPr>
                <w:color w:val="1F1F1E"/>
                <w:spacing w:val="1"/>
                <w:sz w:val="24"/>
              </w:rPr>
              <w:t xml:space="preserve"> </w:t>
            </w:r>
            <w:r w:rsidR="008040F5" w:rsidRPr="009755EE">
              <w:rPr>
                <w:color w:val="1F1F1E"/>
                <w:sz w:val="24"/>
              </w:rPr>
              <w:t>risks.</w:t>
            </w:r>
          </w:p>
          <w:p w14:paraId="434C736B" w14:textId="77777777" w:rsidR="009A3113" w:rsidRPr="009755EE" w:rsidRDefault="008040F5" w:rsidP="009755EE">
            <w:pPr>
              <w:pStyle w:val="TableParagraph"/>
              <w:ind w:left="829" w:right="390"/>
              <w:rPr>
                <w:sz w:val="24"/>
              </w:rPr>
            </w:pPr>
            <w:r w:rsidRPr="009755EE">
              <w:rPr>
                <w:color w:val="1F1F1E"/>
                <w:sz w:val="24"/>
              </w:rPr>
              <w:t>b. Demonstrate effective conflict management or resolution strategies and model refusal and</w:t>
            </w:r>
            <w:r w:rsidRPr="009755EE">
              <w:rPr>
                <w:color w:val="1F1F1E"/>
                <w:spacing w:val="-57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negotiation</w:t>
            </w:r>
            <w:r w:rsidRPr="009755EE">
              <w:rPr>
                <w:color w:val="1F1F1E"/>
                <w:spacing w:val="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skills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that</w:t>
            </w:r>
            <w:r w:rsidRPr="009755EE">
              <w:rPr>
                <w:color w:val="1F1F1E"/>
                <w:spacing w:val="-3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avoid or reduce</w:t>
            </w:r>
            <w:r w:rsidRPr="009755EE">
              <w:rPr>
                <w:color w:val="1F1F1E"/>
                <w:spacing w:val="2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health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risks.</w:t>
            </w:r>
          </w:p>
          <w:p w14:paraId="66F49E78" w14:textId="77777777" w:rsidR="009A3113" w:rsidRPr="009755EE" w:rsidRDefault="008040F5" w:rsidP="009755EE">
            <w:pPr>
              <w:pStyle w:val="TableParagraph"/>
              <w:ind w:left="21"/>
              <w:rPr>
                <w:sz w:val="24"/>
              </w:rPr>
            </w:pPr>
            <w:r w:rsidRPr="009755EE">
              <w:rPr>
                <w:color w:val="1F1F1E"/>
                <w:sz w:val="24"/>
              </w:rPr>
              <w:t>HE7.5: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Students</w:t>
            </w:r>
            <w:r w:rsidRPr="009755EE">
              <w:rPr>
                <w:color w:val="1F1F1E"/>
                <w:spacing w:val="-3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will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demonstrate</w:t>
            </w:r>
            <w:r w:rsidRPr="009755EE">
              <w:rPr>
                <w:color w:val="1F1F1E"/>
                <w:spacing w:val="2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the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ability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to</w:t>
            </w:r>
            <w:r w:rsidRPr="009755EE">
              <w:rPr>
                <w:color w:val="1F1F1E"/>
                <w:spacing w:val="-2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use decision-making</w:t>
            </w:r>
            <w:r w:rsidRPr="009755EE">
              <w:rPr>
                <w:color w:val="1F1F1E"/>
                <w:spacing w:val="-2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skills</w:t>
            </w:r>
            <w:r w:rsidRPr="009755EE">
              <w:rPr>
                <w:color w:val="1F1F1E"/>
                <w:spacing w:val="-3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to</w:t>
            </w:r>
            <w:r w:rsidRPr="009755EE">
              <w:rPr>
                <w:color w:val="1F1F1E"/>
                <w:spacing w:val="-5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enhance health.</w:t>
            </w:r>
          </w:p>
          <w:p w14:paraId="51705030" w14:textId="77777777" w:rsidR="009A3113" w:rsidRPr="009755EE" w:rsidRDefault="008040F5" w:rsidP="009755EE">
            <w:pPr>
              <w:pStyle w:val="TableParagraph"/>
              <w:numPr>
                <w:ilvl w:val="0"/>
                <w:numId w:val="6"/>
              </w:numPr>
              <w:tabs>
                <w:tab w:val="left" w:pos="1149"/>
              </w:tabs>
              <w:ind w:left="829" w:right="235" w:firstLine="0"/>
              <w:rPr>
                <w:sz w:val="24"/>
              </w:rPr>
            </w:pPr>
            <w:r w:rsidRPr="009755EE">
              <w:rPr>
                <w:color w:val="1F1F1E"/>
                <w:sz w:val="24"/>
              </w:rPr>
              <w:t>Describe situations that can help or hinder making a healthy decision and identify situations</w:t>
            </w:r>
            <w:r w:rsidRPr="009755EE">
              <w:rPr>
                <w:color w:val="1F1F1E"/>
                <w:spacing w:val="-57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where</w:t>
            </w:r>
            <w:r w:rsidRPr="009755EE">
              <w:rPr>
                <w:color w:val="1F1F1E"/>
                <w:spacing w:val="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making</w:t>
            </w:r>
            <w:r w:rsidRPr="009755EE">
              <w:rPr>
                <w:color w:val="1F1F1E"/>
                <w:spacing w:val="-4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those</w:t>
            </w:r>
            <w:r w:rsidRPr="009755EE">
              <w:rPr>
                <w:color w:val="1F1F1E"/>
                <w:spacing w:val="2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decisions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are</w:t>
            </w:r>
            <w:r w:rsidRPr="009755EE">
              <w:rPr>
                <w:color w:val="1F1F1E"/>
                <w:spacing w:val="-2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more</w:t>
            </w:r>
            <w:r w:rsidRPr="009755EE">
              <w:rPr>
                <w:color w:val="1F1F1E"/>
                <w:spacing w:val="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likely to occur.</w:t>
            </w:r>
          </w:p>
          <w:p w14:paraId="599D2F0D" w14:textId="77777777" w:rsidR="009755EE" w:rsidRPr="009755EE" w:rsidRDefault="008040F5" w:rsidP="009755EE">
            <w:pPr>
              <w:pStyle w:val="TableParagraph"/>
              <w:ind w:left="21" w:right="92"/>
              <w:rPr>
                <w:color w:val="1F1F1E"/>
                <w:spacing w:val="1"/>
                <w:sz w:val="24"/>
              </w:rPr>
            </w:pPr>
            <w:r w:rsidRPr="009755EE">
              <w:rPr>
                <w:color w:val="1F1F1E"/>
                <w:sz w:val="24"/>
              </w:rPr>
              <w:t>HE7.7: Students will demonstrate the ability to practice health-enhancing behaviors and avoid or reduce</w:t>
            </w:r>
            <w:r w:rsidRPr="009755EE">
              <w:rPr>
                <w:color w:val="1F1F1E"/>
                <w:spacing w:val="-57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health</w:t>
            </w:r>
            <w:r w:rsidRPr="009755EE">
              <w:rPr>
                <w:color w:val="1F1F1E"/>
                <w:spacing w:val="1"/>
                <w:sz w:val="24"/>
              </w:rPr>
              <w:t xml:space="preserve"> </w:t>
            </w:r>
          </w:p>
          <w:p w14:paraId="5CC11F2C" w14:textId="52311A12" w:rsidR="009A3113" w:rsidRPr="009755EE" w:rsidRDefault="009755EE" w:rsidP="009755EE">
            <w:pPr>
              <w:pStyle w:val="TableParagraph"/>
              <w:ind w:left="21" w:right="92"/>
              <w:rPr>
                <w:sz w:val="24"/>
              </w:rPr>
            </w:pPr>
            <w:r w:rsidRPr="009755EE">
              <w:rPr>
                <w:color w:val="1F1F1E"/>
                <w:spacing w:val="1"/>
                <w:sz w:val="24"/>
              </w:rPr>
              <w:t xml:space="preserve">             </w:t>
            </w:r>
            <w:r w:rsidR="008040F5" w:rsidRPr="009755EE">
              <w:rPr>
                <w:color w:val="1F1F1E"/>
                <w:sz w:val="24"/>
              </w:rPr>
              <w:t>risks</w:t>
            </w:r>
          </w:p>
          <w:p w14:paraId="77D5BDBD" w14:textId="77777777" w:rsidR="009A3113" w:rsidRPr="009755EE" w:rsidRDefault="008040F5" w:rsidP="009755EE">
            <w:pPr>
              <w:pStyle w:val="TableParagraph"/>
              <w:numPr>
                <w:ilvl w:val="0"/>
                <w:numId w:val="6"/>
              </w:numPr>
              <w:tabs>
                <w:tab w:val="left" w:pos="1149"/>
              </w:tabs>
              <w:ind w:left="829" w:right="419" w:firstLine="0"/>
              <w:rPr>
                <w:sz w:val="24"/>
              </w:rPr>
            </w:pPr>
            <w:r w:rsidRPr="009755EE">
              <w:rPr>
                <w:color w:val="1F1F1E"/>
                <w:sz w:val="24"/>
              </w:rPr>
              <w:t>Create personal examples of healthy behaviors that will maintain or improve the health of</w:t>
            </w:r>
            <w:r w:rsidRPr="009755EE">
              <w:rPr>
                <w:color w:val="1F1F1E"/>
                <w:spacing w:val="-57"/>
                <w:sz w:val="24"/>
              </w:rPr>
              <w:t xml:space="preserve"> </w:t>
            </w:r>
            <w:proofErr w:type="spellStart"/>
            <w:r w:rsidRPr="009755EE">
              <w:rPr>
                <w:color w:val="1F1F1E"/>
                <w:sz w:val="24"/>
              </w:rPr>
              <w:t>self and/or</w:t>
            </w:r>
            <w:proofErr w:type="spellEnd"/>
            <w:r w:rsidRPr="009755EE">
              <w:rPr>
                <w:color w:val="1F1F1E"/>
                <w:sz w:val="24"/>
              </w:rPr>
              <w:t xml:space="preserve"> others.</w:t>
            </w:r>
          </w:p>
          <w:p w14:paraId="5DDCE4EF" w14:textId="77777777" w:rsidR="009A3113" w:rsidRDefault="008040F5" w:rsidP="009755EE">
            <w:pPr>
              <w:pStyle w:val="TableParagraph"/>
              <w:spacing w:before="1"/>
              <w:ind w:left="21"/>
              <w:rPr>
                <w:sz w:val="24"/>
              </w:rPr>
            </w:pPr>
            <w:r w:rsidRPr="009755EE">
              <w:rPr>
                <w:color w:val="1F1F1E"/>
                <w:sz w:val="24"/>
              </w:rPr>
              <w:t>HE7.8: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Students</w:t>
            </w:r>
            <w:r w:rsidRPr="009755EE">
              <w:rPr>
                <w:color w:val="1F1F1E"/>
                <w:spacing w:val="-3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will</w:t>
            </w:r>
            <w:r w:rsidRPr="009755EE">
              <w:rPr>
                <w:color w:val="1F1F1E"/>
                <w:spacing w:val="-1"/>
                <w:sz w:val="24"/>
              </w:rPr>
              <w:t xml:space="preserve"> </w:t>
            </w:r>
            <w:r w:rsidRPr="009755EE">
              <w:rPr>
                <w:color w:val="1F1F1E"/>
                <w:sz w:val="24"/>
              </w:rPr>
              <w:t>demonstrat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e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bility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o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dvocat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for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personal,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family,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nd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community health.</w:t>
            </w:r>
          </w:p>
        </w:tc>
      </w:tr>
    </w:tbl>
    <w:p w14:paraId="1903C3B9" w14:textId="77777777" w:rsidR="009A3113" w:rsidRDefault="009A3113">
      <w:pPr>
        <w:rPr>
          <w:sz w:val="24"/>
        </w:rPr>
        <w:sectPr w:rsidR="009A3113">
          <w:footerReference w:type="default" r:id="rId12"/>
          <w:type w:val="continuous"/>
          <w:pgSz w:w="12240" w:h="15840"/>
          <w:pgMar w:top="380" w:right="480" w:bottom="1121" w:left="620" w:header="0" w:footer="662" w:gutter="0"/>
          <w:pgNumType w:start="1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2E5395"/>
          <w:left w:val="single" w:sz="12" w:space="0" w:color="2E5395"/>
          <w:bottom w:val="single" w:sz="12" w:space="0" w:color="2E5395"/>
          <w:right w:val="single" w:sz="12" w:space="0" w:color="2E5395"/>
          <w:insideH w:val="single" w:sz="12" w:space="0" w:color="2E5395"/>
          <w:insideV w:val="single" w:sz="12" w:space="0" w:color="2E539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8"/>
      </w:tblGrid>
      <w:tr w:rsidR="009A3113" w14:paraId="643EBA69" w14:textId="77777777">
        <w:trPr>
          <w:trHeight w:val="460"/>
        </w:trPr>
        <w:tc>
          <w:tcPr>
            <w:tcW w:w="10888" w:type="dxa"/>
            <w:shd w:val="clear" w:color="auto" w:fill="DEEAF6"/>
          </w:tcPr>
          <w:p w14:paraId="40785AC3" w14:textId="77777777" w:rsidR="009A3113" w:rsidRDefault="008040F5">
            <w:pPr>
              <w:pStyle w:val="TableParagraph"/>
              <w:spacing w:before="60"/>
              <w:ind w:left="4079" w:right="4055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lastRenderedPageBreak/>
              <w:t>Instructional</w:t>
            </w:r>
            <w:r>
              <w:rPr>
                <w:rFonts w:ascii="Arial"/>
                <w:b/>
                <w:spacing w:val="-8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Design</w:t>
            </w:r>
          </w:p>
        </w:tc>
      </w:tr>
      <w:tr w:rsidR="009A3113" w14:paraId="1CE28614" w14:textId="77777777">
        <w:trPr>
          <w:trHeight w:val="13242"/>
        </w:trPr>
        <w:tc>
          <w:tcPr>
            <w:tcW w:w="10888" w:type="dxa"/>
            <w:tcBorders>
              <w:left w:val="nil"/>
              <w:bottom w:val="nil"/>
              <w:right w:val="nil"/>
            </w:tcBorders>
          </w:tcPr>
          <w:p w14:paraId="55824A99" w14:textId="77777777" w:rsidR="009A3113" w:rsidRDefault="008040F5">
            <w:pPr>
              <w:pStyle w:val="TableParagraph"/>
              <w:spacing w:line="274" w:lineRule="exact"/>
              <w:ind w:left="124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Teaching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proofErr w:type="gramStart"/>
            <w:r>
              <w:rPr>
                <w:b/>
                <w:sz w:val="24"/>
                <w:u w:val="single"/>
              </w:rPr>
              <w:t>With</w:t>
            </w:r>
            <w:proofErr w:type="gramEnd"/>
            <w:r>
              <w:rPr>
                <w:b/>
                <w:spacing w:val="-3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he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End</w:t>
            </w:r>
            <w:r>
              <w:rPr>
                <w:b/>
                <w:spacing w:val="-3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in</w:t>
            </w:r>
            <w:r>
              <w:rPr>
                <w:b/>
                <w:spacing w:val="-4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Mind:</w:t>
            </w:r>
          </w:p>
          <w:p w14:paraId="0274C479" w14:textId="77777777" w:rsidR="009A3113" w:rsidRDefault="008040F5">
            <w:pPr>
              <w:pStyle w:val="TableParagraph"/>
              <w:ind w:left="124" w:right="160"/>
              <w:rPr>
                <w:sz w:val="24"/>
              </w:rPr>
            </w:pPr>
            <w:r>
              <w:rPr>
                <w:sz w:val="24"/>
              </w:rPr>
              <w:t>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the less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dentif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arning sig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fficker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 how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ur environment shapes our mental health, learn how to seek help for human trafficking victims, and identif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ping skills related to human trafficking. Students will also learn ways that they can be advocates in thei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w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munit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help prev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uman trafficking.</w:t>
            </w:r>
          </w:p>
          <w:p w14:paraId="54A21738" w14:textId="77777777" w:rsidR="009A3113" w:rsidRDefault="009A3113">
            <w:pPr>
              <w:pStyle w:val="TableParagraph"/>
              <w:rPr>
                <w:b/>
                <w:sz w:val="24"/>
              </w:rPr>
            </w:pPr>
          </w:p>
          <w:p w14:paraId="6961A133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b/>
                <w:sz w:val="24"/>
                <w:u w:val="single"/>
              </w:rPr>
              <w:t>Key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Concept(s)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o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be Covered</w:t>
            </w:r>
            <w:r>
              <w:rPr>
                <w:sz w:val="24"/>
                <w:u w:val="single"/>
              </w:rPr>
              <w:t>:</w:t>
            </w:r>
          </w:p>
          <w:p w14:paraId="61721AE9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sz w:val="24"/>
              </w:rPr>
              <w:t>Trauma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TSD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vironmen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lf-car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ntorship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pendency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fficking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orc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ercion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aud</w:t>
            </w:r>
          </w:p>
          <w:p w14:paraId="717F405F" w14:textId="77777777" w:rsidR="009A3113" w:rsidRDefault="009A3113">
            <w:pPr>
              <w:pStyle w:val="TableParagraph"/>
              <w:rPr>
                <w:b/>
                <w:sz w:val="26"/>
              </w:rPr>
            </w:pPr>
          </w:p>
          <w:p w14:paraId="39D573A6" w14:textId="77777777" w:rsidR="009A3113" w:rsidRDefault="008040F5">
            <w:pPr>
              <w:pStyle w:val="TableParagraph"/>
              <w:spacing w:before="181"/>
              <w:ind w:left="124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Introduction</w:t>
            </w:r>
            <w:r>
              <w:rPr>
                <w:b/>
                <w:spacing w:val="-4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o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he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Lesson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10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minutes:</w:t>
            </w:r>
          </w:p>
          <w:p w14:paraId="4CC279F3" w14:textId="77777777" w:rsidR="009A3113" w:rsidRDefault="008040F5">
            <w:pPr>
              <w:pStyle w:val="TableParagraph"/>
              <w:numPr>
                <w:ilvl w:val="0"/>
                <w:numId w:val="5"/>
              </w:numPr>
              <w:tabs>
                <w:tab w:val="left" w:pos="845"/>
              </w:tabs>
              <w:ind w:right="216"/>
              <w:rPr>
                <w:sz w:val="24"/>
              </w:rPr>
            </w:pPr>
            <w:r>
              <w:rPr>
                <w:b/>
                <w:sz w:val="24"/>
              </w:rPr>
              <w:t>Activate Prior Knowledge</w:t>
            </w:r>
            <w:r>
              <w:rPr>
                <w:sz w:val="24"/>
              </w:rPr>
              <w:t xml:space="preserve">: Using KWLQ strategy. Conduct the </w:t>
            </w:r>
            <w:r>
              <w:rPr>
                <w:b/>
                <w:sz w:val="24"/>
              </w:rPr>
              <w:t xml:space="preserve">K and W </w:t>
            </w:r>
            <w:r>
              <w:rPr>
                <w:sz w:val="24"/>
              </w:rPr>
              <w:t>part of the activity 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uman trafficking before viewing the video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Linking to prior learning and knowledge. What I </w:t>
            </w:r>
            <w:r>
              <w:rPr>
                <w:b/>
                <w:sz w:val="24"/>
              </w:rPr>
              <w:t>know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fficking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wha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a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learn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mi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 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cus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nsi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pic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f they fee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comfort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 let you know.</w:t>
            </w:r>
          </w:p>
          <w:p w14:paraId="5BCD4687" w14:textId="77777777" w:rsidR="009A3113" w:rsidRDefault="008040F5">
            <w:pPr>
              <w:pStyle w:val="TableParagraph"/>
              <w:numPr>
                <w:ilvl w:val="0"/>
                <w:numId w:val="5"/>
              </w:numPr>
              <w:tabs>
                <w:tab w:val="left" w:pos="845"/>
              </w:tabs>
              <w:spacing w:before="1"/>
              <w:ind w:right="676"/>
              <w:rPr>
                <w:sz w:val="24"/>
              </w:rPr>
            </w:pPr>
            <w:r>
              <w:rPr>
                <w:b/>
                <w:sz w:val="24"/>
              </w:rPr>
              <w:t>Clas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iscussion</w:t>
            </w:r>
            <w:r>
              <w:rPr>
                <w:sz w:val="24"/>
              </w:rPr>
              <w:t>: Educat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ll host 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ie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cuss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wh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e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ental health, self-esteem, trust, and self-care are important. Discuss the following terms 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s: Force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ing viol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tro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meone</w:t>
            </w:r>
          </w:p>
          <w:p w14:paraId="6D178E6B" w14:textId="77777777" w:rsidR="009A3113" w:rsidRDefault="008040F5">
            <w:pPr>
              <w:pStyle w:val="TableParagraph"/>
              <w:ind w:left="844"/>
              <w:rPr>
                <w:sz w:val="24"/>
              </w:rPr>
            </w:pPr>
            <w:r>
              <w:rPr>
                <w:sz w:val="24"/>
              </w:rPr>
              <w:t>Coercion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rea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ol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someone</w:t>
            </w:r>
          </w:p>
          <w:p w14:paraId="3BBF95DC" w14:textId="77777777" w:rsidR="009A3113" w:rsidRDefault="008040F5">
            <w:pPr>
              <w:pStyle w:val="TableParagraph"/>
              <w:ind w:left="844"/>
              <w:rPr>
                <w:sz w:val="24"/>
              </w:rPr>
            </w:pPr>
            <w:r>
              <w:rPr>
                <w:sz w:val="24"/>
              </w:rPr>
              <w:t>Fraud: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fal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tements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one</w:t>
            </w:r>
          </w:p>
          <w:p w14:paraId="3FE4DD7B" w14:textId="77777777" w:rsidR="009A3113" w:rsidRDefault="009A3113">
            <w:pPr>
              <w:pStyle w:val="TableParagraph"/>
              <w:rPr>
                <w:b/>
                <w:sz w:val="26"/>
              </w:rPr>
            </w:pPr>
          </w:p>
          <w:p w14:paraId="4A11993D" w14:textId="77777777" w:rsidR="009A3113" w:rsidRDefault="009A3113">
            <w:pPr>
              <w:pStyle w:val="TableParagraph"/>
              <w:rPr>
                <w:b/>
              </w:rPr>
            </w:pPr>
          </w:p>
          <w:p w14:paraId="2030A609" w14:textId="77777777" w:rsidR="009A3113" w:rsidRDefault="008040F5">
            <w:pPr>
              <w:pStyle w:val="TableParagraph"/>
              <w:ind w:left="124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Hook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(Instant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Activity) 25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minutes:</w:t>
            </w:r>
          </w:p>
          <w:p w14:paraId="055E57D4" w14:textId="77777777" w:rsidR="009A3113" w:rsidRDefault="009A3113">
            <w:pPr>
              <w:pStyle w:val="TableParagraph"/>
              <w:rPr>
                <w:b/>
                <w:sz w:val="24"/>
              </w:rPr>
            </w:pPr>
          </w:p>
          <w:p w14:paraId="0F5C081B" w14:textId="77777777" w:rsidR="009A3113" w:rsidRDefault="008040F5">
            <w:pPr>
              <w:pStyle w:val="TableParagraph"/>
              <w:spacing w:before="1"/>
              <w:ind w:left="124"/>
              <w:rPr>
                <w:sz w:val="24"/>
              </w:rPr>
            </w:pPr>
            <w:r>
              <w:rPr>
                <w:sz w:val="24"/>
              </w:rPr>
              <w:t>U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KW</w:t>
            </w:r>
            <w:r>
              <w:rPr>
                <w:sz w:val="24"/>
              </w:rPr>
              <w:t>: What 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racking?</w:t>
            </w:r>
          </w:p>
          <w:p w14:paraId="58AFAE1A" w14:textId="77777777" w:rsidR="009A3113" w:rsidRDefault="009A3113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66B7016C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sz w:val="24"/>
              </w:rPr>
              <w:t>Allo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vide exampl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ini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volunte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ly).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The teac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ou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oderator only during 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rtion.</w:t>
            </w:r>
          </w:p>
          <w:p w14:paraId="15BE6E3E" w14:textId="77777777" w:rsidR="009A3113" w:rsidRDefault="009A3113">
            <w:pPr>
              <w:pStyle w:val="TableParagraph"/>
              <w:rPr>
                <w:b/>
                <w:sz w:val="26"/>
              </w:rPr>
            </w:pPr>
          </w:p>
          <w:p w14:paraId="45980A7A" w14:textId="77777777" w:rsidR="009A3113" w:rsidRDefault="009A3113">
            <w:pPr>
              <w:pStyle w:val="TableParagraph"/>
              <w:spacing w:before="4"/>
              <w:rPr>
                <w:b/>
              </w:rPr>
            </w:pPr>
          </w:p>
          <w:p w14:paraId="74D6CEDF" w14:textId="77777777" w:rsidR="009A3113" w:rsidRDefault="008040F5">
            <w:pPr>
              <w:pStyle w:val="TableParagraph"/>
              <w:spacing w:before="1"/>
              <w:ind w:left="124"/>
              <w:rPr>
                <w:sz w:val="24"/>
              </w:rPr>
            </w:pPr>
            <w:r>
              <w:rPr>
                <w:sz w:val="24"/>
              </w:rPr>
              <w:t>Sugges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lete 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ity:</w:t>
            </w:r>
          </w:p>
          <w:p w14:paraId="6FCB3812" w14:textId="77777777" w:rsidR="009A3113" w:rsidRDefault="009A3113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6232FC81" w14:textId="77777777" w:rsidR="009A3113" w:rsidRDefault="004D0216">
            <w:pPr>
              <w:pStyle w:val="TableParagraph"/>
              <w:numPr>
                <w:ilvl w:val="0"/>
                <w:numId w:val="4"/>
              </w:numPr>
              <w:tabs>
                <w:tab w:val="left" w:pos="844"/>
                <w:tab w:val="left" w:pos="845"/>
              </w:tabs>
              <w:ind w:hanging="361"/>
              <w:rPr>
                <w:sz w:val="24"/>
              </w:rPr>
            </w:pPr>
            <w:hyperlink r:id="rId13">
              <w:r w:rsidR="008040F5">
                <w:rPr>
                  <w:color w:val="0562C1"/>
                  <w:sz w:val="24"/>
                  <w:u w:val="single" w:color="0562C1"/>
                </w:rPr>
                <w:t>Whiteboard.fi</w:t>
              </w:r>
            </w:hyperlink>
          </w:p>
          <w:p w14:paraId="590DC557" w14:textId="77777777" w:rsidR="009A3113" w:rsidRDefault="008040F5">
            <w:pPr>
              <w:pStyle w:val="TableParagraph"/>
              <w:numPr>
                <w:ilvl w:val="1"/>
                <w:numId w:val="4"/>
              </w:numPr>
              <w:tabs>
                <w:tab w:val="left" w:pos="1565"/>
              </w:tabs>
              <w:spacing w:before="7" w:line="235" w:lineRule="auto"/>
              <w:ind w:right="182"/>
              <w:rPr>
                <w:sz w:val="24"/>
              </w:rPr>
            </w:pPr>
            <w:r>
              <w:rPr>
                <w:sz w:val="24"/>
              </w:rPr>
              <w:t>This site allows you to view student’s computers and what they are writing. You could use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jector screen to showcase the site and have students type their answers. Only YOU will se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t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ll 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m the following: “how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fine hum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fficking?” All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plain or provide examples of their definition (volunteers only). The teacher should be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derator only during 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rtion.</w:t>
            </w:r>
          </w:p>
          <w:p w14:paraId="00588AB4" w14:textId="77777777" w:rsidR="009A3113" w:rsidRDefault="004D0216">
            <w:pPr>
              <w:pStyle w:val="TableParagraph"/>
              <w:numPr>
                <w:ilvl w:val="0"/>
                <w:numId w:val="4"/>
              </w:numPr>
              <w:tabs>
                <w:tab w:val="left" w:pos="844"/>
                <w:tab w:val="left" w:pos="845"/>
              </w:tabs>
              <w:spacing w:before="3" w:line="294" w:lineRule="exact"/>
              <w:ind w:hanging="361"/>
              <w:rPr>
                <w:sz w:val="24"/>
              </w:rPr>
            </w:pPr>
            <w:hyperlink r:id="rId14">
              <w:r w:rsidR="008040F5">
                <w:rPr>
                  <w:color w:val="0562C1"/>
                  <w:sz w:val="24"/>
                  <w:u w:val="single" w:color="0562C1"/>
                </w:rPr>
                <w:t>Jamboard.google.com</w:t>
              </w:r>
            </w:hyperlink>
          </w:p>
          <w:p w14:paraId="5FCDC4AD" w14:textId="77777777" w:rsidR="009A3113" w:rsidRDefault="008040F5">
            <w:pPr>
              <w:pStyle w:val="TableParagraph"/>
              <w:numPr>
                <w:ilvl w:val="1"/>
                <w:numId w:val="4"/>
              </w:numPr>
              <w:tabs>
                <w:tab w:val="left" w:pos="1565"/>
              </w:tabs>
              <w:spacing w:before="3" w:line="235" w:lineRule="auto"/>
              <w:ind w:right="264"/>
              <w:rPr>
                <w:sz w:val="24"/>
              </w:rPr>
            </w:pPr>
            <w:r>
              <w:rPr>
                <w:sz w:val="24"/>
              </w:rPr>
              <w:t>This site allows the students to create their own answers on a board. You can make multip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oards for them to write on. You can place this question on the first board “how do you defin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human trafficking?” Allow students to explain or provide examples of their defini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volunte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ly)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should 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derator only during 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rtion.</w:t>
            </w:r>
          </w:p>
          <w:p w14:paraId="73FEFDE8" w14:textId="77777777" w:rsidR="009A3113" w:rsidRDefault="008040F5">
            <w:pPr>
              <w:pStyle w:val="TableParagraph"/>
              <w:numPr>
                <w:ilvl w:val="0"/>
                <w:numId w:val="4"/>
              </w:numPr>
              <w:tabs>
                <w:tab w:val="left" w:pos="844"/>
                <w:tab w:val="left" w:pos="845"/>
              </w:tabs>
              <w:spacing w:line="290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ost-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es</w:t>
            </w:r>
          </w:p>
          <w:p w14:paraId="185FAC70" w14:textId="77777777" w:rsidR="009A3113" w:rsidRDefault="008040F5">
            <w:pPr>
              <w:pStyle w:val="TableParagraph"/>
              <w:numPr>
                <w:ilvl w:val="1"/>
                <w:numId w:val="4"/>
              </w:numPr>
              <w:tabs>
                <w:tab w:val="left" w:pos="1565"/>
              </w:tabs>
              <w:spacing w:line="286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a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st-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t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revi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“h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 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fficking?”</w:t>
            </w:r>
          </w:p>
          <w:p w14:paraId="2967019B" w14:textId="77777777" w:rsidR="009A3113" w:rsidRDefault="008040F5">
            <w:pPr>
              <w:pStyle w:val="TableParagraph"/>
              <w:numPr>
                <w:ilvl w:val="1"/>
                <w:numId w:val="4"/>
              </w:numPr>
              <w:tabs>
                <w:tab w:val="left" w:pos="1565"/>
              </w:tabs>
              <w:spacing w:before="5" w:line="223" w:lineRule="auto"/>
              <w:ind w:right="199"/>
              <w:rPr>
                <w:sz w:val="24"/>
              </w:rPr>
            </w:pPr>
            <w:r>
              <w:rPr>
                <w:sz w:val="24"/>
              </w:rPr>
              <w:t>You can choose to post them on your whiteboard for others to come view a few at a time 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vi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m 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m 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e 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imil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ini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</w:p>
          <w:p w14:paraId="6FB564A2" w14:textId="77777777" w:rsidR="009A3113" w:rsidRDefault="008040F5">
            <w:pPr>
              <w:pStyle w:val="TableParagraph"/>
              <w:spacing w:before="4" w:line="262" w:lineRule="exact"/>
              <w:ind w:left="1564"/>
              <w:rPr>
                <w:sz w:val="24"/>
              </w:rPr>
            </w:pP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ot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finitions.</w:t>
            </w:r>
            <w:r>
              <w:rPr>
                <w:spacing w:val="5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ould be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derat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rtion.</w:t>
            </w:r>
          </w:p>
        </w:tc>
      </w:tr>
    </w:tbl>
    <w:p w14:paraId="393E5E0B" w14:textId="77777777" w:rsidR="009A3113" w:rsidRDefault="009A3113">
      <w:pPr>
        <w:spacing w:line="262" w:lineRule="exact"/>
        <w:rPr>
          <w:sz w:val="24"/>
        </w:rPr>
        <w:sectPr w:rsidR="009A3113">
          <w:type w:val="continuous"/>
          <w:pgSz w:w="12240" w:h="15840"/>
          <w:pgMar w:top="460" w:right="480" w:bottom="860" w:left="620" w:header="0" w:footer="662" w:gutter="0"/>
          <w:cols w:space="720"/>
        </w:sectPr>
      </w:pPr>
    </w:p>
    <w:p w14:paraId="28AAAF5A" w14:textId="106108DE" w:rsidR="009A3113" w:rsidRDefault="002E7928">
      <w:pPr>
        <w:pStyle w:val="BodyText"/>
        <w:spacing w:line="28" w:lineRule="exact"/>
        <w:ind w:left="116"/>
        <w:rPr>
          <w:sz w:val="2"/>
        </w:rPr>
      </w:pPr>
      <w:r>
        <w:rPr>
          <w:noProof/>
          <w:sz w:val="2"/>
        </w:rPr>
        <w:lastRenderedPageBreak/>
        <mc:AlternateContent>
          <mc:Choice Requires="wpg">
            <w:drawing>
              <wp:inline distT="0" distB="0" distL="0" distR="0" wp14:anchorId="4B803F93" wp14:editId="43362CCA">
                <wp:extent cx="6913880" cy="17780"/>
                <wp:effectExtent l="635" t="1270" r="635" b="0"/>
                <wp:docPr id="32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880" cy="17780"/>
                          <a:chOff x="0" y="0"/>
                          <a:chExt cx="10888" cy="28"/>
                        </a:xfrm>
                      </wpg:grpSpPr>
                      <wps:wsp>
                        <wps:cNvPr id="33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88" cy="28"/>
                          </a:xfrm>
                          <a:prstGeom prst="rect">
                            <a:avLst/>
                          </a:prstGeom>
                          <a:solidFill>
                            <a:srgbClr val="2E53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65CE7513" id="docshapegroup6" o:spid="_x0000_s1026" style="width:544.4pt;height:1.4pt;mso-position-horizontal-relative:char;mso-position-vertical-relative:line" coordsize="10888,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">
                <v:rect id="docshape7" o:spid="_x0000_s1027" style="position:absolute;width:10888;height: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" fillcolor="#2e5395" stroked="f"/>
                <w10:anchorlock/>
              </v:group>
            </w:pict>
          </mc:Fallback>
        </mc:AlternateContent>
      </w:r>
    </w:p>
    <w:p w14:paraId="3715E3FE" w14:textId="77777777" w:rsidR="009A3113" w:rsidRDefault="009A3113">
      <w:pPr>
        <w:pStyle w:val="BodyText"/>
        <w:spacing w:before="6"/>
        <w:rPr>
          <w:b/>
          <w:sz w:val="9"/>
        </w:rPr>
      </w:pPr>
    </w:p>
    <w:p w14:paraId="5DD84803" w14:textId="77777777" w:rsidR="009A3113" w:rsidRDefault="008040F5">
      <w:pPr>
        <w:pStyle w:val="Heading4"/>
        <w:spacing w:before="90" w:line="276" w:lineRule="exact"/>
        <w:rPr>
          <w:b w:val="0"/>
          <w:u w:val="none"/>
        </w:rPr>
      </w:pPr>
      <w:r>
        <w:t>Content,</w:t>
      </w:r>
      <w:r>
        <w:rPr>
          <w:spacing w:val="-2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nstructional</w:t>
      </w:r>
      <w:r>
        <w:rPr>
          <w:spacing w:val="-2"/>
        </w:rPr>
        <w:t xml:space="preserve"> </w:t>
      </w:r>
      <w:r>
        <w:t>Strategies</w:t>
      </w:r>
      <w:r>
        <w:rPr>
          <w:b w:val="0"/>
          <w:u w:val="none"/>
        </w:rPr>
        <w:t>:</w:t>
      </w:r>
    </w:p>
    <w:p w14:paraId="4D4F7288" w14:textId="77777777" w:rsidR="009A3113" w:rsidRDefault="008040F5">
      <w:pPr>
        <w:pStyle w:val="ListParagraph"/>
        <w:numPr>
          <w:ilvl w:val="0"/>
          <w:numId w:val="3"/>
        </w:numPr>
        <w:tabs>
          <w:tab w:val="left" w:pos="944"/>
          <w:tab w:val="left" w:pos="945"/>
        </w:tabs>
        <w:spacing w:line="293" w:lineRule="exact"/>
        <w:ind w:hanging="36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troductions</w:t>
      </w:r>
    </w:p>
    <w:p w14:paraId="7BE9A445" w14:textId="77777777" w:rsidR="009A3113" w:rsidRDefault="008040F5">
      <w:pPr>
        <w:pStyle w:val="ListParagraph"/>
        <w:numPr>
          <w:ilvl w:val="0"/>
          <w:numId w:val="3"/>
        </w:numPr>
        <w:tabs>
          <w:tab w:val="left" w:pos="944"/>
          <w:tab w:val="left" w:pos="945"/>
        </w:tabs>
        <w:spacing w:line="292" w:lineRule="exact"/>
        <w:ind w:hanging="36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ok activities</w:t>
      </w:r>
    </w:p>
    <w:p w14:paraId="4D4FD53D" w14:textId="77777777" w:rsidR="009A3113" w:rsidRDefault="008040F5">
      <w:pPr>
        <w:pStyle w:val="ListParagraph"/>
        <w:numPr>
          <w:ilvl w:val="0"/>
          <w:numId w:val="3"/>
        </w:numPr>
        <w:tabs>
          <w:tab w:val="left" w:pos="944"/>
          <w:tab w:val="left" w:pos="945"/>
        </w:tabs>
        <w:spacing w:line="242" w:lineRule="auto"/>
        <w:ind w:right="268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Watch Hope Givers Season 1: Episode 2 </w:t>
      </w:r>
      <w:r>
        <w:rPr>
          <w:rFonts w:ascii="Times New Roman" w:hAnsi="Times New Roman"/>
          <w:i/>
          <w:sz w:val="24"/>
        </w:rPr>
        <w:t>“Human Trafficking</w:t>
      </w:r>
      <w:r>
        <w:rPr>
          <w:rFonts w:ascii="Times New Roman" w:hAnsi="Times New Roman"/>
          <w:sz w:val="24"/>
        </w:rPr>
        <w:t>” the Jae Carter and Rachel Thomas story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(13:13 minutes)</w:t>
      </w:r>
    </w:p>
    <w:p w14:paraId="0AB46DD7" w14:textId="77777777" w:rsidR="009A3113" w:rsidRDefault="008040F5">
      <w:pPr>
        <w:pStyle w:val="ListParagraph"/>
        <w:numPr>
          <w:ilvl w:val="0"/>
          <w:numId w:val="3"/>
        </w:numPr>
        <w:tabs>
          <w:tab w:val="left" w:pos="944"/>
          <w:tab w:val="left" w:pos="945"/>
        </w:tabs>
        <w:spacing w:line="290" w:lineRule="exact"/>
        <w:ind w:hanging="36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cap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the video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focu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on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students'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interaction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that address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the following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10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LQ </w:t>
      </w:r>
      <w:r>
        <w:rPr>
          <w:rFonts w:ascii="Times New Roman" w:hAnsi="Times New Roman"/>
          <w:sz w:val="24"/>
        </w:rPr>
        <w:t>part of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the activity:</w:t>
      </w:r>
    </w:p>
    <w:p w14:paraId="46E67B11" w14:textId="77777777" w:rsidR="009A3113" w:rsidRDefault="008040F5">
      <w:pPr>
        <w:pStyle w:val="BodyText"/>
        <w:spacing w:before="3" w:line="235" w:lineRule="auto"/>
        <w:ind w:left="1664" w:right="352" w:hanging="360"/>
      </w:pPr>
      <w:r>
        <w:rPr>
          <w:rFonts w:ascii="Courier New"/>
        </w:rPr>
        <w:t>o</w:t>
      </w:r>
      <w:r>
        <w:rPr>
          <w:rFonts w:ascii="Courier New"/>
          <w:spacing w:val="1"/>
        </w:rPr>
        <w:t xml:space="preserve"> </w:t>
      </w:r>
      <w:r>
        <w:t>Ask students when focusing on the dimension and realities of human trafficking: Who does</w:t>
      </w:r>
      <w:r>
        <w:rPr>
          <w:spacing w:val="1"/>
        </w:rPr>
        <w:t xml:space="preserve"> </w:t>
      </w:r>
      <w:r>
        <w:t>human trafficking affect? Why and how does it occur? What is PTSD and its causes? What are</w:t>
      </w:r>
      <w:r>
        <w:rPr>
          <w:spacing w:val="-57"/>
        </w:rPr>
        <w:t xml:space="preserve"> </w:t>
      </w:r>
      <w:r>
        <w:t>some things you can do to improve self-care? How can you be an advocate to help prevent</w:t>
      </w:r>
      <w:r>
        <w:rPr>
          <w:spacing w:val="1"/>
        </w:rPr>
        <w:t xml:space="preserve"> </w:t>
      </w:r>
      <w:r>
        <w:t>human</w:t>
      </w:r>
      <w:r>
        <w:rPr>
          <w:spacing w:val="-1"/>
        </w:rPr>
        <w:t xml:space="preserve"> </w:t>
      </w:r>
      <w:r>
        <w:t>trafficking?</w:t>
      </w:r>
    </w:p>
    <w:p w14:paraId="130C0A3A" w14:textId="77777777" w:rsidR="009A3113" w:rsidRDefault="009A3113">
      <w:pPr>
        <w:pStyle w:val="BodyText"/>
        <w:spacing w:before="9"/>
        <w:rPr>
          <w:sz w:val="23"/>
        </w:rPr>
      </w:pPr>
    </w:p>
    <w:p w14:paraId="4FF11EBF" w14:textId="77777777" w:rsidR="009A3113" w:rsidRDefault="008040F5">
      <w:pPr>
        <w:pStyle w:val="Heading4"/>
        <w:spacing w:before="1"/>
        <w:rPr>
          <w:u w:val="none"/>
        </w:rPr>
      </w:pPr>
      <w:r>
        <w:t>Learning</w:t>
      </w:r>
      <w:r>
        <w:rPr>
          <w:spacing w:val="-2"/>
        </w:rPr>
        <w:t xml:space="preserve"> </w:t>
      </w:r>
      <w:r>
        <w:t>Activity(</w:t>
      </w:r>
      <w:proofErr w:type="spellStart"/>
      <w:r>
        <w:t>ies</w:t>
      </w:r>
      <w:proofErr w:type="spellEnd"/>
      <w:r>
        <w:t>)</w:t>
      </w:r>
      <w:r>
        <w:rPr>
          <w:u w:val="none"/>
        </w:rPr>
        <w:t>:</w:t>
      </w:r>
    </w:p>
    <w:p w14:paraId="703570C2" w14:textId="77777777" w:rsidR="009A3113" w:rsidRDefault="008040F5">
      <w:pPr>
        <w:spacing w:before="208"/>
        <w:ind w:left="224"/>
        <w:rPr>
          <w:b/>
          <w:sz w:val="24"/>
        </w:rPr>
      </w:pPr>
      <w:r>
        <w:rPr>
          <w:b/>
          <w:sz w:val="24"/>
        </w:rPr>
        <w:t>Module I: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20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  <w:r>
        <w:rPr>
          <w:b/>
          <w:sz w:val="24"/>
        </w:rPr>
        <w:t>-</w:t>
      </w:r>
    </w:p>
    <w:p w14:paraId="4D33A77B" w14:textId="77777777" w:rsidR="009A3113" w:rsidRDefault="008040F5">
      <w:pPr>
        <w:ind w:left="224"/>
        <w:rPr>
          <w:sz w:val="24"/>
        </w:rPr>
      </w:pPr>
      <w:r>
        <w:rPr>
          <w:b/>
          <w:sz w:val="24"/>
        </w:rPr>
        <w:t>Topic</w:t>
      </w:r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hyperlink r:id="rId15">
        <w:r>
          <w:rPr>
            <w:i/>
            <w:color w:val="0562C1"/>
            <w:sz w:val="24"/>
            <w:u w:val="single" w:color="0562C1"/>
          </w:rPr>
          <w:t>Who</w:t>
        </w:r>
        <w:r>
          <w:rPr>
            <w:i/>
            <w:color w:val="0562C1"/>
            <w:spacing w:val="-1"/>
            <w:sz w:val="24"/>
            <w:u w:val="single" w:color="0562C1"/>
          </w:rPr>
          <w:t xml:space="preserve"> </w:t>
        </w:r>
        <w:r>
          <w:rPr>
            <w:i/>
            <w:color w:val="0562C1"/>
            <w:sz w:val="24"/>
            <w:u w:val="single" w:color="0562C1"/>
          </w:rPr>
          <w:t>is</w:t>
        </w:r>
        <w:r>
          <w:rPr>
            <w:i/>
            <w:color w:val="0562C1"/>
            <w:spacing w:val="-2"/>
            <w:sz w:val="24"/>
            <w:u w:val="single" w:color="0562C1"/>
          </w:rPr>
          <w:t xml:space="preserve"> </w:t>
        </w:r>
        <w:r>
          <w:rPr>
            <w:i/>
            <w:color w:val="0562C1"/>
            <w:sz w:val="24"/>
            <w:u w:val="single" w:color="0562C1"/>
          </w:rPr>
          <w:t>a Human</w:t>
        </w:r>
        <w:r>
          <w:rPr>
            <w:i/>
            <w:color w:val="0562C1"/>
            <w:spacing w:val="-1"/>
            <w:sz w:val="24"/>
            <w:u w:val="single" w:color="0562C1"/>
          </w:rPr>
          <w:t xml:space="preserve"> </w:t>
        </w:r>
        <w:r>
          <w:rPr>
            <w:i/>
            <w:color w:val="0562C1"/>
            <w:sz w:val="24"/>
            <w:u w:val="single" w:color="0562C1"/>
          </w:rPr>
          <w:t>Trafficker?</w:t>
        </w:r>
      </w:hyperlink>
      <w:r>
        <w:rPr>
          <w:i/>
          <w:color w:val="0562C1"/>
          <w:sz w:val="24"/>
        </w:rPr>
        <w:t xml:space="preserve">  </w:t>
      </w:r>
      <w:r>
        <w:rPr>
          <w:sz w:val="24"/>
        </w:rPr>
        <w:t>Stereotypes,</w:t>
      </w:r>
      <w:r>
        <w:rPr>
          <w:spacing w:val="-1"/>
          <w:sz w:val="24"/>
        </w:rPr>
        <w:t xml:space="preserve"> </w:t>
      </w:r>
      <w:r>
        <w:rPr>
          <w:sz w:val="24"/>
        </w:rPr>
        <w:t>human</w:t>
      </w:r>
      <w:r>
        <w:rPr>
          <w:spacing w:val="-5"/>
          <w:sz w:val="24"/>
        </w:rPr>
        <w:t xml:space="preserve"> </w:t>
      </w:r>
      <w:r>
        <w:rPr>
          <w:sz w:val="24"/>
        </w:rPr>
        <w:t>trafficking</w:t>
      </w:r>
      <w:r>
        <w:rPr>
          <w:spacing w:val="-5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process</w:t>
      </w:r>
    </w:p>
    <w:p w14:paraId="51ACEDD4" w14:textId="77777777" w:rsidR="009A3113" w:rsidRDefault="008040F5">
      <w:pPr>
        <w:pStyle w:val="BodyText"/>
        <w:ind w:left="224"/>
      </w:pPr>
      <w:r>
        <w:rPr>
          <w:b/>
        </w:rPr>
        <w:t>Materials:</w:t>
      </w:r>
      <w:r>
        <w:rPr>
          <w:b/>
          <w:spacing w:val="-2"/>
        </w:rPr>
        <w:t xml:space="preserve"> </w:t>
      </w:r>
      <w:r>
        <w:t>Paper,</w:t>
      </w:r>
      <w:r>
        <w:rPr>
          <w:spacing w:val="-3"/>
        </w:rPr>
        <w:t xml:space="preserve"> </w:t>
      </w:r>
      <w:r>
        <w:t>color</w:t>
      </w:r>
      <w:r>
        <w:rPr>
          <w:spacing w:val="-2"/>
        </w:rPr>
        <w:t xml:space="preserve"> </w:t>
      </w:r>
      <w:r>
        <w:t>pencils,</w:t>
      </w:r>
      <w:r>
        <w:rPr>
          <w:spacing w:val="-3"/>
        </w:rPr>
        <w:t xml:space="preserve"> </w:t>
      </w:r>
      <w:r>
        <w:t>magazines</w:t>
      </w:r>
      <w:r>
        <w:rPr>
          <w:spacing w:val="-4"/>
        </w:rPr>
        <w:t xml:space="preserve"> </w:t>
      </w:r>
      <w:r>
        <w:t>staying</w:t>
      </w:r>
      <w:r>
        <w:rPr>
          <w:spacing w:val="-3"/>
        </w:rPr>
        <w:t xml:space="preserve"> </w:t>
      </w:r>
      <w:r>
        <w:t>safe</w:t>
      </w:r>
      <w:r>
        <w:rPr>
          <w:spacing w:val="-1"/>
        </w:rPr>
        <w:t xml:space="preserve"> </w:t>
      </w:r>
      <w:r>
        <w:t>online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sheet</w:t>
      </w:r>
    </w:p>
    <w:p w14:paraId="722CB72D" w14:textId="77777777" w:rsidR="009A3113" w:rsidRDefault="008040F5">
      <w:pPr>
        <w:pStyle w:val="BodyText"/>
        <w:ind w:left="224" w:right="285"/>
      </w:pPr>
      <w:r>
        <w:rPr>
          <w:b/>
        </w:rPr>
        <w:t xml:space="preserve">Description/Activity: </w:t>
      </w:r>
      <w:r>
        <w:t>Students will draw or cut and paste a picture on the paper provided of what they think a</w:t>
      </w:r>
      <w:r>
        <w:rPr>
          <w:spacing w:val="-57"/>
        </w:rPr>
        <w:t xml:space="preserve"> </w:t>
      </w:r>
      <w:r>
        <w:t>human trafficker looks like. Ask students to share their drawings or pictures and explain the thinking behind</w:t>
      </w:r>
      <w:r>
        <w:rPr>
          <w:spacing w:val="1"/>
        </w:rPr>
        <w:t xml:space="preserve"> </w:t>
      </w:r>
      <w:r>
        <w:t>the picture. Focus</w:t>
      </w:r>
      <w:r>
        <w:rPr>
          <w:spacing w:val="-2"/>
        </w:rPr>
        <w:t xml:space="preserve"> </w:t>
      </w:r>
      <w:r>
        <w:t>on patterns</w:t>
      </w:r>
      <w:r>
        <w:rPr>
          <w:spacing w:val="-2"/>
        </w:rPr>
        <w:t xml:space="preserve"> </w:t>
      </w:r>
      <w:r>
        <w:t>(similarities/stereotypes).</w:t>
      </w:r>
    </w:p>
    <w:p w14:paraId="387C3F65" w14:textId="77777777" w:rsidR="009A3113" w:rsidRDefault="009A3113">
      <w:pPr>
        <w:pStyle w:val="BodyText"/>
      </w:pPr>
    </w:p>
    <w:p w14:paraId="1198DDE3" w14:textId="77777777" w:rsidR="009A3113" w:rsidRDefault="008040F5">
      <w:pPr>
        <w:pStyle w:val="BodyText"/>
        <w:ind w:left="224" w:right="243"/>
      </w:pPr>
      <w:r>
        <w:rPr>
          <w:b/>
          <w:i/>
        </w:rPr>
        <w:t>Key Message:</w:t>
      </w:r>
      <w:r>
        <w:rPr>
          <w:b/>
          <w:i/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rafficker can be</w:t>
      </w:r>
      <w:r>
        <w:rPr>
          <w:spacing w:val="1"/>
        </w:rPr>
        <w:t xml:space="preserve"> </w:t>
      </w:r>
      <w:r>
        <w:t>male</w:t>
      </w:r>
      <w:r>
        <w:rPr>
          <w:spacing w:val="1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emale</w:t>
      </w:r>
      <w:r>
        <w:rPr>
          <w:spacing w:val="1"/>
        </w:rPr>
        <w:t xml:space="preserve"> </w:t>
      </w:r>
      <w:r>
        <w:t>who is</w:t>
      </w:r>
      <w:r>
        <w:rPr>
          <w:spacing w:val="-2"/>
        </w:rPr>
        <w:t xml:space="preserve"> </w:t>
      </w:r>
      <w:r>
        <w:t>involved</w:t>
      </w:r>
      <w:r>
        <w:rPr>
          <w:spacing w:val="-5"/>
        </w:rPr>
        <w:t xml:space="preserve"> </w:t>
      </w:r>
      <w:r>
        <w:t>in any</w:t>
      </w:r>
      <w:r>
        <w:rPr>
          <w:spacing w:val="-5"/>
        </w:rPr>
        <w:t xml:space="preserve"> </w:t>
      </w:r>
      <w:r>
        <w:t>act</w:t>
      </w:r>
      <w:r>
        <w:rPr>
          <w:spacing w:val="-4"/>
        </w:rPr>
        <w:t xml:space="preserve"> </w:t>
      </w:r>
      <w:r>
        <w:t>in the</w:t>
      </w:r>
      <w:r>
        <w:rPr>
          <w:spacing w:val="-3"/>
        </w:rPr>
        <w:t xml:space="preserve"> </w:t>
      </w:r>
      <w:r>
        <w:t>trafficking process</w:t>
      </w:r>
      <w:r>
        <w:rPr>
          <w:spacing w:val="-3"/>
        </w:rPr>
        <w:t xml:space="preserve"> </w:t>
      </w:r>
      <w:r>
        <w:t>and who</w:t>
      </w:r>
      <w:r>
        <w:rPr>
          <w:spacing w:val="-57"/>
        </w:rPr>
        <w:t xml:space="preserve"> </w:t>
      </w:r>
      <w:r>
        <w:t>exploits</w:t>
      </w:r>
      <w:r>
        <w:rPr>
          <w:spacing w:val="-3"/>
        </w:rPr>
        <w:t xml:space="preserve"> </w:t>
      </w:r>
      <w:r>
        <w:t>or makes a</w:t>
      </w:r>
      <w:r>
        <w:rPr>
          <w:spacing w:val="1"/>
        </w:rPr>
        <w:t xml:space="preserve"> </w:t>
      </w:r>
      <w:r>
        <w:t>profit from</w:t>
      </w:r>
      <w:r>
        <w:rPr>
          <w:spacing w:val="1"/>
        </w:rPr>
        <w:t xml:space="preserve"> </w:t>
      </w:r>
      <w:r>
        <w:t>victims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ny stage of the</w:t>
      </w:r>
      <w:r>
        <w:rPr>
          <w:spacing w:val="1"/>
        </w:rPr>
        <w:t xml:space="preserve"> </w:t>
      </w:r>
      <w:r>
        <w:t>trafficking process.</w:t>
      </w:r>
    </w:p>
    <w:p w14:paraId="3084F8ED" w14:textId="77777777" w:rsidR="009A3113" w:rsidRDefault="009A3113">
      <w:pPr>
        <w:pStyle w:val="BodyText"/>
      </w:pPr>
    </w:p>
    <w:p w14:paraId="784E5D0F" w14:textId="77777777" w:rsidR="009A3113" w:rsidRDefault="008040F5">
      <w:pPr>
        <w:ind w:left="224"/>
        <w:rPr>
          <w:sz w:val="24"/>
        </w:rPr>
      </w:pPr>
      <w:r>
        <w:rPr>
          <w:b/>
          <w:sz w:val="24"/>
        </w:rPr>
        <w:t>Module II</w:t>
      </w:r>
      <w:r>
        <w:rPr>
          <w:sz w:val="24"/>
        </w:rPr>
        <w:t>: 40-45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</w:p>
    <w:p w14:paraId="7154F4CB" w14:textId="77777777" w:rsidR="009A3113" w:rsidRDefault="009A3113">
      <w:pPr>
        <w:pStyle w:val="BodyText"/>
        <w:spacing w:before="1"/>
      </w:pPr>
    </w:p>
    <w:p w14:paraId="634002C2" w14:textId="77777777" w:rsidR="009A3113" w:rsidRDefault="008040F5">
      <w:pPr>
        <w:ind w:left="224"/>
        <w:rPr>
          <w:i/>
          <w:sz w:val="24"/>
        </w:rPr>
      </w:pPr>
      <w:r>
        <w:rPr>
          <w:b/>
          <w:sz w:val="24"/>
        </w:rPr>
        <w:t>Topic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Mapp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 Thre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Ke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Element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Huma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rafficking</w:t>
      </w:r>
    </w:p>
    <w:p w14:paraId="29B6C5CA" w14:textId="77777777" w:rsidR="009A3113" w:rsidRDefault="009A3113">
      <w:pPr>
        <w:pStyle w:val="BodyText"/>
        <w:rPr>
          <w:i/>
        </w:rPr>
      </w:pPr>
    </w:p>
    <w:p w14:paraId="63CE8CC7" w14:textId="77777777" w:rsidR="009A3113" w:rsidRDefault="008040F5">
      <w:pPr>
        <w:pStyle w:val="BodyText"/>
        <w:ind w:left="224"/>
      </w:pPr>
      <w:r>
        <w:rPr>
          <w:b/>
        </w:rPr>
        <w:t>Materials:</w:t>
      </w:r>
      <w:r>
        <w:rPr>
          <w:b/>
          <w:spacing w:val="-1"/>
        </w:rPr>
        <w:t xml:space="preserve"> </w:t>
      </w:r>
      <w:r>
        <w:t>Human</w:t>
      </w:r>
      <w:r>
        <w:rPr>
          <w:spacing w:val="-2"/>
        </w:rPr>
        <w:t xml:space="preserve"> </w:t>
      </w:r>
      <w:r>
        <w:t>Trafficking</w:t>
      </w:r>
      <w:r>
        <w:rPr>
          <w:spacing w:val="-1"/>
        </w:rPr>
        <w:t xml:space="preserve"> </w:t>
      </w:r>
      <w:r>
        <w:t>Video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lement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uman</w:t>
      </w:r>
      <w:r>
        <w:rPr>
          <w:spacing w:val="-2"/>
        </w:rPr>
        <w:t xml:space="preserve"> </w:t>
      </w:r>
      <w:r>
        <w:t>tracking</w:t>
      </w:r>
      <w:r>
        <w:rPr>
          <w:spacing w:val="-2"/>
        </w:rPr>
        <w:t xml:space="preserve"> </w:t>
      </w:r>
      <w:r>
        <w:t>factsheet</w:t>
      </w:r>
    </w:p>
    <w:p w14:paraId="05FBA98E" w14:textId="77777777" w:rsidR="009A3113" w:rsidRDefault="009A3113">
      <w:pPr>
        <w:pStyle w:val="BodyText"/>
      </w:pPr>
    </w:p>
    <w:p w14:paraId="22A45859" w14:textId="77777777" w:rsidR="009A3113" w:rsidRDefault="008040F5">
      <w:pPr>
        <w:pStyle w:val="BodyText"/>
        <w:ind w:left="224" w:right="731"/>
      </w:pPr>
      <w:r>
        <w:rPr>
          <w:b/>
        </w:rPr>
        <w:t>Description</w:t>
      </w:r>
      <w:r>
        <w:t>: Explain to the students how human trafficking comprises the key elements: ACT: (what it is</w:t>
      </w:r>
      <w:r>
        <w:rPr>
          <w:spacing w:val="-57"/>
        </w:rPr>
        <w:t xml:space="preserve"> </w:t>
      </w:r>
      <w:r>
        <w:t>done)</w:t>
      </w:r>
      <w:r>
        <w:rPr>
          <w:spacing w:val="-1"/>
        </w:rPr>
        <w:t xml:space="preserve"> </w:t>
      </w:r>
      <w:r>
        <w:t>MEANS</w:t>
      </w:r>
      <w:r>
        <w:rPr>
          <w:spacing w:val="-2"/>
        </w:rPr>
        <w:t xml:space="preserve"> </w:t>
      </w:r>
      <w:r>
        <w:t>(how</w:t>
      </w:r>
      <w:r>
        <w:rPr>
          <w:spacing w:val="-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one) and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RPOSE</w:t>
      </w:r>
      <w:r>
        <w:rPr>
          <w:spacing w:val="1"/>
        </w:rPr>
        <w:t xml:space="preserve"> </w:t>
      </w:r>
      <w:r>
        <w:t>(why it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one).</w:t>
      </w:r>
    </w:p>
    <w:p w14:paraId="15DE04CF" w14:textId="77777777" w:rsidR="009A3113" w:rsidRDefault="008040F5">
      <w:pPr>
        <w:pStyle w:val="BodyText"/>
        <w:ind w:left="224" w:right="672"/>
      </w:pPr>
      <w:r>
        <w:t>-Students will watch a video that will include facts of human trafficking, the profile of a trafficker, and the</w:t>
      </w:r>
      <w:r>
        <w:rPr>
          <w:spacing w:val="-57"/>
        </w:rPr>
        <w:t xml:space="preserve"> </w:t>
      </w:r>
      <w:r>
        <w:t>victim's</w:t>
      </w:r>
      <w:r>
        <w:rPr>
          <w:spacing w:val="-3"/>
        </w:rPr>
        <w:t xml:space="preserve"> </w:t>
      </w:r>
      <w:r>
        <w:t>red flags.</w:t>
      </w:r>
      <w:r>
        <w:rPr>
          <w:spacing w:val="1"/>
        </w:rPr>
        <w:t xml:space="preserve"> </w:t>
      </w:r>
      <w:r>
        <w:t>Apply the</w:t>
      </w:r>
      <w:r>
        <w:rPr>
          <w:spacing w:val="1"/>
        </w:rPr>
        <w:t xml:space="preserve"> </w:t>
      </w:r>
      <w:r>
        <w:t>three</w:t>
      </w:r>
      <w:r>
        <w:rPr>
          <w:spacing w:val="1"/>
        </w:rPr>
        <w:t xml:space="preserve"> </w:t>
      </w:r>
      <w:r>
        <w:t>elemen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human trafficking to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ideo</w:t>
      </w:r>
    </w:p>
    <w:p w14:paraId="016B2EB4" w14:textId="77777777" w:rsidR="009A3113" w:rsidRDefault="009A3113">
      <w:pPr>
        <w:pStyle w:val="BodyText"/>
        <w:rPr>
          <w:sz w:val="26"/>
        </w:rPr>
      </w:pPr>
    </w:p>
    <w:p w14:paraId="07EB5708" w14:textId="77777777" w:rsidR="009A3113" w:rsidRDefault="009A3113">
      <w:pPr>
        <w:pStyle w:val="BodyText"/>
        <w:rPr>
          <w:sz w:val="22"/>
        </w:rPr>
      </w:pPr>
    </w:p>
    <w:p w14:paraId="6A7684C1" w14:textId="77777777" w:rsidR="009A3113" w:rsidRDefault="008040F5">
      <w:pPr>
        <w:spacing w:before="1"/>
        <w:ind w:left="224"/>
        <w:rPr>
          <w:i/>
          <w:sz w:val="24"/>
        </w:rPr>
      </w:pPr>
      <w:r>
        <w:rPr>
          <w:b/>
          <w:sz w:val="24"/>
        </w:rPr>
        <w:t xml:space="preserve">Video </w:t>
      </w:r>
      <w:r>
        <w:rPr>
          <w:sz w:val="24"/>
        </w:rPr>
        <w:t>(5:35</w:t>
      </w:r>
      <w:r>
        <w:rPr>
          <w:spacing w:val="-6"/>
          <w:sz w:val="24"/>
        </w:rPr>
        <w:t xml:space="preserve"> </w:t>
      </w:r>
      <w:r>
        <w:rPr>
          <w:sz w:val="24"/>
        </w:rPr>
        <w:t>mins):</w:t>
      </w:r>
      <w:r>
        <w:rPr>
          <w:spacing w:val="2"/>
          <w:sz w:val="24"/>
        </w:rPr>
        <w:t xml:space="preserve"> </w:t>
      </w:r>
      <w:hyperlink r:id="rId16">
        <w:r>
          <w:rPr>
            <w:i/>
            <w:color w:val="0562C1"/>
            <w:sz w:val="24"/>
            <w:u w:val="single" w:color="0562C1"/>
          </w:rPr>
          <w:t>What</w:t>
        </w:r>
        <w:r>
          <w:rPr>
            <w:i/>
            <w:color w:val="0562C1"/>
            <w:spacing w:val="-3"/>
            <w:sz w:val="24"/>
            <w:u w:val="single" w:color="0562C1"/>
          </w:rPr>
          <w:t xml:space="preserve"> </w:t>
        </w:r>
        <w:r>
          <w:rPr>
            <w:i/>
            <w:color w:val="0562C1"/>
            <w:sz w:val="24"/>
            <w:u w:val="single" w:color="0562C1"/>
          </w:rPr>
          <w:t>is</w:t>
        </w:r>
        <w:r>
          <w:rPr>
            <w:i/>
            <w:color w:val="0562C1"/>
            <w:spacing w:val="-2"/>
            <w:sz w:val="24"/>
            <w:u w:val="single" w:color="0562C1"/>
          </w:rPr>
          <w:t xml:space="preserve"> </w:t>
        </w:r>
        <w:r>
          <w:rPr>
            <w:i/>
            <w:color w:val="0562C1"/>
            <w:sz w:val="24"/>
            <w:u w:val="single" w:color="0562C1"/>
          </w:rPr>
          <w:t xml:space="preserve">Human </w:t>
        </w:r>
        <w:proofErr w:type="gramStart"/>
        <w:r>
          <w:rPr>
            <w:i/>
            <w:color w:val="0562C1"/>
            <w:sz w:val="24"/>
            <w:u w:val="single" w:color="0562C1"/>
          </w:rPr>
          <w:t>Trafficking ?</w:t>
        </w:r>
        <w:proofErr w:type="gramEnd"/>
      </w:hyperlink>
    </w:p>
    <w:p w14:paraId="5FCFC3F4" w14:textId="77777777" w:rsidR="009A3113" w:rsidRDefault="009A3113">
      <w:pPr>
        <w:pStyle w:val="BodyText"/>
        <w:spacing w:before="2"/>
        <w:rPr>
          <w:i/>
          <w:sz w:val="16"/>
        </w:rPr>
      </w:pPr>
    </w:p>
    <w:p w14:paraId="409D5616" w14:textId="77777777" w:rsidR="009A3113" w:rsidRDefault="008040F5">
      <w:pPr>
        <w:pStyle w:val="BodyText"/>
        <w:spacing w:before="92" w:line="237" w:lineRule="auto"/>
        <w:ind w:left="224" w:right="243"/>
      </w:pPr>
      <w:r>
        <w:rPr>
          <w:b/>
        </w:rPr>
        <w:t>Activity:</w:t>
      </w:r>
      <w:r>
        <w:rPr>
          <w:b/>
          <w:spacing w:val="-2"/>
        </w:rPr>
        <w:t xml:space="preserve"> </w:t>
      </w:r>
      <w:r>
        <w:t>Place students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groups.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assigned</w:t>
      </w:r>
      <w:r>
        <w:rPr>
          <w:spacing w:val="-1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scenes</w:t>
      </w:r>
      <w:r>
        <w:rPr>
          <w:spacing w:val="-3"/>
        </w:rPr>
        <w:t xml:space="preserve"> </w:t>
      </w:r>
      <w:r>
        <w:t>from the</w:t>
      </w:r>
      <w:r>
        <w:rPr>
          <w:spacing w:val="-1"/>
        </w:rPr>
        <w:t xml:space="preserve"> </w:t>
      </w:r>
      <w:r>
        <w:t>video.</w:t>
      </w:r>
      <w:r>
        <w:rPr>
          <w:spacing w:val="-1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ill</w:t>
      </w:r>
      <w:r>
        <w:rPr>
          <w:spacing w:val="-57"/>
        </w:rPr>
        <w:t xml:space="preserve"> </w:t>
      </w:r>
      <w:r>
        <w:t>complete the digital handout by recording the information presented and will share it with the class. For</w:t>
      </w:r>
      <w:r>
        <w:rPr>
          <w:spacing w:val="1"/>
        </w:rPr>
        <w:t xml:space="preserve"> </w:t>
      </w:r>
      <w:r>
        <w:t>example,</w:t>
      </w:r>
      <w:r>
        <w:rPr>
          <w:spacing w:val="-1"/>
        </w:rPr>
        <w:t xml:space="preserve"> </w:t>
      </w:r>
      <w:r>
        <w:t>Scene 3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 recruitment of</w:t>
      </w:r>
      <w:r>
        <w:rPr>
          <w:spacing w:val="-1"/>
        </w:rPr>
        <w:t xml:space="preserve"> </w:t>
      </w:r>
      <w:r>
        <w:t>a little</w:t>
      </w:r>
      <w:r>
        <w:rPr>
          <w:spacing w:val="7"/>
        </w:rPr>
        <w:t xml:space="preserve"> </w:t>
      </w:r>
      <w:r>
        <w:t>boy</w:t>
      </w:r>
      <w:r>
        <w:rPr>
          <w:spacing w:val="-1"/>
        </w:rPr>
        <w:t xml:space="preserve"> </w:t>
      </w:r>
      <w:r>
        <w:t>(free</w:t>
      </w:r>
      <w:r>
        <w:rPr>
          <w:spacing w:val="-4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labor)</w:t>
      </w:r>
      <w:r>
        <w:rPr>
          <w:spacing w:val="-1"/>
        </w:rPr>
        <w:t xml:space="preserve"> </w:t>
      </w:r>
      <w:r>
        <w:t>The group</w:t>
      </w:r>
      <w:r>
        <w:rPr>
          <w:spacing w:val="-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present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findings.</w:t>
      </w:r>
    </w:p>
    <w:p w14:paraId="6EFC59CA" w14:textId="77777777" w:rsidR="009A3113" w:rsidRDefault="009A3113">
      <w:pPr>
        <w:pStyle w:val="BodyText"/>
        <w:spacing w:before="2"/>
      </w:pPr>
    </w:p>
    <w:p w14:paraId="620D8561" w14:textId="77777777" w:rsidR="009A3113" w:rsidRDefault="008040F5">
      <w:pPr>
        <w:spacing w:before="1"/>
        <w:ind w:left="224"/>
        <w:rPr>
          <w:sz w:val="24"/>
        </w:rPr>
      </w:pPr>
      <w:r>
        <w:rPr>
          <w:b/>
          <w:sz w:val="24"/>
        </w:rPr>
        <w:t>Handout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Element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Human</w:t>
      </w:r>
      <w:r>
        <w:rPr>
          <w:spacing w:val="-6"/>
          <w:sz w:val="24"/>
        </w:rPr>
        <w:t xml:space="preserve"> </w:t>
      </w:r>
      <w:r>
        <w:rPr>
          <w:sz w:val="24"/>
        </w:rPr>
        <w:t>Trafficking</w:t>
      </w:r>
    </w:p>
    <w:p w14:paraId="3BC2C2C4" w14:textId="77777777" w:rsidR="009A3113" w:rsidRDefault="009A3113">
      <w:pPr>
        <w:pStyle w:val="BodyText"/>
        <w:spacing w:before="11"/>
        <w:rPr>
          <w:sz w:val="23"/>
        </w:rPr>
      </w:pPr>
    </w:p>
    <w:p w14:paraId="39B69B97" w14:textId="77777777" w:rsidR="009A3113" w:rsidRDefault="008040F5">
      <w:pPr>
        <w:pStyle w:val="BodyText"/>
        <w:ind w:left="224" w:right="243"/>
      </w:pPr>
      <w:r>
        <w:rPr>
          <w:b/>
          <w:i/>
        </w:rPr>
        <w:t>Key Message</w:t>
      </w:r>
      <w:r>
        <w:t>: 1) Human trafficking should be viewed as a process rather than a single event. 2) Human</w:t>
      </w:r>
      <w:r>
        <w:rPr>
          <w:spacing w:val="1"/>
        </w:rPr>
        <w:t xml:space="preserve"> </w:t>
      </w:r>
      <w:r>
        <w:t>trafficking</w:t>
      </w:r>
      <w:r>
        <w:rPr>
          <w:spacing w:val="-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start with</w:t>
      </w:r>
      <w:r>
        <w:rPr>
          <w:spacing w:val="-2"/>
        </w:rPr>
        <w:t xml:space="preserve"> </w:t>
      </w:r>
      <w:r>
        <w:t>the recruitment 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erson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without</w:t>
      </w:r>
      <w:r>
        <w:rPr>
          <w:spacing w:val="-5"/>
        </w:rPr>
        <w:t xml:space="preserve"> </w:t>
      </w:r>
      <w:r>
        <w:t>consent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tinues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movement</w:t>
      </w:r>
      <w:r>
        <w:rPr>
          <w:spacing w:val="-57"/>
        </w:rPr>
        <w:t xml:space="preserve"> </w:t>
      </w:r>
      <w:r>
        <w:t>of the victim to another area. 3) It is important that students understand that a child (a person under the age of</w:t>
      </w:r>
      <w:r>
        <w:rPr>
          <w:spacing w:val="1"/>
        </w:rPr>
        <w:t xml:space="preserve"> </w:t>
      </w:r>
      <w:r>
        <w:t>18)</w:t>
      </w:r>
      <w:r>
        <w:rPr>
          <w:spacing w:val="-2"/>
        </w:rPr>
        <w:t xml:space="preserve"> </w:t>
      </w:r>
      <w:r>
        <w:t>cannot</w:t>
      </w:r>
      <w:r>
        <w:rPr>
          <w:spacing w:val="-1"/>
        </w:rPr>
        <w:t xml:space="preserve"> </w:t>
      </w:r>
      <w:r>
        <w:t>give consent)</w:t>
      </w:r>
      <w:r>
        <w:rPr>
          <w:spacing w:val="-1"/>
        </w:rPr>
        <w:t xml:space="preserve"> </w:t>
      </w:r>
      <w:r>
        <w:t>4)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ploitation</w:t>
      </w:r>
      <w:r>
        <w:rPr>
          <w:spacing w:val="-1"/>
        </w:rPr>
        <w:t xml:space="preserve"> </w:t>
      </w:r>
      <w:r>
        <w:t>phase refer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the victim is</w:t>
      </w:r>
      <w:r>
        <w:rPr>
          <w:spacing w:val="-3"/>
        </w:rPr>
        <w:t xml:space="preserve"> </w:t>
      </w:r>
      <w:r>
        <w:t>exploited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aken</w:t>
      </w:r>
      <w:r>
        <w:rPr>
          <w:spacing w:val="-1"/>
        </w:rPr>
        <w:t xml:space="preserve"> </w:t>
      </w:r>
      <w:r>
        <w:t>advantage of</w:t>
      </w:r>
      <w:r>
        <w:rPr>
          <w:spacing w:val="-57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way, such as</w:t>
      </w:r>
      <w:r>
        <w:rPr>
          <w:spacing w:val="-2"/>
        </w:rPr>
        <w:t xml:space="preserve"> </w:t>
      </w:r>
      <w:r>
        <w:t>forced labor or sexual</w:t>
      </w:r>
      <w:r>
        <w:rPr>
          <w:spacing w:val="1"/>
        </w:rPr>
        <w:t xml:space="preserve"> </w:t>
      </w:r>
      <w:r>
        <w:t>exploitation.</w:t>
      </w:r>
    </w:p>
    <w:p w14:paraId="2D7BC726" w14:textId="77777777" w:rsidR="009A3113" w:rsidRDefault="009A3113">
      <w:pPr>
        <w:sectPr w:rsidR="009A3113">
          <w:pgSz w:w="12240" w:h="15840"/>
          <w:pgMar w:top="460" w:right="480" w:bottom="940" w:left="620" w:header="0" w:footer="662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2E5395"/>
          <w:left w:val="single" w:sz="12" w:space="0" w:color="2E5395"/>
          <w:bottom w:val="single" w:sz="12" w:space="0" w:color="2E5395"/>
          <w:right w:val="single" w:sz="12" w:space="0" w:color="2E5395"/>
          <w:insideH w:val="single" w:sz="12" w:space="0" w:color="2E5395"/>
          <w:insideV w:val="single" w:sz="12" w:space="0" w:color="2E539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9A3113" w14:paraId="50182F87" w14:textId="77777777">
        <w:trPr>
          <w:trHeight w:val="13011"/>
        </w:trPr>
        <w:tc>
          <w:tcPr>
            <w:tcW w:w="10880" w:type="dxa"/>
            <w:tcBorders>
              <w:left w:val="nil"/>
              <w:bottom w:val="single" w:sz="18" w:space="0" w:color="4471C4"/>
              <w:right w:val="nil"/>
            </w:tcBorders>
          </w:tcPr>
          <w:p w14:paraId="0093C7BD" w14:textId="77777777" w:rsidR="009A3113" w:rsidRDefault="008040F5">
            <w:pPr>
              <w:pStyle w:val="TableParagraph"/>
              <w:spacing w:line="267" w:lineRule="exact"/>
              <w:ind w:left="124"/>
              <w:rPr>
                <w:sz w:val="24"/>
              </w:rPr>
            </w:pPr>
            <w:r>
              <w:rPr>
                <w:b/>
                <w:sz w:val="24"/>
              </w:rPr>
              <w:lastRenderedPageBreak/>
              <w:t>Module III: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nutes:</w:t>
            </w:r>
          </w:p>
          <w:p w14:paraId="40624359" w14:textId="77777777" w:rsidR="009A3113" w:rsidRDefault="009A3113">
            <w:pPr>
              <w:pStyle w:val="TableParagraph"/>
              <w:rPr>
                <w:sz w:val="24"/>
              </w:rPr>
            </w:pPr>
          </w:p>
          <w:p w14:paraId="14BE9530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b/>
                <w:sz w:val="24"/>
              </w:rPr>
              <w:t>Topic</w:t>
            </w:r>
            <w:r>
              <w:rPr>
                <w:sz w:val="24"/>
              </w:rPr>
              <w:t xml:space="preserve">: </w:t>
            </w:r>
            <w:r>
              <w:rPr>
                <w:i/>
                <w:sz w:val="24"/>
              </w:rPr>
              <w:t>Make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it Personal</w:t>
            </w:r>
            <w:r>
              <w:rPr>
                <w:i/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Journal Entry</w:t>
            </w:r>
          </w:p>
          <w:p w14:paraId="6E6E07EF" w14:textId="77777777" w:rsidR="009A3113" w:rsidRDefault="009A3113">
            <w:pPr>
              <w:pStyle w:val="TableParagraph"/>
              <w:rPr>
                <w:sz w:val="24"/>
              </w:rPr>
            </w:pPr>
          </w:p>
          <w:p w14:paraId="0E335031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b/>
                <w:sz w:val="24"/>
              </w:rPr>
              <w:t xml:space="preserve">Material: </w:t>
            </w:r>
            <w:r>
              <w:rPr>
                <w:sz w:val="24"/>
              </w:rPr>
              <w:t>Laptop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per</w:t>
            </w:r>
          </w:p>
          <w:p w14:paraId="61981EB9" w14:textId="77777777" w:rsidR="009A3113" w:rsidRDefault="009A3113">
            <w:pPr>
              <w:pStyle w:val="TableParagraph"/>
              <w:rPr>
                <w:sz w:val="24"/>
              </w:rPr>
            </w:pPr>
          </w:p>
          <w:p w14:paraId="23DF7E85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b/>
                <w:sz w:val="24"/>
              </w:rPr>
              <w:t xml:space="preserve">Description: </w:t>
            </w:r>
            <w:r>
              <w:rPr>
                <w:sz w:val="24"/>
              </w:rPr>
              <w:t>As a final activity, students will create a journal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s can use digital or paper journals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res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eeling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quir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nowledg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ev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oose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 creativ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press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through </w:t>
            </w:r>
            <w:proofErr w:type="gramStart"/>
            <w:r>
              <w:rPr>
                <w:sz w:val="24"/>
              </w:rPr>
              <w:t>writing;</w:t>
            </w:r>
            <w:proofErr w:type="gram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ems, essay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ngs, digit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imation, collages, etc.</w:t>
            </w:r>
          </w:p>
          <w:p w14:paraId="50056997" w14:textId="77777777" w:rsidR="009A3113" w:rsidRDefault="009A3113">
            <w:pPr>
              <w:pStyle w:val="TableParagraph"/>
              <w:spacing w:before="1"/>
              <w:rPr>
                <w:sz w:val="24"/>
              </w:rPr>
            </w:pPr>
          </w:p>
          <w:p w14:paraId="7AB0A550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ample.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Place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journal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projector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:</w:t>
            </w:r>
          </w:p>
          <w:p w14:paraId="65C2D7A2" w14:textId="77777777" w:rsidR="009A3113" w:rsidRDefault="009A3113">
            <w:pPr>
              <w:pStyle w:val="TableParagraph"/>
              <w:rPr>
                <w:sz w:val="24"/>
              </w:rPr>
            </w:pPr>
          </w:p>
          <w:p w14:paraId="7ED75F81" w14:textId="77777777" w:rsidR="009A3113" w:rsidRDefault="008040F5">
            <w:pPr>
              <w:pStyle w:val="TableParagraph"/>
              <w:ind w:left="844" w:right="405"/>
              <w:rPr>
                <w:sz w:val="24"/>
              </w:rPr>
            </w:pPr>
            <w:r>
              <w:rPr>
                <w:sz w:val="24"/>
              </w:rPr>
              <w:t>Jazmine is a 13-year-old who had low self-esteem and did not have many friends. She loves to pain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st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 her favorite song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 her phone. She gre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p in the suburb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 Atlanta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orgia. Whil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Jazmine was at the mall with friends last summer, a middle-aged man told her, “You’re beautiful.”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lattered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opped 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at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ter, Jazm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port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issing by her parents.</w:t>
            </w:r>
          </w:p>
          <w:p w14:paraId="2777C928" w14:textId="77777777" w:rsidR="009A3113" w:rsidRDefault="009A3113">
            <w:pPr>
              <w:pStyle w:val="TableParagraph"/>
              <w:rPr>
                <w:sz w:val="24"/>
              </w:rPr>
            </w:pPr>
          </w:p>
          <w:p w14:paraId="396CCF96" w14:textId="77777777" w:rsidR="009A3113" w:rsidRDefault="008040F5">
            <w:pPr>
              <w:pStyle w:val="TableParagraph"/>
              <w:ind w:left="844" w:right="538"/>
              <w:rPr>
                <w:sz w:val="24"/>
              </w:rPr>
            </w:pPr>
            <w:r>
              <w:rPr>
                <w:sz w:val="24"/>
              </w:rPr>
              <w:t>Ten months later, the police reunited Jazmine with her parents due to a tip from a person who saw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azmine on the streets of Chicago, Illinois, and recognized the signs of human trafficking. She was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fou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ruised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ged 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ase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he had be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c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m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ily.</w:t>
            </w:r>
          </w:p>
          <w:p w14:paraId="1E646EFB" w14:textId="77777777" w:rsidR="009A3113" w:rsidRDefault="009A3113">
            <w:pPr>
              <w:pStyle w:val="TableParagraph"/>
              <w:spacing w:before="1"/>
              <w:rPr>
                <w:sz w:val="24"/>
              </w:rPr>
            </w:pPr>
          </w:p>
          <w:p w14:paraId="0E026396" w14:textId="77777777" w:rsidR="009A3113" w:rsidRDefault="008040F5">
            <w:pPr>
              <w:pStyle w:val="TableParagraph"/>
              <w:ind w:left="844" w:right="352"/>
              <w:rPr>
                <w:sz w:val="24"/>
              </w:rPr>
            </w:pPr>
            <w:r>
              <w:rPr>
                <w:sz w:val="24"/>
              </w:rPr>
              <w:t>Jazmine has a long process of healing ahead of her, but due to the action of a person who recognize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the signs, Jazmine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-2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save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s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peful future.</w:t>
            </w:r>
          </w:p>
          <w:p w14:paraId="0CB32126" w14:textId="77777777" w:rsidR="009A3113" w:rsidRDefault="009A3113">
            <w:pPr>
              <w:pStyle w:val="TableParagraph"/>
              <w:rPr>
                <w:sz w:val="26"/>
              </w:rPr>
            </w:pPr>
          </w:p>
          <w:p w14:paraId="4F0B765C" w14:textId="77777777" w:rsidR="009A3113" w:rsidRDefault="009A3113">
            <w:pPr>
              <w:pStyle w:val="TableParagraph"/>
            </w:pPr>
          </w:p>
          <w:p w14:paraId="7AC2BA19" w14:textId="0F55E041" w:rsidR="009A3113" w:rsidRPr="00116DFF" w:rsidRDefault="008040F5" w:rsidP="00116DFF">
            <w:pPr>
              <w:pStyle w:val="TableParagraph"/>
              <w:ind w:left="124"/>
              <w:rPr>
                <w:b/>
                <w:sz w:val="24"/>
              </w:rPr>
            </w:pPr>
            <w:r>
              <w:rPr>
                <w:b/>
                <w:sz w:val="24"/>
              </w:rPr>
              <w:t>Item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nclude:</w:t>
            </w:r>
          </w:p>
          <w:p w14:paraId="1B6A5D5A" w14:textId="77777777" w:rsidR="009A3113" w:rsidRDefault="008040F5">
            <w:pPr>
              <w:pStyle w:val="TableParagraph"/>
              <w:ind w:left="124" w:right="8923"/>
              <w:rPr>
                <w:sz w:val="24"/>
              </w:rPr>
            </w:pPr>
            <w:r>
              <w:rPr>
                <w:sz w:val="24"/>
              </w:rPr>
              <w:t>Digital Note Card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igital Journal</w:t>
            </w:r>
          </w:p>
          <w:p w14:paraId="5A8BFA5E" w14:textId="77777777" w:rsidR="009A3113" w:rsidRDefault="008040F5">
            <w:pPr>
              <w:pStyle w:val="TableParagraph"/>
              <w:ind w:left="124" w:right="7670"/>
              <w:rPr>
                <w:sz w:val="24"/>
              </w:rPr>
            </w:pPr>
            <w:r>
              <w:rPr>
                <w:sz w:val="24"/>
              </w:rPr>
              <w:t>Human Trafficking Information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ndout</w:t>
            </w:r>
          </w:p>
          <w:p w14:paraId="4710DC96" w14:textId="77777777" w:rsidR="009A3113" w:rsidRDefault="008040F5">
            <w:pPr>
              <w:pStyle w:val="TableParagraph"/>
              <w:ind w:left="124" w:right="9169"/>
              <w:rPr>
                <w:sz w:val="24"/>
              </w:rPr>
            </w:pPr>
            <w:r>
              <w:rPr>
                <w:sz w:val="24"/>
              </w:rPr>
              <w:t>Student Laptop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Videos</w:t>
            </w:r>
          </w:p>
          <w:p w14:paraId="6CEB4AAB" w14:textId="77777777" w:rsidR="009A3113" w:rsidRDefault="009A3113">
            <w:pPr>
              <w:pStyle w:val="TableParagraph"/>
              <w:rPr>
                <w:sz w:val="26"/>
              </w:rPr>
            </w:pPr>
          </w:p>
          <w:p w14:paraId="199C7CB5" w14:textId="77777777" w:rsidR="009A3113" w:rsidRDefault="009A3113">
            <w:pPr>
              <w:pStyle w:val="TableParagraph"/>
              <w:spacing w:before="1"/>
            </w:pPr>
          </w:p>
          <w:p w14:paraId="2368E587" w14:textId="77777777" w:rsidR="009A3113" w:rsidRDefault="008040F5">
            <w:pPr>
              <w:pStyle w:val="TableParagraph"/>
              <w:ind w:left="124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Closing/Conclusion</w:t>
            </w:r>
            <w:r>
              <w:rPr>
                <w:b/>
                <w:spacing w:val="-7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o</w:t>
            </w:r>
            <w:r>
              <w:rPr>
                <w:b/>
                <w:spacing w:val="-4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he</w:t>
            </w:r>
            <w:r>
              <w:rPr>
                <w:b/>
                <w:spacing w:val="-3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Lesson</w:t>
            </w:r>
          </w:p>
          <w:p w14:paraId="0A3A213F" w14:textId="77777777" w:rsidR="009A3113" w:rsidRDefault="008040F5">
            <w:pPr>
              <w:pStyle w:val="TableParagraph"/>
              <w:ind w:left="124"/>
              <w:rPr>
                <w:sz w:val="24"/>
              </w:rPr>
            </w:pPr>
            <w:r>
              <w:rPr>
                <w:sz w:val="24"/>
              </w:rPr>
              <w:t>Share 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viding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ay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tect yourself</w:t>
            </w:r>
          </w:p>
          <w:p w14:paraId="731A2003" w14:textId="77777777" w:rsidR="009A3113" w:rsidRDefault="008040F5">
            <w:pPr>
              <w:pStyle w:val="TableParagraph"/>
              <w:ind w:left="124"/>
              <w:rPr>
                <w:b/>
                <w:sz w:val="24"/>
              </w:rPr>
            </w:pPr>
            <w:r>
              <w:rPr>
                <w:b/>
                <w:sz w:val="24"/>
              </w:rPr>
              <w:t>Additiona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sources: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tay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afe,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otec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Yoursel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heckli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(Attachment)</w:t>
            </w:r>
          </w:p>
          <w:p w14:paraId="4C4B00C9" w14:textId="77777777" w:rsidR="009A3113" w:rsidRDefault="008040F5">
            <w:pPr>
              <w:pStyle w:val="TableParagraph"/>
              <w:ind w:left="124" w:right="411"/>
              <w:rPr>
                <w:sz w:val="24"/>
              </w:rPr>
            </w:pPr>
            <w:r>
              <w:rPr>
                <w:sz w:val="24"/>
              </w:rPr>
              <w:t>-Discuss with the student that these are ways/signs that they can look for in their classmates, friends, and/or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eers.</w:t>
            </w:r>
          </w:p>
          <w:p w14:paraId="7469F5DC" w14:textId="77777777" w:rsidR="009A3113" w:rsidRDefault="008040F5">
            <w:pPr>
              <w:pStyle w:val="TableParagraph"/>
              <w:spacing w:before="1"/>
              <w:ind w:left="124"/>
              <w:rPr>
                <w:sz w:val="24"/>
              </w:rPr>
            </w:pPr>
            <w:r>
              <w:rPr>
                <w:sz w:val="24"/>
              </w:rPr>
              <w:t>-Sh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ffic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tline:</w:t>
            </w:r>
          </w:p>
          <w:p w14:paraId="2009E6C5" w14:textId="77777777" w:rsidR="009A3113" w:rsidRDefault="009A3113">
            <w:pPr>
              <w:pStyle w:val="TableParagraph"/>
              <w:spacing w:before="11"/>
              <w:rPr>
                <w:sz w:val="23"/>
              </w:rPr>
            </w:pPr>
          </w:p>
          <w:p w14:paraId="36E6D222" w14:textId="77777777" w:rsidR="009A3113" w:rsidRDefault="004D0216">
            <w:pPr>
              <w:pStyle w:val="TableParagraph"/>
              <w:ind w:left="124" w:right="98"/>
              <w:rPr>
                <w:sz w:val="24"/>
              </w:rPr>
            </w:pPr>
            <w:hyperlink r:id="rId17">
              <w:r w:rsidR="008040F5">
                <w:rPr>
                  <w:b/>
                  <w:color w:val="0562C1"/>
                  <w:sz w:val="24"/>
                  <w:u w:val="single" w:color="0562C1"/>
                </w:rPr>
                <w:t>Relaxation 101:</w:t>
              </w:r>
              <w:r w:rsidR="008040F5">
                <w:rPr>
                  <w:b/>
                  <w:color w:val="0562C1"/>
                  <w:sz w:val="24"/>
                </w:rPr>
                <w:t xml:space="preserve"> </w:t>
              </w:r>
            </w:hyperlink>
            <w:r w:rsidR="008040F5">
              <w:rPr>
                <w:sz w:val="24"/>
              </w:rPr>
              <w:t>Have students each space out in an open space. It could be the gym, classroom, or even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outdoors.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Leave</w:t>
            </w:r>
            <w:r w:rsidR="008040F5">
              <w:rPr>
                <w:spacing w:val="-4"/>
                <w:sz w:val="24"/>
              </w:rPr>
              <w:t xml:space="preserve"> </w:t>
            </w:r>
            <w:r w:rsidR="008040F5">
              <w:rPr>
                <w:sz w:val="24"/>
              </w:rPr>
              <w:t>ample room</w:t>
            </w:r>
            <w:r w:rsidR="008040F5">
              <w:rPr>
                <w:spacing w:val="-3"/>
                <w:sz w:val="24"/>
              </w:rPr>
              <w:t xml:space="preserve"> </w:t>
            </w:r>
            <w:r w:rsidR="008040F5">
              <w:rPr>
                <w:sz w:val="24"/>
              </w:rPr>
              <w:t>to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stretch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out</w:t>
            </w:r>
            <w:r w:rsidR="008040F5">
              <w:rPr>
                <w:spacing w:val="-3"/>
                <w:sz w:val="24"/>
              </w:rPr>
              <w:t xml:space="preserve"> </w:t>
            </w:r>
            <w:r w:rsidR="008040F5">
              <w:rPr>
                <w:sz w:val="24"/>
              </w:rPr>
              <w:t>without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touching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someone</w:t>
            </w:r>
            <w:r w:rsidR="008040F5">
              <w:rPr>
                <w:spacing w:val="-3"/>
                <w:sz w:val="24"/>
              </w:rPr>
              <w:t xml:space="preserve"> </w:t>
            </w:r>
            <w:r w:rsidR="008040F5">
              <w:rPr>
                <w:sz w:val="24"/>
              </w:rPr>
              <w:t>else.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Utilizing</w:t>
            </w:r>
            <w:r w:rsidR="008040F5">
              <w:rPr>
                <w:spacing w:val="-6"/>
                <w:sz w:val="24"/>
              </w:rPr>
              <w:t xml:space="preserve"> </w:t>
            </w:r>
            <w:r w:rsidR="008040F5">
              <w:rPr>
                <w:sz w:val="24"/>
              </w:rPr>
              <w:t>the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Coping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Skills</w:t>
            </w:r>
            <w:r w:rsidR="008040F5">
              <w:rPr>
                <w:spacing w:val="-3"/>
                <w:sz w:val="24"/>
              </w:rPr>
              <w:t xml:space="preserve"> </w:t>
            </w:r>
            <w:r w:rsidR="008040F5">
              <w:rPr>
                <w:sz w:val="24"/>
              </w:rPr>
              <w:t>for Kids</w:t>
            </w:r>
            <w:r w:rsidR="008040F5">
              <w:rPr>
                <w:spacing w:val="-57"/>
                <w:sz w:val="24"/>
              </w:rPr>
              <w:t xml:space="preserve"> </w:t>
            </w:r>
            <w:r w:rsidR="008040F5">
              <w:rPr>
                <w:sz w:val="24"/>
              </w:rPr>
              <w:t>Deep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Breathing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PDF,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guide</w:t>
            </w:r>
            <w:r w:rsidR="008040F5">
              <w:rPr>
                <w:spacing w:val="4"/>
                <w:sz w:val="24"/>
              </w:rPr>
              <w:t xml:space="preserve"> </w:t>
            </w:r>
            <w:r w:rsidR="008040F5">
              <w:rPr>
                <w:sz w:val="24"/>
              </w:rPr>
              <w:t>students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through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deep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breathing</w:t>
            </w:r>
            <w:r w:rsidR="008040F5">
              <w:rPr>
                <w:spacing w:val="-1"/>
                <w:sz w:val="24"/>
              </w:rPr>
              <w:t xml:space="preserve"> </w:t>
            </w:r>
            <w:r w:rsidR="008040F5">
              <w:rPr>
                <w:sz w:val="24"/>
              </w:rPr>
              <w:t>exercises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to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help</w:t>
            </w:r>
            <w:r w:rsidR="008040F5">
              <w:rPr>
                <w:spacing w:val="-2"/>
                <w:sz w:val="24"/>
              </w:rPr>
              <w:t xml:space="preserve"> </w:t>
            </w:r>
            <w:r w:rsidR="008040F5">
              <w:rPr>
                <w:sz w:val="24"/>
              </w:rPr>
              <w:t>them</w:t>
            </w:r>
            <w:r w:rsidR="008040F5">
              <w:rPr>
                <w:spacing w:val="4"/>
                <w:sz w:val="24"/>
              </w:rPr>
              <w:t xml:space="preserve"> </w:t>
            </w:r>
            <w:r w:rsidR="008040F5">
              <w:rPr>
                <w:sz w:val="24"/>
              </w:rPr>
              <w:t>relax.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Ask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them if</w:t>
            </w:r>
            <w:r w:rsidR="008040F5">
              <w:rPr>
                <w:spacing w:val="3"/>
                <w:sz w:val="24"/>
              </w:rPr>
              <w:t xml:space="preserve"> </w:t>
            </w:r>
            <w:r w:rsidR="008040F5">
              <w:rPr>
                <w:sz w:val="24"/>
              </w:rPr>
              <w:t>they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feel it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helps</w:t>
            </w:r>
            <w:r w:rsidR="008040F5">
              <w:rPr>
                <w:spacing w:val="-2"/>
                <w:sz w:val="24"/>
              </w:rPr>
              <w:t xml:space="preserve"> </w:t>
            </w:r>
            <w:r w:rsidR="008040F5">
              <w:rPr>
                <w:sz w:val="24"/>
              </w:rPr>
              <w:t>and how</w:t>
            </w:r>
            <w:r w:rsidR="008040F5">
              <w:rPr>
                <w:spacing w:val="-2"/>
                <w:sz w:val="24"/>
              </w:rPr>
              <w:t xml:space="preserve"> </w:t>
            </w:r>
            <w:r w:rsidR="008040F5">
              <w:rPr>
                <w:sz w:val="24"/>
              </w:rPr>
              <w:t>they can utilize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this</w:t>
            </w:r>
            <w:r w:rsidR="008040F5">
              <w:rPr>
                <w:spacing w:val="-3"/>
                <w:sz w:val="24"/>
              </w:rPr>
              <w:t xml:space="preserve"> </w:t>
            </w:r>
            <w:r w:rsidR="008040F5">
              <w:rPr>
                <w:sz w:val="24"/>
              </w:rPr>
              <w:t>technique</w:t>
            </w:r>
            <w:r w:rsidR="008040F5">
              <w:rPr>
                <w:spacing w:val="-3"/>
                <w:sz w:val="24"/>
              </w:rPr>
              <w:t xml:space="preserve"> </w:t>
            </w:r>
            <w:r w:rsidR="008040F5">
              <w:rPr>
                <w:sz w:val="24"/>
              </w:rPr>
              <w:t>in stressful</w:t>
            </w:r>
            <w:r w:rsidR="008040F5">
              <w:rPr>
                <w:spacing w:val="1"/>
                <w:sz w:val="24"/>
              </w:rPr>
              <w:t xml:space="preserve"> </w:t>
            </w:r>
            <w:r w:rsidR="008040F5">
              <w:rPr>
                <w:sz w:val="24"/>
              </w:rPr>
              <w:t>situations.</w:t>
            </w:r>
          </w:p>
        </w:tc>
      </w:tr>
      <w:tr w:rsidR="009A3113" w14:paraId="2E5F14D3" w14:textId="77777777">
        <w:trPr>
          <w:trHeight w:val="313"/>
        </w:trPr>
        <w:tc>
          <w:tcPr>
            <w:tcW w:w="10880" w:type="dxa"/>
            <w:tcBorders>
              <w:top w:val="single" w:sz="12" w:space="0" w:color="4471C4"/>
              <w:left w:val="single" w:sz="12" w:space="0" w:color="4471C4"/>
              <w:bottom w:val="single" w:sz="12" w:space="0" w:color="4471C4"/>
              <w:right w:val="single" w:sz="12" w:space="0" w:color="4471C4"/>
            </w:tcBorders>
            <w:shd w:val="clear" w:color="auto" w:fill="DEEAF6"/>
          </w:tcPr>
          <w:p w14:paraId="4AE42B54" w14:textId="77777777" w:rsidR="009A3113" w:rsidRDefault="008040F5">
            <w:pPr>
              <w:pStyle w:val="TableParagraph"/>
              <w:spacing w:line="293" w:lineRule="exact"/>
              <w:ind w:left="3471" w:right="3445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Evidence</w:t>
            </w:r>
            <w:r>
              <w:rPr>
                <w:rFonts w:ascii="Arial"/>
                <w:b/>
                <w:spacing w:val="-3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of</w:t>
            </w:r>
            <w:r>
              <w:rPr>
                <w:rFonts w:ascii="Arial"/>
                <w:b/>
                <w:spacing w:val="-5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Student</w:t>
            </w:r>
            <w:r>
              <w:rPr>
                <w:rFonts w:ascii="Arial"/>
                <w:b/>
                <w:spacing w:val="-5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Success</w:t>
            </w:r>
          </w:p>
        </w:tc>
      </w:tr>
      <w:tr w:rsidR="009A3113" w14:paraId="5ECB7F2E" w14:textId="77777777">
        <w:trPr>
          <w:trHeight w:val="874"/>
        </w:trPr>
        <w:tc>
          <w:tcPr>
            <w:tcW w:w="10880" w:type="dxa"/>
            <w:tcBorders>
              <w:top w:val="single" w:sz="12" w:space="0" w:color="4471C4"/>
              <w:left w:val="single" w:sz="12" w:space="0" w:color="4471C4"/>
              <w:bottom w:val="single" w:sz="12" w:space="0" w:color="4471C4"/>
              <w:right w:val="single" w:sz="12" w:space="0" w:color="4471C4"/>
            </w:tcBorders>
          </w:tcPr>
          <w:p w14:paraId="10AEBE4B" w14:textId="77777777" w:rsidR="009A3113" w:rsidRDefault="008040F5">
            <w:pPr>
              <w:pStyle w:val="TableParagraph"/>
              <w:spacing w:line="249" w:lineRule="auto"/>
              <w:ind w:left="109" w:right="283"/>
              <w:rPr>
                <w:sz w:val="24"/>
              </w:rPr>
            </w:pPr>
            <w:r>
              <w:rPr>
                <w:sz w:val="24"/>
              </w:rPr>
              <w:t>Students will respond to the acquired knowledge and awareness of human trafficking through assessing thei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derstanding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cribe the dynamic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um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ffick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pping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scribe the available</w:t>
            </w:r>
          </w:p>
          <w:p w14:paraId="1AC6FC58" w14:textId="77777777" w:rsidR="009A3113" w:rsidRDefault="008040F5">
            <w:pPr>
              <w:pStyle w:val="TableParagraph"/>
              <w:spacing w:before="1"/>
              <w:ind w:left="109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ourc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vail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cal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 globally.</w:t>
            </w:r>
          </w:p>
        </w:tc>
      </w:tr>
    </w:tbl>
    <w:p w14:paraId="3FDADEEE" w14:textId="77777777" w:rsidR="009A3113" w:rsidRDefault="009A3113">
      <w:pPr>
        <w:rPr>
          <w:sz w:val="24"/>
        </w:rPr>
        <w:sectPr w:rsidR="009A3113">
          <w:pgSz w:w="12240" w:h="15840"/>
          <w:pgMar w:top="460" w:right="480" w:bottom="860" w:left="620" w:header="0" w:footer="662" w:gutter="0"/>
          <w:cols w:space="720"/>
        </w:sectPr>
      </w:pPr>
    </w:p>
    <w:tbl>
      <w:tblPr>
        <w:tblW w:w="0" w:type="auto"/>
        <w:tblInd w:w="13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9A3113" w14:paraId="06C74369" w14:textId="77777777">
        <w:trPr>
          <w:trHeight w:val="322"/>
        </w:trPr>
        <w:tc>
          <w:tcPr>
            <w:tcW w:w="10880" w:type="dxa"/>
            <w:shd w:val="clear" w:color="auto" w:fill="DEEAF6"/>
          </w:tcPr>
          <w:p w14:paraId="4AA7146C" w14:textId="77777777" w:rsidR="009A3113" w:rsidRDefault="008040F5">
            <w:pPr>
              <w:pStyle w:val="TableParagraph"/>
              <w:spacing w:line="303" w:lineRule="exact"/>
              <w:ind w:left="3471" w:right="3445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lastRenderedPageBreak/>
              <w:t>Student</w:t>
            </w:r>
            <w:r>
              <w:rPr>
                <w:rFonts w:ascii="Arial"/>
                <w:b/>
                <w:spacing w:val="-7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Learning</w:t>
            </w:r>
            <w:r>
              <w:rPr>
                <w:rFonts w:ascii="Arial"/>
                <w:b/>
                <w:spacing w:val="-4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Supports</w:t>
            </w:r>
          </w:p>
        </w:tc>
      </w:tr>
      <w:tr w:rsidR="009A3113" w14:paraId="76528C8E" w14:textId="77777777">
        <w:trPr>
          <w:trHeight w:val="5879"/>
        </w:trPr>
        <w:tc>
          <w:tcPr>
            <w:tcW w:w="10880" w:type="dxa"/>
          </w:tcPr>
          <w:p w14:paraId="2571D442" w14:textId="77777777" w:rsidR="009A3113" w:rsidRDefault="008040F5">
            <w:pPr>
              <w:pStyle w:val="TableParagraph"/>
              <w:spacing w:line="275" w:lineRule="exact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Idea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or Differentiation:</w:t>
            </w:r>
          </w:p>
          <w:p w14:paraId="1AE8BBE6" w14:textId="77777777" w:rsidR="009A3113" w:rsidRDefault="009A3113">
            <w:pPr>
              <w:pStyle w:val="TableParagraph"/>
              <w:spacing w:before="3"/>
              <w:rPr>
                <w:sz w:val="24"/>
              </w:rPr>
            </w:pPr>
          </w:p>
          <w:p w14:paraId="6D7D2AD0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Provide writte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ater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nguag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English.</w:t>
            </w:r>
          </w:p>
          <w:p w14:paraId="75E0599B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spacing w:before="2"/>
              <w:ind w:right="165"/>
              <w:rPr>
                <w:sz w:val="24"/>
              </w:rPr>
            </w:pPr>
            <w:r>
              <w:rPr>
                <w:sz w:val="24"/>
              </w:rPr>
              <w:t>Incorporate different comm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 you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truction. 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y 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n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 top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fferent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 pu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formation 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urces.</w:t>
            </w:r>
          </w:p>
          <w:p w14:paraId="3ADA8CD0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spacing w:line="291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aterial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terial.</w:t>
            </w:r>
          </w:p>
          <w:p w14:paraId="6D58EAFD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spacing w:line="29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Brea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mall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r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ommodations.</w:t>
            </w:r>
          </w:p>
          <w:p w14:paraId="073BED8A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spacing w:line="242" w:lineRule="auto"/>
              <w:ind w:right="744"/>
              <w:rPr>
                <w:sz w:val="24"/>
              </w:rPr>
            </w:pPr>
            <w:r>
              <w:rPr>
                <w:sz w:val="24"/>
              </w:rPr>
              <w:t>Utilize small group time to provide more one-on-one instruction for students who need extend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</w:p>
          <w:p w14:paraId="211483E7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spacing w:line="289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a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ut handouts/guided no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 students.</w:t>
            </w:r>
          </w:p>
          <w:p w14:paraId="2B14F44F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>R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er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oud 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cla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ens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 stud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ra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ortant information 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ess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 human traffick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 ment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alth.</w:t>
            </w:r>
          </w:p>
          <w:p w14:paraId="5DED47CD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spacing w:line="29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Verify t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 interpre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ct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uman- trafficking</w:t>
            </w:r>
          </w:p>
          <w:p w14:paraId="72E859CA" w14:textId="77777777" w:rsidR="009A3113" w:rsidRDefault="008040F5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  <w:tab w:val="left" w:pos="830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f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onl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actices</w:t>
            </w:r>
          </w:p>
          <w:p w14:paraId="56C97DD0" w14:textId="77777777" w:rsidR="009A3113" w:rsidRDefault="009A3113">
            <w:pPr>
              <w:pStyle w:val="TableParagraph"/>
              <w:rPr>
                <w:sz w:val="28"/>
              </w:rPr>
            </w:pPr>
          </w:p>
          <w:p w14:paraId="0AEC6FE7" w14:textId="77777777" w:rsidR="009A3113" w:rsidRDefault="008040F5">
            <w:pPr>
              <w:pStyle w:val="TableParagraph"/>
              <w:spacing w:before="161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Opportunities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xtension:</w:t>
            </w:r>
          </w:p>
          <w:p w14:paraId="2B8DB481" w14:textId="77777777" w:rsidR="009A3113" w:rsidRDefault="008040F5">
            <w:pPr>
              <w:pStyle w:val="TableParagraph"/>
              <w:spacing w:before="1"/>
              <w:ind w:left="109" w:right="283"/>
              <w:rPr>
                <w:sz w:val="24"/>
              </w:rPr>
            </w:pPr>
            <w:r>
              <w:rPr>
                <w:sz w:val="24"/>
              </w:rPr>
              <w:t>Addres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 importanc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lf-esteem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age in exerci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llenge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a’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deal of desirabil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f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alth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lationship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 shiel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gain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raffick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o 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ook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arget.</w:t>
            </w:r>
          </w:p>
        </w:tc>
      </w:tr>
    </w:tbl>
    <w:p w14:paraId="57E71FAB" w14:textId="77777777" w:rsidR="009A3113" w:rsidRDefault="009A3113">
      <w:pPr>
        <w:pStyle w:val="BodyText"/>
        <w:rPr>
          <w:sz w:val="20"/>
        </w:rPr>
      </w:pPr>
    </w:p>
    <w:p w14:paraId="58B6B52B" w14:textId="77777777" w:rsidR="009A3113" w:rsidRDefault="009A3113">
      <w:pPr>
        <w:pStyle w:val="BodyText"/>
        <w:spacing w:before="5"/>
      </w:pPr>
    </w:p>
    <w:tbl>
      <w:tblPr>
        <w:tblW w:w="0" w:type="auto"/>
        <w:tblInd w:w="13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9A3113" w14:paraId="63BF8364" w14:textId="77777777">
        <w:trPr>
          <w:trHeight w:val="322"/>
        </w:trPr>
        <w:tc>
          <w:tcPr>
            <w:tcW w:w="10880" w:type="dxa"/>
            <w:shd w:val="clear" w:color="auto" w:fill="DEEAF6"/>
          </w:tcPr>
          <w:p w14:paraId="7451087C" w14:textId="77777777" w:rsidR="009A3113" w:rsidRDefault="008040F5">
            <w:pPr>
              <w:pStyle w:val="TableParagraph"/>
              <w:spacing w:line="302" w:lineRule="exact"/>
              <w:ind w:left="3468" w:right="3445"/>
              <w:jc w:val="center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Additional</w:t>
            </w:r>
            <w:r>
              <w:rPr>
                <w:rFonts w:ascii="Arial"/>
                <w:b/>
                <w:spacing w:val="-6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>Resources</w:t>
            </w:r>
          </w:p>
        </w:tc>
      </w:tr>
      <w:tr w:rsidR="009A3113" w14:paraId="0BF6EF08" w14:textId="77777777">
        <w:trPr>
          <w:trHeight w:val="873"/>
        </w:trPr>
        <w:tc>
          <w:tcPr>
            <w:tcW w:w="10880" w:type="dxa"/>
          </w:tcPr>
          <w:p w14:paraId="532BA24A" w14:textId="77777777" w:rsidR="009A3113" w:rsidRDefault="008040F5">
            <w:pPr>
              <w:pStyle w:val="TableParagraph"/>
              <w:spacing w:before="3" w:line="249" w:lineRule="auto"/>
              <w:ind w:left="109" w:right="4851"/>
              <w:rPr>
                <w:color w:val="0562C1"/>
                <w:sz w:val="24"/>
                <w:u w:val="single" w:color="0562C1"/>
              </w:rPr>
            </w:pPr>
            <w:r>
              <w:rPr>
                <w:sz w:val="24"/>
              </w:rPr>
              <w:t xml:space="preserve">Part I: </w:t>
            </w:r>
            <w:hyperlink r:id="rId18">
              <w:r>
                <w:rPr>
                  <w:color w:val="0562C1"/>
                  <w:sz w:val="24"/>
                  <w:u w:val="single" w:color="0562C1"/>
                </w:rPr>
                <w:t>Crime Stoppers Human Trafficking Interactive Video</w:t>
              </w:r>
            </w:hyperlink>
            <w:r>
              <w:rPr>
                <w:color w:val="0562C1"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I:</w:t>
            </w:r>
            <w:r>
              <w:rPr>
                <w:spacing w:val="-1"/>
                <w:sz w:val="24"/>
              </w:rPr>
              <w:t xml:space="preserve"> </w:t>
            </w:r>
            <w:hyperlink r:id="rId19">
              <w:r>
                <w:rPr>
                  <w:color w:val="0562C1"/>
                  <w:sz w:val="24"/>
                  <w:u w:val="single" w:color="0562C1"/>
                </w:rPr>
                <w:t>Crime</w:t>
              </w:r>
              <w:r>
                <w:rPr>
                  <w:color w:val="0562C1"/>
                  <w:spacing w:val="-2"/>
                  <w:sz w:val="24"/>
                  <w:u w:val="single" w:color="0562C1"/>
                </w:rPr>
                <w:t xml:space="preserve"> </w:t>
              </w:r>
              <w:r>
                <w:rPr>
                  <w:color w:val="0562C1"/>
                  <w:sz w:val="24"/>
                  <w:u w:val="single" w:color="0562C1"/>
                </w:rPr>
                <w:t>Stoppers</w:t>
              </w:r>
              <w:r>
                <w:rPr>
                  <w:color w:val="0562C1"/>
                  <w:spacing w:val="-4"/>
                  <w:sz w:val="24"/>
                  <w:u w:val="single" w:color="0562C1"/>
                </w:rPr>
                <w:t xml:space="preserve"> </w:t>
              </w:r>
              <w:r>
                <w:rPr>
                  <w:color w:val="0562C1"/>
                  <w:sz w:val="24"/>
                  <w:u w:val="single" w:color="0562C1"/>
                </w:rPr>
                <w:t>Human</w:t>
              </w:r>
              <w:r>
                <w:rPr>
                  <w:color w:val="0562C1"/>
                  <w:spacing w:val="-2"/>
                  <w:sz w:val="24"/>
                  <w:u w:val="single" w:color="0562C1"/>
                </w:rPr>
                <w:t xml:space="preserve"> </w:t>
              </w:r>
              <w:r>
                <w:rPr>
                  <w:color w:val="0562C1"/>
                  <w:sz w:val="24"/>
                  <w:u w:val="single" w:color="0562C1"/>
                </w:rPr>
                <w:t>Trafficking</w:t>
              </w:r>
              <w:r>
                <w:rPr>
                  <w:color w:val="0562C1"/>
                  <w:spacing w:val="-2"/>
                  <w:sz w:val="24"/>
                  <w:u w:val="single" w:color="0562C1"/>
                </w:rPr>
                <w:t xml:space="preserve"> </w:t>
              </w:r>
              <w:r>
                <w:rPr>
                  <w:color w:val="0562C1"/>
                  <w:sz w:val="24"/>
                  <w:u w:val="single" w:color="0562C1"/>
                </w:rPr>
                <w:t>Interactive</w:t>
              </w:r>
              <w:r>
                <w:rPr>
                  <w:color w:val="0562C1"/>
                  <w:spacing w:val="-2"/>
                  <w:sz w:val="24"/>
                  <w:u w:val="single" w:color="0562C1"/>
                </w:rPr>
                <w:t xml:space="preserve"> </w:t>
              </w:r>
              <w:r>
                <w:rPr>
                  <w:color w:val="0562C1"/>
                  <w:sz w:val="24"/>
                  <w:u w:val="single" w:color="0562C1"/>
                </w:rPr>
                <w:t>Video</w:t>
              </w:r>
            </w:hyperlink>
          </w:p>
          <w:p w14:paraId="45208764" w14:textId="55004110" w:rsidR="00D37EB7" w:rsidRDefault="004D0216">
            <w:pPr>
              <w:pStyle w:val="TableParagraph"/>
              <w:spacing w:before="3" w:line="249" w:lineRule="auto"/>
              <w:ind w:left="109" w:right="4851"/>
              <w:rPr>
                <w:sz w:val="24"/>
              </w:rPr>
            </w:pPr>
            <w:hyperlink r:id="rId20" w:history="1">
              <w:r w:rsidR="00D37EB7">
                <w:rPr>
                  <w:rStyle w:val="Hyperlink"/>
                </w:rPr>
                <w:t>Blue Campaign | Homeland Security (dhs.gov)</w:t>
              </w:r>
            </w:hyperlink>
          </w:p>
        </w:tc>
      </w:tr>
    </w:tbl>
    <w:p w14:paraId="1B3CC85F" w14:textId="77777777" w:rsidR="009A3113" w:rsidRDefault="008040F5">
      <w:pPr>
        <w:pStyle w:val="Heading4"/>
        <w:spacing w:line="275" w:lineRule="exact"/>
        <w:ind w:left="100"/>
        <w:rPr>
          <w:u w:val="none"/>
        </w:rPr>
      </w:pPr>
      <w:r>
        <w:rPr>
          <w:u w:val="none"/>
        </w:rPr>
        <w:t>Attachments:</w:t>
      </w:r>
    </w:p>
    <w:p w14:paraId="05DF9C69" w14:textId="5C27A546" w:rsidR="009A3113" w:rsidRDefault="008040F5" w:rsidP="00116DFF">
      <w:pPr>
        <w:pStyle w:val="BodyText"/>
        <w:ind w:left="101" w:right="6535"/>
      </w:pPr>
      <w:r>
        <w:t>Element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uman</w:t>
      </w:r>
      <w:r>
        <w:rPr>
          <w:spacing w:val="-1"/>
        </w:rPr>
        <w:t xml:space="preserve"> </w:t>
      </w:r>
      <w:r>
        <w:t>Trafficking</w:t>
      </w:r>
      <w:r>
        <w:rPr>
          <w:spacing w:val="-57"/>
        </w:rPr>
        <w:t xml:space="preserve"> </w:t>
      </w:r>
      <w:r>
        <w:t>Attachment</w:t>
      </w:r>
      <w:r>
        <w:rPr>
          <w:spacing w:val="-1"/>
        </w:rPr>
        <w:t xml:space="preserve"> </w:t>
      </w:r>
      <w:r>
        <w:t>2: Staying Safe</w:t>
      </w:r>
    </w:p>
    <w:p w14:paraId="6E802EF3" w14:textId="77FC6650" w:rsidR="009A3113" w:rsidRDefault="008040F5" w:rsidP="00116DFF">
      <w:pPr>
        <w:pStyle w:val="BodyText"/>
        <w:ind w:left="101"/>
      </w:pPr>
      <w:r>
        <w:t>Protect</w:t>
      </w:r>
      <w:r>
        <w:rPr>
          <w:spacing w:val="-1"/>
        </w:rPr>
        <w:t xml:space="preserve"> </w:t>
      </w:r>
      <w:r>
        <w:t>Yourself</w:t>
      </w:r>
    </w:p>
    <w:p w14:paraId="46961311" w14:textId="77777777" w:rsidR="009A3113" w:rsidRDefault="009A3113">
      <w:pPr>
        <w:spacing w:line="270" w:lineRule="exact"/>
        <w:sectPr w:rsidR="009A3113">
          <w:type w:val="continuous"/>
          <w:pgSz w:w="12240" w:h="15840"/>
          <w:pgMar w:top="880" w:right="480" w:bottom="860" w:left="620" w:header="0" w:footer="662" w:gutter="0"/>
          <w:cols w:space="720"/>
        </w:sectPr>
      </w:pPr>
    </w:p>
    <w:p w14:paraId="06665782" w14:textId="77777777" w:rsidR="009A3113" w:rsidRDefault="008040F5">
      <w:pPr>
        <w:pStyle w:val="BodyText"/>
        <w:ind w:left="114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213BDA7" wp14:editId="1A5F5B94">
            <wp:extent cx="646317" cy="331470"/>
            <wp:effectExtent l="0" t="0" r="0" b="0"/>
            <wp:docPr id="3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6317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7D206" w14:textId="77777777" w:rsidR="009A3113" w:rsidRDefault="009A3113">
      <w:pPr>
        <w:pStyle w:val="BodyText"/>
        <w:rPr>
          <w:sz w:val="20"/>
        </w:rPr>
      </w:pPr>
    </w:p>
    <w:p w14:paraId="3B80E1B5" w14:textId="77777777" w:rsidR="009A3113" w:rsidRDefault="009A3113">
      <w:pPr>
        <w:pStyle w:val="BodyText"/>
        <w:rPr>
          <w:sz w:val="20"/>
        </w:rPr>
      </w:pPr>
    </w:p>
    <w:p w14:paraId="5A5FB910" w14:textId="77777777" w:rsidR="009A3113" w:rsidRDefault="009A3113">
      <w:pPr>
        <w:pStyle w:val="BodyText"/>
        <w:rPr>
          <w:sz w:val="20"/>
        </w:rPr>
      </w:pPr>
    </w:p>
    <w:p w14:paraId="254B92A0" w14:textId="77777777" w:rsidR="009A3113" w:rsidRDefault="009A3113">
      <w:pPr>
        <w:pStyle w:val="BodyText"/>
        <w:rPr>
          <w:sz w:val="20"/>
        </w:rPr>
      </w:pPr>
    </w:p>
    <w:p w14:paraId="5F44C89C" w14:textId="77777777" w:rsidR="009A3113" w:rsidRDefault="008040F5">
      <w:pPr>
        <w:pStyle w:val="Heading2"/>
        <w:spacing w:before="238"/>
      </w:pPr>
      <w:r>
        <w:t>KEY</w:t>
      </w:r>
      <w:r>
        <w:rPr>
          <w:spacing w:val="-4"/>
        </w:rPr>
        <w:t xml:space="preserve"> </w:t>
      </w:r>
      <w:r>
        <w:t>ELEMENT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UMAN</w:t>
      </w:r>
      <w:r>
        <w:rPr>
          <w:spacing w:val="-2"/>
        </w:rPr>
        <w:t xml:space="preserve"> </w:t>
      </w:r>
      <w:r>
        <w:t>TRAFFICKING</w:t>
      </w:r>
    </w:p>
    <w:p w14:paraId="6CD0E342" w14:textId="055E6E63" w:rsidR="009A3113" w:rsidRDefault="008040F5">
      <w:pPr>
        <w:spacing w:before="191" w:line="259" w:lineRule="auto"/>
        <w:ind w:left="140" w:right="104"/>
        <w:rPr>
          <w:rFonts w:ascii="Calibri" w:hAnsi="Calibri"/>
        </w:rPr>
      </w:pPr>
      <w:r>
        <w:rPr>
          <w:rFonts w:ascii="Calibri" w:hAnsi="Calibri"/>
        </w:rPr>
        <w:t>Instructions: Each group will be assigned a scene from the video “</w:t>
      </w:r>
      <w:hyperlink r:id="rId22">
        <w:r>
          <w:rPr>
            <w:rFonts w:ascii="Calibri" w:hAnsi="Calibri"/>
            <w:color w:val="0562C1"/>
            <w:u w:val="single" w:color="0562C1"/>
          </w:rPr>
          <w:t>What is Human Trafficking</w:t>
        </w:r>
      </w:hyperlink>
      <w:r>
        <w:rPr>
          <w:rFonts w:ascii="Calibri" w:hAnsi="Calibri"/>
        </w:rPr>
        <w:t>”. Students will complete the handout by recording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 xml:space="preserve">the information presented and will share </w:t>
      </w:r>
      <w:r w:rsidR="00127FC3">
        <w:rPr>
          <w:rFonts w:ascii="Calibri" w:hAnsi="Calibri"/>
        </w:rPr>
        <w:t xml:space="preserve">it </w:t>
      </w:r>
      <w:r>
        <w:rPr>
          <w:rFonts w:ascii="Calibri" w:hAnsi="Calibri"/>
        </w:rPr>
        <w:t>with the class. For example, Scene 3 is the recruitment of a little boy (free child labor) The group should</w:t>
      </w:r>
      <w:r>
        <w:rPr>
          <w:rFonts w:ascii="Calibri" w:hAnsi="Calibri"/>
          <w:spacing w:val="-47"/>
        </w:rPr>
        <w:t xml:space="preserve"> </w:t>
      </w:r>
      <w:r>
        <w:rPr>
          <w:rFonts w:ascii="Calibri" w:hAnsi="Calibri"/>
        </w:rPr>
        <w:t>present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their findings.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Students will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use their L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strategy for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this activity.</w:t>
      </w:r>
    </w:p>
    <w:p w14:paraId="24AB4BF8" w14:textId="77777777" w:rsidR="009A3113" w:rsidRDefault="008040F5">
      <w:pPr>
        <w:pStyle w:val="Heading2"/>
        <w:ind w:right="2435"/>
      </w:pPr>
      <w:r>
        <w:t>ACT+MEANS+PURPOSE=HUMAN</w:t>
      </w:r>
      <w:r>
        <w:rPr>
          <w:spacing w:val="-5"/>
        </w:rPr>
        <w:t xml:space="preserve"> </w:t>
      </w:r>
      <w:r>
        <w:t>TRAFFICKING</w:t>
      </w:r>
    </w:p>
    <w:p w14:paraId="5A8E3FA2" w14:textId="77777777" w:rsidR="009A3113" w:rsidRDefault="009A3113">
      <w:pPr>
        <w:pStyle w:val="BodyText"/>
        <w:spacing w:before="6"/>
        <w:rPr>
          <w:rFonts w:ascii="Georgia"/>
          <w:sz w:val="12"/>
        </w:rPr>
      </w:pPr>
    </w:p>
    <w:p w14:paraId="1E2C2230" w14:textId="77777777" w:rsidR="009A3113" w:rsidRDefault="008040F5">
      <w:pPr>
        <w:tabs>
          <w:tab w:val="left" w:pos="1910"/>
        </w:tabs>
        <w:spacing w:before="47"/>
        <w:ind w:left="140"/>
        <w:rPr>
          <w:rFonts w:ascii="Calibri"/>
          <w:sz w:val="26"/>
        </w:rPr>
      </w:pPr>
      <w:r>
        <w:rPr>
          <w:rFonts w:ascii="Calibri"/>
          <w:sz w:val="26"/>
        </w:rPr>
        <w:t>Scene:</w:t>
      </w:r>
      <w:r>
        <w:rPr>
          <w:rFonts w:ascii="Calibri"/>
          <w:spacing w:val="-3"/>
          <w:sz w:val="26"/>
        </w:rPr>
        <w:t xml:space="preserve"> </w:t>
      </w:r>
      <w:r>
        <w:rPr>
          <w:rFonts w:ascii="Calibri"/>
          <w:sz w:val="26"/>
        </w:rPr>
        <w:t>#</w:t>
      </w:r>
      <w:r>
        <w:rPr>
          <w:rFonts w:ascii="Calibri"/>
          <w:spacing w:val="-1"/>
          <w:sz w:val="26"/>
        </w:rPr>
        <w:t xml:space="preserve"> </w:t>
      </w:r>
      <w:r>
        <w:rPr>
          <w:rFonts w:ascii="Calibri"/>
          <w:w w:val="99"/>
          <w:sz w:val="26"/>
          <w:u w:val="single"/>
        </w:rPr>
        <w:t xml:space="preserve"> </w:t>
      </w:r>
      <w:r>
        <w:rPr>
          <w:rFonts w:ascii="Calibri"/>
          <w:sz w:val="26"/>
          <w:u w:val="single"/>
        </w:rPr>
        <w:tab/>
      </w:r>
    </w:p>
    <w:p w14:paraId="1E285A57" w14:textId="77777777" w:rsidR="009A3113" w:rsidRDefault="009A3113">
      <w:pPr>
        <w:pStyle w:val="BodyText"/>
        <w:rPr>
          <w:rFonts w:ascii="Calibri"/>
          <w:sz w:val="20"/>
        </w:rPr>
      </w:pPr>
    </w:p>
    <w:p w14:paraId="0D1E795A" w14:textId="77777777" w:rsidR="009A3113" w:rsidRDefault="009A3113">
      <w:pPr>
        <w:pStyle w:val="BodyText"/>
        <w:rPr>
          <w:rFonts w:ascii="Calibri"/>
          <w:sz w:val="20"/>
        </w:rPr>
      </w:pPr>
    </w:p>
    <w:p w14:paraId="65221895" w14:textId="77777777" w:rsidR="009A3113" w:rsidRDefault="009A3113">
      <w:pPr>
        <w:pStyle w:val="BodyText"/>
        <w:spacing w:before="5"/>
        <w:rPr>
          <w:rFonts w:ascii="Calibri"/>
          <w:sz w:val="16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6"/>
        <w:gridCol w:w="10346"/>
      </w:tblGrid>
      <w:tr w:rsidR="009A3113" w14:paraId="0611B366" w14:textId="77777777">
        <w:trPr>
          <w:trHeight w:val="410"/>
        </w:trPr>
        <w:tc>
          <w:tcPr>
            <w:tcW w:w="2606" w:type="dxa"/>
          </w:tcPr>
          <w:p w14:paraId="6815F061" w14:textId="77777777" w:rsidR="009A3113" w:rsidRDefault="008040F5">
            <w:pPr>
              <w:pStyle w:val="TableParagraph"/>
              <w:spacing w:line="390" w:lineRule="exact"/>
              <w:ind w:left="402" w:right="398"/>
              <w:jc w:val="center"/>
              <w:rPr>
                <w:rFonts w:ascii="Georgia"/>
                <w:sz w:val="36"/>
              </w:rPr>
            </w:pPr>
            <w:r>
              <w:rPr>
                <w:rFonts w:ascii="Georgia"/>
                <w:sz w:val="36"/>
              </w:rPr>
              <w:t>ELEMENT</w:t>
            </w:r>
          </w:p>
        </w:tc>
        <w:tc>
          <w:tcPr>
            <w:tcW w:w="10346" w:type="dxa"/>
          </w:tcPr>
          <w:p w14:paraId="2CB3BACA" w14:textId="0AAF4526" w:rsidR="009A3113" w:rsidRDefault="008040F5" w:rsidP="00127FC3">
            <w:pPr>
              <w:pStyle w:val="TableParagraph"/>
              <w:spacing w:line="390" w:lineRule="exact"/>
              <w:ind w:right="3964"/>
              <w:jc w:val="center"/>
              <w:rPr>
                <w:rFonts w:ascii="Georgia"/>
                <w:sz w:val="36"/>
              </w:rPr>
            </w:pPr>
            <w:r>
              <w:rPr>
                <w:rFonts w:ascii="Georgia"/>
                <w:sz w:val="36"/>
              </w:rPr>
              <w:t>D</w:t>
            </w:r>
            <w:r w:rsidR="00127FC3">
              <w:rPr>
                <w:rFonts w:ascii="Georgia"/>
                <w:sz w:val="36"/>
              </w:rPr>
              <w:t>E</w:t>
            </w:r>
            <w:r>
              <w:rPr>
                <w:rFonts w:ascii="Georgia"/>
                <w:sz w:val="36"/>
              </w:rPr>
              <w:t>SCRIPTION</w:t>
            </w:r>
          </w:p>
        </w:tc>
      </w:tr>
      <w:tr w:rsidR="009A3113" w14:paraId="0EF212C1" w14:textId="77777777">
        <w:trPr>
          <w:trHeight w:val="1226"/>
        </w:trPr>
        <w:tc>
          <w:tcPr>
            <w:tcW w:w="2606" w:type="dxa"/>
          </w:tcPr>
          <w:p w14:paraId="701C05A0" w14:textId="77777777" w:rsidR="009A3113" w:rsidRDefault="009A3113">
            <w:pPr>
              <w:pStyle w:val="TableParagraph"/>
              <w:spacing w:before="4"/>
              <w:rPr>
                <w:rFonts w:ascii="Calibri"/>
                <w:sz w:val="33"/>
              </w:rPr>
            </w:pPr>
          </w:p>
          <w:p w14:paraId="7E10C674" w14:textId="77777777" w:rsidR="009A3113" w:rsidRDefault="008040F5">
            <w:pPr>
              <w:pStyle w:val="TableParagraph"/>
              <w:ind w:left="402" w:right="398"/>
              <w:jc w:val="center"/>
              <w:rPr>
                <w:rFonts w:ascii="Georgia"/>
                <w:sz w:val="36"/>
              </w:rPr>
            </w:pPr>
            <w:r>
              <w:rPr>
                <w:rFonts w:ascii="Georgia"/>
                <w:sz w:val="36"/>
              </w:rPr>
              <w:t>ACT</w:t>
            </w:r>
          </w:p>
        </w:tc>
        <w:tc>
          <w:tcPr>
            <w:tcW w:w="10346" w:type="dxa"/>
          </w:tcPr>
          <w:p w14:paraId="649A4FBE" w14:textId="77777777" w:rsidR="009A3113" w:rsidRDefault="009A3113">
            <w:pPr>
              <w:pStyle w:val="TableParagraph"/>
              <w:rPr>
                <w:sz w:val="24"/>
              </w:rPr>
            </w:pPr>
          </w:p>
        </w:tc>
      </w:tr>
      <w:tr w:rsidR="009A3113" w14:paraId="0A7A9677" w14:textId="77777777">
        <w:trPr>
          <w:trHeight w:val="1226"/>
        </w:trPr>
        <w:tc>
          <w:tcPr>
            <w:tcW w:w="2606" w:type="dxa"/>
          </w:tcPr>
          <w:p w14:paraId="77C62AB6" w14:textId="77777777" w:rsidR="009A3113" w:rsidRDefault="009A3113">
            <w:pPr>
              <w:pStyle w:val="TableParagraph"/>
              <w:spacing w:before="6"/>
              <w:rPr>
                <w:rFonts w:ascii="Calibri"/>
                <w:sz w:val="33"/>
              </w:rPr>
            </w:pPr>
          </w:p>
          <w:p w14:paraId="08617597" w14:textId="77777777" w:rsidR="009A3113" w:rsidRDefault="008040F5">
            <w:pPr>
              <w:pStyle w:val="TableParagraph"/>
              <w:ind w:left="402" w:right="395"/>
              <w:jc w:val="center"/>
              <w:rPr>
                <w:rFonts w:ascii="Georgia"/>
                <w:sz w:val="36"/>
              </w:rPr>
            </w:pPr>
            <w:r>
              <w:rPr>
                <w:rFonts w:ascii="Georgia"/>
                <w:sz w:val="36"/>
              </w:rPr>
              <w:t>MEANS</w:t>
            </w:r>
          </w:p>
        </w:tc>
        <w:tc>
          <w:tcPr>
            <w:tcW w:w="10346" w:type="dxa"/>
          </w:tcPr>
          <w:p w14:paraId="1DE8E3DF" w14:textId="77777777" w:rsidR="009A3113" w:rsidRDefault="009A3113">
            <w:pPr>
              <w:pStyle w:val="TableParagraph"/>
              <w:rPr>
                <w:sz w:val="24"/>
              </w:rPr>
            </w:pPr>
          </w:p>
        </w:tc>
      </w:tr>
      <w:tr w:rsidR="009A3113" w14:paraId="7CD8948B" w14:textId="77777777">
        <w:trPr>
          <w:trHeight w:val="1228"/>
        </w:trPr>
        <w:tc>
          <w:tcPr>
            <w:tcW w:w="2606" w:type="dxa"/>
          </w:tcPr>
          <w:p w14:paraId="1BEB0C67" w14:textId="77777777" w:rsidR="009A3113" w:rsidRDefault="009A3113">
            <w:pPr>
              <w:pStyle w:val="TableParagraph"/>
              <w:spacing w:before="6"/>
              <w:rPr>
                <w:rFonts w:ascii="Calibri"/>
                <w:sz w:val="33"/>
              </w:rPr>
            </w:pPr>
          </w:p>
          <w:p w14:paraId="23479599" w14:textId="77777777" w:rsidR="009A3113" w:rsidRDefault="008040F5">
            <w:pPr>
              <w:pStyle w:val="TableParagraph"/>
              <w:ind w:left="402" w:right="394"/>
              <w:jc w:val="center"/>
              <w:rPr>
                <w:rFonts w:ascii="Georgia"/>
                <w:sz w:val="36"/>
              </w:rPr>
            </w:pPr>
            <w:r>
              <w:rPr>
                <w:rFonts w:ascii="Georgia"/>
                <w:sz w:val="36"/>
              </w:rPr>
              <w:t>PURPOSE</w:t>
            </w:r>
          </w:p>
        </w:tc>
        <w:tc>
          <w:tcPr>
            <w:tcW w:w="10346" w:type="dxa"/>
          </w:tcPr>
          <w:p w14:paraId="0C42E1AE" w14:textId="77777777" w:rsidR="009A3113" w:rsidRDefault="009A3113">
            <w:pPr>
              <w:pStyle w:val="TableParagraph"/>
              <w:rPr>
                <w:sz w:val="24"/>
              </w:rPr>
            </w:pPr>
          </w:p>
        </w:tc>
      </w:tr>
    </w:tbl>
    <w:p w14:paraId="1BC78B83" w14:textId="77777777" w:rsidR="009A3113" w:rsidRDefault="009A3113">
      <w:pPr>
        <w:rPr>
          <w:sz w:val="24"/>
        </w:rPr>
        <w:sectPr w:rsidR="009A3113">
          <w:footerReference w:type="default" r:id="rId23"/>
          <w:pgSz w:w="15840" w:h="12240" w:orient="landscape"/>
          <w:pgMar w:top="340" w:right="1320" w:bottom="280" w:left="1300" w:header="0" w:footer="0" w:gutter="0"/>
          <w:cols w:space="720"/>
        </w:sectPr>
      </w:pPr>
    </w:p>
    <w:p w14:paraId="513FF389" w14:textId="77777777" w:rsidR="009A3113" w:rsidRDefault="008040F5">
      <w:pPr>
        <w:pStyle w:val="BodyText"/>
        <w:ind w:left="518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5749012D" wp14:editId="26BEEEF8">
            <wp:extent cx="646317" cy="331470"/>
            <wp:effectExtent l="0" t="0" r="0" b="0"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6317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EAB88" w14:textId="77777777" w:rsidR="009A3113" w:rsidRDefault="009A3113">
      <w:pPr>
        <w:pStyle w:val="BodyText"/>
        <w:spacing w:before="7"/>
        <w:rPr>
          <w:rFonts w:ascii="Calibri"/>
          <w:sz w:val="29"/>
        </w:rPr>
      </w:pPr>
    </w:p>
    <w:p w14:paraId="39B7554D" w14:textId="77777777" w:rsidR="009A3113" w:rsidRDefault="008040F5">
      <w:pPr>
        <w:pStyle w:val="Heading1"/>
        <w:ind w:left="2802" w:right="2358"/>
        <w:jc w:val="center"/>
        <w:rPr>
          <w:rFonts w:ascii="Bookman Old Style"/>
        </w:rPr>
      </w:pPr>
      <w:r>
        <w:rPr>
          <w:rFonts w:ascii="Bookman Old Style"/>
        </w:rPr>
        <w:t>STAYING</w:t>
      </w:r>
      <w:r>
        <w:rPr>
          <w:rFonts w:ascii="Bookman Old Style"/>
          <w:spacing w:val="-3"/>
        </w:rPr>
        <w:t xml:space="preserve"> </w:t>
      </w:r>
      <w:r>
        <w:rPr>
          <w:rFonts w:ascii="Bookman Old Style"/>
        </w:rPr>
        <w:t>SAFE</w:t>
      </w:r>
    </w:p>
    <w:p w14:paraId="49503D18" w14:textId="77777777" w:rsidR="009A3113" w:rsidRDefault="008040F5">
      <w:pPr>
        <w:pStyle w:val="BodyText"/>
        <w:spacing w:before="168"/>
        <w:ind w:left="2800" w:right="2358"/>
        <w:jc w:val="center"/>
        <w:rPr>
          <w:rFonts w:ascii="Calibri"/>
        </w:rPr>
      </w:pPr>
      <w:r>
        <w:rPr>
          <w:rFonts w:ascii="Calibri"/>
        </w:rPr>
        <w:t>HUMAN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RAFFICKING</w:t>
      </w:r>
    </w:p>
    <w:p w14:paraId="26449E8F" w14:textId="77777777" w:rsidR="009A3113" w:rsidRDefault="009A3113">
      <w:pPr>
        <w:pStyle w:val="BodyText"/>
        <w:rPr>
          <w:rFonts w:ascii="Calibri"/>
        </w:rPr>
      </w:pPr>
    </w:p>
    <w:p w14:paraId="31838973" w14:textId="77777777" w:rsidR="009A3113" w:rsidRDefault="009A3113">
      <w:pPr>
        <w:pStyle w:val="BodyText"/>
        <w:spacing w:before="7"/>
        <w:rPr>
          <w:rFonts w:ascii="Calibri"/>
          <w:sz w:val="25"/>
        </w:rPr>
      </w:pPr>
    </w:p>
    <w:p w14:paraId="1E3CCEC8" w14:textId="77777777" w:rsidR="009A3113" w:rsidRDefault="008040F5">
      <w:pPr>
        <w:pStyle w:val="Heading3"/>
        <w:rPr>
          <w:b w:val="0"/>
        </w:rPr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tay</w:t>
      </w:r>
      <w:r>
        <w:rPr>
          <w:spacing w:val="-3"/>
        </w:rPr>
        <w:t xml:space="preserve"> </w:t>
      </w:r>
      <w:r>
        <w:t>saf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spon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appropriate</w:t>
      </w:r>
      <w:r>
        <w:rPr>
          <w:spacing w:val="-2"/>
        </w:rPr>
        <w:t xml:space="preserve"> </w:t>
      </w:r>
      <w:r>
        <w:t>requests</w:t>
      </w:r>
      <w:r>
        <w:rPr>
          <w:spacing w:val="-1"/>
        </w:rPr>
        <w:t xml:space="preserve"> </w:t>
      </w:r>
      <w:r>
        <w:t>and proposals</w:t>
      </w:r>
      <w:r>
        <w:rPr>
          <w:b w:val="0"/>
        </w:rPr>
        <w:t>:</w:t>
      </w:r>
    </w:p>
    <w:p w14:paraId="1DD58582" w14:textId="77777777" w:rsidR="009A3113" w:rsidRDefault="009A3113">
      <w:pPr>
        <w:pStyle w:val="BodyText"/>
        <w:spacing w:before="2"/>
        <w:rPr>
          <w:rFonts w:ascii="Calibri"/>
          <w:sz w:val="34"/>
        </w:rPr>
      </w:pPr>
    </w:p>
    <w:p w14:paraId="236F7E35" w14:textId="77777777" w:rsidR="009A3113" w:rsidRDefault="008040F5">
      <w:pPr>
        <w:pStyle w:val="ListParagraph"/>
        <w:numPr>
          <w:ilvl w:val="1"/>
          <w:numId w:val="3"/>
        </w:numPr>
        <w:tabs>
          <w:tab w:val="left" w:pos="1545"/>
          <w:tab w:val="left" w:pos="1546"/>
        </w:tabs>
        <w:spacing w:line="249" w:lineRule="auto"/>
        <w:ind w:right="1143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Trust your instincts. If the person makes you uncomfortable,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immediately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tell someone.</w:t>
      </w:r>
    </w:p>
    <w:p w14:paraId="074970A7" w14:textId="77777777" w:rsidR="009A3113" w:rsidRDefault="009A3113">
      <w:pPr>
        <w:pStyle w:val="BodyText"/>
        <w:spacing w:before="5"/>
        <w:rPr>
          <w:rFonts w:ascii="Calibri"/>
          <w:sz w:val="32"/>
        </w:rPr>
      </w:pPr>
    </w:p>
    <w:p w14:paraId="27736F64" w14:textId="77777777" w:rsidR="009A3113" w:rsidRDefault="008040F5">
      <w:pPr>
        <w:pStyle w:val="ListParagraph"/>
        <w:numPr>
          <w:ilvl w:val="1"/>
          <w:numId w:val="3"/>
        </w:numPr>
        <w:tabs>
          <w:tab w:val="left" w:pos="1545"/>
          <w:tab w:val="left" w:pos="1546"/>
        </w:tabs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If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you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feel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in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immediat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danger,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call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police.</w:t>
      </w:r>
    </w:p>
    <w:p w14:paraId="12851610" w14:textId="77777777" w:rsidR="009A3113" w:rsidRDefault="009A3113">
      <w:pPr>
        <w:pStyle w:val="BodyText"/>
        <w:spacing w:before="9"/>
        <w:rPr>
          <w:rFonts w:ascii="Calibri"/>
          <w:sz w:val="33"/>
        </w:rPr>
      </w:pPr>
    </w:p>
    <w:p w14:paraId="16AC2946" w14:textId="77777777" w:rsidR="009A3113" w:rsidRDefault="008040F5">
      <w:pPr>
        <w:pStyle w:val="ListParagraph"/>
        <w:numPr>
          <w:ilvl w:val="1"/>
          <w:numId w:val="3"/>
        </w:numPr>
        <w:tabs>
          <w:tab w:val="left" w:pos="1545"/>
          <w:tab w:val="left" w:pos="1546"/>
        </w:tabs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Do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not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shar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your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contact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information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with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the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person.</w:t>
      </w:r>
    </w:p>
    <w:p w14:paraId="65B82484" w14:textId="77777777" w:rsidR="009A3113" w:rsidRDefault="009A3113">
      <w:pPr>
        <w:pStyle w:val="BodyText"/>
        <w:spacing w:before="4"/>
        <w:rPr>
          <w:rFonts w:ascii="Calibri"/>
          <w:sz w:val="33"/>
        </w:rPr>
      </w:pPr>
    </w:p>
    <w:p w14:paraId="645DBDBC" w14:textId="77777777" w:rsidR="009A3113" w:rsidRDefault="008040F5">
      <w:pPr>
        <w:pStyle w:val="ListParagraph"/>
        <w:numPr>
          <w:ilvl w:val="1"/>
          <w:numId w:val="3"/>
        </w:numPr>
        <w:tabs>
          <w:tab w:val="left" w:pos="1545"/>
          <w:tab w:val="left" w:pos="1546"/>
        </w:tabs>
        <w:spacing w:line="249" w:lineRule="auto"/>
        <w:ind w:right="403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Do not get into the person’s vehicle or leave with this person. Until</w:t>
      </w:r>
      <w:r>
        <w:rPr>
          <w:rFonts w:ascii="Calibri" w:hAnsi="Calibri"/>
          <w:spacing w:val="-61"/>
          <w:sz w:val="28"/>
        </w:rPr>
        <w:t xml:space="preserve"> </w:t>
      </w:r>
      <w:r>
        <w:rPr>
          <w:rFonts w:ascii="Calibri" w:hAnsi="Calibri"/>
          <w:sz w:val="28"/>
        </w:rPr>
        <w:t>help arrives, try to remain in a public place. Try not to agitate the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person.</w:t>
      </w:r>
    </w:p>
    <w:p w14:paraId="7B44B0B5" w14:textId="77777777" w:rsidR="009A3113" w:rsidRDefault="009A3113">
      <w:pPr>
        <w:pStyle w:val="BodyText"/>
        <w:spacing w:before="5"/>
        <w:rPr>
          <w:rFonts w:ascii="Calibri"/>
          <w:sz w:val="32"/>
        </w:rPr>
      </w:pPr>
    </w:p>
    <w:p w14:paraId="153C00AC" w14:textId="77777777" w:rsidR="009A3113" w:rsidRDefault="008040F5">
      <w:pPr>
        <w:pStyle w:val="ListParagraph"/>
        <w:numPr>
          <w:ilvl w:val="1"/>
          <w:numId w:val="3"/>
        </w:numPr>
        <w:tabs>
          <w:tab w:val="left" w:pos="1545"/>
          <w:tab w:val="left" w:pos="1546"/>
        </w:tabs>
        <w:spacing w:line="249" w:lineRule="auto"/>
        <w:ind w:right="477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Do not share your personal information and documents (passport,</w:t>
      </w:r>
      <w:r>
        <w:rPr>
          <w:rFonts w:ascii="Calibri" w:hAnsi="Calibri"/>
          <w:spacing w:val="-62"/>
          <w:sz w:val="28"/>
        </w:rPr>
        <w:t xml:space="preserve"> </w:t>
      </w:r>
      <w:r>
        <w:rPr>
          <w:rFonts w:ascii="Calibri" w:hAnsi="Calibri"/>
          <w:sz w:val="28"/>
        </w:rPr>
        <w:t>bank account details, credit card details, etc.). Do not divulge</w:t>
      </w:r>
      <w:r>
        <w:rPr>
          <w:rFonts w:ascii="Calibri" w:hAnsi="Calibri"/>
          <w:spacing w:val="1"/>
          <w:sz w:val="28"/>
        </w:rPr>
        <w:t xml:space="preserve"> </w:t>
      </w:r>
      <w:r>
        <w:rPr>
          <w:rFonts w:ascii="Calibri" w:hAnsi="Calibri"/>
          <w:sz w:val="28"/>
        </w:rPr>
        <w:t>passwords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and keep</w:t>
      </w:r>
      <w:r>
        <w:rPr>
          <w:rFonts w:ascii="Calibri" w:hAnsi="Calibri"/>
          <w:spacing w:val="-4"/>
          <w:sz w:val="28"/>
        </w:rPr>
        <w:t xml:space="preserve"> </w:t>
      </w:r>
      <w:r>
        <w:rPr>
          <w:rFonts w:ascii="Calibri" w:hAnsi="Calibri"/>
          <w:sz w:val="28"/>
        </w:rPr>
        <w:t>documents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in your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possession.</w:t>
      </w:r>
    </w:p>
    <w:p w14:paraId="39F29622" w14:textId="77777777" w:rsidR="009A3113" w:rsidRDefault="009A3113">
      <w:pPr>
        <w:pStyle w:val="BodyText"/>
        <w:spacing w:before="2"/>
        <w:rPr>
          <w:rFonts w:ascii="Calibri"/>
          <w:sz w:val="32"/>
        </w:rPr>
      </w:pPr>
    </w:p>
    <w:p w14:paraId="2A76736A" w14:textId="77777777" w:rsidR="009A3113" w:rsidRDefault="008040F5">
      <w:pPr>
        <w:pStyle w:val="ListParagraph"/>
        <w:numPr>
          <w:ilvl w:val="1"/>
          <w:numId w:val="3"/>
        </w:numPr>
        <w:tabs>
          <w:tab w:val="left" w:pos="1545"/>
          <w:tab w:val="left" w:pos="1546"/>
        </w:tabs>
        <w:spacing w:before="1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To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prepare</w:t>
      </w:r>
      <w:r>
        <w:rPr>
          <w:rFonts w:ascii="Calibri" w:hAnsi="Calibri"/>
          <w:spacing w:val="-3"/>
          <w:sz w:val="28"/>
        </w:rPr>
        <w:t xml:space="preserve"> </w:t>
      </w:r>
      <w:r>
        <w:rPr>
          <w:rFonts w:ascii="Calibri" w:hAnsi="Calibri"/>
          <w:sz w:val="28"/>
        </w:rPr>
        <w:t>for</w:t>
      </w:r>
      <w:r>
        <w:rPr>
          <w:rFonts w:ascii="Calibri" w:hAnsi="Calibri"/>
          <w:spacing w:val="-2"/>
          <w:sz w:val="28"/>
        </w:rPr>
        <w:t xml:space="preserve"> </w:t>
      </w:r>
      <w:r>
        <w:rPr>
          <w:rFonts w:ascii="Calibri" w:hAnsi="Calibri"/>
          <w:sz w:val="28"/>
        </w:rPr>
        <w:t>unsuspected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situations,</w:t>
      </w:r>
      <w:r>
        <w:rPr>
          <w:rFonts w:ascii="Calibri" w:hAnsi="Calibri"/>
          <w:spacing w:val="-5"/>
          <w:sz w:val="28"/>
        </w:rPr>
        <w:t xml:space="preserve"> </w:t>
      </w:r>
      <w:r>
        <w:rPr>
          <w:rFonts w:ascii="Calibri" w:hAnsi="Calibri"/>
          <w:sz w:val="28"/>
        </w:rPr>
        <w:t>develop</w:t>
      </w:r>
      <w:r>
        <w:rPr>
          <w:rFonts w:ascii="Calibri" w:hAnsi="Calibri"/>
          <w:spacing w:val="-1"/>
          <w:sz w:val="28"/>
        </w:rPr>
        <w:t xml:space="preserve"> </w:t>
      </w:r>
      <w:r>
        <w:rPr>
          <w:rFonts w:ascii="Calibri" w:hAnsi="Calibri"/>
          <w:sz w:val="28"/>
        </w:rPr>
        <w:t>a</w:t>
      </w:r>
      <w:r>
        <w:rPr>
          <w:rFonts w:ascii="Calibri" w:hAnsi="Calibri"/>
          <w:spacing w:val="2"/>
          <w:sz w:val="28"/>
        </w:rPr>
        <w:t xml:space="preserve"> </w:t>
      </w:r>
      <w:r>
        <w:rPr>
          <w:rFonts w:ascii="Calibri" w:hAnsi="Calibri"/>
          <w:b/>
          <w:sz w:val="28"/>
        </w:rPr>
        <w:t>safety</w:t>
      </w:r>
      <w:r>
        <w:rPr>
          <w:rFonts w:ascii="Calibri" w:hAnsi="Calibri"/>
          <w:b/>
          <w:spacing w:val="-3"/>
          <w:sz w:val="28"/>
        </w:rPr>
        <w:t xml:space="preserve"> </w:t>
      </w:r>
      <w:r>
        <w:rPr>
          <w:rFonts w:ascii="Calibri" w:hAnsi="Calibri"/>
          <w:b/>
          <w:sz w:val="28"/>
        </w:rPr>
        <w:t>plan</w:t>
      </w:r>
      <w:r>
        <w:rPr>
          <w:rFonts w:ascii="Calibri" w:hAnsi="Calibri"/>
          <w:sz w:val="28"/>
        </w:rPr>
        <w:t>:</w:t>
      </w:r>
    </w:p>
    <w:p w14:paraId="1D3673EA" w14:textId="77777777" w:rsidR="009A3113" w:rsidRDefault="008040F5">
      <w:pPr>
        <w:pStyle w:val="ListParagraph"/>
        <w:numPr>
          <w:ilvl w:val="2"/>
          <w:numId w:val="3"/>
        </w:numPr>
        <w:tabs>
          <w:tab w:val="left" w:pos="1921"/>
        </w:tabs>
        <w:spacing w:before="18" w:line="249" w:lineRule="auto"/>
        <w:ind w:right="959"/>
        <w:rPr>
          <w:rFonts w:ascii="Calibri"/>
          <w:sz w:val="28"/>
        </w:rPr>
      </w:pPr>
      <w:r>
        <w:rPr>
          <w:rFonts w:ascii="Calibri"/>
          <w:b/>
          <w:sz w:val="28"/>
        </w:rPr>
        <w:t xml:space="preserve">Create safety words </w:t>
      </w:r>
      <w:r>
        <w:rPr>
          <w:rFonts w:ascii="Calibri"/>
          <w:sz w:val="28"/>
        </w:rPr>
        <w:t>with family members, trusted friends,</w:t>
      </w:r>
      <w:r>
        <w:rPr>
          <w:rFonts w:ascii="Calibri"/>
          <w:spacing w:val="-61"/>
          <w:sz w:val="28"/>
        </w:rPr>
        <w:t xml:space="preserve"> </w:t>
      </w:r>
      <w:r>
        <w:rPr>
          <w:rFonts w:ascii="Calibri"/>
          <w:sz w:val="28"/>
        </w:rPr>
        <w:t>and teachers that you can use in a situation when you</w:t>
      </w:r>
      <w:r>
        <w:rPr>
          <w:rFonts w:ascii="Calibri"/>
          <w:spacing w:val="1"/>
          <w:sz w:val="28"/>
        </w:rPr>
        <w:t xml:space="preserve"> </w:t>
      </w:r>
      <w:r>
        <w:rPr>
          <w:rFonts w:ascii="Calibri"/>
          <w:sz w:val="28"/>
        </w:rPr>
        <w:t>cannot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talk freely.</w:t>
      </w:r>
    </w:p>
    <w:p w14:paraId="4D0999A5" w14:textId="77777777" w:rsidR="009A3113" w:rsidRDefault="008040F5">
      <w:pPr>
        <w:pStyle w:val="ListParagraph"/>
        <w:numPr>
          <w:ilvl w:val="2"/>
          <w:numId w:val="3"/>
        </w:numPr>
        <w:tabs>
          <w:tab w:val="left" w:pos="1921"/>
        </w:tabs>
        <w:spacing w:line="249" w:lineRule="auto"/>
        <w:ind w:right="882"/>
        <w:rPr>
          <w:rFonts w:ascii="Calibri"/>
          <w:sz w:val="28"/>
        </w:rPr>
      </w:pPr>
      <w:r>
        <w:rPr>
          <w:rFonts w:ascii="Calibri"/>
          <w:b/>
          <w:sz w:val="28"/>
        </w:rPr>
        <w:t xml:space="preserve">Choose a safety word </w:t>
      </w:r>
      <w:r>
        <w:rPr>
          <w:rFonts w:ascii="Calibri"/>
          <w:sz w:val="28"/>
        </w:rPr>
        <w:t>that means you can talk, and you are</w:t>
      </w:r>
      <w:r>
        <w:rPr>
          <w:rFonts w:ascii="Calibri"/>
          <w:spacing w:val="-61"/>
          <w:sz w:val="28"/>
        </w:rPr>
        <w:t xml:space="preserve"> </w:t>
      </w:r>
      <w:r>
        <w:rPr>
          <w:rFonts w:ascii="Calibri"/>
          <w:sz w:val="28"/>
        </w:rPr>
        <w:t>safe.</w:t>
      </w:r>
    </w:p>
    <w:p w14:paraId="04582D48" w14:textId="77777777" w:rsidR="009A3113" w:rsidRDefault="008040F5">
      <w:pPr>
        <w:pStyle w:val="ListParagraph"/>
        <w:numPr>
          <w:ilvl w:val="2"/>
          <w:numId w:val="3"/>
        </w:numPr>
        <w:tabs>
          <w:tab w:val="left" w:pos="1921"/>
        </w:tabs>
        <w:ind w:hanging="361"/>
        <w:rPr>
          <w:rFonts w:ascii="Calibri"/>
          <w:sz w:val="28"/>
        </w:rPr>
      </w:pPr>
      <w:r>
        <w:rPr>
          <w:rFonts w:ascii="Calibri"/>
          <w:b/>
          <w:sz w:val="28"/>
        </w:rPr>
        <w:t>Choose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>a safety</w:t>
      </w:r>
      <w:r>
        <w:rPr>
          <w:rFonts w:ascii="Calibri"/>
          <w:b/>
          <w:spacing w:val="-2"/>
          <w:sz w:val="28"/>
        </w:rPr>
        <w:t xml:space="preserve"> </w:t>
      </w:r>
      <w:r>
        <w:rPr>
          <w:rFonts w:ascii="Calibri"/>
          <w:b/>
          <w:sz w:val="28"/>
        </w:rPr>
        <w:t xml:space="preserve">word </w:t>
      </w:r>
      <w:r>
        <w:rPr>
          <w:rFonts w:ascii="Calibri"/>
          <w:sz w:val="28"/>
        </w:rPr>
        <w:t>that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means you</w:t>
      </w:r>
      <w:r>
        <w:rPr>
          <w:rFonts w:ascii="Calibri"/>
          <w:spacing w:val="-3"/>
          <w:sz w:val="28"/>
        </w:rPr>
        <w:t xml:space="preserve"> </w:t>
      </w:r>
      <w:r>
        <w:rPr>
          <w:rFonts w:ascii="Calibri"/>
          <w:sz w:val="28"/>
        </w:rPr>
        <w:t>need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help.</w:t>
      </w:r>
    </w:p>
    <w:p w14:paraId="45CDCA92" w14:textId="77777777" w:rsidR="009A3113" w:rsidRDefault="009A3113">
      <w:pPr>
        <w:pStyle w:val="BodyText"/>
        <w:spacing w:before="3"/>
        <w:rPr>
          <w:rFonts w:ascii="Calibri"/>
          <w:sz w:val="33"/>
        </w:rPr>
      </w:pPr>
    </w:p>
    <w:p w14:paraId="02E10B59" w14:textId="77777777" w:rsidR="009A3113" w:rsidRDefault="008040F5">
      <w:pPr>
        <w:spacing w:line="249" w:lineRule="auto"/>
        <w:ind w:left="480" w:right="115"/>
        <w:rPr>
          <w:rFonts w:ascii="Calibri"/>
          <w:sz w:val="28"/>
        </w:rPr>
      </w:pPr>
      <w:r>
        <w:rPr>
          <w:rFonts w:ascii="Calibri"/>
          <w:sz w:val="28"/>
        </w:rPr>
        <w:t>Keep the contact information of trusted friends and family members where</w:t>
      </w:r>
      <w:r>
        <w:rPr>
          <w:rFonts w:ascii="Calibri"/>
          <w:spacing w:val="1"/>
          <w:sz w:val="28"/>
        </w:rPr>
        <w:t xml:space="preserve"> </w:t>
      </w:r>
      <w:r>
        <w:rPr>
          <w:rFonts w:ascii="Calibri"/>
          <w:sz w:val="28"/>
        </w:rPr>
        <w:t>you</w:t>
      </w:r>
      <w:r>
        <w:rPr>
          <w:rFonts w:ascii="Calibri"/>
          <w:spacing w:val="-3"/>
          <w:sz w:val="28"/>
        </w:rPr>
        <w:t xml:space="preserve"> </w:t>
      </w:r>
      <w:r>
        <w:rPr>
          <w:rFonts w:ascii="Calibri"/>
          <w:sz w:val="28"/>
        </w:rPr>
        <w:t>can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access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it</w:t>
      </w:r>
      <w:r>
        <w:rPr>
          <w:rFonts w:ascii="Calibri"/>
          <w:spacing w:val="-3"/>
          <w:sz w:val="28"/>
        </w:rPr>
        <w:t xml:space="preserve"> </w:t>
      </w:r>
      <w:r>
        <w:rPr>
          <w:rFonts w:ascii="Calibri"/>
          <w:sz w:val="28"/>
        </w:rPr>
        <w:t>easily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if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you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need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help.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Share</w:t>
      </w:r>
      <w:r>
        <w:rPr>
          <w:rFonts w:ascii="Calibri"/>
          <w:spacing w:val="-3"/>
          <w:sz w:val="28"/>
        </w:rPr>
        <w:t xml:space="preserve"> </w:t>
      </w:r>
      <w:r>
        <w:rPr>
          <w:rFonts w:ascii="Calibri"/>
          <w:sz w:val="28"/>
        </w:rPr>
        <w:t>your safety</w:t>
      </w:r>
      <w:r>
        <w:rPr>
          <w:rFonts w:ascii="Calibri"/>
          <w:spacing w:val="-3"/>
          <w:sz w:val="28"/>
        </w:rPr>
        <w:t xml:space="preserve"> </w:t>
      </w:r>
      <w:r>
        <w:rPr>
          <w:rFonts w:ascii="Calibri"/>
          <w:sz w:val="28"/>
        </w:rPr>
        <w:t>words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with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them.</w:t>
      </w:r>
    </w:p>
    <w:p w14:paraId="0E7D13AD" w14:textId="77777777" w:rsidR="009A3113" w:rsidRDefault="009A3113">
      <w:pPr>
        <w:spacing w:line="249" w:lineRule="auto"/>
        <w:rPr>
          <w:rFonts w:ascii="Calibri"/>
          <w:sz w:val="28"/>
        </w:rPr>
        <w:sectPr w:rsidR="009A3113">
          <w:footerReference w:type="default" r:id="rId24"/>
          <w:pgSz w:w="11910" w:h="16840"/>
          <w:pgMar w:top="440" w:right="1380" w:bottom="280" w:left="960" w:header="0" w:footer="0" w:gutter="0"/>
          <w:cols w:space="720"/>
        </w:sectPr>
      </w:pPr>
    </w:p>
    <w:p w14:paraId="6F688C1E" w14:textId="77777777" w:rsidR="009A3113" w:rsidRDefault="008040F5">
      <w:pPr>
        <w:pStyle w:val="BodyText"/>
        <w:ind w:left="116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05E26ED9" wp14:editId="5AC32AA3">
            <wp:extent cx="646317" cy="331470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6317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45B8E" w14:textId="77777777" w:rsidR="009A3113" w:rsidRDefault="009A3113">
      <w:pPr>
        <w:pStyle w:val="BodyText"/>
        <w:rPr>
          <w:rFonts w:ascii="Calibri"/>
          <w:sz w:val="20"/>
        </w:rPr>
      </w:pPr>
    </w:p>
    <w:p w14:paraId="25C9056B" w14:textId="77777777" w:rsidR="009A3113" w:rsidRDefault="009A3113">
      <w:pPr>
        <w:pStyle w:val="BodyText"/>
        <w:spacing w:before="3"/>
        <w:rPr>
          <w:rFonts w:ascii="Calibri"/>
        </w:rPr>
      </w:pPr>
    </w:p>
    <w:p w14:paraId="2BE1A181" w14:textId="77777777" w:rsidR="009A3113" w:rsidRDefault="008040F5">
      <w:pPr>
        <w:pStyle w:val="Heading1"/>
        <w:ind w:left="2802" w:right="2358"/>
        <w:jc w:val="center"/>
        <w:rPr>
          <w:rFonts w:ascii="Century Schoolbook"/>
        </w:rPr>
      </w:pPr>
      <w:r>
        <w:rPr>
          <w:rFonts w:ascii="Century Schoolbook"/>
        </w:rPr>
        <w:t>PROTECT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YOURSELF</w:t>
      </w:r>
    </w:p>
    <w:p w14:paraId="09FD9E38" w14:textId="77777777" w:rsidR="009A3113" w:rsidRDefault="008040F5">
      <w:pPr>
        <w:pStyle w:val="BodyText"/>
        <w:spacing w:before="38"/>
        <w:ind w:left="2801" w:right="2358"/>
        <w:jc w:val="center"/>
        <w:rPr>
          <w:rFonts w:ascii="Calibri"/>
        </w:rPr>
      </w:pPr>
      <w:r>
        <w:rPr>
          <w:rFonts w:ascii="Calibri"/>
        </w:rPr>
        <w:t>HUMAN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RAFFICKING</w:t>
      </w:r>
    </w:p>
    <w:p w14:paraId="61AB8157" w14:textId="77777777" w:rsidR="009A3113" w:rsidRDefault="009A3113">
      <w:pPr>
        <w:pStyle w:val="BodyText"/>
        <w:rPr>
          <w:rFonts w:ascii="Calibri"/>
        </w:rPr>
      </w:pPr>
    </w:p>
    <w:p w14:paraId="0B8DCCE3" w14:textId="77777777" w:rsidR="009A3113" w:rsidRDefault="008040F5">
      <w:pPr>
        <w:spacing w:before="154" w:line="249" w:lineRule="auto"/>
        <w:ind w:left="480"/>
        <w:rPr>
          <w:rFonts w:ascii="Cambria"/>
          <w:b/>
          <w:sz w:val="26"/>
        </w:rPr>
      </w:pPr>
      <w:r>
        <w:rPr>
          <w:rFonts w:ascii="Cambria"/>
          <w:sz w:val="26"/>
        </w:rPr>
        <w:t>The purpose of this checklist is to help students recognize when a situation</w:t>
      </w:r>
      <w:r>
        <w:rPr>
          <w:rFonts w:ascii="Cambria"/>
          <w:spacing w:val="1"/>
          <w:sz w:val="26"/>
        </w:rPr>
        <w:t xml:space="preserve"> </w:t>
      </w:r>
      <w:r>
        <w:rPr>
          <w:rFonts w:ascii="Cambria"/>
          <w:sz w:val="26"/>
        </w:rPr>
        <w:t>requires</w:t>
      </w:r>
      <w:r>
        <w:rPr>
          <w:rFonts w:ascii="Cambria"/>
          <w:spacing w:val="-5"/>
          <w:sz w:val="26"/>
        </w:rPr>
        <w:t xml:space="preserve"> </w:t>
      </w:r>
      <w:r>
        <w:rPr>
          <w:rFonts w:ascii="Cambria"/>
          <w:sz w:val="26"/>
        </w:rPr>
        <w:t>adult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intervention</w:t>
      </w:r>
      <w:r>
        <w:rPr>
          <w:rFonts w:ascii="Cambria"/>
          <w:spacing w:val="-2"/>
          <w:sz w:val="26"/>
        </w:rPr>
        <w:t xml:space="preserve"> </w:t>
      </w:r>
      <w:r>
        <w:rPr>
          <w:rFonts w:ascii="Cambria"/>
          <w:sz w:val="26"/>
        </w:rPr>
        <w:t>or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immediate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assistance.</w:t>
      </w:r>
      <w:r>
        <w:rPr>
          <w:rFonts w:ascii="Cambria"/>
          <w:spacing w:val="-4"/>
          <w:sz w:val="26"/>
        </w:rPr>
        <w:t xml:space="preserve"> </w:t>
      </w:r>
      <w:r>
        <w:rPr>
          <w:rFonts w:ascii="Cambria"/>
          <w:sz w:val="26"/>
        </w:rPr>
        <w:t>If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students</w:t>
      </w:r>
      <w:r>
        <w:rPr>
          <w:rFonts w:ascii="Cambria"/>
          <w:spacing w:val="-1"/>
          <w:sz w:val="26"/>
        </w:rPr>
        <w:t xml:space="preserve"> </w:t>
      </w:r>
      <w:r>
        <w:rPr>
          <w:rFonts w:ascii="Cambria"/>
          <w:sz w:val="26"/>
        </w:rPr>
        <w:t>spot</w:t>
      </w:r>
      <w:r>
        <w:rPr>
          <w:rFonts w:ascii="Cambria"/>
          <w:spacing w:val="-4"/>
          <w:sz w:val="26"/>
        </w:rPr>
        <w:t xml:space="preserve"> </w:t>
      </w:r>
      <w:r>
        <w:rPr>
          <w:rFonts w:ascii="Cambria"/>
          <w:sz w:val="26"/>
        </w:rPr>
        <w:t>any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of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the</w:t>
      </w:r>
      <w:r>
        <w:rPr>
          <w:rFonts w:ascii="Cambria"/>
          <w:spacing w:val="-55"/>
          <w:sz w:val="26"/>
        </w:rPr>
        <w:t xml:space="preserve"> </w:t>
      </w:r>
      <w:r>
        <w:rPr>
          <w:rFonts w:ascii="Cambria"/>
          <w:sz w:val="26"/>
        </w:rPr>
        <w:t>following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warning</w:t>
      </w:r>
      <w:r>
        <w:rPr>
          <w:rFonts w:ascii="Cambria"/>
          <w:spacing w:val="-2"/>
          <w:sz w:val="26"/>
        </w:rPr>
        <w:t xml:space="preserve"> </w:t>
      </w:r>
      <w:r>
        <w:rPr>
          <w:rFonts w:ascii="Cambria"/>
          <w:sz w:val="26"/>
        </w:rPr>
        <w:t>signs,</w:t>
      </w:r>
      <w:r>
        <w:rPr>
          <w:rFonts w:ascii="Cambria"/>
          <w:spacing w:val="-1"/>
          <w:sz w:val="26"/>
        </w:rPr>
        <w:t xml:space="preserve"> </w:t>
      </w:r>
      <w:r>
        <w:rPr>
          <w:rFonts w:ascii="Cambria"/>
          <w:sz w:val="26"/>
        </w:rPr>
        <w:t>they</w:t>
      </w:r>
      <w:r>
        <w:rPr>
          <w:rFonts w:ascii="Cambria"/>
          <w:spacing w:val="-1"/>
          <w:sz w:val="26"/>
        </w:rPr>
        <w:t xml:space="preserve"> </w:t>
      </w:r>
      <w:r>
        <w:rPr>
          <w:rFonts w:ascii="Cambria"/>
          <w:sz w:val="26"/>
        </w:rPr>
        <w:t>should</w:t>
      </w:r>
      <w:r>
        <w:rPr>
          <w:rFonts w:ascii="Cambria"/>
          <w:spacing w:val="-1"/>
          <w:sz w:val="26"/>
        </w:rPr>
        <w:t xml:space="preserve"> </w:t>
      </w:r>
      <w:r>
        <w:rPr>
          <w:rFonts w:ascii="Cambria"/>
          <w:sz w:val="26"/>
        </w:rPr>
        <w:t>get</w:t>
      </w:r>
      <w:r>
        <w:rPr>
          <w:rFonts w:ascii="Cambria"/>
          <w:spacing w:val="-1"/>
          <w:sz w:val="26"/>
        </w:rPr>
        <w:t xml:space="preserve"> </w:t>
      </w:r>
      <w:r>
        <w:rPr>
          <w:rFonts w:ascii="Cambria"/>
          <w:sz w:val="26"/>
        </w:rPr>
        <w:t>help</w:t>
      </w:r>
      <w:r>
        <w:rPr>
          <w:rFonts w:ascii="Cambria"/>
          <w:b/>
          <w:sz w:val="26"/>
        </w:rPr>
        <w:t>.</w:t>
      </w:r>
    </w:p>
    <w:p w14:paraId="59F9D19E" w14:textId="77777777" w:rsidR="009A3113" w:rsidRDefault="009A3113">
      <w:pPr>
        <w:pStyle w:val="BodyText"/>
        <w:spacing w:before="2"/>
        <w:rPr>
          <w:rFonts w:ascii="Cambria"/>
          <w:b/>
          <w:sz w:val="28"/>
        </w:rPr>
      </w:pPr>
    </w:p>
    <w:p w14:paraId="5FEB7A3B" w14:textId="77777777" w:rsidR="009A3113" w:rsidRDefault="008040F5">
      <w:pPr>
        <w:ind w:left="466"/>
        <w:rPr>
          <w:rFonts w:ascii="Cambria"/>
          <w:b/>
          <w:sz w:val="26"/>
        </w:rPr>
      </w:pPr>
      <w:r>
        <w:rPr>
          <w:rFonts w:ascii="Cambria"/>
          <w:b/>
          <w:sz w:val="26"/>
        </w:rPr>
        <w:t>Warning</w:t>
      </w:r>
      <w:r>
        <w:rPr>
          <w:rFonts w:ascii="Cambria"/>
          <w:b/>
          <w:spacing w:val="-6"/>
          <w:sz w:val="26"/>
        </w:rPr>
        <w:t xml:space="preserve"> </w:t>
      </w:r>
      <w:r>
        <w:rPr>
          <w:rFonts w:ascii="Cambria"/>
          <w:b/>
          <w:sz w:val="26"/>
        </w:rPr>
        <w:t>signs:</w:t>
      </w:r>
    </w:p>
    <w:p w14:paraId="67BD0F7C" w14:textId="77777777" w:rsidR="009A3113" w:rsidRDefault="009A3113">
      <w:pPr>
        <w:pStyle w:val="BodyText"/>
        <w:rPr>
          <w:rFonts w:ascii="Cambria"/>
          <w:b/>
          <w:sz w:val="32"/>
        </w:rPr>
      </w:pPr>
    </w:p>
    <w:p w14:paraId="5B07F105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line="249" w:lineRule="auto"/>
        <w:ind w:right="190"/>
        <w:rPr>
          <w:sz w:val="26"/>
        </w:rPr>
      </w:pPr>
      <w:r>
        <w:rPr>
          <w:b/>
          <w:sz w:val="26"/>
        </w:rPr>
        <w:t>The offer sounds too good to be true</w:t>
      </w:r>
      <w:r>
        <w:rPr>
          <w:sz w:val="26"/>
        </w:rPr>
        <w:t>. Does the offer sound unrealistic?</w:t>
      </w:r>
      <w:r>
        <w:rPr>
          <w:spacing w:val="-55"/>
          <w:sz w:val="26"/>
        </w:rPr>
        <w:t xml:space="preserve"> </w:t>
      </w:r>
      <w:r>
        <w:rPr>
          <w:sz w:val="26"/>
        </w:rPr>
        <w:t>If</w:t>
      </w:r>
      <w:r>
        <w:rPr>
          <w:spacing w:val="-1"/>
          <w:sz w:val="26"/>
        </w:rPr>
        <w:t xml:space="preserve"> </w:t>
      </w:r>
      <w:r>
        <w:rPr>
          <w:sz w:val="26"/>
        </w:rPr>
        <w:t>it does,</w:t>
      </w:r>
      <w:r>
        <w:rPr>
          <w:spacing w:val="-1"/>
          <w:sz w:val="26"/>
        </w:rPr>
        <w:t xml:space="preserve"> </w:t>
      </w:r>
      <w:r>
        <w:rPr>
          <w:sz w:val="26"/>
        </w:rPr>
        <w:t>it</w:t>
      </w:r>
      <w:r>
        <w:rPr>
          <w:spacing w:val="1"/>
          <w:sz w:val="26"/>
        </w:rPr>
        <w:t xml:space="preserve"> </w:t>
      </w:r>
      <w:r>
        <w:rPr>
          <w:sz w:val="26"/>
        </w:rPr>
        <w:t>probably</w:t>
      </w:r>
      <w:r>
        <w:rPr>
          <w:spacing w:val="-2"/>
          <w:sz w:val="26"/>
        </w:rPr>
        <w:t xml:space="preserve"> </w:t>
      </w:r>
      <w:r>
        <w:rPr>
          <w:sz w:val="26"/>
        </w:rPr>
        <w:t>is.</w:t>
      </w:r>
    </w:p>
    <w:p w14:paraId="5AB63903" w14:textId="77777777" w:rsidR="009A3113" w:rsidRDefault="009A3113">
      <w:pPr>
        <w:pStyle w:val="BodyText"/>
        <w:spacing w:before="3"/>
        <w:rPr>
          <w:rFonts w:ascii="Cambria"/>
          <w:sz w:val="30"/>
        </w:rPr>
      </w:pPr>
    </w:p>
    <w:p w14:paraId="1BB60D05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ind w:right="129"/>
        <w:rPr>
          <w:sz w:val="26"/>
        </w:rPr>
      </w:pPr>
      <w:r>
        <w:rPr>
          <w:b/>
          <w:sz w:val="26"/>
        </w:rPr>
        <w:t>The details of the offer are unclear</w:t>
      </w:r>
      <w:r>
        <w:rPr>
          <w:sz w:val="26"/>
        </w:rPr>
        <w:t>. Although the details of the offer</w:t>
      </w:r>
      <w:r>
        <w:rPr>
          <w:spacing w:val="1"/>
          <w:sz w:val="26"/>
        </w:rPr>
        <w:t xml:space="preserve"> </w:t>
      </w:r>
      <w:r>
        <w:rPr>
          <w:sz w:val="26"/>
        </w:rPr>
        <w:t>(e.g.,</w:t>
      </w:r>
      <w:r>
        <w:rPr>
          <w:spacing w:val="-4"/>
          <w:sz w:val="26"/>
        </w:rPr>
        <w:t xml:space="preserve"> </w:t>
      </w:r>
      <w:r>
        <w:rPr>
          <w:sz w:val="26"/>
        </w:rPr>
        <w:t>a</w:t>
      </w:r>
      <w:r>
        <w:rPr>
          <w:spacing w:val="-3"/>
          <w:sz w:val="26"/>
        </w:rPr>
        <w:t xml:space="preserve"> </w:t>
      </w:r>
      <w:r>
        <w:rPr>
          <w:sz w:val="26"/>
        </w:rPr>
        <w:t>contract,</w:t>
      </w:r>
      <w:r>
        <w:rPr>
          <w:spacing w:val="-4"/>
          <w:sz w:val="26"/>
        </w:rPr>
        <w:t xml:space="preserve"> </w:t>
      </w:r>
      <w:r>
        <w:rPr>
          <w:sz w:val="26"/>
        </w:rPr>
        <w:t>a</w:t>
      </w:r>
      <w:r>
        <w:rPr>
          <w:spacing w:val="-3"/>
          <w:sz w:val="26"/>
        </w:rPr>
        <w:t xml:space="preserve"> </w:t>
      </w:r>
      <w:r>
        <w:rPr>
          <w:sz w:val="26"/>
        </w:rPr>
        <w:t>location,</w:t>
      </w:r>
      <w:r>
        <w:rPr>
          <w:spacing w:val="-5"/>
          <w:sz w:val="26"/>
        </w:rPr>
        <w:t xml:space="preserve"> </w:t>
      </w:r>
      <w:r>
        <w:rPr>
          <w:sz w:val="26"/>
        </w:rPr>
        <w:t>or</w:t>
      </w:r>
      <w:r>
        <w:rPr>
          <w:spacing w:val="-2"/>
          <w:sz w:val="26"/>
        </w:rPr>
        <w:t xml:space="preserve"> </w:t>
      </w:r>
      <w:r>
        <w:rPr>
          <w:sz w:val="26"/>
        </w:rPr>
        <w:t>a</w:t>
      </w:r>
      <w:r>
        <w:rPr>
          <w:spacing w:val="-3"/>
          <w:sz w:val="26"/>
        </w:rPr>
        <w:t xml:space="preserve"> </w:t>
      </w:r>
      <w:r>
        <w:rPr>
          <w:sz w:val="26"/>
        </w:rPr>
        <w:t>job)</w:t>
      </w:r>
      <w:r>
        <w:rPr>
          <w:spacing w:val="-4"/>
          <w:sz w:val="26"/>
        </w:rPr>
        <w:t xml:space="preserve"> </w:t>
      </w:r>
      <w:r>
        <w:rPr>
          <w:sz w:val="26"/>
        </w:rPr>
        <w:t>are</w:t>
      </w:r>
      <w:r>
        <w:rPr>
          <w:spacing w:val="-3"/>
          <w:sz w:val="26"/>
        </w:rPr>
        <w:t xml:space="preserve"> </w:t>
      </w:r>
      <w:r>
        <w:rPr>
          <w:sz w:val="26"/>
        </w:rPr>
        <w:t>unclear,</w:t>
      </w:r>
      <w:r>
        <w:rPr>
          <w:spacing w:val="-3"/>
          <w:sz w:val="26"/>
        </w:rPr>
        <w:t xml:space="preserve"> </w:t>
      </w:r>
      <w:r>
        <w:rPr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z w:val="26"/>
        </w:rPr>
        <w:t>person</w:t>
      </w:r>
      <w:r>
        <w:rPr>
          <w:spacing w:val="-3"/>
          <w:sz w:val="26"/>
        </w:rPr>
        <w:t xml:space="preserve"> </w:t>
      </w:r>
      <w:r>
        <w:rPr>
          <w:sz w:val="26"/>
        </w:rPr>
        <w:t>reassures</w:t>
      </w:r>
      <w:r>
        <w:rPr>
          <w:spacing w:val="-5"/>
          <w:sz w:val="26"/>
        </w:rPr>
        <w:t xml:space="preserve"> </w:t>
      </w:r>
      <w:r>
        <w:rPr>
          <w:sz w:val="26"/>
        </w:rPr>
        <w:t>you</w:t>
      </w:r>
      <w:r>
        <w:rPr>
          <w:spacing w:val="-54"/>
          <w:sz w:val="26"/>
        </w:rPr>
        <w:t xml:space="preserve"> </w:t>
      </w:r>
      <w:r>
        <w:rPr>
          <w:sz w:val="26"/>
        </w:rPr>
        <w:t>that everything</w:t>
      </w:r>
      <w:r>
        <w:rPr>
          <w:spacing w:val="-2"/>
          <w:sz w:val="26"/>
        </w:rPr>
        <w:t xml:space="preserve"> </w:t>
      </w:r>
      <w:r>
        <w:rPr>
          <w:sz w:val="26"/>
        </w:rPr>
        <w:t>will</w:t>
      </w:r>
      <w:r>
        <w:rPr>
          <w:spacing w:val="-2"/>
          <w:sz w:val="26"/>
        </w:rPr>
        <w:t xml:space="preserve"> </w:t>
      </w:r>
      <w:r>
        <w:rPr>
          <w:sz w:val="26"/>
        </w:rPr>
        <w:t>be taken</w:t>
      </w:r>
      <w:r>
        <w:rPr>
          <w:spacing w:val="-1"/>
          <w:sz w:val="26"/>
        </w:rPr>
        <w:t xml:space="preserve"> </w:t>
      </w:r>
      <w:r>
        <w:rPr>
          <w:sz w:val="26"/>
        </w:rPr>
        <w:t>care</w:t>
      </w:r>
      <w:r>
        <w:rPr>
          <w:spacing w:val="-2"/>
          <w:sz w:val="26"/>
        </w:rPr>
        <w:t xml:space="preserve"> </w:t>
      </w:r>
      <w:r>
        <w:rPr>
          <w:sz w:val="26"/>
        </w:rPr>
        <w:t>of.</w:t>
      </w:r>
    </w:p>
    <w:p w14:paraId="321E45FE" w14:textId="77777777" w:rsidR="009A3113" w:rsidRDefault="009A3113">
      <w:pPr>
        <w:pStyle w:val="BodyText"/>
        <w:spacing w:before="8"/>
        <w:rPr>
          <w:rFonts w:ascii="Cambria"/>
          <w:sz w:val="29"/>
        </w:rPr>
      </w:pPr>
    </w:p>
    <w:p w14:paraId="4E6FFE8F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line="249" w:lineRule="auto"/>
        <w:ind w:right="104"/>
        <w:rPr>
          <w:sz w:val="26"/>
        </w:rPr>
      </w:pPr>
      <w:r>
        <w:rPr>
          <w:b/>
          <w:sz w:val="26"/>
        </w:rPr>
        <w:t>Access to information is denied</w:t>
      </w:r>
      <w:r>
        <w:rPr>
          <w:sz w:val="26"/>
        </w:rPr>
        <w:t>. The person will not answer your</w:t>
      </w:r>
      <w:r>
        <w:rPr>
          <w:spacing w:val="1"/>
          <w:sz w:val="26"/>
        </w:rPr>
        <w:t xml:space="preserve"> </w:t>
      </w:r>
      <w:r>
        <w:rPr>
          <w:sz w:val="26"/>
        </w:rPr>
        <w:t>questions and will not provide the information that you need to check the</w:t>
      </w:r>
      <w:r>
        <w:rPr>
          <w:spacing w:val="-55"/>
          <w:sz w:val="26"/>
        </w:rPr>
        <w:t xml:space="preserve"> </w:t>
      </w:r>
      <w:r>
        <w:rPr>
          <w:sz w:val="26"/>
        </w:rPr>
        <w:t>credibility</w:t>
      </w:r>
      <w:r>
        <w:rPr>
          <w:spacing w:val="-3"/>
          <w:sz w:val="26"/>
        </w:rPr>
        <w:t xml:space="preserve"> </w:t>
      </w:r>
      <w:r>
        <w:rPr>
          <w:sz w:val="26"/>
        </w:rPr>
        <w:t>of their claims.</w:t>
      </w:r>
    </w:p>
    <w:p w14:paraId="39859342" w14:textId="77777777" w:rsidR="009A3113" w:rsidRDefault="009A3113">
      <w:pPr>
        <w:pStyle w:val="BodyText"/>
        <w:spacing w:before="6"/>
        <w:rPr>
          <w:rFonts w:ascii="Cambria"/>
          <w:sz w:val="30"/>
        </w:rPr>
      </w:pPr>
    </w:p>
    <w:p w14:paraId="546F269D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line="247" w:lineRule="auto"/>
        <w:ind w:right="253"/>
        <w:rPr>
          <w:sz w:val="26"/>
        </w:rPr>
      </w:pPr>
      <w:r>
        <w:rPr>
          <w:b/>
          <w:sz w:val="26"/>
        </w:rPr>
        <w:t>The offering of incentives</w:t>
      </w:r>
      <w:r>
        <w:rPr>
          <w:sz w:val="26"/>
        </w:rPr>
        <w:t>. The person offers you money, gifts, or other</w:t>
      </w:r>
      <w:r>
        <w:rPr>
          <w:spacing w:val="-56"/>
          <w:sz w:val="26"/>
        </w:rPr>
        <w:t xml:space="preserve"> </w:t>
      </w:r>
      <w:r>
        <w:rPr>
          <w:sz w:val="26"/>
        </w:rPr>
        <w:t>incentives.</w:t>
      </w:r>
      <w:r>
        <w:rPr>
          <w:spacing w:val="-2"/>
          <w:sz w:val="26"/>
        </w:rPr>
        <w:t xml:space="preserve"> </w:t>
      </w:r>
      <w:r>
        <w:rPr>
          <w:sz w:val="26"/>
        </w:rPr>
        <w:t>Do</w:t>
      </w:r>
      <w:r>
        <w:rPr>
          <w:spacing w:val="-1"/>
          <w:sz w:val="26"/>
        </w:rPr>
        <w:t xml:space="preserve"> </w:t>
      </w:r>
      <w:r>
        <w:rPr>
          <w:sz w:val="26"/>
        </w:rPr>
        <w:t>not</w:t>
      </w:r>
      <w:r>
        <w:rPr>
          <w:spacing w:val="-1"/>
          <w:sz w:val="26"/>
        </w:rPr>
        <w:t xml:space="preserve"> </w:t>
      </w:r>
      <w:r>
        <w:rPr>
          <w:sz w:val="26"/>
        </w:rPr>
        <w:t>accept</w:t>
      </w:r>
      <w:r>
        <w:rPr>
          <w:spacing w:val="1"/>
          <w:sz w:val="26"/>
        </w:rPr>
        <w:t xml:space="preserve"> </w:t>
      </w:r>
      <w:r>
        <w:rPr>
          <w:sz w:val="26"/>
        </w:rPr>
        <w:t>incentives</w:t>
      </w:r>
      <w:r>
        <w:rPr>
          <w:spacing w:val="-3"/>
          <w:sz w:val="26"/>
        </w:rPr>
        <w:t xml:space="preserve"> </w:t>
      </w:r>
      <w:r>
        <w:rPr>
          <w:sz w:val="26"/>
        </w:rPr>
        <w:t>of any</w:t>
      </w:r>
      <w:r>
        <w:rPr>
          <w:spacing w:val="1"/>
          <w:sz w:val="26"/>
        </w:rPr>
        <w:t xml:space="preserve"> </w:t>
      </w:r>
      <w:r>
        <w:rPr>
          <w:sz w:val="26"/>
        </w:rPr>
        <w:t>kind.</w:t>
      </w:r>
    </w:p>
    <w:p w14:paraId="4729347E" w14:textId="77777777" w:rsidR="009A3113" w:rsidRDefault="009A3113">
      <w:pPr>
        <w:pStyle w:val="BodyText"/>
        <w:spacing w:before="9"/>
        <w:rPr>
          <w:rFonts w:ascii="Cambria"/>
          <w:sz w:val="30"/>
        </w:rPr>
      </w:pPr>
    </w:p>
    <w:p w14:paraId="12CFAF5A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line="249" w:lineRule="auto"/>
        <w:ind w:right="443"/>
        <w:rPr>
          <w:b/>
          <w:sz w:val="26"/>
        </w:rPr>
      </w:pPr>
      <w:r>
        <w:rPr>
          <w:b/>
          <w:sz w:val="26"/>
        </w:rPr>
        <w:t>A request for secrecy</w:t>
      </w:r>
      <w:r>
        <w:rPr>
          <w:sz w:val="26"/>
        </w:rPr>
        <w:t>. The person asks you to not tell your parents or</w:t>
      </w:r>
      <w:r>
        <w:rPr>
          <w:spacing w:val="-55"/>
          <w:sz w:val="26"/>
        </w:rPr>
        <w:t xml:space="preserve"> </w:t>
      </w:r>
      <w:r>
        <w:rPr>
          <w:sz w:val="26"/>
        </w:rPr>
        <w:t>another</w:t>
      </w:r>
      <w:r>
        <w:rPr>
          <w:spacing w:val="-1"/>
          <w:sz w:val="26"/>
        </w:rPr>
        <w:t xml:space="preserve"> </w:t>
      </w:r>
      <w:r>
        <w:rPr>
          <w:sz w:val="26"/>
        </w:rPr>
        <w:t>adult</w:t>
      </w:r>
      <w:r>
        <w:rPr>
          <w:b/>
          <w:sz w:val="26"/>
        </w:rPr>
        <w:t>.</w:t>
      </w:r>
    </w:p>
    <w:p w14:paraId="4486C08C" w14:textId="77777777" w:rsidR="009A3113" w:rsidRDefault="009A3113">
      <w:pPr>
        <w:pStyle w:val="BodyText"/>
        <w:spacing w:before="5"/>
        <w:rPr>
          <w:rFonts w:ascii="Cambria"/>
          <w:b/>
          <w:sz w:val="30"/>
        </w:rPr>
      </w:pPr>
    </w:p>
    <w:p w14:paraId="0095A530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before="1" w:line="249" w:lineRule="auto"/>
        <w:ind w:right="217"/>
        <w:rPr>
          <w:sz w:val="26"/>
        </w:rPr>
      </w:pPr>
      <w:r>
        <w:rPr>
          <w:b/>
          <w:sz w:val="26"/>
        </w:rPr>
        <w:t>The person tries to cut off all means of communication</w:t>
      </w:r>
      <w:r>
        <w:rPr>
          <w:sz w:val="26"/>
        </w:rPr>
        <w:t>. For example,</w:t>
      </w:r>
      <w:r>
        <w:rPr>
          <w:spacing w:val="-55"/>
          <w:sz w:val="26"/>
        </w:rPr>
        <w:t xml:space="preserve"> </w:t>
      </w:r>
      <w:r>
        <w:rPr>
          <w:sz w:val="26"/>
        </w:rPr>
        <w:t>the</w:t>
      </w:r>
      <w:r>
        <w:rPr>
          <w:spacing w:val="-1"/>
          <w:sz w:val="26"/>
        </w:rPr>
        <w:t xml:space="preserve"> </w:t>
      </w:r>
      <w:r>
        <w:rPr>
          <w:sz w:val="26"/>
        </w:rPr>
        <w:t>person</w:t>
      </w:r>
      <w:r>
        <w:rPr>
          <w:spacing w:val="-1"/>
          <w:sz w:val="26"/>
        </w:rPr>
        <w:t xml:space="preserve"> </w:t>
      </w:r>
      <w:r>
        <w:rPr>
          <w:sz w:val="26"/>
        </w:rPr>
        <w:t>tries</w:t>
      </w:r>
      <w:r>
        <w:rPr>
          <w:spacing w:val="-2"/>
          <w:sz w:val="26"/>
        </w:rPr>
        <w:t xml:space="preserve"> </w:t>
      </w:r>
      <w:r>
        <w:rPr>
          <w:sz w:val="26"/>
        </w:rPr>
        <w:t>to</w:t>
      </w:r>
      <w:r>
        <w:rPr>
          <w:spacing w:val="-2"/>
          <w:sz w:val="26"/>
        </w:rPr>
        <w:t xml:space="preserve"> </w:t>
      </w:r>
      <w:r>
        <w:rPr>
          <w:sz w:val="26"/>
        </w:rPr>
        <w:t>take</w:t>
      </w:r>
      <w:r>
        <w:rPr>
          <w:spacing w:val="3"/>
          <w:sz w:val="26"/>
        </w:rPr>
        <w:t xml:space="preserve"> </w:t>
      </w:r>
      <w:r>
        <w:rPr>
          <w:sz w:val="26"/>
        </w:rPr>
        <w:t>your</w:t>
      </w:r>
      <w:r>
        <w:rPr>
          <w:spacing w:val="1"/>
          <w:sz w:val="26"/>
        </w:rPr>
        <w:t xml:space="preserve"> </w:t>
      </w:r>
      <w:r>
        <w:rPr>
          <w:sz w:val="26"/>
        </w:rPr>
        <w:t>mobile</w:t>
      </w:r>
      <w:r>
        <w:rPr>
          <w:spacing w:val="-1"/>
          <w:sz w:val="26"/>
        </w:rPr>
        <w:t xml:space="preserve"> </w:t>
      </w:r>
      <w:r>
        <w:rPr>
          <w:sz w:val="26"/>
        </w:rPr>
        <w:t>phone.</w:t>
      </w:r>
    </w:p>
    <w:p w14:paraId="07EECC40" w14:textId="77777777" w:rsidR="009A3113" w:rsidRDefault="009A3113">
      <w:pPr>
        <w:pStyle w:val="BodyText"/>
        <w:spacing w:before="5"/>
        <w:rPr>
          <w:rFonts w:ascii="Cambria"/>
          <w:sz w:val="30"/>
        </w:rPr>
      </w:pPr>
    </w:p>
    <w:p w14:paraId="6F1E745C" w14:textId="00FC7CCE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before="1" w:line="249" w:lineRule="auto"/>
        <w:ind w:right="402"/>
        <w:rPr>
          <w:sz w:val="26"/>
        </w:rPr>
      </w:pPr>
      <w:r>
        <w:rPr>
          <w:b/>
          <w:sz w:val="26"/>
        </w:rPr>
        <w:t>The person asks for passwords and identification documents</w:t>
      </w:r>
      <w:r>
        <w:rPr>
          <w:sz w:val="26"/>
        </w:rPr>
        <w:t>. For</w:t>
      </w:r>
      <w:r>
        <w:rPr>
          <w:spacing w:val="1"/>
          <w:sz w:val="26"/>
        </w:rPr>
        <w:t xml:space="preserve"> </w:t>
      </w:r>
      <w:r>
        <w:rPr>
          <w:sz w:val="26"/>
        </w:rPr>
        <w:t>example</w:t>
      </w:r>
      <w:r>
        <w:rPr>
          <w:b/>
          <w:sz w:val="26"/>
        </w:rPr>
        <w:t xml:space="preserve">, </w:t>
      </w:r>
      <w:r>
        <w:rPr>
          <w:sz w:val="26"/>
        </w:rPr>
        <w:t>the person asks for your passport or driver’s license. Always</w:t>
      </w:r>
      <w:r>
        <w:rPr>
          <w:spacing w:val="-56"/>
          <w:sz w:val="26"/>
        </w:rPr>
        <w:t xml:space="preserve"> </w:t>
      </w:r>
      <w:r>
        <w:rPr>
          <w:sz w:val="26"/>
        </w:rPr>
        <w:t>safeguard important information and documents. Keep documents on</w:t>
      </w:r>
      <w:r>
        <w:rPr>
          <w:spacing w:val="1"/>
          <w:sz w:val="26"/>
        </w:rPr>
        <w:t xml:space="preserve"> </w:t>
      </w:r>
      <w:r>
        <w:rPr>
          <w:sz w:val="26"/>
        </w:rPr>
        <w:t>your person</w:t>
      </w:r>
      <w:r>
        <w:rPr>
          <w:spacing w:val="-1"/>
          <w:sz w:val="26"/>
        </w:rPr>
        <w:t xml:space="preserve"> </w:t>
      </w:r>
      <w:r>
        <w:rPr>
          <w:sz w:val="26"/>
        </w:rPr>
        <w:t>and</w:t>
      </w:r>
      <w:r>
        <w:rPr>
          <w:spacing w:val="-1"/>
          <w:sz w:val="26"/>
        </w:rPr>
        <w:t xml:space="preserve"> </w:t>
      </w:r>
      <w:r>
        <w:rPr>
          <w:sz w:val="26"/>
        </w:rPr>
        <w:t>hidden</w:t>
      </w:r>
      <w:r>
        <w:rPr>
          <w:spacing w:val="-1"/>
          <w:sz w:val="26"/>
        </w:rPr>
        <w:t xml:space="preserve"> </w:t>
      </w:r>
      <w:r>
        <w:rPr>
          <w:sz w:val="26"/>
        </w:rPr>
        <w:t>from</w:t>
      </w:r>
      <w:r>
        <w:rPr>
          <w:spacing w:val="-1"/>
          <w:sz w:val="26"/>
        </w:rPr>
        <w:t xml:space="preserve"> </w:t>
      </w:r>
      <w:r>
        <w:rPr>
          <w:sz w:val="26"/>
        </w:rPr>
        <w:t>others.</w:t>
      </w:r>
    </w:p>
    <w:p w14:paraId="7E62F334" w14:textId="77777777" w:rsidR="009A3113" w:rsidRDefault="009A3113">
      <w:pPr>
        <w:pStyle w:val="BodyText"/>
        <w:rPr>
          <w:rFonts w:ascii="Cambria"/>
          <w:sz w:val="30"/>
        </w:rPr>
      </w:pPr>
    </w:p>
    <w:p w14:paraId="35190B33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spacing w:line="247" w:lineRule="auto"/>
        <w:ind w:right="122"/>
        <w:rPr>
          <w:sz w:val="26"/>
        </w:rPr>
      </w:pPr>
      <w:r>
        <w:rPr>
          <w:b/>
          <w:sz w:val="26"/>
        </w:rPr>
        <w:t>The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person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asks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you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to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go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with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them</w:t>
      </w:r>
      <w:r>
        <w:rPr>
          <w:b/>
          <w:spacing w:val="1"/>
          <w:sz w:val="26"/>
        </w:rPr>
        <w:t xml:space="preserve"> </w:t>
      </w:r>
      <w:r>
        <w:rPr>
          <w:sz w:val="26"/>
        </w:rPr>
        <w:t>or to</w:t>
      </w:r>
      <w:r>
        <w:rPr>
          <w:spacing w:val="-3"/>
          <w:sz w:val="26"/>
        </w:rPr>
        <w:t xml:space="preserve"> </w:t>
      </w:r>
      <w:r>
        <w:rPr>
          <w:sz w:val="26"/>
        </w:rPr>
        <w:t>get</w:t>
      </w:r>
      <w:r>
        <w:rPr>
          <w:spacing w:val="-1"/>
          <w:sz w:val="26"/>
        </w:rPr>
        <w:t xml:space="preserve"> </w:t>
      </w:r>
      <w:r>
        <w:rPr>
          <w:sz w:val="26"/>
        </w:rPr>
        <w:t>into</w:t>
      </w:r>
      <w:r>
        <w:rPr>
          <w:spacing w:val="-3"/>
          <w:sz w:val="26"/>
        </w:rPr>
        <w:t xml:space="preserve"> </w:t>
      </w:r>
      <w:r>
        <w:rPr>
          <w:sz w:val="26"/>
        </w:rPr>
        <w:t>their</w:t>
      </w:r>
      <w:r>
        <w:rPr>
          <w:spacing w:val="-2"/>
          <w:sz w:val="26"/>
        </w:rPr>
        <w:t xml:space="preserve"> </w:t>
      </w:r>
      <w:r>
        <w:rPr>
          <w:sz w:val="26"/>
        </w:rPr>
        <w:t>vehicle.</w:t>
      </w:r>
      <w:r>
        <w:rPr>
          <w:spacing w:val="-2"/>
          <w:sz w:val="26"/>
        </w:rPr>
        <w:t xml:space="preserve"> </w:t>
      </w:r>
      <w:r>
        <w:rPr>
          <w:sz w:val="26"/>
        </w:rPr>
        <w:t>Do</w:t>
      </w:r>
      <w:r>
        <w:rPr>
          <w:spacing w:val="-3"/>
          <w:sz w:val="26"/>
        </w:rPr>
        <w:t xml:space="preserve"> </w:t>
      </w:r>
      <w:r>
        <w:rPr>
          <w:sz w:val="26"/>
        </w:rPr>
        <w:t>not</w:t>
      </w:r>
      <w:r>
        <w:rPr>
          <w:spacing w:val="-54"/>
          <w:sz w:val="26"/>
        </w:rPr>
        <w:t xml:space="preserve"> </w:t>
      </w:r>
      <w:r>
        <w:rPr>
          <w:sz w:val="26"/>
        </w:rPr>
        <w:t>do</w:t>
      </w:r>
      <w:r>
        <w:rPr>
          <w:spacing w:val="-2"/>
          <w:sz w:val="26"/>
        </w:rPr>
        <w:t xml:space="preserve"> </w:t>
      </w:r>
      <w:r>
        <w:rPr>
          <w:sz w:val="26"/>
        </w:rPr>
        <w:t>this.</w:t>
      </w:r>
    </w:p>
    <w:p w14:paraId="1CCF805E" w14:textId="77777777" w:rsidR="009A3113" w:rsidRDefault="009A3113">
      <w:pPr>
        <w:pStyle w:val="BodyText"/>
        <w:spacing w:before="9"/>
        <w:rPr>
          <w:rFonts w:ascii="Cambria"/>
          <w:sz w:val="30"/>
        </w:rPr>
      </w:pPr>
    </w:p>
    <w:p w14:paraId="5F7C4BA5" w14:textId="77777777" w:rsidR="009A3113" w:rsidRDefault="008040F5">
      <w:pPr>
        <w:pStyle w:val="ListParagraph"/>
        <w:numPr>
          <w:ilvl w:val="0"/>
          <w:numId w:val="1"/>
        </w:numPr>
        <w:tabs>
          <w:tab w:val="left" w:pos="1317"/>
          <w:tab w:val="left" w:pos="1318"/>
        </w:tabs>
        <w:rPr>
          <w:b/>
          <w:sz w:val="26"/>
        </w:rPr>
      </w:pPr>
      <w:r>
        <w:rPr>
          <w:b/>
          <w:sz w:val="26"/>
        </w:rPr>
        <w:t>Does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the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person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make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you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feel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uncomfortable?</w:t>
      </w:r>
      <w:r>
        <w:rPr>
          <w:b/>
          <w:spacing w:val="2"/>
          <w:sz w:val="26"/>
        </w:rPr>
        <w:t xml:space="preserve"> </w:t>
      </w:r>
      <w:r>
        <w:rPr>
          <w:sz w:val="26"/>
        </w:rPr>
        <w:t>Trust</w:t>
      </w:r>
      <w:r>
        <w:rPr>
          <w:spacing w:val="-3"/>
          <w:sz w:val="26"/>
        </w:rPr>
        <w:t xml:space="preserve"> </w:t>
      </w:r>
      <w:r>
        <w:rPr>
          <w:sz w:val="26"/>
        </w:rPr>
        <w:t>your</w:t>
      </w:r>
      <w:r>
        <w:rPr>
          <w:spacing w:val="-2"/>
          <w:sz w:val="26"/>
        </w:rPr>
        <w:t xml:space="preserve"> </w:t>
      </w:r>
      <w:r>
        <w:rPr>
          <w:sz w:val="26"/>
        </w:rPr>
        <w:t>instincts</w:t>
      </w:r>
      <w:r>
        <w:rPr>
          <w:b/>
          <w:sz w:val="26"/>
        </w:rPr>
        <w:t>.</w:t>
      </w:r>
    </w:p>
    <w:p w14:paraId="3E6EED4E" w14:textId="77777777" w:rsidR="009A3113" w:rsidRDefault="009A3113">
      <w:pPr>
        <w:rPr>
          <w:sz w:val="26"/>
        </w:rPr>
        <w:sectPr w:rsidR="009A3113">
          <w:footerReference w:type="default" r:id="rId25"/>
          <w:pgSz w:w="11910" w:h="16840"/>
          <w:pgMar w:top="660" w:right="1380" w:bottom="280" w:left="960" w:header="0" w:footer="0" w:gutter="0"/>
          <w:cols w:space="720"/>
        </w:sectPr>
      </w:pPr>
    </w:p>
    <w:p w14:paraId="4092A68C" w14:textId="67A765E3" w:rsidR="009A3113" w:rsidRDefault="002E7928">
      <w:pPr>
        <w:spacing w:before="133"/>
        <w:ind w:left="116"/>
        <w:rPr>
          <w:rFonts w:ascii="Verdana"/>
          <w:sz w:val="7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0C4784B6" wp14:editId="56FA9EB5">
                <wp:simplePos x="0" y="0"/>
                <wp:positionH relativeFrom="page">
                  <wp:posOffset>6066155</wp:posOffset>
                </wp:positionH>
                <wp:positionV relativeFrom="paragraph">
                  <wp:posOffset>66675</wp:posOffset>
                </wp:positionV>
                <wp:extent cx="1277620" cy="166370"/>
                <wp:effectExtent l="0" t="0" r="0" b="0"/>
                <wp:wrapNone/>
                <wp:docPr id="31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7620" cy="166370"/>
                        </a:xfrm>
                        <a:custGeom>
                          <a:avLst/>
                          <a:gdLst>
                            <a:gd name="T0" fmla="+- 0 9651 9553"/>
                            <a:gd name="T1" fmla="*/ T0 w 2012"/>
                            <a:gd name="T2" fmla="+- 0 224 105"/>
                            <a:gd name="T3" fmla="*/ 224 h 262"/>
                            <a:gd name="T4" fmla="+- 0 9652 9553"/>
                            <a:gd name="T5" fmla="*/ T4 w 2012"/>
                            <a:gd name="T6" fmla="+- 0 181 105"/>
                            <a:gd name="T7" fmla="*/ 181 h 262"/>
                            <a:gd name="T8" fmla="+- 0 9718 9553"/>
                            <a:gd name="T9" fmla="*/ T8 w 2012"/>
                            <a:gd name="T10" fmla="+- 0 190 105"/>
                            <a:gd name="T11" fmla="*/ 190 h 262"/>
                            <a:gd name="T12" fmla="+- 0 9605 9553"/>
                            <a:gd name="T13" fmla="*/ T12 w 2012"/>
                            <a:gd name="T14" fmla="+- 0 143 105"/>
                            <a:gd name="T15" fmla="*/ 143 h 262"/>
                            <a:gd name="T16" fmla="+- 0 9625 9553"/>
                            <a:gd name="T17" fmla="*/ T16 w 2012"/>
                            <a:gd name="T18" fmla="+- 0 274 105"/>
                            <a:gd name="T19" fmla="*/ 274 h 262"/>
                            <a:gd name="T20" fmla="+- 0 9658 9553"/>
                            <a:gd name="T21" fmla="*/ T20 w 2012"/>
                            <a:gd name="T22" fmla="+- 0 321 105"/>
                            <a:gd name="T23" fmla="*/ 321 h 262"/>
                            <a:gd name="T24" fmla="+- 0 9555 9553"/>
                            <a:gd name="T25" fmla="*/ T24 w 2012"/>
                            <a:gd name="T26" fmla="+- 0 309 105"/>
                            <a:gd name="T27" fmla="*/ 309 h 262"/>
                            <a:gd name="T28" fmla="+- 0 9670 9553"/>
                            <a:gd name="T29" fmla="*/ T28 w 2012"/>
                            <a:gd name="T30" fmla="+- 0 360 105"/>
                            <a:gd name="T31" fmla="*/ 360 h 262"/>
                            <a:gd name="T32" fmla="+- 0 9796 9553"/>
                            <a:gd name="T33" fmla="*/ T32 w 2012"/>
                            <a:gd name="T34" fmla="+- 0 188 105"/>
                            <a:gd name="T35" fmla="*/ 188 h 262"/>
                            <a:gd name="T36" fmla="+- 0 9912 9553"/>
                            <a:gd name="T37" fmla="*/ T36 w 2012"/>
                            <a:gd name="T38" fmla="+- 0 188 105"/>
                            <a:gd name="T39" fmla="*/ 188 h 262"/>
                            <a:gd name="T40" fmla="+- 0 10093 9553"/>
                            <a:gd name="T41" fmla="*/ T40 w 2012"/>
                            <a:gd name="T42" fmla="+- 0 266 105"/>
                            <a:gd name="T43" fmla="*/ 266 h 262"/>
                            <a:gd name="T44" fmla="+- 0 10067 9553"/>
                            <a:gd name="T45" fmla="*/ T44 w 2012"/>
                            <a:gd name="T46" fmla="+- 0 148 105"/>
                            <a:gd name="T47" fmla="*/ 148 h 262"/>
                            <a:gd name="T48" fmla="+- 0 9990 9553"/>
                            <a:gd name="T49" fmla="*/ T48 w 2012"/>
                            <a:gd name="T50" fmla="+- 0 190 105"/>
                            <a:gd name="T51" fmla="*/ 190 h 262"/>
                            <a:gd name="T52" fmla="+- 0 9934 9553"/>
                            <a:gd name="T53" fmla="*/ T52 w 2012"/>
                            <a:gd name="T54" fmla="+- 0 142 105"/>
                            <a:gd name="T55" fmla="*/ 142 h 262"/>
                            <a:gd name="T56" fmla="+- 0 10049 9553"/>
                            <a:gd name="T57" fmla="*/ T56 w 2012"/>
                            <a:gd name="T58" fmla="+- 0 330 105"/>
                            <a:gd name="T59" fmla="*/ 330 h 262"/>
                            <a:gd name="T60" fmla="+- 0 10345 9553"/>
                            <a:gd name="T61" fmla="*/ T60 w 2012"/>
                            <a:gd name="T62" fmla="+- 0 207 105"/>
                            <a:gd name="T63" fmla="*/ 207 h 262"/>
                            <a:gd name="T64" fmla="+- 0 10241 9553"/>
                            <a:gd name="T65" fmla="*/ T64 w 2012"/>
                            <a:gd name="T66" fmla="+- 0 310 105"/>
                            <a:gd name="T67" fmla="*/ 310 h 262"/>
                            <a:gd name="T68" fmla="+- 0 10241 9553"/>
                            <a:gd name="T69" fmla="*/ T68 w 2012"/>
                            <a:gd name="T70" fmla="+- 0 193 105"/>
                            <a:gd name="T71" fmla="*/ 193 h 262"/>
                            <a:gd name="T72" fmla="+- 0 10196 9553"/>
                            <a:gd name="T73" fmla="*/ T72 w 2012"/>
                            <a:gd name="T74" fmla="+- 0 147 105"/>
                            <a:gd name="T75" fmla="*/ 147 h 262"/>
                            <a:gd name="T76" fmla="+- 0 10286 9553"/>
                            <a:gd name="T77" fmla="*/ T76 w 2012"/>
                            <a:gd name="T78" fmla="+- 0 355 105"/>
                            <a:gd name="T79" fmla="*/ 355 h 262"/>
                            <a:gd name="T80" fmla="+- 0 10556 9553"/>
                            <a:gd name="T81" fmla="*/ T80 w 2012"/>
                            <a:gd name="T82" fmla="+- 0 142 105"/>
                            <a:gd name="T83" fmla="*/ 142 h 262"/>
                            <a:gd name="T84" fmla="+- 0 10374 9553"/>
                            <a:gd name="T85" fmla="*/ T84 w 2012"/>
                            <a:gd name="T86" fmla="+- 0 136 105"/>
                            <a:gd name="T87" fmla="*/ 136 h 262"/>
                            <a:gd name="T88" fmla="+- 0 10375 9553"/>
                            <a:gd name="T89" fmla="*/ T88 w 2012"/>
                            <a:gd name="T90" fmla="+- 0 359 105"/>
                            <a:gd name="T91" fmla="*/ 359 h 262"/>
                            <a:gd name="T92" fmla="+- 0 10556 9553"/>
                            <a:gd name="T93" fmla="*/ T92 w 2012"/>
                            <a:gd name="T94" fmla="+- 0 364 105"/>
                            <a:gd name="T95" fmla="*/ 364 h 262"/>
                            <a:gd name="T96" fmla="+- 0 10739 9553"/>
                            <a:gd name="T97" fmla="*/ T96 w 2012"/>
                            <a:gd name="T98" fmla="+- 0 265 105"/>
                            <a:gd name="T99" fmla="*/ 265 h 262"/>
                            <a:gd name="T100" fmla="+- 0 10725 9553"/>
                            <a:gd name="T101" fmla="*/ T100 w 2012"/>
                            <a:gd name="T102" fmla="+- 0 294 105"/>
                            <a:gd name="T103" fmla="*/ 294 h 262"/>
                            <a:gd name="T104" fmla="+- 0 10639 9553"/>
                            <a:gd name="T105" fmla="*/ T104 w 2012"/>
                            <a:gd name="T106" fmla="+- 0 226 105"/>
                            <a:gd name="T107" fmla="*/ 226 h 262"/>
                            <a:gd name="T108" fmla="+- 0 10734 9553"/>
                            <a:gd name="T109" fmla="*/ T108 w 2012"/>
                            <a:gd name="T110" fmla="+- 0 214 105"/>
                            <a:gd name="T111" fmla="*/ 214 h 262"/>
                            <a:gd name="T112" fmla="+- 0 10774 9553"/>
                            <a:gd name="T113" fmla="*/ T112 w 2012"/>
                            <a:gd name="T114" fmla="+- 0 171 105"/>
                            <a:gd name="T115" fmla="*/ 171 h 262"/>
                            <a:gd name="T116" fmla="+- 0 10583 9553"/>
                            <a:gd name="T117" fmla="*/ T116 w 2012"/>
                            <a:gd name="T118" fmla="+- 0 202 105"/>
                            <a:gd name="T119" fmla="*/ 202 h 262"/>
                            <a:gd name="T120" fmla="+- 0 10749 9553"/>
                            <a:gd name="T121" fmla="*/ T120 w 2012"/>
                            <a:gd name="T122" fmla="+- 0 345 105"/>
                            <a:gd name="T123" fmla="*/ 345 h 262"/>
                            <a:gd name="T124" fmla="+- 0 10787 9553"/>
                            <a:gd name="T125" fmla="*/ T124 w 2012"/>
                            <a:gd name="T126" fmla="+- 0 265 105"/>
                            <a:gd name="T127" fmla="*/ 265 h 262"/>
                            <a:gd name="T128" fmla="+- 0 10856 9553"/>
                            <a:gd name="T129" fmla="*/ T128 w 2012"/>
                            <a:gd name="T130" fmla="+- 0 105 105"/>
                            <a:gd name="T131" fmla="*/ 105 h 262"/>
                            <a:gd name="T132" fmla="+- 0 10844 9553"/>
                            <a:gd name="T133" fmla="*/ T132 w 2012"/>
                            <a:gd name="T134" fmla="+- 0 120 105"/>
                            <a:gd name="T135" fmla="*/ 120 h 262"/>
                            <a:gd name="T136" fmla="+- 0 10843 9553"/>
                            <a:gd name="T137" fmla="*/ T136 w 2012"/>
                            <a:gd name="T138" fmla="+- 0 245 105"/>
                            <a:gd name="T139" fmla="*/ 245 h 262"/>
                            <a:gd name="T140" fmla="+- 0 11015 9553"/>
                            <a:gd name="T141" fmla="*/ T140 w 2012"/>
                            <a:gd name="T142" fmla="+- 0 309 105"/>
                            <a:gd name="T143" fmla="*/ 309 h 262"/>
                            <a:gd name="T144" fmla="+- 0 11068 9553"/>
                            <a:gd name="T145" fmla="*/ T144 w 2012"/>
                            <a:gd name="T146" fmla="+- 0 307 105"/>
                            <a:gd name="T147" fmla="*/ 307 h 262"/>
                            <a:gd name="T148" fmla="+- 0 11327 9553"/>
                            <a:gd name="T149" fmla="*/ T148 w 2012"/>
                            <a:gd name="T150" fmla="+- 0 168 105"/>
                            <a:gd name="T151" fmla="*/ 168 h 262"/>
                            <a:gd name="T152" fmla="+- 0 11181 9553"/>
                            <a:gd name="T153" fmla="*/ T152 w 2012"/>
                            <a:gd name="T154" fmla="+- 0 178 105"/>
                            <a:gd name="T155" fmla="*/ 178 h 262"/>
                            <a:gd name="T156" fmla="+- 0 11239 9553"/>
                            <a:gd name="T157" fmla="*/ T156 w 2012"/>
                            <a:gd name="T158" fmla="+- 0 284 105"/>
                            <a:gd name="T159" fmla="*/ 284 h 262"/>
                            <a:gd name="T160" fmla="+- 0 11239 9553"/>
                            <a:gd name="T161" fmla="*/ T160 w 2012"/>
                            <a:gd name="T162" fmla="+- 0 192 105"/>
                            <a:gd name="T163" fmla="*/ 192 h 262"/>
                            <a:gd name="T164" fmla="+- 0 11500 9553"/>
                            <a:gd name="T165" fmla="*/ T164 w 2012"/>
                            <a:gd name="T166" fmla="+- 0 273 105"/>
                            <a:gd name="T167" fmla="*/ 273 h 262"/>
                            <a:gd name="T168" fmla="+- 0 11351 9553"/>
                            <a:gd name="T169" fmla="*/ T168 w 2012"/>
                            <a:gd name="T170" fmla="+- 0 225 105"/>
                            <a:gd name="T171" fmla="*/ 225 h 262"/>
                            <a:gd name="T172" fmla="+- 0 11533 9553"/>
                            <a:gd name="T173" fmla="*/ T172 w 2012"/>
                            <a:gd name="T174" fmla="+- 0 157 105"/>
                            <a:gd name="T175" fmla="*/ 157 h 262"/>
                            <a:gd name="T176" fmla="+- 0 11523 9553"/>
                            <a:gd name="T177" fmla="*/ T176 w 2012"/>
                            <a:gd name="T178" fmla="+- 0 151 105"/>
                            <a:gd name="T179" fmla="*/ 151 h 262"/>
                            <a:gd name="T180" fmla="+- 0 11524 9553"/>
                            <a:gd name="T181" fmla="*/ T180 w 2012"/>
                            <a:gd name="T182" fmla="+- 0 146 105"/>
                            <a:gd name="T183" fmla="*/ 146 h 262"/>
                            <a:gd name="T184" fmla="+- 0 11533 9553"/>
                            <a:gd name="T185" fmla="*/ T184 w 2012"/>
                            <a:gd name="T186" fmla="+- 0 144 105"/>
                            <a:gd name="T187" fmla="*/ 144 h 262"/>
                            <a:gd name="T188" fmla="+- 0 11522 9553"/>
                            <a:gd name="T189" fmla="*/ T188 w 2012"/>
                            <a:gd name="T190" fmla="+- 0 143 105"/>
                            <a:gd name="T191" fmla="*/ 143 h 262"/>
                            <a:gd name="T192" fmla="+- 0 11519 9553"/>
                            <a:gd name="T193" fmla="*/ T192 w 2012"/>
                            <a:gd name="T194" fmla="+- 0 152 105"/>
                            <a:gd name="T195" fmla="*/ 152 h 262"/>
                            <a:gd name="T196" fmla="+- 0 11530 9553"/>
                            <a:gd name="T197" fmla="*/ T196 w 2012"/>
                            <a:gd name="T198" fmla="+- 0 158 105"/>
                            <a:gd name="T199" fmla="*/ 158 h 262"/>
                            <a:gd name="T200" fmla="+- 0 11528 9553"/>
                            <a:gd name="T201" fmla="*/ T200 w 2012"/>
                            <a:gd name="T202" fmla="+- 0 164 105"/>
                            <a:gd name="T203" fmla="*/ 164 h 262"/>
                            <a:gd name="T204" fmla="+- 0 11520 9553"/>
                            <a:gd name="T205" fmla="*/ T204 w 2012"/>
                            <a:gd name="T206" fmla="+- 0 162 105"/>
                            <a:gd name="T207" fmla="*/ 162 h 262"/>
                            <a:gd name="T208" fmla="+- 0 11525 9553"/>
                            <a:gd name="T209" fmla="*/ T208 w 2012"/>
                            <a:gd name="T210" fmla="+- 0 168 105"/>
                            <a:gd name="T211" fmla="*/ 168 h 262"/>
                            <a:gd name="T212" fmla="+- 0 11534 9553"/>
                            <a:gd name="T213" fmla="*/ T212 w 2012"/>
                            <a:gd name="T214" fmla="+- 0 162 105"/>
                            <a:gd name="T215" fmla="*/ 162 h 262"/>
                            <a:gd name="T216" fmla="+- 0 11552 9553"/>
                            <a:gd name="T217" fmla="*/ T216 w 2012"/>
                            <a:gd name="T218" fmla="+- 0 159 105"/>
                            <a:gd name="T219" fmla="*/ 159 h 262"/>
                            <a:gd name="T220" fmla="+- 0 11544 9553"/>
                            <a:gd name="T221" fmla="*/ T220 w 2012"/>
                            <a:gd name="T222" fmla="+- 0 148 105"/>
                            <a:gd name="T223" fmla="*/ 148 h 262"/>
                            <a:gd name="T224" fmla="+- 0 11560 9553"/>
                            <a:gd name="T225" fmla="*/ T224 w 2012"/>
                            <a:gd name="T226" fmla="+- 0 148 105"/>
                            <a:gd name="T227" fmla="*/ 148 h 2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</a:cxnLst>
                          <a:rect l="0" t="0" r="r" b="b"/>
                          <a:pathLst>
                            <a:path w="2012" h="262">
                              <a:moveTo>
                                <a:pt x="173" y="188"/>
                              </a:moveTo>
                              <a:lnTo>
                                <a:pt x="168" y="162"/>
                              </a:lnTo>
                              <a:lnTo>
                                <a:pt x="156" y="142"/>
                              </a:lnTo>
                              <a:lnTo>
                                <a:pt x="136" y="128"/>
                              </a:lnTo>
                              <a:lnTo>
                                <a:pt x="108" y="121"/>
                              </a:lnTo>
                              <a:lnTo>
                                <a:pt x="104" y="120"/>
                              </a:lnTo>
                              <a:lnTo>
                                <a:pt x="101" y="120"/>
                              </a:lnTo>
                              <a:lnTo>
                                <a:pt x="98" y="119"/>
                              </a:lnTo>
                              <a:lnTo>
                                <a:pt x="79" y="116"/>
                              </a:lnTo>
                              <a:lnTo>
                                <a:pt x="67" y="110"/>
                              </a:lnTo>
                              <a:lnTo>
                                <a:pt x="59" y="103"/>
                              </a:lnTo>
                              <a:lnTo>
                                <a:pt x="57" y="94"/>
                              </a:lnTo>
                              <a:lnTo>
                                <a:pt x="57" y="82"/>
                              </a:lnTo>
                              <a:lnTo>
                                <a:pt x="64" y="74"/>
                              </a:lnTo>
                              <a:lnTo>
                                <a:pt x="87" y="74"/>
                              </a:lnTo>
                              <a:lnTo>
                                <a:pt x="99" y="76"/>
                              </a:lnTo>
                              <a:lnTo>
                                <a:pt x="109" y="82"/>
                              </a:lnTo>
                              <a:lnTo>
                                <a:pt x="117" y="90"/>
                              </a:lnTo>
                              <a:lnTo>
                                <a:pt x="122" y="99"/>
                              </a:lnTo>
                              <a:lnTo>
                                <a:pt x="123" y="101"/>
                              </a:lnTo>
                              <a:lnTo>
                                <a:pt x="124" y="101"/>
                              </a:lnTo>
                              <a:lnTo>
                                <a:pt x="126" y="100"/>
                              </a:lnTo>
                              <a:lnTo>
                                <a:pt x="164" y="85"/>
                              </a:lnTo>
                              <a:lnTo>
                                <a:pt x="165" y="85"/>
                              </a:lnTo>
                              <a:lnTo>
                                <a:pt x="167" y="83"/>
                              </a:lnTo>
                              <a:lnTo>
                                <a:pt x="166" y="80"/>
                              </a:lnTo>
                              <a:lnTo>
                                <a:pt x="163" y="74"/>
                              </a:lnTo>
                              <a:lnTo>
                                <a:pt x="156" y="61"/>
                              </a:lnTo>
                              <a:lnTo>
                                <a:pt x="140" y="46"/>
                              </a:lnTo>
                              <a:lnTo>
                                <a:pt x="118" y="36"/>
                              </a:lnTo>
                              <a:lnTo>
                                <a:pt x="89" y="33"/>
                              </a:lnTo>
                              <a:lnTo>
                                <a:pt x="52" y="38"/>
                              </a:lnTo>
                              <a:lnTo>
                                <a:pt x="25" y="53"/>
                              </a:lnTo>
                              <a:lnTo>
                                <a:pt x="9" y="75"/>
                              </a:lnTo>
                              <a:lnTo>
                                <a:pt x="4" y="103"/>
                              </a:lnTo>
                              <a:lnTo>
                                <a:pt x="9" y="130"/>
                              </a:lnTo>
                              <a:lnTo>
                                <a:pt x="22" y="149"/>
                              </a:lnTo>
                              <a:lnTo>
                                <a:pt x="43" y="162"/>
                              </a:lnTo>
                              <a:lnTo>
                                <a:pt x="69" y="169"/>
                              </a:lnTo>
                              <a:lnTo>
                                <a:pt x="72" y="169"/>
                              </a:lnTo>
                              <a:lnTo>
                                <a:pt x="75" y="169"/>
                              </a:lnTo>
                              <a:lnTo>
                                <a:pt x="77" y="170"/>
                              </a:lnTo>
                              <a:lnTo>
                                <a:pt x="95" y="173"/>
                              </a:lnTo>
                              <a:lnTo>
                                <a:pt x="107" y="178"/>
                              </a:lnTo>
                              <a:lnTo>
                                <a:pt x="114" y="186"/>
                              </a:lnTo>
                              <a:lnTo>
                                <a:pt x="116" y="194"/>
                              </a:lnTo>
                              <a:lnTo>
                                <a:pt x="116" y="209"/>
                              </a:lnTo>
                              <a:lnTo>
                                <a:pt x="105" y="216"/>
                              </a:lnTo>
                              <a:lnTo>
                                <a:pt x="83" y="216"/>
                              </a:lnTo>
                              <a:lnTo>
                                <a:pt x="69" y="214"/>
                              </a:lnTo>
                              <a:lnTo>
                                <a:pt x="58" y="207"/>
                              </a:lnTo>
                              <a:lnTo>
                                <a:pt x="50" y="199"/>
                              </a:lnTo>
                              <a:lnTo>
                                <a:pt x="45" y="190"/>
                              </a:lnTo>
                              <a:lnTo>
                                <a:pt x="44" y="187"/>
                              </a:lnTo>
                              <a:lnTo>
                                <a:pt x="41" y="188"/>
                              </a:lnTo>
                              <a:lnTo>
                                <a:pt x="2" y="204"/>
                              </a:lnTo>
                              <a:lnTo>
                                <a:pt x="0" y="205"/>
                              </a:lnTo>
                              <a:lnTo>
                                <a:pt x="0" y="207"/>
                              </a:lnTo>
                              <a:lnTo>
                                <a:pt x="1" y="210"/>
                              </a:lnTo>
                              <a:lnTo>
                                <a:pt x="12" y="231"/>
                              </a:lnTo>
                              <a:lnTo>
                                <a:pt x="29" y="247"/>
                              </a:lnTo>
                              <a:lnTo>
                                <a:pt x="53" y="256"/>
                              </a:lnTo>
                              <a:lnTo>
                                <a:pt x="82" y="259"/>
                              </a:lnTo>
                              <a:lnTo>
                                <a:pt x="117" y="255"/>
                              </a:lnTo>
                              <a:lnTo>
                                <a:pt x="146" y="242"/>
                              </a:lnTo>
                              <a:lnTo>
                                <a:pt x="166" y="220"/>
                              </a:lnTo>
                              <a:lnTo>
                                <a:pt x="167" y="216"/>
                              </a:lnTo>
                              <a:lnTo>
                                <a:pt x="173" y="188"/>
                              </a:lnTo>
                              <a:close/>
                              <a:moveTo>
                                <a:pt x="359" y="37"/>
                              </a:moveTo>
                              <a:lnTo>
                                <a:pt x="185" y="37"/>
                              </a:lnTo>
                              <a:lnTo>
                                <a:pt x="185" y="83"/>
                              </a:lnTo>
                              <a:lnTo>
                                <a:pt x="243" y="83"/>
                              </a:lnTo>
                              <a:lnTo>
                                <a:pt x="243" y="253"/>
                              </a:lnTo>
                              <a:lnTo>
                                <a:pt x="302" y="253"/>
                              </a:lnTo>
                              <a:lnTo>
                                <a:pt x="302" y="83"/>
                              </a:lnTo>
                              <a:lnTo>
                                <a:pt x="303" y="83"/>
                              </a:lnTo>
                              <a:lnTo>
                                <a:pt x="356" y="84"/>
                              </a:lnTo>
                              <a:lnTo>
                                <a:pt x="358" y="84"/>
                              </a:lnTo>
                              <a:lnTo>
                                <a:pt x="359" y="84"/>
                              </a:lnTo>
                              <a:lnTo>
                                <a:pt x="359" y="83"/>
                              </a:lnTo>
                              <a:lnTo>
                                <a:pt x="359" y="37"/>
                              </a:lnTo>
                              <a:close/>
                              <a:moveTo>
                                <a:pt x="576" y="252"/>
                              </a:moveTo>
                              <a:lnTo>
                                <a:pt x="558" y="223"/>
                              </a:lnTo>
                              <a:lnTo>
                                <a:pt x="539" y="190"/>
                              </a:lnTo>
                              <a:lnTo>
                                <a:pt x="535" y="183"/>
                              </a:lnTo>
                              <a:lnTo>
                                <a:pt x="527" y="170"/>
                              </a:lnTo>
                              <a:lnTo>
                                <a:pt x="540" y="161"/>
                              </a:lnTo>
                              <a:lnTo>
                                <a:pt x="549" y="148"/>
                              </a:lnTo>
                              <a:lnTo>
                                <a:pt x="555" y="131"/>
                              </a:lnTo>
                              <a:lnTo>
                                <a:pt x="557" y="111"/>
                              </a:lnTo>
                              <a:lnTo>
                                <a:pt x="552" y="85"/>
                              </a:lnTo>
                              <a:lnTo>
                                <a:pt x="552" y="83"/>
                              </a:lnTo>
                              <a:lnTo>
                                <a:pt x="537" y="59"/>
                              </a:lnTo>
                              <a:lnTo>
                                <a:pt x="514" y="43"/>
                              </a:lnTo>
                              <a:lnTo>
                                <a:pt x="496" y="40"/>
                              </a:lnTo>
                              <a:lnTo>
                                <a:pt x="496" y="115"/>
                              </a:lnTo>
                              <a:lnTo>
                                <a:pt x="494" y="127"/>
                              </a:lnTo>
                              <a:lnTo>
                                <a:pt x="489" y="137"/>
                              </a:lnTo>
                              <a:lnTo>
                                <a:pt x="481" y="144"/>
                              </a:lnTo>
                              <a:lnTo>
                                <a:pt x="469" y="147"/>
                              </a:lnTo>
                              <a:lnTo>
                                <a:pt x="437" y="148"/>
                              </a:lnTo>
                              <a:lnTo>
                                <a:pt x="437" y="85"/>
                              </a:lnTo>
                              <a:lnTo>
                                <a:pt x="469" y="85"/>
                              </a:lnTo>
                              <a:lnTo>
                                <a:pt x="481" y="87"/>
                              </a:lnTo>
                              <a:lnTo>
                                <a:pt x="489" y="93"/>
                              </a:lnTo>
                              <a:lnTo>
                                <a:pt x="494" y="103"/>
                              </a:lnTo>
                              <a:lnTo>
                                <a:pt x="496" y="115"/>
                              </a:lnTo>
                              <a:lnTo>
                                <a:pt x="496" y="40"/>
                              </a:lnTo>
                              <a:lnTo>
                                <a:pt x="481" y="37"/>
                              </a:lnTo>
                              <a:lnTo>
                                <a:pt x="381" y="37"/>
                              </a:lnTo>
                              <a:lnTo>
                                <a:pt x="380" y="37"/>
                              </a:lnTo>
                              <a:lnTo>
                                <a:pt x="380" y="254"/>
                              </a:lnTo>
                              <a:lnTo>
                                <a:pt x="437" y="254"/>
                              </a:lnTo>
                              <a:lnTo>
                                <a:pt x="437" y="191"/>
                              </a:lnTo>
                              <a:lnTo>
                                <a:pt x="474" y="190"/>
                              </a:lnTo>
                              <a:lnTo>
                                <a:pt x="488" y="212"/>
                              </a:lnTo>
                              <a:lnTo>
                                <a:pt x="496" y="225"/>
                              </a:lnTo>
                              <a:lnTo>
                                <a:pt x="501" y="235"/>
                              </a:lnTo>
                              <a:lnTo>
                                <a:pt x="508" y="247"/>
                              </a:lnTo>
                              <a:lnTo>
                                <a:pt x="511" y="253"/>
                              </a:lnTo>
                              <a:lnTo>
                                <a:pt x="512" y="254"/>
                              </a:lnTo>
                              <a:lnTo>
                                <a:pt x="575" y="254"/>
                              </a:lnTo>
                              <a:lnTo>
                                <a:pt x="576" y="252"/>
                              </a:lnTo>
                              <a:close/>
                              <a:moveTo>
                                <a:pt x="801" y="146"/>
                              </a:moveTo>
                              <a:lnTo>
                                <a:pt x="792" y="102"/>
                              </a:lnTo>
                              <a:lnTo>
                                <a:pt x="783" y="88"/>
                              </a:lnTo>
                              <a:lnTo>
                                <a:pt x="769" y="66"/>
                              </a:lnTo>
                              <a:lnTo>
                                <a:pt x="741" y="48"/>
                              </a:lnTo>
                              <a:lnTo>
                                <a:pt x="741" y="146"/>
                              </a:lnTo>
                              <a:lnTo>
                                <a:pt x="738" y="169"/>
                              </a:lnTo>
                              <a:lnTo>
                                <a:pt x="727" y="188"/>
                              </a:lnTo>
                              <a:lnTo>
                                <a:pt x="710" y="200"/>
                              </a:lnTo>
                              <a:lnTo>
                                <a:pt x="688" y="205"/>
                              </a:lnTo>
                              <a:lnTo>
                                <a:pt x="665" y="200"/>
                              </a:lnTo>
                              <a:lnTo>
                                <a:pt x="648" y="188"/>
                              </a:lnTo>
                              <a:lnTo>
                                <a:pt x="638" y="169"/>
                              </a:lnTo>
                              <a:lnTo>
                                <a:pt x="634" y="146"/>
                              </a:lnTo>
                              <a:lnTo>
                                <a:pt x="638" y="123"/>
                              </a:lnTo>
                              <a:lnTo>
                                <a:pt x="648" y="105"/>
                              </a:lnTo>
                              <a:lnTo>
                                <a:pt x="665" y="92"/>
                              </a:lnTo>
                              <a:lnTo>
                                <a:pt x="688" y="88"/>
                              </a:lnTo>
                              <a:lnTo>
                                <a:pt x="710" y="92"/>
                              </a:lnTo>
                              <a:lnTo>
                                <a:pt x="727" y="105"/>
                              </a:lnTo>
                              <a:lnTo>
                                <a:pt x="738" y="123"/>
                              </a:lnTo>
                              <a:lnTo>
                                <a:pt x="741" y="146"/>
                              </a:lnTo>
                              <a:lnTo>
                                <a:pt x="741" y="48"/>
                              </a:lnTo>
                              <a:lnTo>
                                <a:pt x="733" y="42"/>
                              </a:lnTo>
                              <a:lnTo>
                                <a:pt x="688" y="33"/>
                              </a:lnTo>
                              <a:lnTo>
                                <a:pt x="643" y="42"/>
                              </a:lnTo>
                              <a:lnTo>
                                <a:pt x="607" y="66"/>
                              </a:lnTo>
                              <a:lnTo>
                                <a:pt x="583" y="102"/>
                              </a:lnTo>
                              <a:lnTo>
                                <a:pt x="574" y="146"/>
                              </a:lnTo>
                              <a:lnTo>
                                <a:pt x="583" y="190"/>
                              </a:lnTo>
                              <a:lnTo>
                                <a:pt x="607" y="226"/>
                              </a:lnTo>
                              <a:lnTo>
                                <a:pt x="643" y="250"/>
                              </a:lnTo>
                              <a:lnTo>
                                <a:pt x="688" y="259"/>
                              </a:lnTo>
                              <a:lnTo>
                                <a:pt x="733" y="250"/>
                              </a:lnTo>
                              <a:lnTo>
                                <a:pt x="769" y="226"/>
                              </a:lnTo>
                              <a:lnTo>
                                <a:pt x="783" y="205"/>
                              </a:lnTo>
                              <a:lnTo>
                                <a:pt x="792" y="190"/>
                              </a:lnTo>
                              <a:lnTo>
                                <a:pt x="801" y="146"/>
                              </a:lnTo>
                              <a:close/>
                              <a:moveTo>
                                <a:pt x="1004" y="137"/>
                              </a:moveTo>
                              <a:lnTo>
                                <a:pt x="1004" y="92"/>
                              </a:lnTo>
                              <a:lnTo>
                                <a:pt x="1003" y="52"/>
                              </a:lnTo>
                              <a:lnTo>
                                <a:pt x="1003" y="37"/>
                              </a:lnTo>
                              <a:lnTo>
                                <a:pt x="949" y="37"/>
                              </a:lnTo>
                              <a:lnTo>
                                <a:pt x="949" y="137"/>
                              </a:lnTo>
                              <a:lnTo>
                                <a:pt x="903" y="95"/>
                              </a:lnTo>
                              <a:lnTo>
                                <a:pt x="874" y="70"/>
                              </a:lnTo>
                              <a:lnTo>
                                <a:pt x="852" y="52"/>
                              </a:lnTo>
                              <a:lnTo>
                                <a:pt x="825" y="32"/>
                              </a:lnTo>
                              <a:lnTo>
                                <a:pt x="823" y="31"/>
                              </a:lnTo>
                              <a:lnTo>
                                <a:pt x="821" y="31"/>
                              </a:lnTo>
                              <a:lnTo>
                                <a:pt x="821" y="37"/>
                              </a:lnTo>
                              <a:lnTo>
                                <a:pt x="820" y="95"/>
                              </a:lnTo>
                              <a:lnTo>
                                <a:pt x="820" y="137"/>
                              </a:lnTo>
                              <a:lnTo>
                                <a:pt x="820" y="153"/>
                              </a:lnTo>
                              <a:lnTo>
                                <a:pt x="820" y="194"/>
                              </a:lnTo>
                              <a:lnTo>
                                <a:pt x="821" y="251"/>
                              </a:lnTo>
                              <a:lnTo>
                                <a:pt x="821" y="252"/>
                              </a:lnTo>
                              <a:lnTo>
                                <a:pt x="822" y="254"/>
                              </a:lnTo>
                              <a:lnTo>
                                <a:pt x="875" y="254"/>
                              </a:lnTo>
                              <a:lnTo>
                                <a:pt x="875" y="153"/>
                              </a:lnTo>
                              <a:lnTo>
                                <a:pt x="920" y="194"/>
                              </a:lnTo>
                              <a:lnTo>
                                <a:pt x="947" y="218"/>
                              </a:lnTo>
                              <a:lnTo>
                                <a:pt x="970" y="237"/>
                              </a:lnTo>
                              <a:lnTo>
                                <a:pt x="999" y="259"/>
                              </a:lnTo>
                              <a:lnTo>
                                <a:pt x="1002" y="261"/>
                              </a:lnTo>
                              <a:lnTo>
                                <a:pt x="1003" y="259"/>
                              </a:lnTo>
                              <a:lnTo>
                                <a:pt x="1003" y="251"/>
                              </a:lnTo>
                              <a:lnTo>
                                <a:pt x="1003" y="203"/>
                              </a:lnTo>
                              <a:lnTo>
                                <a:pt x="1004" y="153"/>
                              </a:lnTo>
                              <a:lnTo>
                                <a:pt x="1004" y="137"/>
                              </a:lnTo>
                              <a:close/>
                              <a:moveTo>
                                <a:pt x="1234" y="160"/>
                              </a:moveTo>
                              <a:lnTo>
                                <a:pt x="1233" y="160"/>
                              </a:lnTo>
                              <a:lnTo>
                                <a:pt x="1186" y="160"/>
                              </a:lnTo>
                              <a:lnTo>
                                <a:pt x="1163" y="160"/>
                              </a:lnTo>
                              <a:lnTo>
                                <a:pt x="1151" y="160"/>
                              </a:lnTo>
                              <a:lnTo>
                                <a:pt x="1149" y="160"/>
                              </a:lnTo>
                              <a:lnTo>
                                <a:pt x="1149" y="164"/>
                              </a:lnTo>
                              <a:lnTo>
                                <a:pt x="1149" y="165"/>
                              </a:lnTo>
                              <a:lnTo>
                                <a:pt x="1150" y="166"/>
                              </a:lnTo>
                              <a:lnTo>
                                <a:pt x="1172" y="189"/>
                              </a:lnTo>
                              <a:lnTo>
                                <a:pt x="1164" y="199"/>
                              </a:lnTo>
                              <a:lnTo>
                                <a:pt x="1153" y="204"/>
                              </a:lnTo>
                              <a:lnTo>
                                <a:pt x="1137" y="204"/>
                              </a:lnTo>
                              <a:lnTo>
                                <a:pt x="1114" y="200"/>
                              </a:lnTo>
                              <a:lnTo>
                                <a:pt x="1097" y="189"/>
                              </a:lnTo>
                              <a:lnTo>
                                <a:pt x="1086" y="170"/>
                              </a:lnTo>
                              <a:lnTo>
                                <a:pt x="1082" y="145"/>
                              </a:lnTo>
                              <a:lnTo>
                                <a:pt x="1086" y="121"/>
                              </a:lnTo>
                              <a:lnTo>
                                <a:pt x="1097" y="102"/>
                              </a:lnTo>
                              <a:lnTo>
                                <a:pt x="1114" y="89"/>
                              </a:lnTo>
                              <a:lnTo>
                                <a:pt x="1138" y="85"/>
                              </a:lnTo>
                              <a:lnTo>
                                <a:pt x="1153" y="86"/>
                              </a:lnTo>
                              <a:lnTo>
                                <a:pt x="1165" y="91"/>
                              </a:lnTo>
                              <a:lnTo>
                                <a:pt x="1174" y="98"/>
                              </a:lnTo>
                              <a:lnTo>
                                <a:pt x="1181" y="108"/>
                              </a:lnTo>
                              <a:lnTo>
                                <a:pt x="1181" y="109"/>
                              </a:lnTo>
                              <a:lnTo>
                                <a:pt x="1183" y="109"/>
                              </a:lnTo>
                              <a:lnTo>
                                <a:pt x="1184" y="108"/>
                              </a:lnTo>
                              <a:lnTo>
                                <a:pt x="1189" y="103"/>
                              </a:lnTo>
                              <a:lnTo>
                                <a:pt x="1200" y="91"/>
                              </a:lnTo>
                              <a:lnTo>
                                <a:pt x="1205" y="85"/>
                              </a:lnTo>
                              <a:lnTo>
                                <a:pt x="1211" y="78"/>
                              </a:lnTo>
                              <a:lnTo>
                                <a:pt x="1220" y="68"/>
                              </a:lnTo>
                              <a:lnTo>
                                <a:pt x="1221" y="66"/>
                              </a:lnTo>
                              <a:lnTo>
                                <a:pt x="1220" y="64"/>
                              </a:lnTo>
                              <a:lnTo>
                                <a:pt x="1205" y="50"/>
                              </a:lnTo>
                              <a:lnTo>
                                <a:pt x="1187" y="39"/>
                              </a:lnTo>
                              <a:lnTo>
                                <a:pt x="1164" y="31"/>
                              </a:lnTo>
                              <a:lnTo>
                                <a:pt x="1137" y="29"/>
                              </a:lnTo>
                              <a:lnTo>
                                <a:pt x="1091" y="37"/>
                              </a:lnTo>
                              <a:lnTo>
                                <a:pt x="1055" y="61"/>
                              </a:lnTo>
                              <a:lnTo>
                                <a:pt x="1030" y="97"/>
                              </a:lnTo>
                              <a:lnTo>
                                <a:pt x="1021" y="145"/>
                              </a:lnTo>
                              <a:lnTo>
                                <a:pt x="1029" y="192"/>
                              </a:lnTo>
                              <a:lnTo>
                                <a:pt x="1052" y="228"/>
                              </a:lnTo>
                              <a:lnTo>
                                <a:pt x="1088" y="252"/>
                              </a:lnTo>
                              <a:lnTo>
                                <a:pt x="1135" y="260"/>
                              </a:lnTo>
                              <a:lnTo>
                                <a:pt x="1159" y="257"/>
                              </a:lnTo>
                              <a:lnTo>
                                <a:pt x="1179" y="250"/>
                              </a:lnTo>
                              <a:lnTo>
                                <a:pt x="1196" y="240"/>
                              </a:lnTo>
                              <a:lnTo>
                                <a:pt x="1208" y="231"/>
                              </a:lnTo>
                              <a:lnTo>
                                <a:pt x="1228" y="252"/>
                              </a:lnTo>
                              <a:lnTo>
                                <a:pt x="1230" y="253"/>
                              </a:lnTo>
                              <a:lnTo>
                                <a:pt x="1234" y="253"/>
                              </a:lnTo>
                              <a:lnTo>
                                <a:pt x="1234" y="231"/>
                              </a:lnTo>
                              <a:lnTo>
                                <a:pt x="1234" y="204"/>
                              </a:lnTo>
                              <a:lnTo>
                                <a:pt x="1234" y="160"/>
                              </a:lnTo>
                              <a:close/>
                              <a:moveTo>
                                <a:pt x="1358" y="140"/>
                              </a:moveTo>
                              <a:lnTo>
                                <a:pt x="1358" y="112"/>
                              </a:lnTo>
                              <a:lnTo>
                                <a:pt x="1333" y="112"/>
                              </a:lnTo>
                              <a:lnTo>
                                <a:pt x="1333" y="59"/>
                              </a:lnTo>
                              <a:lnTo>
                                <a:pt x="1333" y="0"/>
                              </a:lnTo>
                              <a:lnTo>
                                <a:pt x="1334" y="0"/>
                              </a:lnTo>
                              <a:lnTo>
                                <a:pt x="1303" y="0"/>
                              </a:lnTo>
                              <a:lnTo>
                                <a:pt x="1303" y="1"/>
                              </a:lnTo>
                              <a:lnTo>
                                <a:pt x="1302" y="3"/>
                              </a:lnTo>
                              <a:lnTo>
                                <a:pt x="1291" y="15"/>
                              </a:lnTo>
                              <a:lnTo>
                                <a:pt x="1291" y="59"/>
                              </a:lnTo>
                              <a:lnTo>
                                <a:pt x="1290" y="112"/>
                              </a:lnTo>
                              <a:lnTo>
                                <a:pt x="1248" y="112"/>
                              </a:lnTo>
                              <a:lnTo>
                                <a:pt x="1291" y="59"/>
                              </a:lnTo>
                              <a:lnTo>
                                <a:pt x="1291" y="15"/>
                              </a:lnTo>
                              <a:lnTo>
                                <a:pt x="1278" y="30"/>
                              </a:lnTo>
                              <a:lnTo>
                                <a:pt x="1257" y="55"/>
                              </a:lnTo>
                              <a:lnTo>
                                <a:pt x="1212" y="109"/>
                              </a:lnTo>
                              <a:lnTo>
                                <a:pt x="1211" y="111"/>
                              </a:lnTo>
                              <a:lnTo>
                                <a:pt x="1210" y="112"/>
                              </a:lnTo>
                              <a:lnTo>
                                <a:pt x="1210" y="139"/>
                              </a:lnTo>
                              <a:lnTo>
                                <a:pt x="1211" y="140"/>
                              </a:lnTo>
                              <a:lnTo>
                                <a:pt x="1290" y="140"/>
                              </a:lnTo>
                              <a:lnTo>
                                <a:pt x="1290" y="169"/>
                              </a:lnTo>
                              <a:lnTo>
                                <a:pt x="1334" y="169"/>
                              </a:lnTo>
                              <a:lnTo>
                                <a:pt x="1334" y="140"/>
                              </a:lnTo>
                              <a:lnTo>
                                <a:pt x="1357" y="140"/>
                              </a:lnTo>
                              <a:lnTo>
                                <a:pt x="1358" y="140"/>
                              </a:lnTo>
                              <a:close/>
                              <a:moveTo>
                                <a:pt x="1515" y="202"/>
                              </a:moveTo>
                              <a:lnTo>
                                <a:pt x="1462" y="202"/>
                              </a:lnTo>
                              <a:lnTo>
                                <a:pt x="1462" y="204"/>
                              </a:lnTo>
                              <a:lnTo>
                                <a:pt x="1432" y="204"/>
                              </a:lnTo>
                              <a:lnTo>
                                <a:pt x="1432" y="38"/>
                              </a:lnTo>
                              <a:lnTo>
                                <a:pt x="1374" y="38"/>
                              </a:lnTo>
                              <a:lnTo>
                                <a:pt x="1374" y="204"/>
                              </a:lnTo>
                              <a:lnTo>
                                <a:pt x="1374" y="254"/>
                              </a:lnTo>
                              <a:lnTo>
                                <a:pt x="1515" y="254"/>
                              </a:lnTo>
                              <a:lnTo>
                                <a:pt x="1515" y="204"/>
                              </a:lnTo>
                              <a:lnTo>
                                <a:pt x="1515" y="202"/>
                              </a:lnTo>
                              <a:close/>
                              <a:moveTo>
                                <a:pt x="1600" y="38"/>
                              </a:moveTo>
                              <a:lnTo>
                                <a:pt x="1599" y="37"/>
                              </a:lnTo>
                              <a:lnTo>
                                <a:pt x="1541" y="37"/>
                              </a:lnTo>
                              <a:lnTo>
                                <a:pt x="1541" y="254"/>
                              </a:lnTo>
                              <a:lnTo>
                                <a:pt x="1599" y="254"/>
                              </a:lnTo>
                              <a:lnTo>
                                <a:pt x="1600" y="254"/>
                              </a:lnTo>
                              <a:lnTo>
                                <a:pt x="1600" y="38"/>
                              </a:lnTo>
                              <a:close/>
                              <a:moveTo>
                                <a:pt x="1774" y="63"/>
                              </a:moveTo>
                              <a:lnTo>
                                <a:pt x="1774" y="63"/>
                              </a:lnTo>
                              <a:lnTo>
                                <a:pt x="1774" y="41"/>
                              </a:lnTo>
                              <a:lnTo>
                                <a:pt x="1773" y="41"/>
                              </a:lnTo>
                              <a:lnTo>
                                <a:pt x="1773" y="37"/>
                              </a:lnTo>
                              <a:lnTo>
                                <a:pt x="1628" y="37"/>
                              </a:lnTo>
                              <a:lnTo>
                                <a:pt x="1628" y="41"/>
                              </a:lnTo>
                              <a:lnTo>
                                <a:pt x="1628" y="63"/>
                              </a:lnTo>
                              <a:lnTo>
                                <a:pt x="1628" y="73"/>
                              </a:lnTo>
                              <a:lnTo>
                                <a:pt x="1628" y="87"/>
                              </a:lnTo>
                              <a:lnTo>
                                <a:pt x="1628" y="129"/>
                              </a:lnTo>
                              <a:lnTo>
                                <a:pt x="1628" y="143"/>
                              </a:lnTo>
                              <a:lnTo>
                                <a:pt x="1628" y="165"/>
                              </a:lnTo>
                              <a:lnTo>
                                <a:pt x="1628" y="179"/>
                              </a:lnTo>
                              <a:lnTo>
                                <a:pt x="1628" y="253"/>
                              </a:lnTo>
                              <a:lnTo>
                                <a:pt x="1686" y="253"/>
                              </a:lnTo>
                              <a:lnTo>
                                <a:pt x="1686" y="179"/>
                              </a:lnTo>
                              <a:lnTo>
                                <a:pt x="1766" y="179"/>
                              </a:lnTo>
                              <a:lnTo>
                                <a:pt x="1766" y="165"/>
                              </a:lnTo>
                              <a:lnTo>
                                <a:pt x="1766" y="143"/>
                              </a:lnTo>
                              <a:lnTo>
                                <a:pt x="1766" y="129"/>
                              </a:lnTo>
                              <a:lnTo>
                                <a:pt x="1686" y="129"/>
                              </a:lnTo>
                              <a:lnTo>
                                <a:pt x="1686" y="87"/>
                              </a:lnTo>
                              <a:lnTo>
                                <a:pt x="1774" y="87"/>
                              </a:lnTo>
                              <a:lnTo>
                                <a:pt x="1774" y="73"/>
                              </a:lnTo>
                              <a:lnTo>
                                <a:pt x="1774" y="63"/>
                              </a:lnTo>
                              <a:close/>
                              <a:moveTo>
                                <a:pt x="1951" y="204"/>
                              </a:moveTo>
                              <a:lnTo>
                                <a:pt x="1854" y="204"/>
                              </a:lnTo>
                              <a:lnTo>
                                <a:pt x="1854" y="168"/>
                              </a:lnTo>
                              <a:lnTo>
                                <a:pt x="1947" y="168"/>
                              </a:lnTo>
                              <a:lnTo>
                                <a:pt x="1947" y="120"/>
                              </a:lnTo>
                              <a:lnTo>
                                <a:pt x="1854" y="120"/>
                              </a:lnTo>
                              <a:lnTo>
                                <a:pt x="1854" y="84"/>
                              </a:lnTo>
                              <a:lnTo>
                                <a:pt x="1949" y="84"/>
                              </a:lnTo>
                              <a:lnTo>
                                <a:pt x="1949" y="38"/>
                              </a:lnTo>
                              <a:lnTo>
                                <a:pt x="1798" y="38"/>
                              </a:lnTo>
                              <a:lnTo>
                                <a:pt x="1798" y="84"/>
                              </a:lnTo>
                              <a:lnTo>
                                <a:pt x="1798" y="120"/>
                              </a:lnTo>
                              <a:lnTo>
                                <a:pt x="1798" y="168"/>
                              </a:lnTo>
                              <a:lnTo>
                                <a:pt x="1798" y="204"/>
                              </a:lnTo>
                              <a:lnTo>
                                <a:pt x="1798" y="254"/>
                              </a:lnTo>
                              <a:lnTo>
                                <a:pt x="1951" y="254"/>
                              </a:lnTo>
                              <a:lnTo>
                                <a:pt x="1951" y="204"/>
                              </a:lnTo>
                              <a:close/>
                              <a:moveTo>
                                <a:pt x="1981" y="55"/>
                              </a:moveTo>
                              <a:lnTo>
                                <a:pt x="1981" y="54"/>
                              </a:lnTo>
                              <a:lnTo>
                                <a:pt x="1980" y="52"/>
                              </a:lnTo>
                              <a:lnTo>
                                <a:pt x="1979" y="51"/>
                              </a:lnTo>
                              <a:lnTo>
                                <a:pt x="1978" y="50"/>
                              </a:lnTo>
                              <a:lnTo>
                                <a:pt x="1976" y="49"/>
                              </a:lnTo>
                              <a:lnTo>
                                <a:pt x="1972" y="47"/>
                              </a:lnTo>
                              <a:lnTo>
                                <a:pt x="1971" y="47"/>
                              </a:lnTo>
                              <a:lnTo>
                                <a:pt x="1970" y="46"/>
                              </a:lnTo>
                              <a:lnTo>
                                <a:pt x="1969" y="45"/>
                              </a:lnTo>
                              <a:lnTo>
                                <a:pt x="1969" y="44"/>
                              </a:lnTo>
                              <a:lnTo>
                                <a:pt x="1969" y="43"/>
                              </a:lnTo>
                              <a:lnTo>
                                <a:pt x="1969" y="42"/>
                              </a:lnTo>
                              <a:lnTo>
                                <a:pt x="1970" y="41"/>
                              </a:lnTo>
                              <a:lnTo>
                                <a:pt x="1971" y="41"/>
                              </a:lnTo>
                              <a:lnTo>
                                <a:pt x="1972" y="40"/>
                              </a:lnTo>
                              <a:lnTo>
                                <a:pt x="1973" y="40"/>
                              </a:lnTo>
                              <a:lnTo>
                                <a:pt x="1974" y="40"/>
                              </a:lnTo>
                              <a:lnTo>
                                <a:pt x="1975" y="40"/>
                              </a:lnTo>
                              <a:lnTo>
                                <a:pt x="1977" y="41"/>
                              </a:lnTo>
                              <a:lnTo>
                                <a:pt x="1978" y="42"/>
                              </a:lnTo>
                              <a:lnTo>
                                <a:pt x="1979" y="42"/>
                              </a:lnTo>
                              <a:lnTo>
                                <a:pt x="1980" y="39"/>
                              </a:lnTo>
                              <a:lnTo>
                                <a:pt x="1979" y="38"/>
                              </a:lnTo>
                              <a:lnTo>
                                <a:pt x="1977" y="37"/>
                              </a:lnTo>
                              <a:lnTo>
                                <a:pt x="1976" y="37"/>
                              </a:lnTo>
                              <a:lnTo>
                                <a:pt x="1975" y="37"/>
                              </a:lnTo>
                              <a:lnTo>
                                <a:pt x="1972" y="37"/>
                              </a:lnTo>
                              <a:lnTo>
                                <a:pt x="1971" y="37"/>
                              </a:lnTo>
                              <a:lnTo>
                                <a:pt x="1969" y="38"/>
                              </a:lnTo>
                              <a:lnTo>
                                <a:pt x="1968" y="38"/>
                              </a:lnTo>
                              <a:lnTo>
                                <a:pt x="1967" y="39"/>
                              </a:lnTo>
                              <a:lnTo>
                                <a:pt x="1966" y="40"/>
                              </a:lnTo>
                              <a:lnTo>
                                <a:pt x="1965" y="42"/>
                              </a:lnTo>
                              <a:lnTo>
                                <a:pt x="1965" y="43"/>
                              </a:lnTo>
                              <a:lnTo>
                                <a:pt x="1965" y="45"/>
                              </a:lnTo>
                              <a:lnTo>
                                <a:pt x="1965" y="46"/>
                              </a:lnTo>
                              <a:lnTo>
                                <a:pt x="1966" y="47"/>
                              </a:lnTo>
                              <a:lnTo>
                                <a:pt x="1967" y="48"/>
                              </a:lnTo>
                              <a:lnTo>
                                <a:pt x="1968" y="49"/>
                              </a:lnTo>
                              <a:lnTo>
                                <a:pt x="1970" y="50"/>
                              </a:lnTo>
                              <a:lnTo>
                                <a:pt x="1974" y="52"/>
                              </a:lnTo>
                              <a:lnTo>
                                <a:pt x="1975" y="52"/>
                              </a:lnTo>
                              <a:lnTo>
                                <a:pt x="1976" y="53"/>
                              </a:lnTo>
                              <a:lnTo>
                                <a:pt x="1977" y="53"/>
                              </a:lnTo>
                              <a:lnTo>
                                <a:pt x="1977" y="54"/>
                              </a:lnTo>
                              <a:lnTo>
                                <a:pt x="1977" y="55"/>
                              </a:lnTo>
                              <a:lnTo>
                                <a:pt x="1977" y="56"/>
                              </a:lnTo>
                              <a:lnTo>
                                <a:pt x="1977" y="57"/>
                              </a:lnTo>
                              <a:lnTo>
                                <a:pt x="1977" y="58"/>
                              </a:lnTo>
                              <a:lnTo>
                                <a:pt x="1976" y="59"/>
                              </a:lnTo>
                              <a:lnTo>
                                <a:pt x="1975" y="59"/>
                              </a:lnTo>
                              <a:lnTo>
                                <a:pt x="1974" y="59"/>
                              </a:lnTo>
                              <a:lnTo>
                                <a:pt x="1972" y="59"/>
                              </a:lnTo>
                              <a:lnTo>
                                <a:pt x="1971" y="59"/>
                              </a:lnTo>
                              <a:lnTo>
                                <a:pt x="1969" y="58"/>
                              </a:lnTo>
                              <a:lnTo>
                                <a:pt x="1968" y="58"/>
                              </a:lnTo>
                              <a:lnTo>
                                <a:pt x="1967" y="57"/>
                              </a:lnTo>
                              <a:lnTo>
                                <a:pt x="1965" y="59"/>
                              </a:lnTo>
                              <a:lnTo>
                                <a:pt x="1965" y="60"/>
                              </a:lnTo>
                              <a:lnTo>
                                <a:pt x="1966" y="61"/>
                              </a:lnTo>
                              <a:lnTo>
                                <a:pt x="1968" y="61"/>
                              </a:lnTo>
                              <a:lnTo>
                                <a:pt x="1969" y="62"/>
                              </a:lnTo>
                              <a:lnTo>
                                <a:pt x="1971" y="62"/>
                              </a:lnTo>
                              <a:lnTo>
                                <a:pt x="1972" y="63"/>
                              </a:lnTo>
                              <a:lnTo>
                                <a:pt x="1974" y="63"/>
                              </a:lnTo>
                              <a:lnTo>
                                <a:pt x="1975" y="63"/>
                              </a:lnTo>
                              <a:lnTo>
                                <a:pt x="1977" y="62"/>
                              </a:lnTo>
                              <a:lnTo>
                                <a:pt x="1978" y="61"/>
                              </a:lnTo>
                              <a:lnTo>
                                <a:pt x="1980" y="60"/>
                              </a:lnTo>
                              <a:lnTo>
                                <a:pt x="1980" y="59"/>
                              </a:lnTo>
                              <a:lnTo>
                                <a:pt x="1981" y="58"/>
                              </a:lnTo>
                              <a:lnTo>
                                <a:pt x="1981" y="57"/>
                              </a:lnTo>
                              <a:lnTo>
                                <a:pt x="1981" y="55"/>
                              </a:lnTo>
                              <a:close/>
                              <a:moveTo>
                                <a:pt x="2011" y="62"/>
                              </a:moveTo>
                              <a:lnTo>
                                <a:pt x="2009" y="37"/>
                              </a:lnTo>
                              <a:lnTo>
                                <a:pt x="2006" y="37"/>
                              </a:lnTo>
                              <a:lnTo>
                                <a:pt x="2000" y="51"/>
                              </a:lnTo>
                              <a:lnTo>
                                <a:pt x="1999" y="53"/>
                              </a:lnTo>
                              <a:lnTo>
                                <a:pt x="1999" y="54"/>
                              </a:lnTo>
                              <a:lnTo>
                                <a:pt x="1998" y="53"/>
                              </a:lnTo>
                              <a:lnTo>
                                <a:pt x="1998" y="51"/>
                              </a:lnTo>
                              <a:lnTo>
                                <a:pt x="1992" y="37"/>
                              </a:lnTo>
                              <a:lnTo>
                                <a:pt x="1988" y="37"/>
                              </a:lnTo>
                              <a:lnTo>
                                <a:pt x="1986" y="62"/>
                              </a:lnTo>
                              <a:lnTo>
                                <a:pt x="1989" y="62"/>
                              </a:lnTo>
                              <a:lnTo>
                                <a:pt x="1991" y="46"/>
                              </a:lnTo>
                              <a:lnTo>
                                <a:pt x="1991" y="43"/>
                              </a:lnTo>
                              <a:lnTo>
                                <a:pt x="1992" y="46"/>
                              </a:lnTo>
                              <a:lnTo>
                                <a:pt x="1997" y="58"/>
                              </a:lnTo>
                              <a:lnTo>
                                <a:pt x="2000" y="58"/>
                              </a:lnTo>
                              <a:lnTo>
                                <a:pt x="2005" y="46"/>
                              </a:lnTo>
                              <a:lnTo>
                                <a:pt x="2006" y="43"/>
                              </a:lnTo>
                              <a:lnTo>
                                <a:pt x="2007" y="43"/>
                              </a:lnTo>
                              <a:lnTo>
                                <a:pt x="2007" y="46"/>
                              </a:lnTo>
                              <a:lnTo>
                                <a:pt x="2008" y="62"/>
                              </a:lnTo>
                              <a:lnTo>
                                <a:pt x="2011" y="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B450E8B" id="docshape8" o:spid="_x0000_s1026" style="position:absolute;margin-left:477.65pt;margin-top:5.25pt;width:100.6pt;height:13.1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12,2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" path="m173,188r-5,-26l156,142,136,128r-28,-7l104,120r-3,l98,119,79,116,67,110r-8,-7l57,94r,-12l64,74r23,l99,76r10,6l117,90r5,9l123,101r1,l126,100,164,85r1,l167,83r-1,-3l163,74,156,61,140,46,118,36,89,33,52,38,25,53,9,75,4,103r5,27l22,149r21,13l69,169r3,l75,169r2,1l95,173r12,5l114,186r2,8l116,209r-11,7l83,216,69,214,58,207r-8,-8l45,190r-1,-3l41,188,2,204,,205r,2l1,210r11,21l29,247r24,9l82,259r35,-4l146,242r20,-22l167,216r6,-28xm359,37r-174,l185,83r58,l243,253r59,l302,83r1,l356,84r2,l359,84r,-1l359,37xm576,252l558,223,539,190r-4,-7l527,170r13,-9l549,148r6,-17l557,111,552,85r,-2l537,59,514,43,496,40r,75l494,127r-5,10l481,144r-12,3l437,148r,-63l469,85r12,2l489,93r5,10l496,115r,-75l481,37r-100,l380,37r,217l437,254r,-63l474,190r14,22l496,225r5,10l508,247r3,6l512,254r63,l576,252xm801,146r-9,-44l783,88,769,66,741,48r,98l738,169r-11,19l710,200r-22,5l665,200,648,188,638,169r-4,-23l638,123r10,-18l665,92r23,-4l710,92r17,13l738,123r3,23l741,48r-8,-6l688,33r-45,9l607,66r-24,36l574,146r9,44l607,226r36,24l688,259r45,-9l769,226r14,-21l792,190r9,-44xm1004,137r,-45l1003,52r,-15l949,37r,100l903,95,874,70,852,52,825,32r-2,-1l821,31r,6l820,95r,42l820,153r,41l821,251r,1l822,254r53,l875,153r45,41l947,218r23,19l999,259r3,2l1003,259r,-8l1003,203r1,-50l1004,137xm1234,160r-1,l1186,160r-23,l1151,160r-2,l1149,164r,1l1150,166r22,23l1164,199r-11,5l1137,204r-23,-4l1097,189r-11,-19l1082,145r4,-24l1097,102r17,-13l1138,85r15,1l1165,91r9,7l1181,108r,1l1183,109r1,-1l1189,103r11,-12l1205,85r6,-7l1220,68r1,-2l1220,64,1205,50,1187,39r-23,-8l1137,29r-46,8l1055,61r-25,36l1021,145r8,47l1052,228r36,24l1135,260r24,-3l1179,250r17,-10l1208,231r20,21l1230,253r4,l1234,231r,-27l1234,160xm1358,140r,-28l1333,112r,-53l1333,r1,l1303,r,1l1302,3r-11,12l1291,59r-1,53l1248,112r43,-53l1291,15r-13,15l1257,55r-45,54l1211,111r-1,1l1210,139r1,1l1290,140r,29l1334,169r,-29l1357,140r1,xm1515,202r-53,l1462,204r-30,l1432,38r-58,l1374,204r,50l1515,254r,-50l1515,202xm1600,38r-1,-1l1541,37r,217l1599,254r1,l1600,38xm1774,63r,l1774,41r-1,l1773,37r-145,l1628,41r,22l1628,73r,14l1628,129r,14l1628,165r,14l1628,253r58,l1686,179r80,l1766,165r,-22l1766,129r-80,l1686,87r88,l1774,73r,-10xm1951,204r-97,l1854,168r93,l1947,120r-93,l1854,84r95,l1949,38r-151,l1798,84r,36l1798,168r,36l1798,254r153,l1951,204xm1981,55r,-1l1980,52r-1,-1l1978,50r-2,-1l1972,47r-1,l1970,46r-1,-1l1969,44r,-1l1969,42r1,-1l1971,41r1,-1l1973,40r1,l1975,40r2,1l1978,42r1,l1980,39r-1,-1l1977,37r-1,l1975,37r-3,l1971,37r-2,1l1968,38r-1,1l1966,40r-1,2l1965,43r,2l1965,46r1,1l1967,48r1,1l1970,50r4,2l1975,52r1,1l1977,53r,1l1977,55r,1l1977,57r,1l1976,59r-1,l1974,59r-2,l1971,59r-2,-1l1968,58r-1,-1l1965,59r,1l1966,61r2,l1969,62r2,l1972,63r2,l1975,63r2,-1l1978,61r2,-1l1980,59r1,-1l1981,57r,-2xm2011,62r-2,-25l2006,37r-6,14l1999,53r,1l1998,53r,-2l1992,37r-4,l1986,62r3,l1991,46r,-3l1992,46r5,12l2000,58r5,-12l2006,43r1,l2007,46r1,16l2011,62xe" stroked="f">
                <v:path arrowok="t" o:connecttype="custom" o:connectlocs="62230,142240;62865,114935;104775,120650;33020,90805;45720,173990;66675,203835;1270,196215;74295,228600;154305,119380;227965,119380;342900,168910;326390,93980;277495,120650;241935,90170;314960,209550;502920,131445;436880,196850;436880,122555;408305,93345;465455,225425;636905,90170;521335,86360;521970,227965;636905,231140;753110,168275;744220,186690;689610,143510;749935,135890;775335,108585;654050,128270;759460,219075;783590,168275;827405,66675;819785,76200;819150,155575;928370,196215;962025,194945;1126490,106680;1033780,113030;1070610,180340;1070610,121920;1236345,173355;1141730,142875;1257300,99695;1250950,95885;1251585,92710;1257300,91440;1250315,90805;1248410,96520;1255395,100330;1254125,104140;1249045,102870;1252220,106680;1257935,102870;1269365,100965;1264285,93980;1274445,93980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2EBAF743" wp14:editId="4CC0F72E">
                <wp:simplePos x="0" y="0"/>
                <wp:positionH relativeFrom="page">
                  <wp:posOffset>6066790</wp:posOffset>
                </wp:positionH>
                <wp:positionV relativeFrom="paragraph">
                  <wp:posOffset>330200</wp:posOffset>
                </wp:positionV>
                <wp:extent cx="1239520" cy="3175"/>
                <wp:effectExtent l="0" t="0" r="0" b="0"/>
                <wp:wrapNone/>
                <wp:docPr id="30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9520" cy="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1AE5EFCB" id="docshape9" o:spid="_x0000_s1026" style="position:absolute;margin-left:477.7pt;margin-top:26pt;width:97.6pt;height:.2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2224" behindDoc="0" locked="0" layoutInCell="1" allowOverlap="1" wp14:anchorId="55AC8135" wp14:editId="7A1C8607">
                <wp:simplePos x="0" y="0"/>
                <wp:positionH relativeFrom="page">
                  <wp:posOffset>6428105</wp:posOffset>
                </wp:positionH>
                <wp:positionV relativeFrom="paragraph">
                  <wp:posOffset>450215</wp:posOffset>
                </wp:positionV>
                <wp:extent cx="932180" cy="232410"/>
                <wp:effectExtent l="0" t="0" r="0" b="0"/>
                <wp:wrapNone/>
                <wp:docPr id="27" name="docshapegroup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2180" cy="232410"/>
                          <a:chOff x="10123" y="709"/>
                          <a:chExt cx="1468" cy="366"/>
                        </a:xfrm>
                      </wpg:grpSpPr>
                      <wps:wsp>
                        <wps:cNvPr id="28" name="docshape11"/>
                        <wps:cNvSpPr>
                          <a:spLocks/>
                        </wps:cNvSpPr>
                        <wps:spPr bwMode="auto">
                          <a:xfrm>
                            <a:off x="10521" y="709"/>
                            <a:ext cx="45" cy="41"/>
                          </a:xfrm>
                          <a:custGeom>
                            <a:avLst/>
                            <a:gdLst>
                              <a:gd name="T0" fmla="+- 0 10557 10522"/>
                              <a:gd name="T1" fmla="*/ T0 w 45"/>
                              <a:gd name="T2" fmla="+- 0 709 709"/>
                              <a:gd name="T3" fmla="*/ 709 h 41"/>
                              <a:gd name="T4" fmla="+- 0 10544 10522"/>
                              <a:gd name="T5" fmla="*/ T4 w 45"/>
                              <a:gd name="T6" fmla="+- 0 709 709"/>
                              <a:gd name="T7" fmla="*/ 709 h 41"/>
                              <a:gd name="T8" fmla="+- 0 10531 10522"/>
                              <a:gd name="T9" fmla="*/ T8 w 45"/>
                              <a:gd name="T10" fmla="+- 0 709 709"/>
                              <a:gd name="T11" fmla="*/ 709 h 41"/>
                              <a:gd name="T12" fmla="+- 0 10522 10522"/>
                              <a:gd name="T13" fmla="*/ T12 w 45"/>
                              <a:gd name="T14" fmla="+- 0 717 709"/>
                              <a:gd name="T15" fmla="*/ 717 h 41"/>
                              <a:gd name="T16" fmla="+- 0 10522 10522"/>
                              <a:gd name="T17" fmla="*/ T16 w 45"/>
                              <a:gd name="T18" fmla="+- 0 741 709"/>
                              <a:gd name="T19" fmla="*/ 741 h 41"/>
                              <a:gd name="T20" fmla="+- 0 10531 10522"/>
                              <a:gd name="T21" fmla="*/ T20 w 45"/>
                              <a:gd name="T22" fmla="+- 0 750 709"/>
                              <a:gd name="T23" fmla="*/ 750 h 41"/>
                              <a:gd name="T24" fmla="+- 0 10557 10522"/>
                              <a:gd name="T25" fmla="*/ T24 w 45"/>
                              <a:gd name="T26" fmla="+- 0 750 709"/>
                              <a:gd name="T27" fmla="*/ 750 h 41"/>
                              <a:gd name="T28" fmla="+- 0 10566 10522"/>
                              <a:gd name="T29" fmla="*/ T28 w 45"/>
                              <a:gd name="T30" fmla="+- 0 741 709"/>
                              <a:gd name="T31" fmla="*/ 741 h 41"/>
                              <a:gd name="T32" fmla="+- 0 10566 10522"/>
                              <a:gd name="T33" fmla="*/ T32 w 45"/>
                              <a:gd name="T34" fmla="+- 0 717 709"/>
                              <a:gd name="T35" fmla="*/ 717 h 41"/>
                              <a:gd name="T36" fmla="+- 0 10557 10522"/>
                              <a:gd name="T37" fmla="*/ T36 w 45"/>
                              <a:gd name="T38" fmla="+- 0 709 709"/>
                              <a:gd name="T39" fmla="*/ 709 h 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1">
                                <a:moveTo>
                                  <a:pt x="35" y="0"/>
                                </a:moveTo>
                                <a:lnTo>
                                  <a:pt x="22" y="0"/>
                                </a:lnTo>
                                <a:lnTo>
                                  <a:pt x="9" y="0"/>
                                </a:lnTo>
                                <a:lnTo>
                                  <a:pt x="0" y="8"/>
                                </a:lnTo>
                                <a:lnTo>
                                  <a:pt x="0" y="32"/>
                                </a:lnTo>
                                <a:lnTo>
                                  <a:pt x="9" y="41"/>
                                </a:lnTo>
                                <a:lnTo>
                                  <a:pt x="35" y="41"/>
                                </a:lnTo>
                                <a:lnTo>
                                  <a:pt x="44" y="32"/>
                                </a:lnTo>
                                <a:lnTo>
                                  <a:pt x="44" y="8"/>
                                </a:lnTo>
                                <a:lnTo>
                                  <a:pt x="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docshape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23" y="708"/>
                            <a:ext cx="1468" cy="36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7B49868B" id="docshapegroup10" o:spid="_x0000_s1026" style="position:absolute;margin-left:506.15pt;margin-top:35.45pt;width:73.4pt;height:18.3pt;z-index:15732224;mso-position-horizontal-relative:page" coordorigin="10123,709" coordsize="1468,3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">
                <v:shape id="docshape11" o:spid="_x0000_s1027" style="position:absolute;left:10521;top:709;width:45;height:41;visibility:visible;mso-wrap-style:square;v-text-anchor:top" coordsize="45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" path="m35,l22,,9,,,8,,32r9,9l35,41r9,-9l44,8,35,xe" stroked="f">
                  <v:path arrowok="t" o:connecttype="custom" o:connectlocs="35,709;22,709;9,709;0,717;0,741;9,750;35,750;44,741;44,717;35,709" o:connectangles="0,0,0,0,0,0,0,0,0,0"/>
                </v:shape>
                <v:shape id="docshape12" o:spid="_x0000_s1028" type="#_x0000_t75" style="position:absolute;left:10123;top:708;width:1468;height: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">
                  <v:imagedata r:id="rId27" o:title=""/>
                </v:shape>
                <w10:wrap anchorx="page"/>
              </v:group>
            </w:pict>
          </mc:Fallback>
        </mc:AlternateContent>
      </w:r>
      <w:r w:rsidR="008040F5">
        <w:rPr>
          <w:noProof/>
        </w:rPr>
        <w:drawing>
          <wp:anchor distT="0" distB="0" distL="0" distR="0" simplePos="0" relativeHeight="15732736" behindDoc="0" locked="0" layoutInCell="1" allowOverlap="1" wp14:anchorId="55E5AD1D" wp14:editId="672F09B9">
            <wp:simplePos x="0" y="0"/>
            <wp:positionH relativeFrom="page">
              <wp:posOffset>6060112</wp:posOffset>
            </wp:positionH>
            <wp:positionV relativeFrom="paragraph">
              <wp:posOffset>410552</wp:posOffset>
            </wp:positionV>
            <wp:extent cx="316814" cy="316814"/>
            <wp:effectExtent l="0" t="0" r="0" b="0"/>
            <wp:wrapNone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814" cy="3168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040F5">
        <w:rPr>
          <w:rFonts w:ascii="Verdana"/>
          <w:color w:val="95CB64"/>
          <w:w w:val="105"/>
          <w:sz w:val="72"/>
        </w:rPr>
        <w:t>Journaling</w:t>
      </w:r>
    </w:p>
    <w:p w14:paraId="550C2133" w14:textId="77777777" w:rsidR="009A3113" w:rsidRDefault="009A3113">
      <w:pPr>
        <w:pStyle w:val="BodyText"/>
        <w:rPr>
          <w:rFonts w:ascii="Verdana"/>
          <w:sz w:val="20"/>
        </w:rPr>
      </w:pPr>
    </w:p>
    <w:p w14:paraId="4D628149" w14:textId="77777777" w:rsidR="009A3113" w:rsidRDefault="009A3113">
      <w:pPr>
        <w:pStyle w:val="BodyText"/>
        <w:rPr>
          <w:rFonts w:ascii="Verdana"/>
          <w:sz w:val="20"/>
        </w:rPr>
      </w:pPr>
    </w:p>
    <w:p w14:paraId="5706AC9A" w14:textId="77777777" w:rsidR="009A3113" w:rsidRDefault="009A3113">
      <w:pPr>
        <w:pStyle w:val="BodyText"/>
        <w:rPr>
          <w:rFonts w:ascii="Verdana"/>
          <w:sz w:val="20"/>
        </w:rPr>
      </w:pPr>
    </w:p>
    <w:p w14:paraId="36187D0B" w14:textId="77777777" w:rsidR="009A3113" w:rsidRDefault="009A3113">
      <w:pPr>
        <w:pStyle w:val="BodyText"/>
        <w:spacing w:before="5"/>
        <w:rPr>
          <w:rFonts w:ascii="Verdana"/>
          <w:sz w:val="20"/>
        </w:rPr>
      </w:pPr>
    </w:p>
    <w:p w14:paraId="6481D474" w14:textId="77777777" w:rsidR="009A3113" w:rsidRDefault="008040F5">
      <w:pPr>
        <w:pStyle w:val="BodyText"/>
        <w:spacing w:before="99" w:line="278" w:lineRule="auto"/>
        <w:ind w:left="180"/>
        <w:rPr>
          <w:rFonts w:ascii="Microsoft Sans Serif" w:hAnsi="Microsoft Sans Serif"/>
        </w:rPr>
      </w:pPr>
      <w:r>
        <w:rPr>
          <w:rFonts w:ascii="Microsoft Sans Serif" w:hAnsi="Microsoft Sans Serif"/>
          <w:color w:val="7AC143"/>
          <w:w w:val="105"/>
        </w:rPr>
        <w:t>As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kids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grow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older,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they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face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new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stressors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and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challenges.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By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helping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your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child</w:t>
      </w:r>
      <w:r>
        <w:rPr>
          <w:rFonts w:ascii="Microsoft Sans Serif" w:hAnsi="Microsoft Sans Serif"/>
          <w:color w:val="7AC143"/>
          <w:spacing w:val="-16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develop</w:t>
      </w:r>
      <w:r>
        <w:rPr>
          <w:rFonts w:ascii="Microsoft Sans Serif" w:hAnsi="Microsoft Sans Serif"/>
          <w:color w:val="7AC143"/>
          <w:spacing w:val="-1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healthy</w:t>
      </w:r>
      <w:r>
        <w:rPr>
          <w:rFonts w:ascii="Microsoft Sans Serif" w:hAnsi="Microsoft Sans Serif"/>
          <w:color w:val="7AC143"/>
          <w:spacing w:val="-64"/>
          <w:w w:val="105"/>
        </w:rPr>
        <w:t xml:space="preserve"> </w:t>
      </w:r>
      <w:r>
        <w:rPr>
          <w:rFonts w:ascii="Arial" w:hAnsi="Arial"/>
          <w:b/>
          <w:color w:val="7AC143"/>
          <w:spacing w:val="-2"/>
          <w:w w:val="105"/>
        </w:rPr>
        <w:t xml:space="preserve">coping skills </w:t>
      </w:r>
      <w:r>
        <w:rPr>
          <w:rFonts w:ascii="Microsoft Sans Serif" w:hAnsi="Microsoft Sans Serif"/>
          <w:color w:val="7AC143"/>
          <w:spacing w:val="-2"/>
          <w:w w:val="105"/>
        </w:rPr>
        <w:t xml:space="preserve">(tools to help them manage their feelings and reduce </w:t>
      </w:r>
      <w:r>
        <w:rPr>
          <w:rFonts w:ascii="Microsoft Sans Serif" w:hAnsi="Microsoft Sans Serif"/>
          <w:color w:val="7AC143"/>
          <w:spacing w:val="-1"/>
          <w:w w:val="105"/>
        </w:rPr>
        <w:t>stress), you’re helping them</w:t>
      </w:r>
      <w:r>
        <w:rPr>
          <w:rFonts w:ascii="Microsoft Sans Serif" w:hAnsi="Microsoft Sans Serif"/>
          <w:color w:val="7AC143"/>
          <w:w w:val="105"/>
        </w:rPr>
        <w:t xml:space="preserve"> become</w:t>
      </w:r>
      <w:r>
        <w:rPr>
          <w:rFonts w:ascii="Microsoft Sans Serif" w:hAnsi="Microsoft Sans Serif"/>
          <w:color w:val="7AC143"/>
          <w:spacing w:val="-8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more</w:t>
      </w:r>
      <w:r>
        <w:rPr>
          <w:rFonts w:ascii="Microsoft Sans Serif" w:hAnsi="Microsoft Sans Serif"/>
          <w:color w:val="7AC143"/>
          <w:spacing w:val="-7"/>
          <w:w w:val="105"/>
        </w:rPr>
        <w:t xml:space="preserve"> </w:t>
      </w:r>
      <w:r>
        <w:rPr>
          <w:rFonts w:ascii="Arial" w:hAnsi="Arial"/>
          <w:b/>
          <w:color w:val="7AC143"/>
          <w:w w:val="105"/>
        </w:rPr>
        <w:t>resilient</w:t>
      </w:r>
      <w:r>
        <w:rPr>
          <w:rFonts w:ascii="Arial" w:hAnsi="Arial"/>
          <w:b/>
          <w:color w:val="7AC143"/>
          <w:spacing w:val="-11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(better</w:t>
      </w:r>
      <w:r>
        <w:rPr>
          <w:rFonts w:ascii="Microsoft Sans Serif" w:hAnsi="Microsoft Sans Serif"/>
          <w:color w:val="7AC143"/>
          <w:spacing w:val="-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able</w:t>
      </w:r>
      <w:r>
        <w:rPr>
          <w:rFonts w:ascii="Microsoft Sans Serif" w:hAnsi="Microsoft Sans Serif"/>
          <w:color w:val="7AC143"/>
          <w:spacing w:val="-8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to</w:t>
      </w:r>
      <w:r>
        <w:rPr>
          <w:rFonts w:ascii="Microsoft Sans Serif" w:hAnsi="Microsoft Sans Serif"/>
          <w:color w:val="7AC143"/>
          <w:spacing w:val="-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handle</w:t>
      </w:r>
      <w:r>
        <w:rPr>
          <w:rFonts w:ascii="Microsoft Sans Serif" w:hAnsi="Microsoft Sans Serif"/>
          <w:color w:val="7AC143"/>
          <w:spacing w:val="-8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life’s</w:t>
      </w:r>
      <w:r>
        <w:rPr>
          <w:rFonts w:ascii="Microsoft Sans Serif" w:hAnsi="Microsoft Sans Serif"/>
          <w:color w:val="7AC143"/>
          <w:spacing w:val="-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ups</w:t>
      </w:r>
      <w:r>
        <w:rPr>
          <w:rFonts w:ascii="Microsoft Sans Serif" w:hAnsi="Microsoft Sans Serif"/>
          <w:color w:val="7AC143"/>
          <w:spacing w:val="-7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and</w:t>
      </w:r>
      <w:r>
        <w:rPr>
          <w:rFonts w:ascii="Microsoft Sans Serif" w:hAnsi="Microsoft Sans Serif"/>
          <w:color w:val="7AC143"/>
          <w:spacing w:val="-8"/>
          <w:w w:val="105"/>
        </w:rPr>
        <w:t xml:space="preserve"> </w:t>
      </w:r>
      <w:r>
        <w:rPr>
          <w:rFonts w:ascii="Microsoft Sans Serif" w:hAnsi="Microsoft Sans Serif"/>
          <w:color w:val="7AC143"/>
          <w:w w:val="105"/>
        </w:rPr>
        <w:t>downs).</w:t>
      </w:r>
    </w:p>
    <w:p w14:paraId="63C04E97" w14:textId="77777777" w:rsidR="009A3113" w:rsidRDefault="009A3113">
      <w:pPr>
        <w:pStyle w:val="BodyText"/>
        <w:spacing w:before="2"/>
        <w:rPr>
          <w:rFonts w:ascii="Microsoft Sans Serif"/>
          <w:sz w:val="14"/>
        </w:rPr>
      </w:pPr>
    </w:p>
    <w:p w14:paraId="6393D8A3" w14:textId="77777777" w:rsidR="009A3113" w:rsidRDefault="009A3113">
      <w:pPr>
        <w:rPr>
          <w:rFonts w:ascii="Microsoft Sans Serif"/>
          <w:sz w:val="14"/>
        </w:rPr>
        <w:sectPr w:rsidR="009A3113">
          <w:footerReference w:type="default" r:id="rId29"/>
          <w:pgSz w:w="12240" w:h="15840"/>
          <w:pgMar w:top="560" w:right="600" w:bottom="280" w:left="540" w:header="0" w:footer="0" w:gutter="0"/>
          <w:cols w:space="720"/>
        </w:sectPr>
      </w:pPr>
    </w:p>
    <w:p w14:paraId="39EAC0A1" w14:textId="748ECC28" w:rsidR="009A3113" w:rsidRDefault="002E7928">
      <w:pPr>
        <w:pStyle w:val="Heading1"/>
        <w:spacing w:before="1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04704" behindDoc="1" locked="0" layoutInCell="1" allowOverlap="1" wp14:anchorId="1294F665" wp14:editId="5C6A496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58400"/>
                <wp:effectExtent l="0" t="0" r="0" b="0"/>
                <wp:wrapNone/>
                <wp:docPr id="26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008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30205E0E" id="docshape13" o:spid="_x0000_s1026" style="position:absolute;margin-left:0;margin-top:0;width:612pt;height:11in;z-index:-16011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" fillcolor="#0081c6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305216" behindDoc="1" locked="0" layoutInCell="1" allowOverlap="1" wp14:anchorId="77BD41A7" wp14:editId="5B4D1386">
                <wp:simplePos x="0" y="0"/>
                <wp:positionH relativeFrom="page">
                  <wp:posOffset>0</wp:posOffset>
                </wp:positionH>
                <wp:positionV relativeFrom="page">
                  <wp:posOffset>1371600</wp:posOffset>
                </wp:positionV>
                <wp:extent cx="7772400" cy="8686800"/>
                <wp:effectExtent l="0" t="0" r="0" b="0"/>
                <wp:wrapNone/>
                <wp:docPr id="6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8686800"/>
                          <a:chOff x="0" y="2160"/>
                          <a:chExt cx="12240" cy="13680"/>
                        </a:xfrm>
                      </wpg:grpSpPr>
                      <wps:wsp>
                        <wps:cNvPr id="8" name="docshape15"/>
                        <wps:cNvSpPr>
                          <a:spLocks/>
                        </wps:cNvSpPr>
                        <wps:spPr bwMode="auto">
                          <a:xfrm>
                            <a:off x="0" y="2160"/>
                            <a:ext cx="12240" cy="13680"/>
                          </a:xfrm>
                          <a:custGeom>
                            <a:avLst/>
                            <a:gdLst>
                              <a:gd name="T0" fmla="*/ 12240 w 12240"/>
                              <a:gd name="T1" fmla="+- 0 2160 2160"/>
                              <a:gd name="T2" fmla="*/ 2160 h 13680"/>
                              <a:gd name="T3" fmla="*/ 900 w 12240"/>
                              <a:gd name="T4" fmla="+- 0 2160 2160"/>
                              <a:gd name="T5" fmla="*/ 2160 h 13680"/>
                              <a:gd name="T6" fmla="*/ 826 w 12240"/>
                              <a:gd name="T7" fmla="+- 0 2163 2160"/>
                              <a:gd name="T8" fmla="*/ 2163 h 13680"/>
                              <a:gd name="T9" fmla="*/ 754 w 12240"/>
                              <a:gd name="T10" fmla="+- 0 2172 2160"/>
                              <a:gd name="T11" fmla="*/ 2172 h 13680"/>
                              <a:gd name="T12" fmla="*/ 684 w 12240"/>
                              <a:gd name="T13" fmla="+- 0 2186 2160"/>
                              <a:gd name="T14" fmla="*/ 2186 h 13680"/>
                              <a:gd name="T15" fmla="*/ 616 w 12240"/>
                              <a:gd name="T16" fmla="+- 0 2206 2160"/>
                              <a:gd name="T17" fmla="*/ 2206 h 13680"/>
                              <a:gd name="T18" fmla="*/ 550 w 12240"/>
                              <a:gd name="T19" fmla="+- 0 2231 2160"/>
                              <a:gd name="T20" fmla="*/ 2231 h 13680"/>
                              <a:gd name="T21" fmla="*/ 486 w 12240"/>
                              <a:gd name="T22" fmla="+- 0 2260 2160"/>
                              <a:gd name="T23" fmla="*/ 2260 h 13680"/>
                              <a:gd name="T24" fmla="*/ 426 w 12240"/>
                              <a:gd name="T25" fmla="+- 0 2295 2160"/>
                              <a:gd name="T26" fmla="*/ 2295 h 13680"/>
                              <a:gd name="T27" fmla="*/ 368 w 12240"/>
                              <a:gd name="T28" fmla="+- 0 2334 2160"/>
                              <a:gd name="T29" fmla="*/ 2334 h 13680"/>
                              <a:gd name="T30" fmla="*/ 314 w 12240"/>
                              <a:gd name="T31" fmla="+- 0 2377 2160"/>
                              <a:gd name="T32" fmla="*/ 2377 h 13680"/>
                              <a:gd name="T33" fmla="*/ 264 w 12240"/>
                              <a:gd name="T34" fmla="+- 0 2424 2160"/>
                              <a:gd name="T35" fmla="*/ 2424 h 13680"/>
                              <a:gd name="T36" fmla="*/ 217 w 12240"/>
                              <a:gd name="T37" fmla="+- 0 2474 2160"/>
                              <a:gd name="T38" fmla="*/ 2474 h 13680"/>
                              <a:gd name="T39" fmla="*/ 174 w 12240"/>
                              <a:gd name="T40" fmla="+- 0 2528 2160"/>
                              <a:gd name="T41" fmla="*/ 2528 h 13680"/>
                              <a:gd name="T42" fmla="*/ 135 w 12240"/>
                              <a:gd name="T43" fmla="+- 0 2586 2160"/>
                              <a:gd name="T44" fmla="*/ 2586 h 13680"/>
                              <a:gd name="T45" fmla="*/ 100 w 12240"/>
                              <a:gd name="T46" fmla="+- 0 2646 2160"/>
                              <a:gd name="T47" fmla="*/ 2646 h 13680"/>
                              <a:gd name="T48" fmla="*/ 71 w 12240"/>
                              <a:gd name="T49" fmla="+- 0 2710 2160"/>
                              <a:gd name="T50" fmla="*/ 2710 h 13680"/>
                              <a:gd name="T51" fmla="*/ 46 w 12240"/>
                              <a:gd name="T52" fmla="+- 0 2776 2160"/>
                              <a:gd name="T53" fmla="*/ 2776 h 13680"/>
                              <a:gd name="T54" fmla="*/ 26 w 12240"/>
                              <a:gd name="T55" fmla="+- 0 2844 2160"/>
                              <a:gd name="T56" fmla="*/ 2844 h 13680"/>
                              <a:gd name="T57" fmla="*/ 12 w 12240"/>
                              <a:gd name="T58" fmla="+- 0 2914 2160"/>
                              <a:gd name="T59" fmla="*/ 2914 h 13680"/>
                              <a:gd name="T60" fmla="*/ 3 w 12240"/>
                              <a:gd name="T61" fmla="+- 0 2986 2160"/>
                              <a:gd name="T62" fmla="*/ 2986 h 13680"/>
                              <a:gd name="T63" fmla="*/ 0 w 12240"/>
                              <a:gd name="T64" fmla="+- 0 3060 2160"/>
                              <a:gd name="T65" fmla="*/ 3060 h 13680"/>
                              <a:gd name="T66" fmla="*/ 0 w 12240"/>
                              <a:gd name="T67" fmla="+- 0 15840 2160"/>
                              <a:gd name="T68" fmla="*/ 15840 h 13680"/>
                              <a:gd name="T69" fmla="*/ 12240 w 12240"/>
                              <a:gd name="T70" fmla="+- 0 15840 2160"/>
                              <a:gd name="T71" fmla="*/ 15840 h 13680"/>
                              <a:gd name="T72" fmla="*/ 12240 w 12240"/>
                              <a:gd name="T73" fmla="+- 0 2160 2160"/>
                              <a:gd name="T74" fmla="*/ 2160 h 1368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</a:cxnLst>
                            <a:rect l="0" t="0" r="r" b="b"/>
                            <a:pathLst>
                              <a:path w="12240" h="13680">
                                <a:moveTo>
                                  <a:pt x="12240" y="0"/>
                                </a:moveTo>
                                <a:lnTo>
                                  <a:pt x="900" y="0"/>
                                </a:lnTo>
                                <a:lnTo>
                                  <a:pt x="826" y="3"/>
                                </a:lnTo>
                                <a:lnTo>
                                  <a:pt x="754" y="12"/>
                                </a:lnTo>
                                <a:lnTo>
                                  <a:pt x="684" y="26"/>
                                </a:lnTo>
                                <a:lnTo>
                                  <a:pt x="616" y="46"/>
                                </a:lnTo>
                                <a:lnTo>
                                  <a:pt x="550" y="71"/>
                                </a:lnTo>
                                <a:lnTo>
                                  <a:pt x="486" y="100"/>
                                </a:lnTo>
                                <a:lnTo>
                                  <a:pt x="426" y="135"/>
                                </a:lnTo>
                                <a:lnTo>
                                  <a:pt x="368" y="174"/>
                                </a:lnTo>
                                <a:lnTo>
                                  <a:pt x="314" y="217"/>
                                </a:lnTo>
                                <a:lnTo>
                                  <a:pt x="264" y="264"/>
                                </a:lnTo>
                                <a:lnTo>
                                  <a:pt x="217" y="314"/>
                                </a:lnTo>
                                <a:lnTo>
                                  <a:pt x="174" y="368"/>
                                </a:lnTo>
                                <a:lnTo>
                                  <a:pt x="135" y="426"/>
                                </a:lnTo>
                                <a:lnTo>
                                  <a:pt x="100" y="486"/>
                                </a:lnTo>
                                <a:lnTo>
                                  <a:pt x="71" y="550"/>
                                </a:lnTo>
                                <a:lnTo>
                                  <a:pt x="46" y="616"/>
                                </a:lnTo>
                                <a:lnTo>
                                  <a:pt x="26" y="684"/>
                                </a:lnTo>
                                <a:lnTo>
                                  <a:pt x="12" y="754"/>
                                </a:lnTo>
                                <a:lnTo>
                                  <a:pt x="3" y="826"/>
                                </a:lnTo>
                                <a:lnTo>
                                  <a:pt x="0" y="900"/>
                                </a:lnTo>
                                <a:lnTo>
                                  <a:pt x="0" y="13680"/>
                                </a:lnTo>
                                <a:lnTo>
                                  <a:pt x="12240" y="13680"/>
                                </a:lnTo>
                                <a:lnTo>
                                  <a:pt x="122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docshape16"/>
                        <wps:cNvSpPr>
                          <a:spLocks/>
                        </wps:cNvSpPr>
                        <wps:spPr bwMode="auto">
                          <a:xfrm>
                            <a:off x="740" y="9728"/>
                            <a:ext cx="3157" cy="4816"/>
                          </a:xfrm>
                          <a:custGeom>
                            <a:avLst/>
                            <a:gdLst>
                              <a:gd name="T0" fmla="+- 0 3657 740"/>
                              <a:gd name="T1" fmla="*/ T0 w 3157"/>
                              <a:gd name="T2" fmla="+- 0 9729 9729"/>
                              <a:gd name="T3" fmla="*/ 9729 h 4816"/>
                              <a:gd name="T4" fmla="+- 0 980 740"/>
                              <a:gd name="T5" fmla="*/ T4 w 3157"/>
                              <a:gd name="T6" fmla="+- 0 9729 9729"/>
                              <a:gd name="T7" fmla="*/ 9729 h 4816"/>
                              <a:gd name="T8" fmla="+- 0 904 740"/>
                              <a:gd name="T9" fmla="*/ T8 w 3157"/>
                              <a:gd name="T10" fmla="+- 0 9741 9729"/>
                              <a:gd name="T11" fmla="*/ 9741 h 4816"/>
                              <a:gd name="T12" fmla="+- 0 838 740"/>
                              <a:gd name="T13" fmla="*/ T12 w 3157"/>
                              <a:gd name="T14" fmla="+- 0 9775 9729"/>
                              <a:gd name="T15" fmla="*/ 9775 h 4816"/>
                              <a:gd name="T16" fmla="+- 0 786 740"/>
                              <a:gd name="T17" fmla="*/ T16 w 3157"/>
                              <a:gd name="T18" fmla="+- 0 9827 9729"/>
                              <a:gd name="T19" fmla="*/ 9827 h 4816"/>
                              <a:gd name="T20" fmla="+- 0 752 740"/>
                              <a:gd name="T21" fmla="*/ T20 w 3157"/>
                              <a:gd name="T22" fmla="+- 0 9893 9729"/>
                              <a:gd name="T23" fmla="*/ 9893 h 4816"/>
                              <a:gd name="T24" fmla="+- 0 740 740"/>
                              <a:gd name="T25" fmla="*/ T24 w 3157"/>
                              <a:gd name="T26" fmla="+- 0 9969 9729"/>
                              <a:gd name="T27" fmla="*/ 9969 h 4816"/>
                              <a:gd name="T28" fmla="+- 0 740 740"/>
                              <a:gd name="T29" fmla="*/ T28 w 3157"/>
                              <a:gd name="T30" fmla="+- 0 14304 9729"/>
                              <a:gd name="T31" fmla="*/ 14304 h 4816"/>
                              <a:gd name="T32" fmla="+- 0 752 740"/>
                              <a:gd name="T33" fmla="*/ T32 w 3157"/>
                              <a:gd name="T34" fmla="+- 0 14380 9729"/>
                              <a:gd name="T35" fmla="*/ 14380 h 4816"/>
                              <a:gd name="T36" fmla="+- 0 786 740"/>
                              <a:gd name="T37" fmla="*/ T36 w 3157"/>
                              <a:gd name="T38" fmla="+- 0 14446 9729"/>
                              <a:gd name="T39" fmla="*/ 14446 h 4816"/>
                              <a:gd name="T40" fmla="+- 0 838 740"/>
                              <a:gd name="T41" fmla="*/ T40 w 3157"/>
                              <a:gd name="T42" fmla="+- 0 14498 9729"/>
                              <a:gd name="T43" fmla="*/ 14498 h 4816"/>
                              <a:gd name="T44" fmla="+- 0 904 740"/>
                              <a:gd name="T45" fmla="*/ T44 w 3157"/>
                              <a:gd name="T46" fmla="+- 0 14532 9729"/>
                              <a:gd name="T47" fmla="*/ 14532 h 4816"/>
                              <a:gd name="T48" fmla="+- 0 980 740"/>
                              <a:gd name="T49" fmla="*/ T48 w 3157"/>
                              <a:gd name="T50" fmla="+- 0 14544 9729"/>
                              <a:gd name="T51" fmla="*/ 14544 h 4816"/>
                              <a:gd name="T52" fmla="+- 0 3657 740"/>
                              <a:gd name="T53" fmla="*/ T52 w 3157"/>
                              <a:gd name="T54" fmla="+- 0 14544 9729"/>
                              <a:gd name="T55" fmla="*/ 14544 h 4816"/>
                              <a:gd name="T56" fmla="+- 0 3733 740"/>
                              <a:gd name="T57" fmla="*/ T56 w 3157"/>
                              <a:gd name="T58" fmla="+- 0 14532 9729"/>
                              <a:gd name="T59" fmla="*/ 14532 h 4816"/>
                              <a:gd name="T60" fmla="+- 0 3799 740"/>
                              <a:gd name="T61" fmla="*/ T60 w 3157"/>
                              <a:gd name="T62" fmla="+- 0 14498 9729"/>
                              <a:gd name="T63" fmla="*/ 14498 h 4816"/>
                              <a:gd name="T64" fmla="+- 0 3850 740"/>
                              <a:gd name="T65" fmla="*/ T64 w 3157"/>
                              <a:gd name="T66" fmla="+- 0 14446 9729"/>
                              <a:gd name="T67" fmla="*/ 14446 h 4816"/>
                              <a:gd name="T68" fmla="+- 0 3885 740"/>
                              <a:gd name="T69" fmla="*/ T68 w 3157"/>
                              <a:gd name="T70" fmla="+- 0 14380 9729"/>
                              <a:gd name="T71" fmla="*/ 14380 h 4816"/>
                              <a:gd name="T72" fmla="+- 0 3897 740"/>
                              <a:gd name="T73" fmla="*/ T72 w 3157"/>
                              <a:gd name="T74" fmla="+- 0 14304 9729"/>
                              <a:gd name="T75" fmla="*/ 14304 h 4816"/>
                              <a:gd name="T76" fmla="+- 0 3897 740"/>
                              <a:gd name="T77" fmla="*/ T76 w 3157"/>
                              <a:gd name="T78" fmla="+- 0 9969 9729"/>
                              <a:gd name="T79" fmla="*/ 9969 h 4816"/>
                              <a:gd name="T80" fmla="+- 0 3885 740"/>
                              <a:gd name="T81" fmla="*/ T80 w 3157"/>
                              <a:gd name="T82" fmla="+- 0 9893 9729"/>
                              <a:gd name="T83" fmla="*/ 9893 h 4816"/>
                              <a:gd name="T84" fmla="+- 0 3850 740"/>
                              <a:gd name="T85" fmla="*/ T84 w 3157"/>
                              <a:gd name="T86" fmla="+- 0 9827 9729"/>
                              <a:gd name="T87" fmla="*/ 9827 h 4816"/>
                              <a:gd name="T88" fmla="+- 0 3799 740"/>
                              <a:gd name="T89" fmla="*/ T88 w 3157"/>
                              <a:gd name="T90" fmla="+- 0 9775 9729"/>
                              <a:gd name="T91" fmla="*/ 9775 h 4816"/>
                              <a:gd name="T92" fmla="+- 0 3733 740"/>
                              <a:gd name="T93" fmla="*/ T92 w 3157"/>
                              <a:gd name="T94" fmla="+- 0 9741 9729"/>
                              <a:gd name="T95" fmla="*/ 9741 h 4816"/>
                              <a:gd name="T96" fmla="+- 0 3657 740"/>
                              <a:gd name="T97" fmla="*/ T96 w 3157"/>
                              <a:gd name="T98" fmla="+- 0 9729 9729"/>
                              <a:gd name="T99" fmla="*/ 9729 h 48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3157" h="4816">
                                <a:moveTo>
                                  <a:pt x="2917" y="0"/>
                                </a:moveTo>
                                <a:lnTo>
                                  <a:pt x="240" y="0"/>
                                </a:lnTo>
                                <a:lnTo>
                                  <a:pt x="164" y="12"/>
                                </a:lnTo>
                                <a:lnTo>
                                  <a:pt x="98" y="46"/>
                                </a:lnTo>
                                <a:lnTo>
                                  <a:pt x="46" y="98"/>
                                </a:lnTo>
                                <a:lnTo>
                                  <a:pt x="12" y="164"/>
                                </a:lnTo>
                                <a:lnTo>
                                  <a:pt x="0" y="240"/>
                                </a:lnTo>
                                <a:lnTo>
                                  <a:pt x="0" y="4575"/>
                                </a:lnTo>
                                <a:lnTo>
                                  <a:pt x="12" y="4651"/>
                                </a:lnTo>
                                <a:lnTo>
                                  <a:pt x="46" y="4717"/>
                                </a:lnTo>
                                <a:lnTo>
                                  <a:pt x="98" y="4769"/>
                                </a:lnTo>
                                <a:lnTo>
                                  <a:pt x="164" y="4803"/>
                                </a:lnTo>
                                <a:lnTo>
                                  <a:pt x="240" y="4815"/>
                                </a:lnTo>
                                <a:lnTo>
                                  <a:pt x="2917" y="4815"/>
                                </a:lnTo>
                                <a:lnTo>
                                  <a:pt x="2993" y="4803"/>
                                </a:lnTo>
                                <a:lnTo>
                                  <a:pt x="3059" y="4769"/>
                                </a:lnTo>
                                <a:lnTo>
                                  <a:pt x="3110" y="4717"/>
                                </a:lnTo>
                                <a:lnTo>
                                  <a:pt x="3145" y="4651"/>
                                </a:lnTo>
                                <a:lnTo>
                                  <a:pt x="3157" y="4575"/>
                                </a:lnTo>
                                <a:lnTo>
                                  <a:pt x="3157" y="240"/>
                                </a:lnTo>
                                <a:lnTo>
                                  <a:pt x="3145" y="164"/>
                                </a:lnTo>
                                <a:lnTo>
                                  <a:pt x="3110" y="98"/>
                                </a:lnTo>
                                <a:lnTo>
                                  <a:pt x="3059" y="46"/>
                                </a:lnTo>
                                <a:lnTo>
                                  <a:pt x="2993" y="12"/>
                                </a:lnTo>
                                <a:lnTo>
                                  <a:pt x="29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1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4220" y="4077"/>
                            <a:ext cx="0" cy="10993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7AC143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docshape17"/>
                        <wps:cNvSpPr>
                          <a:spLocks/>
                        </wps:cNvSpPr>
                        <wps:spPr bwMode="auto">
                          <a:xfrm>
                            <a:off x="4205" y="3972"/>
                            <a:ext cx="30" cy="11158"/>
                          </a:xfrm>
                          <a:custGeom>
                            <a:avLst/>
                            <a:gdLst>
                              <a:gd name="T0" fmla="+- 0 4235 4205"/>
                              <a:gd name="T1" fmla="*/ T0 w 30"/>
                              <a:gd name="T2" fmla="+- 0 15114 3972"/>
                              <a:gd name="T3" fmla="*/ 15114 h 11158"/>
                              <a:gd name="T4" fmla="+- 0 4231 4205"/>
                              <a:gd name="T5" fmla="*/ T4 w 30"/>
                              <a:gd name="T6" fmla="+- 0 15104 3972"/>
                              <a:gd name="T7" fmla="*/ 15104 h 11158"/>
                              <a:gd name="T8" fmla="+- 0 4220 4205"/>
                              <a:gd name="T9" fmla="*/ T8 w 30"/>
                              <a:gd name="T10" fmla="+- 0 15099 3972"/>
                              <a:gd name="T11" fmla="*/ 15099 h 11158"/>
                              <a:gd name="T12" fmla="+- 0 4209 4205"/>
                              <a:gd name="T13" fmla="*/ T12 w 30"/>
                              <a:gd name="T14" fmla="+- 0 15104 3972"/>
                              <a:gd name="T15" fmla="*/ 15104 h 11158"/>
                              <a:gd name="T16" fmla="+- 0 4205 4205"/>
                              <a:gd name="T17" fmla="*/ T16 w 30"/>
                              <a:gd name="T18" fmla="+- 0 15114 3972"/>
                              <a:gd name="T19" fmla="*/ 15114 h 11158"/>
                              <a:gd name="T20" fmla="+- 0 4209 4205"/>
                              <a:gd name="T21" fmla="*/ T20 w 30"/>
                              <a:gd name="T22" fmla="+- 0 15125 3972"/>
                              <a:gd name="T23" fmla="*/ 15125 h 11158"/>
                              <a:gd name="T24" fmla="+- 0 4220 4205"/>
                              <a:gd name="T25" fmla="*/ T24 w 30"/>
                              <a:gd name="T26" fmla="+- 0 15129 3972"/>
                              <a:gd name="T27" fmla="*/ 15129 h 11158"/>
                              <a:gd name="T28" fmla="+- 0 4231 4205"/>
                              <a:gd name="T29" fmla="*/ T28 w 30"/>
                              <a:gd name="T30" fmla="+- 0 15125 3972"/>
                              <a:gd name="T31" fmla="*/ 15125 h 11158"/>
                              <a:gd name="T32" fmla="+- 0 4235 4205"/>
                              <a:gd name="T33" fmla="*/ T32 w 30"/>
                              <a:gd name="T34" fmla="+- 0 15114 3972"/>
                              <a:gd name="T35" fmla="*/ 15114 h 11158"/>
                              <a:gd name="T36" fmla="+- 0 4235 4205"/>
                              <a:gd name="T37" fmla="*/ T36 w 30"/>
                              <a:gd name="T38" fmla="+- 0 3987 3972"/>
                              <a:gd name="T39" fmla="*/ 3987 h 11158"/>
                              <a:gd name="T40" fmla="+- 0 4231 4205"/>
                              <a:gd name="T41" fmla="*/ T40 w 30"/>
                              <a:gd name="T42" fmla="+- 0 3977 3972"/>
                              <a:gd name="T43" fmla="*/ 3977 h 11158"/>
                              <a:gd name="T44" fmla="+- 0 4220 4205"/>
                              <a:gd name="T45" fmla="*/ T44 w 30"/>
                              <a:gd name="T46" fmla="+- 0 3972 3972"/>
                              <a:gd name="T47" fmla="*/ 3972 h 11158"/>
                              <a:gd name="T48" fmla="+- 0 4209 4205"/>
                              <a:gd name="T49" fmla="*/ T48 w 30"/>
                              <a:gd name="T50" fmla="+- 0 3977 3972"/>
                              <a:gd name="T51" fmla="*/ 3977 h 11158"/>
                              <a:gd name="T52" fmla="+- 0 4205 4205"/>
                              <a:gd name="T53" fmla="*/ T52 w 30"/>
                              <a:gd name="T54" fmla="+- 0 3987 3972"/>
                              <a:gd name="T55" fmla="*/ 3987 h 11158"/>
                              <a:gd name="T56" fmla="+- 0 4209 4205"/>
                              <a:gd name="T57" fmla="*/ T56 w 30"/>
                              <a:gd name="T58" fmla="+- 0 3998 3972"/>
                              <a:gd name="T59" fmla="*/ 3998 h 11158"/>
                              <a:gd name="T60" fmla="+- 0 4220 4205"/>
                              <a:gd name="T61" fmla="*/ T60 w 30"/>
                              <a:gd name="T62" fmla="+- 0 4002 3972"/>
                              <a:gd name="T63" fmla="*/ 4002 h 11158"/>
                              <a:gd name="T64" fmla="+- 0 4231 4205"/>
                              <a:gd name="T65" fmla="*/ T64 w 30"/>
                              <a:gd name="T66" fmla="+- 0 3998 3972"/>
                              <a:gd name="T67" fmla="*/ 3998 h 11158"/>
                              <a:gd name="T68" fmla="+- 0 4235 4205"/>
                              <a:gd name="T69" fmla="*/ T68 w 30"/>
                              <a:gd name="T70" fmla="+- 0 3987 3972"/>
                              <a:gd name="T71" fmla="*/ 3987 h 11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0" h="11158">
                                <a:moveTo>
                                  <a:pt x="30" y="11142"/>
                                </a:moveTo>
                                <a:lnTo>
                                  <a:pt x="26" y="11132"/>
                                </a:lnTo>
                                <a:lnTo>
                                  <a:pt x="15" y="11127"/>
                                </a:lnTo>
                                <a:lnTo>
                                  <a:pt x="4" y="11132"/>
                                </a:lnTo>
                                <a:lnTo>
                                  <a:pt x="0" y="11142"/>
                                </a:lnTo>
                                <a:lnTo>
                                  <a:pt x="4" y="11153"/>
                                </a:lnTo>
                                <a:lnTo>
                                  <a:pt x="15" y="11157"/>
                                </a:lnTo>
                                <a:lnTo>
                                  <a:pt x="26" y="11153"/>
                                </a:lnTo>
                                <a:lnTo>
                                  <a:pt x="30" y="11142"/>
                                </a:lnTo>
                                <a:close/>
                                <a:moveTo>
                                  <a:pt x="30" y="15"/>
                                </a:moveTo>
                                <a:lnTo>
                                  <a:pt x="26" y="5"/>
                                </a:lnTo>
                                <a:lnTo>
                                  <a:pt x="15" y="0"/>
                                </a:lnTo>
                                <a:lnTo>
                                  <a:pt x="4" y="5"/>
                                </a:lnTo>
                                <a:lnTo>
                                  <a:pt x="0" y="15"/>
                                </a:lnTo>
                                <a:lnTo>
                                  <a:pt x="4" y="26"/>
                                </a:lnTo>
                                <a:lnTo>
                                  <a:pt x="15" y="30"/>
                                </a:lnTo>
                                <a:lnTo>
                                  <a:pt x="26" y="26"/>
                                </a:lnTo>
                                <a:lnTo>
                                  <a:pt x="30" y="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AC14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docshape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44" y="10437"/>
                            <a:ext cx="815" cy="6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docshape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82" y="11960"/>
                            <a:ext cx="887" cy="4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docshape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71" y="13685"/>
                            <a:ext cx="704" cy="14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docshape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61" y="12765"/>
                            <a:ext cx="887" cy="7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8" name="docshape22"/>
                        <wps:cNvSpPr>
                          <a:spLocks/>
                        </wps:cNvSpPr>
                        <wps:spPr bwMode="auto">
                          <a:xfrm>
                            <a:off x="4657" y="8702"/>
                            <a:ext cx="585" cy="568"/>
                          </a:xfrm>
                          <a:custGeom>
                            <a:avLst/>
                            <a:gdLst>
                              <a:gd name="T0" fmla="+- 0 4782 4657"/>
                              <a:gd name="T1" fmla="*/ T0 w 585"/>
                              <a:gd name="T2" fmla="+- 0 8748 8702"/>
                              <a:gd name="T3" fmla="*/ 8748 h 568"/>
                              <a:gd name="T4" fmla="+- 0 4665 4657"/>
                              <a:gd name="T5" fmla="*/ T4 w 585"/>
                              <a:gd name="T6" fmla="+- 0 8914 8702"/>
                              <a:gd name="T7" fmla="*/ 8914 h 568"/>
                              <a:gd name="T8" fmla="+- 0 4669 4657"/>
                              <a:gd name="T9" fmla="*/ T8 w 585"/>
                              <a:gd name="T10" fmla="+- 0 9070 8702"/>
                              <a:gd name="T11" fmla="*/ 9070 h 568"/>
                              <a:gd name="T12" fmla="+- 0 4700 4657"/>
                              <a:gd name="T13" fmla="*/ T12 w 585"/>
                              <a:gd name="T14" fmla="+- 0 9136 8702"/>
                              <a:gd name="T15" fmla="*/ 9136 h 568"/>
                              <a:gd name="T16" fmla="+- 0 4744 4657"/>
                              <a:gd name="T17" fmla="*/ T16 w 585"/>
                              <a:gd name="T18" fmla="+- 0 9188 8702"/>
                              <a:gd name="T19" fmla="*/ 9188 h 568"/>
                              <a:gd name="T20" fmla="+- 0 4901 4657"/>
                              <a:gd name="T21" fmla="*/ T20 w 585"/>
                              <a:gd name="T22" fmla="+- 0 9266 8702"/>
                              <a:gd name="T23" fmla="*/ 9266 h 568"/>
                              <a:gd name="T24" fmla="+- 0 5092 4657"/>
                              <a:gd name="T25" fmla="*/ T24 w 585"/>
                              <a:gd name="T26" fmla="+- 0 9242 8702"/>
                              <a:gd name="T27" fmla="*/ 9242 h 568"/>
                              <a:gd name="T28" fmla="+- 0 4901 4657"/>
                              <a:gd name="T29" fmla="*/ T28 w 585"/>
                              <a:gd name="T30" fmla="+- 0 9218 8702"/>
                              <a:gd name="T31" fmla="*/ 9218 h 568"/>
                              <a:gd name="T32" fmla="+- 0 5002 4657"/>
                              <a:gd name="T33" fmla="*/ T32 w 585"/>
                              <a:gd name="T34" fmla="+- 0 9194 8702"/>
                              <a:gd name="T35" fmla="*/ 9194 h 568"/>
                              <a:gd name="T36" fmla="+- 0 4907 4657"/>
                              <a:gd name="T37" fmla="*/ T36 w 585"/>
                              <a:gd name="T38" fmla="+- 0 9162 8702"/>
                              <a:gd name="T39" fmla="*/ 9162 h 568"/>
                              <a:gd name="T40" fmla="+- 0 4719 4657"/>
                              <a:gd name="T41" fmla="*/ T40 w 585"/>
                              <a:gd name="T42" fmla="+- 0 9114 8702"/>
                              <a:gd name="T43" fmla="*/ 9114 h 568"/>
                              <a:gd name="T44" fmla="+- 0 4695 4657"/>
                              <a:gd name="T45" fmla="*/ T44 w 585"/>
                              <a:gd name="T46" fmla="+- 0 9056 8702"/>
                              <a:gd name="T47" fmla="*/ 9056 h 568"/>
                              <a:gd name="T48" fmla="+- 0 4704 4657"/>
                              <a:gd name="T49" fmla="*/ T48 w 585"/>
                              <a:gd name="T50" fmla="+- 0 9018 8702"/>
                              <a:gd name="T51" fmla="*/ 9018 h 568"/>
                              <a:gd name="T52" fmla="+- 0 4731 4657"/>
                              <a:gd name="T53" fmla="*/ T52 w 585"/>
                              <a:gd name="T54" fmla="+- 0 8932 8702"/>
                              <a:gd name="T55" fmla="*/ 8932 h 568"/>
                              <a:gd name="T56" fmla="+- 0 4839 4657"/>
                              <a:gd name="T57" fmla="*/ T56 w 585"/>
                              <a:gd name="T58" fmla="+- 0 8914 8702"/>
                              <a:gd name="T59" fmla="*/ 8914 h 568"/>
                              <a:gd name="T60" fmla="+- 0 4720 4657"/>
                              <a:gd name="T61" fmla="*/ T60 w 585"/>
                              <a:gd name="T62" fmla="+- 0 8880 8702"/>
                              <a:gd name="T63" fmla="*/ 8880 h 568"/>
                              <a:gd name="T64" fmla="+- 0 4785 4657"/>
                              <a:gd name="T65" fmla="*/ T64 w 585"/>
                              <a:gd name="T66" fmla="+- 0 8780 8702"/>
                              <a:gd name="T67" fmla="*/ 8780 h 568"/>
                              <a:gd name="T68" fmla="+- 0 4907 4657"/>
                              <a:gd name="T69" fmla="*/ T68 w 585"/>
                              <a:gd name="T70" fmla="+- 0 8734 8702"/>
                              <a:gd name="T71" fmla="*/ 8734 h 568"/>
                              <a:gd name="T72" fmla="+- 0 4951 4657"/>
                              <a:gd name="T73" fmla="*/ T72 w 585"/>
                              <a:gd name="T74" fmla="+- 0 8702 8702"/>
                              <a:gd name="T75" fmla="*/ 8702 h 568"/>
                              <a:gd name="T76" fmla="+- 0 5036 4657"/>
                              <a:gd name="T77" fmla="*/ T76 w 585"/>
                              <a:gd name="T78" fmla="+- 0 9204 8702"/>
                              <a:gd name="T79" fmla="*/ 9204 h 568"/>
                              <a:gd name="T80" fmla="+- 0 4962 4657"/>
                              <a:gd name="T81" fmla="*/ T80 w 585"/>
                              <a:gd name="T82" fmla="+- 0 9242 8702"/>
                              <a:gd name="T83" fmla="*/ 9242 h 568"/>
                              <a:gd name="T84" fmla="+- 0 5031 4657"/>
                              <a:gd name="T85" fmla="*/ T84 w 585"/>
                              <a:gd name="T86" fmla="+- 0 9018 8702"/>
                              <a:gd name="T87" fmla="*/ 9018 h 568"/>
                              <a:gd name="T88" fmla="+- 0 5057 4657"/>
                              <a:gd name="T89" fmla="*/ T88 w 585"/>
                              <a:gd name="T90" fmla="+- 0 9072 8702"/>
                              <a:gd name="T91" fmla="*/ 9072 h 568"/>
                              <a:gd name="T92" fmla="+- 0 5051 4657"/>
                              <a:gd name="T93" fmla="*/ T92 w 585"/>
                              <a:gd name="T94" fmla="+- 0 9144 8702"/>
                              <a:gd name="T95" fmla="*/ 9144 h 568"/>
                              <a:gd name="T96" fmla="+- 0 5177 4657"/>
                              <a:gd name="T97" fmla="*/ T96 w 585"/>
                              <a:gd name="T98" fmla="+- 0 9174 8702"/>
                              <a:gd name="T99" fmla="*/ 9174 h 568"/>
                              <a:gd name="T100" fmla="+- 0 5164 4657"/>
                              <a:gd name="T101" fmla="*/ T100 w 585"/>
                              <a:gd name="T102" fmla="+- 0 9100 8702"/>
                              <a:gd name="T103" fmla="*/ 9100 h 568"/>
                              <a:gd name="T104" fmla="+- 0 5056 4657"/>
                              <a:gd name="T105" fmla="*/ T104 w 585"/>
                              <a:gd name="T106" fmla="+- 0 9038 8702"/>
                              <a:gd name="T107" fmla="*/ 9038 h 568"/>
                              <a:gd name="T108" fmla="+- 0 4711 4657"/>
                              <a:gd name="T109" fmla="*/ T108 w 585"/>
                              <a:gd name="T110" fmla="+- 0 9076 8702"/>
                              <a:gd name="T111" fmla="*/ 9076 h 568"/>
                              <a:gd name="T112" fmla="+- 0 4741 4657"/>
                              <a:gd name="T113" fmla="*/ T112 w 585"/>
                              <a:gd name="T114" fmla="+- 0 9112 8702"/>
                              <a:gd name="T115" fmla="*/ 9112 h 568"/>
                              <a:gd name="T116" fmla="+- 0 4880 4657"/>
                              <a:gd name="T117" fmla="*/ T116 w 585"/>
                              <a:gd name="T118" fmla="+- 0 9110 8702"/>
                              <a:gd name="T119" fmla="*/ 9110 h 568"/>
                              <a:gd name="T120" fmla="+- 0 4718 4657"/>
                              <a:gd name="T121" fmla="*/ T120 w 585"/>
                              <a:gd name="T122" fmla="+- 0 9062 8702"/>
                              <a:gd name="T123" fmla="*/ 9062 h 568"/>
                              <a:gd name="T124" fmla="+- 0 5208 4657"/>
                              <a:gd name="T125" fmla="*/ T124 w 585"/>
                              <a:gd name="T126" fmla="+- 0 8940 8702"/>
                              <a:gd name="T127" fmla="*/ 8940 h 568"/>
                              <a:gd name="T128" fmla="+- 0 5189 4657"/>
                              <a:gd name="T129" fmla="*/ T128 w 585"/>
                              <a:gd name="T130" fmla="+- 0 9100 8702"/>
                              <a:gd name="T131" fmla="*/ 9100 h 568"/>
                              <a:gd name="T132" fmla="+- 0 5241 4657"/>
                              <a:gd name="T133" fmla="*/ T132 w 585"/>
                              <a:gd name="T134" fmla="+- 0 8980 8702"/>
                              <a:gd name="T135" fmla="*/ 8980 h 568"/>
                              <a:gd name="T136" fmla="+- 0 4852 4657"/>
                              <a:gd name="T137" fmla="*/ T136 w 585"/>
                              <a:gd name="T138" fmla="+- 0 8916 8702"/>
                              <a:gd name="T139" fmla="*/ 8916 h 568"/>
                              <a:gd name="T140" fmla="+- 0 4894 4657"/>
                              <a:gd name="T141" fmla="*/ T140 w 585"/>
                              <a:gd name="T142" fmla="+- 0 9028 8702"/>
                              <a:gd name="T143" fmla="*/ 9028 h 568"/>
                              <a:gd name="T144" fmla="+- 0 4773 4657"/>
                              <a:gd name="T145" fmla="*/ T144 w 585"/>
                              <a:gd name="T146" fmla="+- 0 9098 8702"/>
                              <a:gd name="T147" fmla="*/ 9098 h 568"/>
                              <a:gd name="T148" fmla="+- 0 5018 4657"/>
                              <a:gd name="T149" fmla="*/ T148 w 585"/>
                              <a:gd name="T150" fmla="+- 0 9020 8702"/>
                              <a:gd name="T151" fmla="*/ 9020 h 568"/>
                              <a:gd name="T152" fmla="+- 0 5060 4657"/>
                              <a:gd name="T153" fmla="*/ T152 w 585"/>
                              <a:gd name="T154" fmla="+- 0 8988 8702"/>
                              <a:gd name="T155" fmla="*/ 8988 h 568"/>
                              <a:gd name="T156" fmla="+- 0 5126 4657"/>
                              <a:gd name="T157" fmla="*/ T156 w 585"/>
                              <a:gd name="T158" fmla="+- 0 8926 8702"/>
                              <a:gd name="T159" fmla="*/ 8926 h 568"/>
                              <a:gd name="T160" fmla="+- 0 5091 4657"/>
                              <a:gd name="T161" fmla="*/ T160 w 585"/>
                              <a:gd name="T162" fmla="+- 0 8764 8702"/>
                              <a:gd name="T163" fmla="*/ 8764 h 568"/>
                              <a:gd name="T164" fmla="+- 0 5167 4657"/>
                              <a:gd name="T165" fmla="*/ T164 w 585"/>
                              <a:gd name="T166" fmla="+- 0 8840 8702"/>
                              <a:gd name="T167" fmla="*/ 8840 h 568"/>
                              <a:gd name="T168" fmla="+- 0 5134 4657"/>
                              <a:gd name="T169" fmla="*/ T168 w 585"/>
                              <a:gd name="T170" fmla="+- 0 8916 8702"/>
                              <a:gd name="T171" fmla="*/ 8916 h 568"/>
                              <a:gd name="T172" fmla="+- 0 5208 4657"/>
                              <a:gd name="T173" fmla="*/ T172 w 585"/>
                              <a:gd name="T174" fmla="+- 0 8856 8702"/>
                              <a:gd name="T175" fmla="*/ 8856 h 568"/>
                              <a:gd name="T176" fmla="+- 0 4892 4657"/>
                              <a:gd name="T177" fmla="*/ T176 w 585"/>
                              <a:gd name="T178" fmla="+- 0 8754 8702"/>
                              <a:gd name="T179" fmla="*/ 8754 h 568"/>
                              <a:gd name="T180" fmla="+- 0 4892 4657"/>
                              <a:gd name="T181" fmla="*/ T180 w 585"/>
                              <a:gd name="T182" fmla="+- 0 8794 8702"/>
                              <a:gd name="T183" fmla="*/ 8794 h 568"/>
                              <a:gd name="T184" fmla="+- 0 4886 4657"/>
                              <a:gd name="T185" fmla="*/ T184 w 585"/>
                              <a:gd name="T186" fmla="+- 0 8848 8702"/>
                              <a:gd name="T187" fmla="*/ 8848 h 568"/>
                              <a:gd name="T188" fmla="+- 0 4852 4657"/>
                              <a:gd name="T189" fmla="*/ T188 w 585"/>
                              <a:gd name="T190" fmla="+- 0 8900 8702"/>
                              <a:gd name="T191" fmla="*/ 8900 h 568"/>
                              <a:gd name="T192" fmla="+- 0 5091 4657"/>
                              <a:gd name="T193" fmla="*/ T192 w 585"/>
                              <a:gd name="T194" fmla="+- 0 8910 8702"/>
                              <a:gd name="T195" fmla="*/ 8910 h 568"/>
                              <a:gd name="T196" fmla="+- 0 5051 4657"/>
                              <a:gd name="T197" fmla="*/ T196 w 585"/>
                              <a:gd name="T198" fmla="+- 0 8814 8702"/>
                              <a:gd name="T199" fmla="*/ 8814 h 568"/>
                              <a:gd name="T200" fmla="+- 0 4914 4657"/>
                              <a:gd name="T201" fmla="*/ T200 w 585"/>
                              <a:gd name="T202" fmla="+- 0 8796 8702"/>
                              <a:gd name="T203" fmla="*/ 8796 h 568"/>
                              <a:gd name="T204" fmla="+- 0 4945 4657"/>
                              <a:gd name="T205" fmla="*/ T204 w 585"/>
                              <a:gd name="T206" fmla="+- 0 8730 8702"/>
                              <a:gd name="T207" fmla="*/ 8730 h 568"/>
                              <a:gd name="T208" fmla="+- 0 5079 4657"/>
                              <a:gd name="T209" fmla="*/ T208 w 585"/>
                              <a:gd name="T210" fmla="+- 0 8758 8702"/>
                              <a:gd name="T211" fmla="*/ 8758 h 568"/>
                              <a:gd name="T212" fmla="+- 0 5043 4657"/>
                              <a:gd name="T213" fmla="*/ T212 w 585"/>
                              <a:gd name="T214" fmla="+- 0 8802 8702"/>
                              <a:gd name="T215" fmla="*/ 8802 h 568"/>
                              <a:gd name="T216" fmla="+- 0 5091 4657"/>
                              <a:gd name="T217" fmla="*/ T216 w 585"/>
                              <a:gd name="T218" fmla="+- 0 8764 8702"/>
                              <a:gd name="T219" fmla="*/ 8764 h 5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</a:cxnLst>
                            <a:rect l="0" t="0" r="r" b="b"/>
                            <a:pathLst>
                              <a:path w="585" h="568">
                                <a:moveTo>
                                  <a:pt x="294" y="0"/>
                                </a:moveTo>
                                <a:lnTo>
                                  <a:pt x="271" y="0"/>
                                </a:lnTo>
                                <a:lnTo>
                                  <a:pt x="215" y="8"/>
                                </a:lnTo>
                                <a:lnTo>
                                  <a:pt x="188" y="16"/>
                                </a:lnTo>
                                <a:lnTo>
                                  <a:pt x="161" y="28"/>
                                </a:lnTo>
                                <a:lnTo>
                                  <a:pt x="125" y="46"/>
                                </a:lnTo>
                                <a:lnTo>
                                  <a:pt x="92" y="70"/>
                                </a:lnTo>
                                <a:lnTo>
                                  <a:pt x="63" y="98"/>
                                </a:lnTo>
                                <a:lnTo>
                                  <a:pt x="39" y="130"/>
                                </a:lnTo>
                                <a:lnTo>
                                  <a:pt x="26" y="156"/>
                                </a:lnTo>
                                <a:lnTo>
                                  <a:pt x="16" y="184"/>
                                </a:lnTo>
                                <a:lnTo>
                                  <a:pt x="8" y="212"/>
                                </a:lnTo>
                                <a:lnTo>
                                  <a:pt x="3" y="242"/>
                                </a:lnTo>
                                <a:lnTo>
                                  <a:pt x="0" y="272"/>
                                </a:lnTo>
                                <a:lnTo>
                                  <a:pt x="0" y="276"/>
                                </a:lnTo>
                                <a:lnTo>
                                  <a:pt x="1" y="306"/>
                                </a:lnTo>
                                <a:lnTo>
                                  <a:pt x="5" y="338"/>
                                </a:lnTo>
                                <a:lnTo>
                                  <a:pt x="12" y="368"/>
                                </a:lnTo>
                                <a:lnTo>
                                  <a:pt x="17" y="382"/>
                                </a:lnTo>
                                <a:lnTo>
                                  <a:pt x="21" y="394"/>
                                </a:lnTo>
                                <a:lnTo>
                                  <a:pt x="27" y="406"/>
                                </a:lnTo>
                                <a:lnTo>
                                  <a:pt x="33" y="418"/>
                                </a:lnTo>
                                <a:lnTo>
                                  <a:pt x="38" y="426"/>
                                </a:lnTo>
                                <a:lnTo>
                                  <a:pt x="43" y="434"/>
                                </a:lnTo>
                                <a:lnTo>
                                  <a:pt x="49" y="444"/>
                                </a:lnTo>
                                <a:lnTo>
                                  <a:pt x="52" y="448"/>
                                </a:lnTo>
                                <a:lnTo>
                                  <a:pt x="57" y="454"/>
                                </a:lnTo>
                                <a:lnTo>
                                  <a:pt x="62" y="462"/>
                                </a:lnTo>
                                <a:lnTo>
                                  <a:pt x="84" y="482"/>
                                </a:lnTo>
                                <a:lnTo>
                                  <a:pt x="87" y="486"/>
                                </a:lnTo>
                                <a:lnTo>
                                  <a:pt x="109" y="506"/>
                                </a:lnTo>
                                <a:lnTo>
                                  <a:pt x="133" y="522"/>
                                </a:lnTo>
                                <a:lnTo>
                                  <a:pt x="158" y="538"/>
                                </a:lnTo>
                                <a:lnTo>
                                  <a:pt x="185" y="550"/>
                                </a:lnTo>
                                <a:lnTo>
                                  <a:pt x="214" y="558"/>
                                </a:lnTo>
                                <a:lnTo>
                                  <a:pt x="244" y="564"/>
                                </a:lnTo>
                                <a:lnTo>
                                  <a:pt x="274" y="568"/>
                                </a:lnTo>
                                <a:lnTo>
                                  <a:pt x="329" y="568"/>
                                </a:lnTo>
                                <a:lnTo>
                                  <a:pt x="355" y="566"/>
                                </a:lnTo>
                                <a:lnTo>
                                  <a:pt x="405" y="554"/>
                                </a:lnTo>
                                <a:lnTo>
                                  <a:pt x="432" y="542"/>
                                </a:lnTo>
                                <a:lnTo>
                                  <a:pt x="435" y="540"/>
                                </a:lnTo>
                                <a:lnTo>
                                  <a:pt x="305" y="540"/>
                                </a:lnTo>
                                <a:lnTo>
                                  <a:pt x="275" y="538"/>
                                </a:lnTo>
                                <a:lnTo>
                                  <a:pt x="265" y="538"/>
                                </a:lnTo>
                                <a:lnTo>
                                  <a:pt x="232" y="532"/>
                                </a:lnTo>
                                <a:lnTo>
                                  <a:pt x="239" y="526"/>
                                </a:lnTo>
                                <a:lnTo>
                                  <a:pt x="244" y="516"/>
                                </a:lnTo>
                                <a:lnTo>
                                  <a:pt x="249" y="506"/>
                                </a:lnTo>
                                <a:lnTo>
                                  <a:pt x="251" y="504"/>
                                </a:lnTo>
                                <a:lnTo>
                                  <a:pt x="256" y="500"/>
                                </a:lnTo>
                                <a:lnTo>
                                  <a:pt x="260" y="494"/>
                                </a:lnTo>
                                <a:lnTo>
                                  <a:pt x="317" y="494"/>
                                </a:lnTo>
                                <a:lnTo>
                                  <a:pt x="345" y="492"/>
                                </a:lnTo>
                                <a:lnTo>
                                  <a:pt x="501" y="492"/>
                                </a:lnTo>
                                <a:lnTo>
                                  <a:pt x="504" y="490"/>
                                </a:lnTo>
                                <a:lnTo>
                                  <a:pt x="513" y="480"/>
                                </a:lnTo>
                                <a:lnTo>
                                  <a:pt x="262" y="480"/>
                                </a:lnTo>
                                <a:lnTo>
                                  <a:pt x="255" y="472"/>
                                </a:lnTo>
                                <a:lnTo>
                                  <a:pt x="250" y="460"/>
                                </a:lnTo>
                                <a:lnTo>
                                  <a:pt x="245" y="450"/>
                                </a:lnTo>
                                <a:lnTo>
                                  <a:pt x="240" y="440"/>
                                </a:lnTo>
                                <a:lnTo>
                                  <a:pt x="235" y="432"/>
                                </a:lnTo>
                                <a:lnTo>
                                  <a:pt x="231" y="424"/>
                                </a:lnTo>
                                <a:lnTo>
                                  <a:pt x="70" y="424"/>
                                </a:lnTo>
                                <a:lnTo>
                                  <a:pt x="62" y="412"/>
                                </a:lnTo>
                                <a:lnTo>
                                  <a:pt x="54" y="398"/>
                                </a:lnTo>
                                <a:lnTo>
                                  <a:pt x="48" y="382"/>
                                </a:lnTo>
                                <a:lnTo>
                                  <a:pt x="42" y="368"/>
                                </a:lnTo>
                                <a:lnTo>
                                  <a:pt x="40" y="364"/>
                                </a:lnTo>
                                <a:lnTo>
                                  <a:pt x="39" y="358"/>
                                </a:lnTo>
                                <a:lnTo>
                                  <a:pt x="38" y="354"/>
                                </a:lnTo>
                                <a:lnTo>
                                  <a:pt x="55" y="354"/>
                                </a:lnTo>
                                <a:lnTo>
                                  <a:pt x="51" y="350"/>
                                </a:lnTo>
                                <a:lnTo>
                                  <a:pt x="42" y="338"/>
                                </a:lnTo>
                                <a:lnTo>
                                  <a:pt x="44" y="330"/>
                                </a:lnTo>
                                <a:lnTo>
                                  <a:pt x="45" y="322"/>
                                </a:lnTo>
                                <a:lnTo>
                                  <a:pt x="47" y="316"/>
                                </a:lnTo>
                                <a:lnTo>
                                  <a:pt x="50" y="302"/>
                                </a:lnTo>
                                <a:lnTo>
                                  <a:pt x="54" y="290"/>
                                </a:lnTo>
                                <a:lnTo>
                                  <a:pt x="58" y="278"/>
                                </a:lnTo>
                                <a:lnTo>
                                  <a:pt x="62" y="266"/>
                                </a:lnTo>
                                <a:lnTo>
                                  <a:pt x="69" y="242"/>
                                </a:lnTo>
                                <a:lnTo>
                                  <a:pt x="74" y="230"/>
                                </a:lnTo>
                                <a:lnTo>
                                  <a:pt x="80" y="222"/>
                                </a:lnTo>
                                <a:lnTo>
                                  <a:pt x="89" y="218"/>
                                </a:lnTo>
                                <a:lnTo>
                                  <a:pt x="123" y="218"/>
                                </a:lnTo>
                                <a:lnTo>
                                  <a:pt x="134" y="216"/>
                                </a:lnTo>
                                <a:lnTo>
                                  <a:pt x="169" y="214"/>
                                </a:lnTo>
                                <a:lnTo>
                                  <a:pt x="182" y="212"/>
                                </a:lnTo>
                                <a:lnTo>
                                  <a:pt x="436" y="212"/>
                                </a:lnTo>
                                <a:lnTo>
                                  <a:pt x="434" y="208"/>
                                </a:lnTo>
                                <a:lnTo>
                                  <a:pt x="79" y="208"/>
                                </a:lnTo>
                                <a:lnTo>
                                  <a:pt x="76" y="202"/>
                                </a:lnTo>
                                <a:lnTo>
                                  <a:pt x="70" y="192"/>
                                </a:lnTo>
                                <a:lnTo>
                                  <a:pt x="63" y="178"/>
                                </a:lnTo>
                                <a:lnTo>
                                  <a:pt x="56" y="164"/>
                                </a:lnTo>
                                <a:lnTo>
                                  <a:pt x="69" y="138"/>
                                </a:lnTo>
                                <a:lnTo>
                                  <a:pt x="86" y="116"/>
                                </a:lnTo>
                                <a:lnTo>
                                  <a:pt x="106" y="96"/>
                                </a:lnTo>
                                <a:lnTo>
                                  <a:pt x="128" y="78"/>
                                </a:lnTo>
                                <a:lnTo>
                                  <a:pt x="140" y="70"/>
                                </a:lnTo>
                                <a:lnTo>
                                  <a:pt x="152" y="62"/>
                                </a:lnTo>
                                <a:lnTo>
                                  <a:pt x="165" y="56"/>
                                </a:lnTo>
                                <a:lnTo>
                                  <a:pt x="177" y="52"/>
                                </a:lnTo>
                                <a:lnTo>
                                  <a:pt x="235" y="52"/>
                                </a:lnTo>
                                <a:lnTo>
                                  <a:pt x="250" y="32"/>
                                </a:lnTo>
                                <a:lnTo>
                                  <a:pt x="276" y="28"/>
                                </a:lnTo>
                                <a:lnTo>
                                  <a:pt x="428" y="28"/>
                                </a:lnTo>
                                <a:lnTo>
                                  <a:pt x="403" y="18"/>
                                </a:lnTo>
                                <a:lnTo>
                                  <a:pt x="367" y="8"/>
                                </a:lnTo>
                                <a:lnTo>
                                  <a:pt x="331" y="2"/>
                                </a:lnTo>
                                <a:lnTo>
                                  <a:pt x="294" y="0"/>
                                </a:lnTo>
                                <a:close/>
                                <a:moveTo>
                                  <a:pt x="501" y="492"/>
                                </a:moveTo>
                                <a:lnTo>
                                  <a:pt x="345" y="492"/>
                                </a:lnTo>
                                <a:lnTo>
                                  <a:pt x="374" y="494"/>
                                </a:lnTo>
                                <a:lnTo>
                                  <a:pt x="377" y="494"/>
                                </a:lnTo>
                                <a:lnTo>
                                  <a:pt x="378" y="498"/>
                                </a:lnTo>
                                <a:lnTo>
                                  <a:pt x="379" y="502"/>
                                </a:lnTo>
                                <a:lnTo>
                                  <a:pt x="383" y="512"/>
                                </a:lnTo>
                                <a:lnTo>
                                  <a:pt x="387" y="520"/>
                                </a:lnTo>
                                <a:lnTo>
                                  <a:pt x="392" y="526"/>
                                </a:lnTo>
                                <a:lnTo>
                                  <a:pt x="364" y="534"/>
                                </a:lnTo>
                                <a:lnTo>
                                  <a:pt x="335" y="538"/>
                                </a:lnTo>
                                <a:lnTo>
                                  <a:pt x="305" y="540"/>
                                </a:lnTo>
                                <a:lnTo>
                                  <a:pt x="435" y="540"/>
                                </a:lnTo>
                                <a:lnTo>
                                  <a:pt x="458" y="526"/>
                                </a:lnTo>
                                <a:lnTo>
                                  <a:pt x="482" y="510"/>
                                </a:lnTo>
                                <a:lnTo>
                                  <a:pt x="501" y="492"/>
                                </a:lnTo>
                                <a:close/>
                                <a:moveTo>
                                  <a:pt x="387" y="316"/>
                                </a:moveTo>
                                <a:lnTo>
                                  <a:pt x="374" y="316"/>
                                </a:lnTo>
                                <a:lnTo>
                                  <a:pt x="372" y="324"/>
                                </a:lnTo>
                                <a:lnTo>
                                  <a:pt x="381" y="332"/>
                                </a:lnTo>
                                <a:lnTo>
                                  <a:pt x="384" y="338"/>
                                </a:lnTo>
                                <a:lnTo>
                                  <a:pt x="389" y="348"/>
                                </a:lnTo>
                                <a:lnTo>
                                  <a:pt x="395" y="360"/>
                                </a:lnTo>
                                <a:lnTo>
                                  <a:pt x="400" y="370"/>
                                </a:lnTo>
                                <a:lnTo>
                                  <a:pt x="406" y="380"/>
                                </a:lnTo>
                                <a:lnTo>
                                  <a:pt x="411" y="390"/>
                                </a:lnTo>
                                <a:lnTo>
                                  <a:pt x="417" y="392"/>
                                </a:lnTo>
                                <a:lnTo>
                                  <a:pt x="414" y="402"/>
                                </a:lnTo>
                                <a:lnTo>
                                  <a:pt x="405" y="422"/>
                                </a:lnTo>
                                <a:lnTo>
                                  <a:pt x="394" y="442"/>
                                </a:lnTo>
                                <a:lnTo>
                                  <a:pt x="382" y="460"/>
                                </a:lnTo>
                                <a:lnTo>
                                  <a:pt x="370" y="478"/>
                                </a:lnTo>
                                <a:lnTo>
                                  <a:pt x="301" y="478"/>
                                </a:lnTo>
                                <a:lnTo>
                                  <a:pt x="276" y="480"/>
                                </a:lnTo>
                                <a:lnTo>
                                  <a:pt x="513" y="480"/>
                                </a:lnTo>
                                <a:lnTo>
                                  <a:pt x="520" y="472"/>
                                </a:lnTo>
                                <a:lnTo>
                                  <a:pt x="535" y="452"/>
                                </a:lnTo>
                                <a:lnTo>
                                  <a:pt x="547" y="432"/>
                                </a:lnTo>
                                <a:lnTo>
                                  <a:pt x="558" y="410"/>
                                </a:lnTo>
                                <a:lnTo>
                                  <a:pt x="562" y="400"/>
                                </a:lnTo>
                                <a:lnTo>
                                  <a:pt x="531" y="400"/>
                                </a:lnTo>
                                <a:lnTo>
                                  <a:pt x="507" y="398"/>
                                </a:lnTo>
                                <a:lnTo>
                                  <a:pt x="474" y="398"/>
                                </a:lnTo>
                                <a:lnTo>
                                  <a:pt x="444" y="396"/>
                                </a:lnTo>
                                <a:lnTo>
                                  <a:pt x="431" y="396"/>
                                </a:lnTo>
                                <a:lnTo>
                                  <a:pt x="426" y="384"/>
                                </a:lnTo>
                                <a:lnTo>
                                  <a:pt x="414" y="360"/>
                                </a:lnTo>
                                <a:lnTo>
                                  <a:pt x="399" y="336"/>
                                </a:lnTo>
                                <a:lnTo>
                                  <a:pt x="386" y="318"/>
                                </a:lnTo>
                                <a:lnTo>
                                  <a:pt x="387" y="316"/>
                                </a:lnTo>
                                <a:close/>
                                <a:moveTo>
                                  <a:pt x="55" y="354"/>
                                </a:moveTo>
                                <a:lnTo>
                                  <a:pt x="38" y="354"/>
                                </a:lnTo>
                                <a:lnTo>
                                  <a:pt x="47" y="364"/>
                                </a:lnTo>
                                <a:lnTo>
                                  <a:pt x="54" y="374"/>
                                </a:lnTo>
                                <a:lnTo>
                                  <a:pt x="62" y="382"/>
                                </a:lnTo>
                                <a:lnTo>
                                  <a:pt x="76" y="398"/>
                                </a:lnTo>
                                <a:lnTo>
                                  <a:pt x="80" y="402"/>
                                </a:lnTo>
                                <a:lnTo>
                                  <a:pt x="86" y="406"/>
                                </a:lnTo>
                                <a:lnTo>
                                  <a:pt x="85" y="408"/>
                                </a:lnTo>
                                <a:lnTo>
                                  <a:pt x="84" y="410"/>
                                </a:lnTo>
                                <a:lnTo>
                                  <a:pt x="83" y="412"/>
                                </a:lnTo>
                                <a:lnTo>
                                  <a:pt x="79" y="416"/>
                                </a:lnTo>
                                <a:lnTo>
                                  <a:pt x="74" y="420"/>
                                </a:lnTo>
                                <a:lnTo>
                                  <a:pt x="70" y="424"/>
                                </a:lnTo>
                                <a:lnTo>
                                  <a:pt x="231" y="424"/>
                                </a:lnTo>
                                <a:lnTo>
                                  <a:pt x="223" y="408"/>
                                </a:lnTo>
                                <a:lnTo>
                                  <a:pt x="221" y="404"/>
                                </a:lnTo>
                                <a:lnTo>
                                  <a:pt x="219" y="402"/>
                                </a:lnTo>
                                <a:lnTo>
                                  <a:pt x="223" y="396"/>
                                </a:lnTo>
                                <a:lnTo>
                                  <a:pt x="93" y="396"/>
                                </a:lnTo>
                                <a:lnTo>
                                  <a:pt x="71" y="372"/>
                                </a:lnTo>
                                <a:lnTo>
                                  <a:pt x="61" y="360"/>
                                </a:lnTo>
                                <a:lnTo>
                                  <a:pt x="55" y="354"/>
                                </a:lnTo>
                                <a:close/>
                                <a:moveTo>
                                  <a:pt x="577" y="224"/>
                                </a:moveTo>
                                <a:lnTo>
                                  <a:pt x="541" y="224"/>
                                </a:lnTo>
                                <a:lnTo>
                                  <a:pt x="547" y="232"/>
                                </a:lnTo>
                                <a:lnTo>
                                  <a:pt x="550" y="238"/>
                                </a:lnTo>
                                <a:lnTo>
                                  <a:pt x="551" y="238"/>
                                </a:lnTo>
                                <a:lnTo>
                                  <a:pt x="556" y="278"/>
                                </a:lnTo>
                                <a:lnTo>
                                  <a:pt x="554" y="318"/>
                                </a:lnTo>
                                <a:lnTo>
                                  <a:pt x="546" y="358"/>
                                </a:lnTo>
                                <a:lnTo>
                                  <a:pt x="533" y="396"/>
                                </a:lnTo>
                                <a:lnTo>
                                  <a:pt x="532" y="396"/>
                                </a:lnTo>
                                <a:lnTo>
                                  <a:pt x="532" y="398"/>
                                </a:lnTo>
                                <a:lnTo>
                                  <a:pt x="531" y="400"/>
                                </a:lnTo>
                                <a:lnTo>
                                  <a:pt x="562" y="400"/>
                                </a:lnTo>
                                <a:lnTo>
                                  <a:pt x="571" y="378"/>
                                </a:lnTo>
                                <a:lnTo>
                                  <a:pt x="579" y="344"/>
                                </a:lnTo>
                                <a:lnTo>
                                  <a:pt x="584" y="310"/>
                                </a:lnTo>
                                <a:lnTo>
                                  <a:pt x="584" y="278"/>
                                </a:lnTo>
                                <a:lnTo>
                                  <a:pt x="584" y="272"/>
                                </a:lnTo>
                                <a:lnTo>
                                  <a:pt x="582" y="250"/>
                                </a:lnTo>
                                <a:lnTo>
                                  <a:pt x="577" y="224"/>
                                </a:lnTo>
                                <a:close/>
                                <a:moveTo>
                                  <a:pt x="436" y="212"/>
                                </a:moveTo>
                                <a:lnTo>
                                  <a:pt x="194" y="212"/>
                                </a:lnTo>
                                <a:lnTo>
                                  <a:pt x="195" y="214"/>
                                </a:lnTo>
                                <a:lnTo>
                                  <a:pt x="198" y="220"/>
                                </a:lnTo>
                                <a:lnTo>
                                  <a:pt x="209" y="242"/>
                                </a:lnTo>
                                <a:lnTo>
                                  <a:pt x="222" y="272"/>
                                </a:lnTo>
                                <a:lnTo>
                                  <a:pt x="234" y="300"/>
                                </a:lnTo>
                                <a:lnTo>
                                  <a:pt x="242" y="314"/>
                                </a:lnTo>
                                <a:lnTo>
                                  <a:pt x="237" y="326"/>
                                </a:lnTo>
                                <a:lnTo>
                                  <a:pt x="226" y="352"/>
                                </a:lnTo>
                                <a:lnTo>
                                  <a:pt x="214" y="378"/>
                                </a:lnTo>
                                <a:lnTo>
                                  <a:pt x="207" y="392"/>
                                </a:lnTo>
                                <a:lnTo>
                                  <a:pt x="196" y="394"/>
                                </a:lnTo>
                                <a:lnTo>
                                  <a:pt x="142" y="394"/>
                                </a:lnTo>
                                <a:lnTo>
                                  <a:pt x="116" y="396"/>
                                </a:lnTo>
                                <a:lnTo>
                                  <a:pt x="223" y="396"/>
                                </a:lnTo>
                                <a:lnTo>
                                  <a:pt x="230" y="382"/>
                                </a:lnTo>
                                <a:lnTo>
                                  <a:pt x="242" y="360"/>
                                </a:lnTo>
                                <a:lnTo>
                                  <a:pt x="252" y="340"/>
                                </a:lnTo>
                                <a:lnTo>
                                  <a:pt x="260" y="318"/>
                                </a:lnTo>
                                <a:lnTo>
                                  <a:pt x="361" y="318"/>
                                </a:lnTo>
                                <a:lnTo>
                                  <a:pt x="374" y="316"/>
                                </a:lnTo>
                                <a:lnTo>
                                  <a:pt x="388" y="316"/>
                                </a:lnTo>
                                <a:lnTo>
                                  <a:pt x="389" y="314"/>
                                </a:lnTo>
                                <a:lnTo>
                                  <a:pt x="395" y="308"/>
                                </a:lnTo>
                                <a:lnTo>
                                  <a:pt x="398" y="294"/>
                                </a:lnTo>
                                <a:lnTo>
                                  <a:pt x="403" y="286"/>
                                </a:lnTo>
                                <a:lnTo>
                                  <a:pt x="408" y="276"/>
                                </a:lnTo>
                                <a:lnTo>
                                  <a:pt x="414" y="266"/>
                                </a:lnTo>
                                <a:lnTo>
                                  <a:pt x="427" y="242"/>
                                </a:lnTo>
                                <a:lnTo>
                                  <a:pt x="431" y="236"/>
                                </a:lnTo>
                                <a:lnTo>
                                  <a:pt x="434" y="230"/>
                                </a:lnTo>
                                <a:lnTo>
                                  <a:pt x="469" y="224"/>
                                </a:lnTo>
                                <a:lnTo>
                                  <a:pt x="577" y="224"/>
                                </a:lnTo>
                                <a:lnTo>
                                  <a:pt x="575" y="216"/>
                                </a:lnTo>
                                <a:lnTo>
                                  <a:pt x="437" y="216"/>
                                </a:lnTo>
                                <a:lnTo>
                                  <a:pt x="436" y="212"/>
                                </a:lnTo>
                                <a:close/>
                                <a:moveTo>
                                  <a:pt x="484" y="62"/>
                                </a:moveTo>
                                <a:lnTo>
                                  <a:pt x="434" y="62"/>
                                </a:lnTo>
                                <a:lnTo>
                                  <a:pt x="448" y="70"/>
                                </a:lnTo>
                                <a:lnTo>
                                  <a:pt x="460" y="78"/>
                                </a:lnTo>
                                <a:lnTo>
                                  <a:pt x="472" y="88"/>
                                </a:lnTo>
                                <a:lnTo>
                                  <a:pt x="482" y="98"/>
                                </a:lnTo>
                                <a:lnTo>
                                  <a:pt x="497" y="118"/>
                                </a:lnTo>
                                <a:lnTo>
                                  <a:pt x="510" y="138"/>
                                </a:lnTo>
                                <a:lnTo>
                                  <a:pt x="522" y="158"/>
                                </a:lnTo>
                                <a:lnTo>
                                  <a:pt x="532" y="180"/>
                                </a:lnTo>
                                <a:lnTo>
                                  <a:pt x="532" y="196"/>
                                </a:lnTo>
                                <a:lnTo>
                                  <a:pt x="531" y="210"/>
                                </a:lnTo>
                                <a:lnTo>
                                  <a:pt x="507" y="212"/>
                                </a:lnTo>
                                <a:lnTo>
                                  <a:pt x="477" y="214"/>
                                </a:lnTo>
                                <a:lnTo>
                                  <a:pt x="451" y="214"/>
                                </a:lnTo>
                                <a:lnTo>
                                  <a:pt x="437" y="216"/>
                                </a:lnTo>
                                <a:lnTo>
                                  <a:pt x="575" y="216"/>
                                </a:lnTo>
                                <a:lnTo>
                                  <a:pt x="570" y="200"/>
                                </a:lnTo>
                                <a:lnTo>
                                  <a:pt x="561" y="174"/>
                                </a:lnTo>
                                <a:lnTo>
                                  <a:pt x="551" y="154"/>
                                </a:lnTo>
                                <a:lnTo>
                                  <a:pt x="540" y="134"/>
                                </a:lnTo>
                                <a:lnTo>
                                  <a:pt x="528" y="114"/>
                                </a:lnTo>
                                <a:lnTo>
                                  <a:pt x="515" y="94"/>
                                </a:lnTo>
                                <a:lnTo>
                                  <a:pt x="499" y="76"/>
                                </a:lnTo>
                                <a:lnTo>
                                  <a:pt x="484" y="62"/>
                                </a:lnTo>
                                <a:close/>
                                <a:moveTo>
                                  <a:pt x="235" y="52"/>
                                </a:moveTo>
                                <a:lnTo>
                                  <a:pt x="177" y="52"/>
                                </a:lnTo>
                                <a:lnTo>
                                  <a:pt x="192" y="56"/>
                                </a:lnTo>
                                <a:lnTo>
                                  <a:pt x="206" y="60"/>
                                </a:lnTo>
                                <a:lnTo>
                                  <a:pt x="215" y="62"/>
                                </a:lnTo>
                                <a:lnTo>
                                  <a:pt x="225" y="78"/>
                                </a:lnTo>
                                <a:lnTo>
                                  <a:pt x="235" y="92"/>
                                </a:lnTo>
                                <a:lnTo>
                                  <a:pt x="245" y="106"/>
                                </a:lnTo>
                                <a:lnTo>
                                  <a:pt x="251" y="112"/>
                                </a:lnTo>
                                <a:lnTo>
                                  <a:pt x="249" y="116"/>
                                </a:lnTo>
                                <a:lnTo>
                                  <a:pt x="242" y="126"/>
                                </a:lnTo>
                                <a:lnTo>
                                  <a:pt x="236" y="136"/>
                                </a:lnTo>
                                <a:lnTo>
                                  <a:pt x="229" y="146"/>
                                </a:lnTo>
                                <a:lnTo>
                                  <a:pt x="222" y="158"/>
                                </a:lnTo>
                                <a:lnTo>
                                  <a:pt x="215" y="166"/>
                                </a:lnTo>
                                <a:lnTo>
                                  <a:pt x="208" y="176"/>
                                </a:lnTo>
                                <a:lnTo>
                                  <a:pt x="201" y="186"/>
                                </a:lnTo>
                                <a:lnTo>
                                  <a:pt x="196" y="198"/>
                                </a:lnTo>
                                <a:lnTo>
                                  <a:pt x="195" y="198"/>
                                </a:lnTo>
                                <a:lnTo>
                                  <a:pt x="187" y="200"/>
                                </a:lnTo>
                                <a:lnTo>
                                  <a:pt x="154" y="200"/>
                                </a:lnTo>
                                <a:lnTo>
                                  <a:pt x="123" y="204"/>
                                </a:lnTo>
                                <a:lnTo>
                                  <a:pt x="101" y="204"/>
                                </a:lnTo>
                                <a:lnTo>
                                  <a:pt x="79" y="208"/>
                                </a:lnTo>
                                <a:lnTo>
                                  <a:pt x="434" y="208"/>
                                </a:lnTo>
                                <a:lnTo>
                                  <a:pt x="422" y="182"/>
                                </a:lnTo>
                                <a:lnTo>
                                  <a:pt x="417" y="170"/>
                                </a:lnTo>
                                <a:lnTo>
                                  <a:pt x="412" y="158"/>
                                </a:lnTo>
                                <a:lnTo>
                                  <a:pt x="401" y="130"/>
                                </a:lnTo>
                                <a:lnTo>
                                  <a:pt x="399" y="118"/>
                                </a:lnTo>
                                <a:lnTo>
                                  <a:pt x="394" y="112"/>
                                </a:lnTo>
                                <a:lnTo>
                                  <a:pt x="401" y="110"/>
                                </a:lnTo>
                                <a:lnTo>
                                  <a:pt x="403" y="106"/>
                                </a:lnTo>
                                <a:lnTo>
                                  <a:pt x="361" y="106"/>
                                </a:lnTo>
                                <a:lnTo>
                                  <a:pt x="281" y="102"/>
                                </a:lnTo>
                                <a:lnTo>
                                  <a:pt x="261" y="102"/>
                                </a:lnTo>
                                <a:lnTo>
                                  <a:pt x="257" y="94"/>
                                </a:lnTo>
                                <a:lnTo>
                                  <a:pt x="250" y="84"/>
                                </a:lnTo>
                                <a:lnTo>
                                  <a:pt x="241" y="70"/>
                                </a:lnTo>
                                <a:lnTo>
                                  <a:pt x="232" y="56"/>
                                </a:lnTo>
                                <a:lnTo>
                                  <a:pt x="235" y="52"/>
                                </a:lnTo>
                                <a:close/>
                                <a:moveTo>
                                  <a:pt x="428" y="28"/>
                                </a:moveTo>
                                <a:lnTo>
                                  <a:pt x="288" y="28"/>
                                </a:lnTo>
                                <a:lnTo>
                                  <a:pt x="302" y="30"/>
                                </a:lnTo>
                                <a:lnTo>
                                  <a:pt x="316" y="30"/>
                                </a:lnTo>
                                <a:lnTo>
                                  <a:pt x="343" y="34"/>
                                </a:lnTo>
                                <a:lnTo>
                                  <a:pt x="363" y="36"/>
                                </a:lnTo>
                                <a:lnTo>
                                  <a:pt x="403" y="48"/>
                                </a:lnTo>
                                <a:lnTo>
                                  <a:pt x="422" y="56"/>
                                </a:lnTo>
                                <a:lnTo>
                                  <a:pt x="416" y="60"/>
                                </a:lnTo>
                                <a:lnTo>
                                  <a:pt x="410" y="70"/>
                                </a:lnTo>
                                <a:lnTo>
                                  <a:pt x="406" y="74"/>
                                </a:lnTo>
                                <a:lnTo>
                                  <a:pt x="401" y="80"/>
                                </a:lnTo>
                                <a:lnTo>
                                  <a:pt x="393" y="90"/>
                                </a:lnTo>
                                <a:lnTo>
                                  <a:pt x="386" y="100"/>
                                </a:lnTo>
                                <a:lnTo>
                                  <a:pt x="383" y="106"/>
                                </a:lnTo>
                                <a:lnTo>
                                  <a:pt x="403" y="106"/>
                                </a:lnTo>
                                <a:lnTo>
                                  <a:pt x="407" y="96"/>
                                </a:lnTo>
                                <a:lnTo>
                                  <a:pt x="412" y="88"/>
                                </a:lnTo>
                                <a:lnTo>
                                  <a:pt x="419" y="80"/>
                                </a:lnTo>
                                <a:lnTo>
                                  <a:pt x="434" y="62"/>
                                </a:lnTo>
                                <a:lnTo>
                                  <a:pt x="484" y="62"/>
                                </a:lnTo>
                                <a:lnTo>
                                  <a:pt x="480" y="58"/>
                                </a:lnTo>
                                <a:lnTo>
                                  <a:pt x="460" y="44"/>
                                </a:lnTo>
                                <a:lnTo>
                                  <a:pt x="438" y="32"/>
                                </a:lnTo>
                                <a:lnTo>
                                  <a:pt x="428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203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23"/>
                        <wps:cNvSpPr>
                          <a:spLocks/>
                        </wps:cNvSpPr>
                        <wps:spPr bwMode="auto">
                          <a:xfrm>
                            <a:off x="4658" y="11204"/>
                            <a:ext cx="568" cy="508"/>
                          </a:xfrm>
                          <a:custGeom>
                            <a:avLst/>
                            <a:gdLst>
                              <a:gd name="T0" fmla="+- 0 4984 4659"/>
                              <a:gd name="T1" fmla="*/ T0 w 568"/>
                              <a:gd name="T2" fmla="+- 0 11204 11204"/>
                              <a:gd name="T3" fmla="*/ 11204 h 508"/>
                              <a:gd name="T4" fmla="+- 0 4878 4659"/>
                              <a:gd name="T5" fmla="*/ T4 w 568"/>
                              <a:gd name="T6" fmla="+- 0 11210 11204"/>
                              <a:gd name="T7" fmla="*/ 11210 h 508"/>
                              <a:gd name="T8" fmla="+- 0 4784 4659"/>
                              <a:gd name="T9" fmla="*/ T8 w 568"/>
                              <a:gd name="T10" fmla="+- 0 11247 11204"/>
                              <a:gd name="T11" fmla="*/ 11247 h 508"/>
                              <a:gd name="T12" fmla="+- 0 4699 4659"/>
                              <a:gd name="T13" fmla="*/ T12 w 568"/>
                              <a:gd name="T14" fmla="+- 0 11337 11204"/>
                              <a:gd name="T15" fmla="*/ 11337 h 508"/>
                              <a:gd name="T16" fmla="+- 0 4670 4659"/>
                              <a:gd name="T17" fmla="*/ T16 w 568"/>
                              <a:gd name="T18" fmla="+- 0 11404 11204"/>
                              <a:gd name="T19" fmla="*/ 11404 h 508"/>
                              <a:gd name="T20" fmla="+- 0 4659 4659"/>
                              <a:gd name="T21" fmla="*/ T20 w 568"/>
                              <a:gd name="T22" fmla="+- 0 11475 11204"/>
                              <a:gd name="T23" fmla="*/ 11475 h 508"/>
                              <a:gd name="T24" fmla="+- 0 4669 4659"/>
                              <a:gd name="T25" fmla="*/ T24 w 568"/>
                              <a:gd name="T26" fmla="+- 0 11546 11204"/>
                              <a:gd name="T27" fmla="*/ 11546 h 508"/>
                              <a:gd name="T28" fmla="+- 0 4679 4659"/>
                              <a:gd name="T29" fmla="*/ T28 w 568"/>
                              <a:gd name="T30" fmla="+- 0 11568 11204"/>
                              <a:gd name="T31" fmla="*/ 11568 h 508"/>
                              <a:gd name="T32" fmla="+- 0 4692 4659"/>
                              <a:gd name="T33" fmla="*/ T32 w 568"/>
                              <a:gd name="T34" fmla="+- 0 11585 11204"/>
                              <a:gd name="T35" fmla="*/ 11585 h 508"/>
                              <a:gd name="T36" fmla="+- 0 4708 4659"/>
                              <a:gd name="T37" fmla="*/ T36 w 568"/>
                              <a:gd name="T38" fmla="+- 0 11600 11204"/>
                              <a:gd name="T39" fmla="*/ 11600 h 508"/>
                              <a:gd name="T40" fmla="+- 0 4726 4659"/>
                              <a:gd name="T41" fmla="*/ T40 w 568"/>
                              <a:gd name="T42" fmla="+- 0 11616 11204"/>
                              <a:gd name="T43" fmla="*/ 11616 h 508"/>
                              <a:gd name="T44" fmla="+- 0 4746 4659"/>
                              <a:gd name="T45" fmla="*/ T44 w 568"/>
                              <a:gd name="T46" fmla="+- 0 11635 11204"/>
                              <a:gd name="T47" fmla="*/ 11635 h 508"/>
                              <a:gd name="T48" fmla="+- 0 4810 4659"/>
                              <a:gd name="T49" fmla="*/ T48 w 568"/>
                              <a:gd name="T50" fmla="+- 0 11685 11204"/>
                              <a:gd name="T51" fmla="*/ 11685 h 508"/>
                              <a:gd name="T52" fmla="+- 0 4908 4659"/>
                              <a:gd name="T53" fmla="*/ T52 w 568"/>
                              <a:gd name="T54" fmla="+- 0 11709 11204"/>
                              <a:gd name="T55" fmla="*/ 11709 h 508"/>
                              <a:gd name="T56" fmla="+- 0 4960 4659"/>
                              <a:gd name="T57" fmla="*/ T56 w 568"/>
                              <a:gd name="T58" fmla="+- 0 11712 11204"/>
                              <a:gd name="T59" fmla="*/ 11712 h 508"/>
                              <a:gd name="T60" fmla="+- 0 5010 4659"/>
                              <a:gd name="T61" fmla="*/ T60 w 568"/>
                              <a:gd name="T62" fmla="+- 0 11708 11204"/>
                              <a:gd name="T63" fmla="*/ 11708 h 508"/>
                              <a:gd name="T64" fmla="+- 0 5072 4659"/>
                              <a:gd name="T65" fmla="*/ T64 w 568"/>
                              <a:gd name="T66" fmla="+- 0 11686 11204"/>
                              <a:gd name="T67" fmla="*/ 11686 h 508"/>
                              <a:gd name="T68" fmla="+- 0 5128 4659"/>
                              <a:gd name="T69" fmla="*/ T68 w 568"/>
                              <a:gd name="T70" fmla="+- 0 11650 11204"/>
                              <a:gd name="T71" fmla="*/ 11650 h 508"/>
                              <a:gd name="T72" fmla="+- 0 5174 4659"/>
                              <a:gd name="T73" fmla="*/ T72 w 568"/>
                              <a:gd name="T74" fmla="+- 0 11604 11204"/>
                              <a:gd name="T75" fmla="*/ 11604 h 508"/>
                              <a:gd name="T76" fmla="+- 0 5208 4659"/>
                              <a:gd name="T77" fmla="*/ T76 w 568"/>
                              <a:gd name="T78" fmla="+- 0 11549 11204"/>
                              <a:gd name="T79" fmla="*/ 11549 h 508"/>
                              <a:gd name="T80" fmla="+- 0 5212 4659"/>
                              <a:gd name="T81" fmla="*/ T80 w 568"/>
                              <a:gd name="T82" fmla="+- 0 11540 11204"/>
                              <a:gd name="T83" fmla="*/ 11540 h 508"/>
                              <a:gd name="T84" fmla="+- 0 5217 4659"/>
                              <a:gd name="T85" fmla="*/ T84 w 568"/>
                              <a:gd name="T86" fmla="+- 0 11532 11204"/>
                              <a:gd name="T87" fmla="*/ 11532 h 508"/>
                              <a:gd name="T88" fmla="+- 0 5222 4659"/>
                              <a:gd name="T89" fmla="*/ T88 w 568"/>
                              <a:gd name="T90" fmla="+- 0 11520 11204"/>
                              <a:gd name="T91" fmla="*/ 11520 h 508"/>
                              <a:gd name="T92" fmla="+- 0 5225 4659"/>
                              <a:gd name="T93" fmla="*/ T92 w 568"/>
                              <a:gd name="T94" fmla="+- 0 11454 11204"/>
                              <a:gd name="T95" fmla="*/ 11454 h 508"/>
                              <a:gd name="T96" fmla="+- 0 5226 4659"/>
                              <a:gd name="T97" fmla="*/ T96 w 568"/>
                              <a:gd name="T98" fmla="+- 0 11421 11204"/>
                              <a:gd name="T99" fmla="*/ 11421 h 508"/>
                              <a:gd name="T100" fmla="+- 0 5226 4659"/>
                              <a:gd name="T101" fmla="*/ T100 w 568"/>
                              <a:gd name="T102" fmla="+- 0 11387 11204"/>
                              <a:gd name="T103" fmla="*/ 11387 h 508"/>
                              <a:gd name="T104" fmla="+- 0 5198 4659"/>
                              <a:gd name="T105" fmla="*/ T104 w 568"/>
                              <a:gd name="T106" fmla="+- 0 11307 11204"/>
                              <a:gd name="T107" fmla="*/ 11307 h 508"/>
                              <a:gd name="T108" fmla="+- 0 5136 4659"/>
                              <a:gd name="T109" fmla="*/ T108 w 568"/>
                              <a:gd name="T110" fmla="+- 0 11245 11204"/>
                              <a:gd name="T111" fmla="*/ 11245 h 508"/>
                              <a:gd name="T112" fmla="+- 0 5038 4659"/>
                              <a:gd name="T113" fmla="*/ T112 w 568"/>
                              <a:gd name="T114" fmla="+- 0 11208 11204"/>
                              <a:gd name="T115" fmla="*/ 11208 h 508"/>
                              <a:gd name="T116" fmla="+- 0 4984 4659"/>
                              <a:gd name="T117" fmla="*/ T116 w 568"/>
                              <a:gd name="T118" fmla="+- 0 11204 11204"/>
                              <a:gd name="T119" fmla="*/ 11204 h 5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568" h="508">
                                <a:moveTo>
                                  <a:pt x="325" y="0"/>
                                </a:moveTo>
                                <a:lnTo>
                                  <a:pt x="219" y="6"/>
                                </a:lnTo>
                                <a:lnTo>
                                  <a:pt x="125" y="43"/>
                                </a:lnTo>
                                <a:lnTo>
                                  <a:pt x="40" y="133"/>
                                </a:lnTo>
                                <a:lnTo>
                                  <a:pt x="11" y="200"/>
                                </a:lnTo>
                                <a:lnTo>
                                  <a:pt x="0" y="271"/>
                                </a:lnTo>
                                <a:lnTo>
                                  <a:pt x="10" y="342"/>
                                </a:lnTo>
                                <a:lnTo>
                                  <a:pt x="20" y="364"/>
                                </a:lnTo>
                                <a:lnTo>
                                  <a:pt x="33" y="381"/>
                                </a:lnTo>
                                <a:lnTo>
                                  <a:pt x="49" y="396"/>
                                </a:lnTo>
                                <a:lnTo>
                                  <a:pt x="67" y="412"/>
                                </a:lnTo>
                                <a:lnTo>
                                  <a:pt x="87" y="431"/>
                                </a:lnTo>
                                <a:lnTo>
                                  <a:pt x="151" y="481"/>
                                </a:lnTo>
                                <a:lnTo>
                                  <a:pt x="249" y="505"/>
                                </a:lnTo>
                                <a:lnTo>
                                  <a:pt x="301" y="508"/>
                                </a:lnTo>
                                <a:lnTo>
                                  <a:pt x="351" y="504"/>
                                </a:lnTo>
                                <a:lnTo>
                                  <a:pt x="413" y="482"/>
                                </a:lnTo>
                                <a:lnTo>
                                  <a:pt x="469" y="446"/>
                                </a:lnTo>
                                <a:lnTo>
                                  <a:pt x="515" y="400"/>
                                </a:lnTo>
                                <a:lnTo>
                                  <a:pt x="549" y="345"/>
                                </a:lnTo>
                                <a:lnTo>
                                  <a:pt x="553" y="336"/>
                                </a:lnTo>
                                <a:lnTo>
                                  <a:pt x="558" y="328"/>
                                </a:lnTo>
                                <a:lnTo>
                                  <a:pt x="563" y="316"/>
                                </a:lnTo>
                                <a:lnTo>
                                  <a:pt x="566" y="250"/>
                                </a:lnTo>
                                <a:lnTo>
                                  <a:pt x="567" y="217"/>
                                </a:lnTo>
                                <a:lnTo>
                                  <a:pt x="567" y="183"/>
                                </a:lnTo>
                                <a:lnTo>
                                  <a:pt x="539" y="103"/>
                                </a:lnTo>
                                <a:lnTo>
                                  <a:pt x="477" y="41"/>
                                </a:lnTo>
                                <a:lnTo>
                                  <a:pt x="379" y="4"/>
                                </a:lnTo>
                                <a:lnTo>
                                  <a:pt x="3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C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docshape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41" y="6890"/>
                            <a:ext cx="928" cy="14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docshape25"/>
                        <wps:cNvSpPr>
                          <a:spLocks/>
                        </wps:cNvSpPr>
                        <wps:spPr bwMode="auto">
                          <a:xfrm>
                            <a:off x="4646" y="11191"/>
                            <a:ext cx="599" cy="538"/>
                          </a:xfrm>
                          <a:custGeom>
                            <a:avLst/>
                            <a:gdLst>
                              <a:gd name="T0" fmla="+- 0 4865 4646"/>
                              <a:gd name="T1" fmla="*/ T0 w 599"/>
                              <a:gd name="T2" fmla="+- 0 11197 11191"/>
                              <a:gd name="T3" fmla="*/ 11197 h 538"/>
                              <a:gd name="T4" fmla="+- 0 4740 4646"/>
                              <a:gd name="T5" fmla="*/ T4 w 599"/>
                              <a:gd name="T6" fmla="+- 0 11258 11191"/>
                              <a:gd name="T7" fmla="*/ 11258 h 538"/>
                              <a:gd name="T8" fmla="+- 0 4662 4646"/>
                              <a:gd name="T9" fmla="*/ T8 w 599"/>
                              <a:gd name="T10" fmla="+- 0 11373 11191"/>
                              <a:gd name="T11" fmla="*/ 11373 h 538"/>
                              <a:gd name="T12" fmla="+- 0 4646 4646"/>
                              <a:gd name="T13" fmla="*/ T12 w 599"/>
                              <a:gd name="T14" fmla="+- 0 11456 11191"/>
                              <a:gd name="T15" fmla="*/ 11456 h 538"/>
                              <a:gd name="T16" fmla="+- 0 4667 4646"/>
                              <a:gd name="T17" fmla="*/ T16 w 599"/>
                              <a:gd name="T18" fmla="+- 0 11563 11191"/>
                              <a:gd name="T19" fmla="*/ 11563 h 538"/>
                              <a:gd name="T20" fmla="+- 0 4785 4646"/>
                              <a:gd name="T21" fmla="*/ T20 w 599"/>
                              <a:gd name="T22" fmla="+- 0 11687 11191"/>
                              <a:gd name="T23" fmla="*/ 11687 h 538"/>
                              <a:gd name="T24" fmla="+- 0 4895 4646"/>
                              <a:gd name="T25" fmla="*/ T24 w 599"/>
                              <a:gd name="T26" fmla="+- 0 11725 11191"/>
                              <a:gd name="T27" fmla="*/ 11725 h 538"/>
                              <a:gd name="T28" fmla="+- 0 4998 4646"/>
                              <a:gd name="T29" fmla="*/ T28 w 599"/>
                              <a:gd name="T30" fmla="+- 0 11725 11191"/>
                              <a:gd name="T31" fmla="*/ 11725 h 538"/>
                              <a:gd name="T32" fmla="+- 0 4921 4646"/>
                              <a:gd name="T33" fmla="*/ T32 w 599"/>
                              <a:gd name="T34" fmla="+- 0 11700 11191"/>
                              <a:gd name="T35" fmla="*/ 11700 h 538"/>
                              <a:gd name="T36" fmla="+- 0 4754 4646"/>
                              <a:gd name="T37" fmla="*/ T36 w 599"/>
                              <a:gd name="T38" fmla="+- 0 11632 11191"/>
                              <a:gd name="T39" fmla="*/ 11632 h 538"/>
                              <a:gd name="T40" fmla="+- 0 4682 4646"/>
                              <a:gd name="T41" fmla="*/ T40 w 599"/>
                              <a:gd name="T42" fmla="+- 0 11521 11191"/>
                              <a:gd name="T43" fmla="*/ 11521 h 538"/>
                              <a:gd name="T44" fmla="+- 0 4678 4646"/>
                              <a:gd name="T45" fmla="*/ T44 w 599"/>
                              <a:gd name="T46" fmla="+- 0 11423 11191"/>
                              <a:gd name="T47" fmla="*/ 11423 h 538"/>
                              <a:gd name="T48" fmla="+- 0 4730 4646"/>
                              <a:gd name="T49" fmla="*/ T48 w 599"/>
                              <a:gd name="T50" fmla="+- 0 11310 11191"/>
                              <a:gd name="T51" fmla="*/ 11310 h 538"/>
                              <a:gd name="T52" fmla="+- 0 4830 4646"/>
                              <a:gd name="T53" fmla="*/ T52 w 599"/>
                              <a:gd name="T54" fmla="+- 0 11236 11191"/>
                              <a:gd name="T55" fmla="*/ 11236 h 538"/>
                              <a:gd name="T56" fmla="+- 0 5113 4646"/>
                              <a:gd name="T57" fmla="*/ T56 w 599"/>
                              <a:gd name="T58" fmla="+- 0 11220 11191"/>
                              <a:gd name="T59" fmla="*/ 11220 h 538"/>
                              <a:gd name="T60" fmla="+- 0 4998 4646"/>
                              <a:gd name="T61" fmla="*/ T60 w 599"/>
                              <a:gd name="T62" fmla="+- 0 11194 11191"/>
                              <a:gd name="T63" fmla="*/ 11194 h 538"/>
                              <a:gd name="T64" fmla="+- 0 5113 4646"/>
                              <a:gd name="T65" fmla="*/ T64 w 599"/>
                              <a:gd name="T66" fmla="+- 0 11220 11191"/>
                              <a:gd name="T67" fmla="*/ 11220 h 538"/>
                              <a:gd name="T68" fmla="+- 0 4994 4646"/>
                              <a:gd name="T69" fmla="*/ T68 w 599"/>
                              <a:gd name="T70" fmla="+- 0 11222 11191"/>
                              <a:gd name="T71" fmla="*/ 11222 h 538"/>
                              <a:gd name="T72" fmla="+- 0 5100 4646"/>
                              <a:gd name="T73" fmla="*/ T72 w 599"/>
                              <a:gd name="T74" fmla="+- 0 11244 11191"/>
                              <a:gd name="T75" fmla="*/ 11244 h 538"/>
                              <a:gd name="T76" fmla="+- 0 5195 4646"/>
                              <a:gd name="T77" fmla="*/ T76 w 599"/>
                              <a:gd name="T78" fmla="+- 0 11322 11191"/>
                              <a:gd name="T79" fmla="*/ 11322 h 538"/>
                              <a:gd name="T80" fmla="+- 0 5216 4646"/>
                              <a:gd name="T81" fmla="*/ T80 w 599"/>
                              <a:gd name="T82" fmla="+- 0 11397 11191"/>
                              <a:gd name="T83" fmla="*/ 11397 h 538"/>
                              <a:gd name="T84" fmla="+- 0 5209 4646"/>
                              <a:gd name="T85" fmla="*/ T84 w 599"/>
                              <a:gd name="T86" fmla="+- 0 11493 11191"/>
                              <a:gd name="T87" fmla="*/ 11493 h 538"/>
                              <a:gd name="T88" fmla="+- 0 5113 4646"/>
                              <a:gd name="T89" fmla="*/ T88 w 599"/>
                              <a:gd name="T90" fmla="+- 0 11647 11191"/>
                              <a:gd name="T91" fmla="*/ 11647 h 538"/>
                              <a:gd name="T92" fmla="+- 0 4921 4646"/>
                              <a:gd name="T93" fmla="*/ T92 w 599"/>
                              <a:gd name="T94" fmla="+- 0 11700 11191"/>
                              <a:gd name="T95" fmla="*/ 11700 h 538"/>
                              <a:gd name="T96" fmla="+- 0 5131 4646"/>
                              <a:gd name="T97" fmla="*/ T96 w 599"/>
                              <a:gd name="T98" fmla="+- 0 11669 11191"/>
                              <a:gd name="T99" fmla="*/ 11669 h 538"/>
                              <a:gd name="T100" fmla="+- 0 5236 4646"/>
                              <a:gd name="T101" fmla="*/ T100 w 599"/>
                              <a:gd name="T102" fmla="+- 0 11499 11191"/>
                              <a:gd name="T103" fmla="*/ 11499 h 538"/>
                              <a:gd name="T104" fmla="+- 0 5240 4646"/>
                              <a:gd name="T105" fmla="*/ T104 w 599"/>
                              <a:gd name="T106" fmla="+- 0 11363 11191"/>
                              <a:gd name="T107" fmla="*/ 11363 h 538"/>
                              <a:gd name="T108" fmla="+- 0 5195 4646"/>
                              <a:gd name="T109" fmla="*/ T108 w 599"/>
                              <a:gd name="T110" fmla="+- 0 11275 11191"/>
                              <a:gd name="T111" fmla="*/ 11275 h 538"/>
                              <a:gd name="T112" fmla="+- 0 5113 4646"/>
                              <a:gd name="T113" fmla="*/ T112 w 599"/>
                              <a:gd name="T114" fmla="+- 0 11220 11191"/>
                              <a:gd name="T115" fmla="*/ 11220 h 538"/>
                              <a:gd name="T116" fmla="+- 0 4751 4646"/>
                              <a:gd name="T117" fmla="*/ T116 w 599"/>
                              <a:gd name="T118" fmla="+- 0 11363 11191"/>
                              <a:gd name="T119" fmla="*/ 11363 h 538"/>
                              <a:gd name="T120" fmla="+- 0 4755 4646"/>
                              <a:gd name="T121" fmla="*/ T120 w 599"/>
                              <a:gd name="T122" fmla="+- 0 11539 11191"/>
                              <a:gd name="T123" fmla="*/ 11539 h 538"/>
                              <a:gd name="T124" fmla="+- 0 4858 4646"/>
                              <a:gd name="T125" fmla="*/ T124 w 599"/>
                              <a:gd name="T126" fmla="+- 0 11636 11191"/>
                              <a:gd name="T127" fmla="*/ 11636 h 538"/>
                              <a:gd name="T128" fmla="+- 0 4959 4646"/>
                              <a:gd name="T129" fmla="*/ T128 w 599"/>
                              <a:gd name="T130" fmla="+- 0 11652 11191"/>
                              <a:gd name="T131" fmla="*/ 11652 h 538"/>
                              <a:gd name="T132" fmla="+- 0 5011 4646"/>
                              <a:gd name="T133" fmla="*/ T132 w 599"/>
                              <a:gd name="T134" fmla="+- 0 11641 11191"/>
                              <a:gd name="T135" fmla="*/ 11641 h 538"/>
                              <a:gd name="T136" fmla="+- 0 4899 4646"/>
                              <a:gd name="T137" fmla="*/ T136 w 599"/>
                              <a:gd name="T138" fmla="+- 0 11620 11191"/>
                              <a:gd name="T139" fmla="*/ 11620 h 538"/>
                              <a:gd name="T140" fmla="+- 0 4780 4646"/>
                              <a:gd name="T141" fmla="*/ T140 w 599"/>
                              <a:gd name="T142" fmla="+- 0 11526 11191"/>
                              <a:gd name="T143" fmla="*/ 11526 h 538"/>
                              <a:gd name="T144" fmla="+- 0 4777 4646"/>
                              <a:gd name="T145" fmla="*/ T144 w 599"/>
                              <a:gd name="T146" fmla="+- 0 11375 11191"/>
                              <a:gd name="T147" fmla="*/ 11375 h 538"/>
                              <a:gd name="T148" fmla="+- 0 4763 4646"/>
                              <a:gd name="T149" fmla="*/ T148 w 599"/>
                              <a:gd name="T150" fmla="+- 0 11353 11191"/>
                              <a:gd name="T151" fmla="*/ 11353 h 538"/>
                              <a:gd name="T152" fmla="+- 0 5117 4646"/>
                              <a:gd name="T153" fmla="*/ T152 w 599"/>
                              <a:gd name="T154" fmla="+- 0 11454 11191"/>
                              <a:gd name="T155" fmla="*/ 11454 h 538"/>
                              <a:gd name="T156" fmla="+- 0 5047 4646"/>
                              <a:gd name="T157" fmla="*/ T156 w 599"/>
                              <a:gd name="T158" fmla="+- 0 11589 11191"/>
                              <a:gd name="T159" fmla="*/ 11589 h 538"/>
                              <a:gd name="T160" fmla="+- 0 5040 4646"/>
                              <a:gd name="T161" fmla="*/ T160 w 599"/>
                              <a:gd name="T162" fmla="+- 0 11625 11191"/>
                              <a:gd name="T163" fmla="*/ 11625 h 538"/>
                              <a:gd name="T164" fmla="+- 0 5133 4646"/>
                              <a:gd name="T165" fmla="*/ T164 w 599"/>
                              <a:gd name="T166" fmla="+- 0 11514 11191"/>
                              <a:gd name="T167" fmla="*/ 11514 h 538"/>
                              <a:gd name="T168" fmla="+- 0 5139 4646"/>
                              <a:gd name="T169" fmla="*/ T168 w 599"/>
                              <a:gd name="T170" fmla="+- 0 11441 11191"/>
                              <a:gd name="T171" fmla="*/ 11441 h 538"/>
                              <a:gd name="T172" fmla="+- 0 5040 4646"/>
                              <a:gd name="T173" fmla="*/ T172 w 599"/>
                              <a:gd name="T174" fmla="+- 0 11370 11191"/>
                              <a:gd name="T175" fmla="*/ 11370 h 538"/>
                              <a:gd name="T176" fmla="+- 0 5014 4646"/>
                              <a:gd name="T177" fmla="*/ T176 w 599"/>
                              <a:gd name="T178" fmla="+- 0 11380 11191"/>
                              <a:gd name="T179" fmla="*/ 11380 h 538"/>
                              <a:gd name="T180" fmla="+- 0 5007 4646"/>
                              <a:gd name="T181" fmla="*/ T180 w 599"/>
                              <a:gd name="T182" fmla="+- 0 11417 11191"/>
                              <a:gd name="T183" fmla="*/ 11417 h 538"/>
                              <a:gd name="T184" fmla="+- 0 5038 4646"/>
                              <a:gd name="T185" fmla="*/ T184 w 599"/>
                              <a:gd name="T186" fmla="+- 0 11437 11191"/>
                              <a:gd name="T187" fmla="*/ 11437 h 538"/>
                              <a:gd name="T188" fmla="+- 0 5064 4646"/>
                              <a:gd name="T189" fmla="*/ T188 w 599"/>
                              <a:gd name="T190" fmla="+- 0 11428 11191"/>
                              <a:gd name="T191" fmla="*/ 11428 h 538"/>
                              <a:gd name="T192" fmla="+- 0 5071 4646"/>
                              <a:gd name="T193" fmla="*/ T192 w 599"/>
                              <a:gd name="T194" fmla="+- 0 11390 11191"/>
                              <a:gd name="T195" fmla="*/ 11390 h 538"/>
                              <a:gd name="T196" fmla="+- 0 5040 4646"/>
                              <a:gd name="T197" fmla="*/ T196 w 599"/>
                              <a:gd name="T198" fmla="+- 0 11370 11191"/>
                              <a:gd name="T199" fmla="*/ 11370 h 538"/>
                              <a:gd name="T200" fmla="+- 0 4851 4646"/>
                              <a:gd name="T201" fmla="*/ T200 w 599"/>
                              <a:gd name="T202" fmla="+- 0 11338 11191"/>
                              <a:gd name="T203" fmla="*/ 11338 h 538"/>
                              <a:gd name="T204" fmla="+- 0 4831 4646"/>
                              <a:gd name="T205" fmla="*/ T204 w 599"/>
                              <a:gd name="T206" fmla="+- 0 11368 11191"/>
                              <a:gd name="T207" fmla="*/ 11368 h 538"/>
                              <a:gd name="T208" fmla="+- 0 4840 4646"/>
                              <a:gd name="T209" fmla="*/ T208 w 599"/>
                              <a:gd name="T210" fmla="+- 0 11393 11191"/>
                              <a:gd name="T211" fmla="*/ 11393 h 538"/>
                              <a:gd name="T212" fmla="+- 0 4866 4646"/>
                              <a:gd name="T213" fmla="*/ T212 w 599"/>
                              <a:gd name="T214" fmla="+- 0 11403 11191"/>
                              <a:gd name="T215" fmla="*/ 11403 h 538"/>
                              <a:gd name="T216" fmla="+- 0 4897 4646"/>
                              <a:gd name="T217" fmla="*/ T216 w 599"/>
                              <a:gd name="T218" fmla="+- 0 11382 11191"/>
                              <a:gd name="T219" fmla="*/ 11382 h 538"/>
                              <a:gd name="T220" fmla="+- 0 4890 4646"/>
                              <a:gd name="T221" fmla="*/ T220 w 599"/>
                              <a:gd name="T222" fmla="+- 0 11345 11191"/>
                              <a:gd name="T223" fmla="*/ 11345 h 5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599" h="538">
                                <a:moveTo>
                                  <a:pt x="265" y="0"/>
                                </a:moveTo>
                                <a:lnTo>
                                  <a:pt x="265" y="0"/>
                                </a:lnTo>
                                <a:lnTo>
                                  <a:pt x="219" y="6"/>
                                </a:lnTo>
                                <a:lnTo>
                                  <a:pt x="174" y="19"/>
                                </a:lnTo>
                                <a:lnTo>
                                  <a:pt x="132" y="40"/>
                                </a:lnTo>
                                <a:lnTo>
                                  <a:pt x="94" y="67"/>
                                </a:lnTo>
                                <a:lnTo>
                                  <a:pt x="62" y="101"/>
                                </a:lnTo>
                                <a:lnTo>
                                  <a:pt x="35" y="139"/>
                                </a:lnTo>
                                <a:lnTo>
                                  <a:pt x="16" y="182"/>
                                </a:lnTo>
                                <a:lnTo>
                                  <a:pt x="4" y="227"/>
                                </a:lnTo>
                                <a:lnTo>
                                  <a:pt x="0" y="263"/>
                                </a:lnTo>
                                <a:lnTo>
                                  <a:pt x="0" y="265"/>
                                </a:lnTo>
                                <a:lnTo>
                                  <a:pt x="2" y="302"/>
                                </a:lnTo>
                                <a:lnTo>
                                  <a:pt x="9" y="338"/>
                                </a:lnTo>
                                <a:lnTo>
                                  <a:pt x="21" y="372"/>
                                </a:lnTo>
                                <a:lnTo>
                                  <a:pt x="49" y="420"/>
                                </a:lnTo>
                                <a:lnTo>
                                  <a:pt x="89" y="462"/>
                                </a:lnTo>
                                <a:lnTo>
                                  <a:pt x="139" y="496"/>
                                </a:lnTo>
                                <a:lnTo>
                                  <a:pt x="196" y="521"/>
                                </a:lnTo>
                                <a:lnTo>
                                  <a:pt x="222" y="528"/>
                                </a:lnTo>
                                <a:lnTo>
                                  <a:pt x="249" y="534"/>
                                </a:lnTo>
                                <a:lnTo>
                                  <a:pt x="276" y="537"/>
                                </a:lnTo>
                                <a:lnTo>
                                  <a:pt x="302" y="538"/>
                                </a:lnTo>
                                <a:lnTo>
                                  <a:pt x="352" y="534"/>
                                </a:lnTo>
                                <a:lnTo>
                                  <a:pt x="400" y="523"/>
                                </a:lnTo>
                                <a:lnTo>
                                  <a:pt x="434" y="509"/>
                                </a:lnTo>
                                <a:lnTo>
                                  <a:pt x="275" y="509"/>
                                </a:lnTo>
                                <a:lnTo>
                                  <a:pt x="205" y="494"/>
                                </a:lnTo>
                                <a:lnTo>
                                  <a:pt x="153" y="471"/>
                                </a:lnTo>
                                <a:lnTo>
                                  <a:pt x="108" y="441"/>
                                </a:lnTo>
                                <a:lnTo>
                                  <a:pt x="72" y="403"/>
                                </a:lnTo>
                                <a:lnTo>
                                  <a:pt x="47" y="360"/>
                                </a:lnTo>
                                <a:lnTo>
                                  <a:pt x="36" y="330"/>
                                </a:lnTo>
                                <a:lnTo>
                                  <a:pt x="30" y="298"/>
                                </a:lnTo>
                                <a:lnTo>
                                  <a:pt x="29" y="265"/>
                                </a:lnTo>
                                <a:lnTo>
                                  <a:pt x="32" y="232"/>
                                </a:lnTo>
                                <a:lnTo>
                                  <a:pt x="43" y="191"/>
                                </a:lnTo>
                                <a:lnTo>
                                  <a:pt x="60" y="153"/>
                                </a:lnTo>
                                <a:lnTo>
                                  <a:pt x="84" y="119"/>
                                </a:lnTo>
                                <a:lnTo>
                                  <a:pt x="113" y="89"/>
                                </a:lnTo>
                                <a:lnTo>
                                  <a:pt x="147" y="64"/>
                                </a:lnTo>
                                <a:lnTo>
                                  <a:pt x="184" y="45"/>
                                </a:lnTo>
                                <a:lnTo>
                                  <a:pt x="224" y="33"/>
                                </a:lnTo>
                                <a:lnTo>
                                  <a:pt x="265" y="29"/>
                                </a:lnTo>
                                <a:lnTo>
                                  <a:pt x="467" y="29"/>
                                </a:lnTo>
                                <a:lnTo>
                                  <a:pt x="433" y="16"/>
                                </a:lnTo>
                                <a:lnTo>
                                  <a:pt x="393" y="7"/>
                                </a:lnTo>
                                <a:lnTo>
                                  <a:pt x="352" y="3"/>
                                </a:lnTo>
                                <a:lnTo>
                                  <a:pt x="311" y="1"/>
                                </a:lnTo>
                                <a:lnTo>
                                  <a:pt x="265" y="0"/>
                                </a:lnTo>
                                <a:close/>
                                <a:moveTo>
                                  <a:pt x="467" y="29"/>
                                </a:moveTo>
                                <a:lnTo>
                                  <a:pt x="265" y="29"/>
                                </a:lnTo>
                                <a:lnTo>
                                  <a:pt x="309" y="29"/>
                                </a:lnTo>
                                <a:lnTo>
                                  <a:pt x="348" y="31"/>
                                </a:lnTo>
                                <a:lnTo>
                                  <a:pt x="388" y="35"/>
                                </a:lnTo>
                                <a:lnTo>
                                  <a:pt x="426" y="43"/>
                                </a:lnTo>
                                <a:lnTo>
                                  <a:pt x="454" y="53"/>
                                </a:lnTo>
                                <a:lnTo>
                                  <a:pt x="488" y="70"/>
                                </a:lnTo>
                                <a:lnTo>
                                  <a:pt x="521" y="95"/>
                                </a:lnTo>
                                <a:lnTo>
                                  <a:pt x="549" y="131"/>
                                </a:lnTo>
                                <a:lnTo>
                                  <a:pt x="559" y="153"/>
                                </a:lnTo>
                                <a:lnTo>
                                  <a:pt x="566" y="178"/>
                                </a:lnTo>
                                <a:lnTo>
                                  <a:pt x="570" y="206"/>
                                </a:lnTo>
                                <a:lnTo>
                                  <a:pt x="571" y="227"/>
                                </a:lnTo>
                                <a:lnTo>
                                  <a:pt x="571" y="237"/>
                                </a:lnTo>
                                <a:lnTo>
                                  <a:pt x="563" y="302"/>
                                </a:lnTo>
                                <a:lnTo>
                                  <a:pt x="542" y="361"/>
                                </a:lnTo>
                                <a:lnTo>
                                  <a:pt x="510" y="414"/>
                                </a:lnTo>
                                <a:lnTo>
                                  <a:pt x="467" y="456"/>
                                </a:lnTo>
                                <a:lnTo>
                                  <a:pt x="410" y="489"/>
                                </a:lnTo>
                                <a:lnTo>
                                  <a:pt x="345" y="507"/>
                                </a:lnTo>
                                <a:lnTo>
                                  <a:pt x="275" y="509"/>
                                </a:lnTo>
                                <a:lnTo>
                                  <a:pt x="434" y="509"/>
                                </a:lnTo>
                                <a:lnTo>
                                  <a:pt x="444" y="504"/>
                                </a:lnTo>
                                <a:lnTo>
                                  <a:pt x="485" y="478"/>
                                </a:lnTo>
                                <a:lnTo>
                                  <a:pt x="532" y="432"/>
                                </a:lnTo>
                                <a:lnTo>
                                  <a:pt x="567" y="374"/>
                                </a:lnTo>
                                <a:lnTo>
                                  <a:pt x="590" y="308"/>
                                </a:lnTo>
                                <a:lnTo>
                                  <a:pt x="599" y="237"/>
                                </a:lnTo>
                                <a:lnTo>
                                  <a:pt x="598" y="203"/>
                                </a:lnTo>
                                <a:lnTo>
                                  <a:pt x="594" y="172"/>
                                </a:lnTo>
                                <a:lnTo>
                                  <a:pt x="585" y="143"/>
                                </a:lnTo>
                                <a:lnTo>
                                  <a:pt x="574" y="117"/>
                                </a:lnTo>
                                <a:lnTo>
                                  <a:pt x="549" y="84"/>
                                </a:lnTo>
                                <a:lnTo>
                                  <a:pt x="517" y="55"/>
                                </a:lnTo>
                                <a:lnTo>
                                  <a:pt x="478" y="33"/>
                                </a:lnTo>
                                <a:lnTo>
                                  <a:pt x="467" y="29"/>
                                </a:lnTo>
                                <a:close/>
                                <a:moveTo>
                                  <a:pt x="117" y="162"/>
                                </a:moveTo>
                                <a:lnTo>
                                  <a:pt x="109" y="165"/>
                                </a:lnTo>
                                <a:lnTo>
                                  <a:pt x="105" y="172"/>
                                </a:lnTo>
                                <a:lnTo>
                                  <a:pt x="89" y="230"/>
                                </a:lnTo>
                                <a:lnTo>
                                  <a:pt x="91" y="290"/>
                                </a:lnTo>
                                <a:lnTo>
                                  <a:pt x="109" y="348"/>
                                </a:lnTo>
                                <a:lnTo>
                                  <a:pt x="143" y="398"/>
                                </a:lnTo>
                                <a:lnTo>
                                  <a:pt x="175" y="425"/>
                                </a:lnTo>
                                <a:lnTo>
                                  <a:pt x="212" y="445"/>
                                </a:lnTo>
                                <a:lnTo>
                                  <a:pt x="253" y="458"/>
                                </a:lnTo>
                                <a:lnTo>
                                  <a:pt x="295" y="462"/>
                                </a:lnTo>
                                <a:lnTo>
                                  <a:pt x="313" y="461"/>
                                </a:lnTo>
                                <a:lnTo>
                                  <a:pt x="331" y="459"/>
                                </a:lnTo>
                                <a:lnTo>
                                  <a:pt x="348" y="455"/>
                                </a:lnTo>
                                <a:lnTo>
                                  <a:pt x="365" y="450"/>
                                </a:lnTo>
                                <a:lnTo>
                                  <a:pt x="394" y="434"/>
                                </a:lnTo>
                                <a:lnTo>
                                  <a:pt x="305" y="434"/>
                                </a:lnTo>
                                <a:lnTo>
                                  <a:pt x="253" y="429"/>
                                </a:lnTo>
                                <a:lnTo>
                                  <a:pt x="204" y="410"/>
                                </a:lnTo>
                                <a:lnTo>
                                  <a:pt x="163" y="378"/>
                                </a:lnTo>
                                <a:lnTo>
                                  <a:pt x="134" y="335"/>
                                </a:lnTo>
                                <a:lnTo>
                                  <a:pt x="119" y="286"/>
                                </a:lnTo>
                                <a:lnTo>
                                  <a:pt x="117" y="234"/>
                                </a:lnTo>
                                <a:lnTo>
                                  <a:pt x="131" y="184"/>
                                </a:lnTo>
                                <a:lnTo>
                                  <a:pt x="134" y="177"/>
                                </a:lnTo>
                                <a:lnTo>
                                  <a:pt x="131" y="168"/>
                                </a:lnTo>
                                <a:lnTo>
                                  <a:pt x="117" y="162"/>
                                </a:lnTo>
                                <a:close/>
                                <a:moveTo>
                                  <a:pt x="478" y="249"/>
                                </a:moveTo>
                                <a:lnTo>
                                  <a:pt x="471" y="255"/>
                                </a:lnTo>
                                <a:lnTo>
                                  <a:pt x="471" y="263"/>
                                </a:lnTo>
                                <a:lnTo>
                                  <a:pt x="461" y="314"/>
                                </a:lnTo>
                                <a:lnTo>
                                  <a:pt x="437" y="360"/>
                                </a:lnTo>
                                <a:lnTo>
                                  <a:pt x="401" y="398"/>
                                </a:lnTo>
                                <a:lnTo>
                                  <a:pt x="355" y="423"/>
                                </a:lnTo>
                                <a:lnTo>
                                  <a:pt x="305" y="434"/>
                                </a:lnTo>
                                <a:lnTo>
                                  <a:pt x="394" y="434"/>
                                </a:lnTo>
                                <a:lnTo>
                                  <a:pt x="418" y="420"/>
                                </a:lnTo>
                                <a:lnTo>
                                  <a:pt x="459" y="377"/>
                                </a:lnTo>
                                <a:lnTo>
                                  <a:pt x="487" y="323"/>
                                </a:lnTo>
                                <a:lnTo>
                                  <a:pt x="499" y="264"/>
                                </a:lnTo>
                                <a:lnTo>
                                  <a:pt x="499" y="256"/>
                                </a:lnTo>
                                <a:lnTo>
                                  <a:pt x="493" y="250"/>
                                </a:lnTo>
                                <a:lnTo>
                                  <a:pt x="485" y="250"/>
                                </a:lnTo>
                                <a:lnTo>
                                  <a:pt x="478" y="249"/>
                                </a:lnTo>
                                <a:close/>
                                <a:moveTo>
                                  <a:pt x="394" y="179"/>
                                </a:moveTo>
                                <a:lnTo>
                                  <a:pt x="392" y="179"/>
                                </a:lnTo>
                                <a:lnTo>
                                  <a:pt x="379" y="181"/>
                                </a:lnTo>
                                <a:lnTo>
                                  <a:pt x="368" y="189"/>
                                </a:lnTo>
                                <a:lnTo>
                                  <a:pt x="361" y="199"/>
                                </a:lnTo>
                                <a:lnTo>
                                  <a:pt x="358" y="213"/>
                                </a:lnTo>
                                <a:lnTo>
                                  <a:pt x="361" y="226"/>
                                </a:lnTo>
                                <a:lnTo>
                                  <a:pt x="368" y="237"/>
                                </a:lnTo>
                                <a:lnTo>
                                  <a:pt x="379" y="244"/>
                                </a:lnTo>
                                <a:lnTo>
                                  <a:pt x="392" y="246"/>
                                </a:lnTo>
                                <a:lnTo>
                                  <a:pt x="394" y="246"/>
                                </a:lnTo>
                                <a:lnTo>
                                  <a:pt x="407" y="244"/>
                                </a:lnTo>
                                <a:lnTo>
                                  <a:pt x="418" y="237"/>
                                </a:lnTo>
                                <a:lnTo>
                                  <a:pt x="425" y="226"/>
                                </a:lnTo>
                                <a:lnTo>
                                  <a:pt x="428" y="213"/>
                                </a:lnTo>
                                <a:lnTo>
                                  <a:pt x="425" y="199"/>
                                </a:lnTo>
                                <a:lnTo>
                                  <a:pt x="418" y="189"/>
                                </a:lnTo>
                                <a:lnTo>
                                  <a:pt x="407" y="181"/>
                                </a:lnTo>
                                <a:lnTo>
                                  <a:pt x="394" y="179"/>
                                </a:lnTo>
                                <a:close/>
                                <a:moveTo>
                                  <a:pt x="220" y="144"/>
                                </a:moveTo>
                                <a:lnTo>
                                  <a:pt x="218" y="144"/>
                                </a:lnTo>
                                <a:lnTo>
                                  <a:pt x="205" y="147"/>
                                </a:lnTo>
                                <a:lnTo>
                                  <a:pt x="194" y="154"/>
                                </a:lnTo>
                                <a:lnTo>
                                  <a:pt x="187" y="165"/>
                                </a:lnTo>
                                <a:lnTo>
                                  <a:pt x="185" y="177"/>
                                </a:lnTo>
                                <a:lnTo>
                                  <a:pt x="185" y="179"/>
                                </a:lnTo>
                                <a:lnTo>
                                  <a:pt x="187" y="191"/>
                                </a:lnTo>
                                <a:lnTo>
                                  <a:pt x="194" y="202"/>
                                </a:lnTo>
                                <a:lnTo>
                                  <a:pt x="205" y="209"/>
                                </a:lnTo>
                                <a:lnTo>
                                  <a:pt x="218" y="212"/>
                                </a:lnTo>
                                <a:lnTo>
                                  <a:pt x="220" y="212"/>
                                </a:lnTo>
                                <a:lnTo>
                                  <a:pt x="233" y="209"/>
                                </a:lnTo>
                                <a:lnTo>
                                  <a:pt x="244" y="202"/>
                                </a:lnTo>
                                <a:lnTo>
                                  <a:pt x="251" y="191"/>
                                </a:lnTo>
                                <a:lnTo>
                                  <a:pt x="254" y="178"/>
                                </a:lnTo>
                                <a:lnTo>
                                  <a:pt x="251" y="165"/>
                                </a:lnTo>
                                <a:lnTo>
                                  <a:pt x="244" y="154"/>
                                </a:lnTo>
                                <a:lnTo>
                                  <a:pt x="233" y="147"/>
                                </a:lnTo>
                                <a:lnTo>
                                  <a:pt x="220" y="1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docshape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94" y="4946"/>
                            <a:ext cx="975" cy="17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docshape27"/>
                        <wps:cNvSpPr>
                          <a:spLocks/>
                        </wps:cNvSpPr>
                        <wps:spPr bwMode="auto">
                          <a:xfrm>
                            <a:off x="975" y="10158"/>
                            <a:ext cx="592" cy="811"/>
                          </a:xfrm>
                          <a:custGeom>
                            <a:avLst/>
                            <a:gdLst>
                              <a:gd name="T0" fmla="+- 0 1407 975"/>
                              <a:gd name="T1" fmla="*/ T0 w 592"/>
                              <a:gd name="T2" fmla="+- 0 10406 10158"/>
                              <a:gd name="T3" fmla="*/ 10406 h 811"/>
                              <a:gd name="T4" fmla="+- 0 1415 975"/>
                              <a:gd name="T5" fmla="*/ T4 w 592"/>
                              <a:gd name="T6" fmla="+- 0 10406 10158"/>
                              <a:gd name="T7" fmla="*/ 10406 h 811"/>
                              <a:gd name="T8" fmla="+- 0 1424 975"/>
                              <a:gd name="T9" fmla="*/ T8 w 592"/>
                              <a:gd name="T10" fmla="+- 0 10406 10158"/>
                              <a:gd name="T11" fmla="*/ 10406 h 811"/>
                              <a:gd name="T12" fmla="+- 0 1434 975"/>
                              <a:gd name="T13" fmla="*/ T12 w 592"/>
                              <a:gd name="T14" fmla="+- 0 10407 10158"/>
                              <a:gd name="T15" fmla="*/ 10407 h 811"/>
                              <a:gd name="T16" fmla="+- 0 1478 975"/>
                              <a:gd name="T17" fmla="*/ T16 w 592"/>
                              <a:gd name="T18" fmla="+- 0 10420 10158"/>
                              <a:gd name="T19" fmla="*/ 10420 h 811"/>
                              <a:gd name="T20" fmla="+- 0 1519 975"/>
                              <a:gd name="T21" fmla="*/ T20 w 592"/>
                              <a:gd name="T22" fmla="+- 0 10451 10158"/>
                              <a:gd name="T23" fmla="*/ 10451 h 811"/>
                              <a:gd name="T24" fmla="+- 0 1551 975"/>
                              <a:gd name="T25" fmla="*/ T24 w 592"/>
                              <a:gd name="T26" fmla="+- 0 10500 10158"/>
                              <a:gd name="T27" fmla="*/ 10500 h 811"/>
                              <a:gd name="T28" fmla="+- 0 1567 975"/>
                              <a:gd name="T29" fmla="*/ T28 w 592"/>
                              <a:gd name="T30" fmla="+- 0 10567 10158"/>
                              <a:gd name="T31" fmla="*/ 10567 h 811"/>
                              <a:gd name="T32" fmla="+- 0 1567 975"/>
                              <a:gd name="T33" fmla="*/ T32 w 592"/>
                              <a:gd name="T34" fmla="+- 0 10601 10158"/>
                              <a:gd name="T35" fmla="*/ 10601 h 811"/>
                              <a:gd name="T36" fmla="+- 0 1557 975"/>
                              <a:gd name="T37" fmla="*/ T36 w 592"/>
                              <a:gd name="T38" fmla="+- 0 10652 10158"/>
                              <a:gd name="T39" fmla="*/ 10652 h 811"/>
                              <a:gd name="T40" fmla="+- 0 1535 975"/>
                              <a:gd name="T41" fmla="*/ T40 w 592"/>
                              <a:gd name="T42" fmla="+- 0 10707 10158"/>
                              <a:gd name="T43" fmla="*/ 10707 h 811"/>
                              <a:gd name="T44" fmla="+- 0 1497 975"/>
                              <a:gd name="T45" fmla="*/ T44 w 592"/>
                              <a:gd name="T46" fmla="+- 0 10765 10158"/>
                              <a:gd name="T47" fmla="*/ 10765 h 811"/>
                              <a:gd name="T48" fmla="+- 0 1442 975"/>
                              <a:gd name="T49" fmla="*/ T48 w 592"/>
                              <a:gd name="T50" fmla="+- 0 10829 10158"/>
                              <a:gd name="T51" fmla="*/ 10829 h 811"/>
                              <a:gd name="T52" fmla="+- 0 1367 975"/>
                              <a:gd name="T53" fmla="*/ T52 w 592"/>
                              <a:gd name="T54" fmla="+- 0 10897 10158"/>
                              <a:gd name="T55" fmla="*/ 10897 h 811"/>
                              <a:gd name="T56" fmla="+- 0 1271 975"/>
                              <a:gd name="T57" fmla="*/ T56 w 592"/>
                              <a:gd name="T58" fmla="+- 0 10969 10158"/>
                              <a:gd name="T59" fmla="*/ 10969 h 811"/>
                              <a:gd name="T60" fmla="+- 0 1175 975"/>
                              <a:gd name="T61" fmla="*/ T60 w 592"/>
                              <a:gd name="T62" fmla="+- 0 10897 10158"/>
                              <a:gd name="T63" fmla="*/ 10897 h 811"/>
                              <a:gd name="T64" fmla="+- 0 1101 975"/>
                              <a:gd name="T65" fmla="*/ T64 w 592"/>
                              <a:gd name="T66" fmla="+- 0 10829 10158"/>
                              <a:gd name="T67" fmla="*/ 10829 h 811"/>
                              <a:gd name="T68" fmla="+- 0 1045 975"/>
                              <a:gd name="T69" fmla="*/ T68 w 592"/>
                              <a:gd name="T70" fmla="+- 0 10765 10158"/>
                              <a:gd name="T71" fmla="*/ 10765 h 811"/>
                              <a:gd name="T72" fmla="+- 0 1008 975"/>
                              <a:gd name="T73" fmla="*/ T72 w 592"/>
                              <a:gd name="T74" fmla="+- 0 10707 10158"/>
                              <a:gd name="T75" fmla="*/ 10707 h 811"/>
                              <a:gd name="T76" fmla="+- 0 985 975"/>
                              <a:gd name="T77" fmla="*/ T76 w 592"/>
                              <a:gd name="T78" fmla="+- 0 10652 10158"/>
                              <a:gd name="T79" fmla="*/ 10652 h 811"/>
                              <a:gd name="T80" fmla="+- 0 975 975"/>
                              <a:gd name="T81" fmla="*/ T80 w 592"/>
                              <a:gd name="T82" fmla="+- 0 10601 10158"/>
                              <a:gd name="T83" fmla="*/ 10601 h 811"/>
                              <a:gd name="T84" fmla="+- 0 975 975"/>
                              <a:gd name="T85" fmla="*/ T84 w 592"/>
                              <a:gd name="T86" fmla="+- 0 10567 10158"/>
                              <a:gd name="T87" fmla="*/ 10567 h 811"/>
                              <a:gd name="T88" fmla="+- 0 991 975"/>
                              <a:gd name="T89" fmla="*/ T88 w 592"/>
                              <a:gd name="T90" fmla="+- 0 10500 10158"/>
                              <a:gd name="T91" fmla="*/ 10500 h 811"/>
                              <a:gd name="T92" fmla="+- 0 1023 975"/>
                              <a:gd name="T93" fmla="*/ T92 w 592"/>
                              <a:gd name="T94" fmla="+- 0 10451 10158"/>
                              <a:gd name="T95" fmla="*/ 10451 h 811"/>
                              <a:gd name="T96" fmla="+- 0 1064 975"/>
                              <a:gd name="T97" fmla="*/ T96 w 592"/>
                              <a:gd name="T98" fmla="+- 0 10420 10158"/>
                              <a:gd name="T99" fmla="*/ 10420 h 811"/>
                              <a:gd name="T100" fmla="+- 0 1108 975"/>
                              <a:gd name="T101" fmla="*/ T100 w 592"/>
                              <a:gd name="T102" fmla="+- 0 10407 10158"/>
                              <a:gd name="T103" fmla="*/ 10407 h 811"/>
                              <a:gd name="T104" fmla="+- 0 1118 975"/>
                              <a:gd name="T105" fmla="*/ T104 w 592"/>
                              <a:gd name="T106" fmla="+- 0 10406 10158"/>
                              <a:gd name="T107" fmla="*/ 10406 h 811"/>
                              <a:gd name="T108" fmla="+- 0 1127 975"/>
                              <a:gd name="T109" fmla="*/ T108 w 592"/>
                              <a:gd name="T110" fmla="+- 0 10406 10158"/>
                              <a:gd name="T111" fmla="*/ 10406 h 811"/>
                              <a:gd name="T112" fmla="+- 0 1135 975"/>
                              <a:gd name="T113" fmla="*/ T112 w 592"/>
                              <a:gd name="T114" fmla="+- 0 10406 10158"/>
                              <a:gd name="T115" fmla="*/ 10406 h 811"/>
                              <a:gd name="T116" fmla="+- 0 1180 975"/>
                              <a:gd name="T117" fmla="*/ T116 w 592"/>
                              <a:gd name="T118" fmla="+- 0 10411 10158"/>
                              <a:gd name="T119" fmla="*/ 10411 h 811"/>
                              <a:gd name="T120" fmla="+- 0 1214 975"/>
                              <a:gd name="T121" fmla="*/ T120 w 592"/>
                              <a:gd name="T122" fmla="+- 0 10426 10158"/>
                              <a:gd name="T123" fmla="*/ 10426 h 811"/>
                              <a:gd name="T124" fmla="+- 0 1244 975"/>
                              <a:gd name="T125" fmla="*/ T124 w 592"/>
                              <a:gd name="T126" fmla="+- 0 10448 10158"/>
                              <a:gd name="T127" fmla="*/ 10448 h 811"/>
                              <a:gd name="T128" fmla="+- 0 1271 975"/>
                              <a:gd name="T129" fmla="*/ T128 w 592"/>
                              <a:gd name="T130" fmla="+- 0 10478 10158"/>
                              <a:gd name="T131" fmla="*/ 10478 h 811"/>
                              <a:gd name="T132" fmla="+- 0 1298 975"/>
                              <a:gd name="T133" fmla="*/ T132 w 592"/>
                              <a:gd name="T134" fmla="+- 0 10448 10158"/>
                              <a:gd name="T135" fmla="*/ 10448 h 811"/>
                              <a:gd name="T136" fmla="+- 0 1328 975"/>
                              <a:gd name="T137" fmla="*/ T136 w 592"/>
                              <a:gd name="T138" fmla="+- 0 10426 10158"/>
                              <a:gd name="T139" fmla="*/ 10426 h 811"/>
                              <a:gd name="T140" fmla="+- 0 1363 975"/>
                              <a:gd name="T141" fmla="*/ T140 w 592"/>
                              <a:gd name="T142" fmla="+- 0 10411 10158"/>
                              <a:gd name="T143" fmla="*/ 10411 h 811"/>
                              <a:gd name="T144" fmla="+- 0 1407 975"/>
                              <a:gd name="T145" fmla="*/ T144 w 592"/>
                              <a:gd name="T146" fmla="+- 0 10406 10158"/>
                              <a:gd name="T147" fmla="*/ 10406 h 811"/>
                              <a:gd name="T148" fmla="+- 0 1098 975"/>
                              <a:gd name="T149" fmla="*/ T148 w 592"/>
                              <a:gd name="T150" fmla="+- 0 10407 10158"/>
                              <a:gd name="T151" fmla="*/ 10407 h 811"/>
                              <a:gd name="T152" fmla="+- 0 1098 975"/>
                              <a:gd name="T153" fmla="*/ T152 w 592"/>
                              <a:gd name="T154" fmla="+- 0 10338 10158"/>
                              <a:gd name="T155" fmla="*/ 10338 h 811"/>
                              <a:gd name="T156" fmla="+- 0 1113 975"/>
                              <a:gd name="T157" fmla="*/ T156 w 592"/>
                              <a:gd name="T158" fmla="+- 0 10268 10158"/>
                              <a:gd name="T159" fmla="*/ 10268 h 811"/>
                              <a:gd name="T160" fmla="+- 0 1151 975"/>
                              <a:gd name="T161" fmla="*/ T160 w 592"/>
                              <a:gd name="T162" fmla="+- 0 10211 10158"/>
                              <a:gd name="T163" fmla="*/ 10211 h 811"/>
                              <a:gd name="T164" fmla="+- 0 1208 975"/>
                              <a:gd name="T165" fmla="*/ T164 w 592"/>
                              <a:gd name="T166" fmla="+- 0 10173 10158"/>
                              <a:gd name="T167" fmla="*/ 10173 h 811"/>
                              <a:gd name="T168" fmla="+- 0 1278 975"/>
                              <a:gd name="T169" fmla="*/ T168 w 592"/>
                              <a:gd name="T170" fmla="+- 0 10158 10158"/>
                              <a:gd name="T171" fmla="*/ 10158 h 811"/>
                              <a:gd name="T172" fmla="+- 0 1347 975"/>
                              <a:gd name="T173" fmla="*/ T172 w 592"/>
                              <a:gd name="T174" fmla="+- 0 10172 10158"/>
                              <a:gd name="T175" fmla="*/ 10172 h 811"/>
                              <a:gd name="T176" fmla="+- 0 1404 975"/>
                              <a:gd name="T177" fmla="*/ T176 w 592"/>
                              <a:gd name="T178" fmla="+- 0 10211 10158"/>
                              <a:gd name="T179" fmla="*/ 10211 h 811"/>
                              <a:gd name="T180" fmla="+- 0 1442 975"/>
                              <a:gd name="T181" fmla="*/ T180 w 592"/>
                              <a:gd name="T182" fmla="+- 0 10267 10158"/>
                              <a:gd name="T183" fmla="*/ 10267 h 811"/>
                              <a:gd name="T184" fmla="+- 0 1456 975"/>
                              <a:gd name="T185" fmla="*/ T184 w 592"/>
                              <a:gd name="T186" fmla="+- 0 10336 10158"/>
                              <a:gd name="T187" fmla="*/ 10336 h 811"/>
                              <a:gd name="T188" fmla="+- 0 1456 975"/>
                              <a:gd name="T189" fmla="*/ T188 w 592"/>
                              <a:gd name="T190" fmla="+- 0 10407 10158"/>
                              <a:gd name="T191" fmla="*/ 10407 h 8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592" h="811">
                                <a:moveTo>
                                  <a:pt x="432" y="248"/>
                                </a:moveTo>
                                <a:lnTo>
                                  <a:pt x="440" y="248"/>
                                </a:lnTo>
                                <a:lnTo>
                                  <a:pt x="449" y="248"/>
                                </a:lnTo>
                                <a:lnTo>
                                  <a:pt x="459" y="249"/>
                                </a:lnTo>
                                <a:lnTo>
                                  <a:pt x="503" y="262"/>
                                </a:lnTo>
                                <a:lnTo>
                                  <a:pt x="544" y="293"/>
                                </a:lnTo>
                                <a:lnTo>
                                  <a:pt x="576" y="342"/>
                                </a:lnTo>
                                <a:lnTo>
                                  <a:pt x="592" y="409"/>
                                </a:lnTo>
                                <a:lnTo>
                                  <a:pt x="592" y="443"/>
                                </a:lnTo>
                                <a:lnTo>
                                  <a:pt x="582" y="494"/>
                                </a:lnTo>
                                <a:lnTo>
                                  <a:pt x="560" y="549"/>
                                </a:lnTo>
                                <a:lnTo>
                                  <a:pt x="522" y="607"/>
                                </a:lnTo>
                                <a:lnTo>
                                  <a:pt x="467" y="671"/>
                                </a:lnTo>
                                <a:lnTo>
                                  <a:pt x="392" y="739"/>
                                </a:lnTo>
                                <a:lnTo>
                                  <a:pt x="296" y="811"/>
                                </a:lnTo>
                                <a:lnTo>
                                  <a:pt x="200" y="739"/>
                                </a:lnTo>
                                <a:lnTo>
                                  <a:pt x="126" y="671"/>
                                </a:lnTo>
                                <a:lnTo>
                                  <a:pt x="70" y="607"/>
                                </a:lnTo>
                                <a:lnTo>
                                  <a:pt x="33" y="549"/>
                                </a:lnTo>
                                <a:lnTo>
                                  <a:pt x="10" y="494"/>
                                </a:lnTo>
                                <a:lnTo>
                                  <a:pt x="0" y="443"/>
                                </a:lnTo>
                                <a:lnTo>
                                  <a:pt x="0" y="409"/>
                                </a:lnTo>
                                <a:lnTo>
                                  <a:pt x="16" y="342"/>
                                </a:lnTo>
                                <a:lnTo>
                                  <a:pt x="48" y="293"/>
                                </a:lnTo>
                                <a:lnTo>
                                  <a:pt x="89" y="262"/>
                                </a:lnTo>
                                <a:lnTo>
                                  <a:pt x="133" y="249"/>
                                </a:lnTo>
                                <a:lnTo>
                                  <a:pt x="143" y="248"/>
                                </a:lnTo>
                                <a:lnTo>
                                  <a:pt x="152" y="248"/>
                                </a:lnTo>
                                <a:lnTo>
                                  <a:pt x="160" y="248"/>
                                </a:lnTo>
                                <a:lnTo>
                                  <a:pt x="205" y="253"/>
                                </a:lnTo>
                                <a:lnTo>
                                  <a:pt x="239" y="268"/>
                                </a:lnTo>
                                <a:lnTo>
                                  <a:pt x="269" y="290"/>
                                </a:lnTo>
                                <a:lnTo>
                                  <a:pt x="296" y="320"/>
                                </a:lnTo>
                                <a:lnTo>
                                  <a:pt x="323" y="290"/>
                                </a:lnTo>
                                <a:lnTo>
                                  <a:pt x="353" y="268"/>
                                </a:lnTo>
                                <a:lnTo>
                                  <a:pt x="388" y="253"/>
                                </a:lnTo>
                                <a:lnTo>
                                  <a:pt x="432" y="248"/>
                                </a:lnTo>
                                <a:moveTo>
                                  <a:pt x="123" y="249"/>
                                </a:moveTo>
                                <a:lnTo>
                                  <a:pt x="123" y="180"/>
                                </a:lnTo>
                                <a:lnTo>
                                  <a:pt x="138" y="110"/>
                                </a:lnTo>
                                <a:lnTo>
                                  <a:pt x="176" y="53"/>
                                </a:lnTo>
                                <a:lnTo>
                                  <a:pt x="233" y="15"/>
                                </a:lnTo>
                                <a:lnTo>
                                  <a:pt x="303" y="0"/>
                                </a:lnTo>
                                <a:lnTo>
                                  <a:pt x="372" y="14"/>
                                </a:lnTo>
                                <a:lnTo>
                                  <a:pt x="429" y="53"/>
                                </a:lnTo>
                                <a:lnTo>
                                  <a:pt x="467" y="109"/>
                                </a:lnTo>
                                <a:lnTo>
                                  <a:pt x="481" y="178"/>
                                </a:lnTo>
                                <a:lnTo>
                                  <a:pt x="481" y="249"/>
                                </a:lnTo>
                              </a:path>
                            </a:pathLst>
                          </a:custGeom>
                          <a:noFill/>
                          <a:ln w="35560">
                            <a:solidFill>
                              <a:srgbClr val="B2008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docshape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3" y="10241"/>
                            <a:ext cx="208" cy="1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docshape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6" y="10580"/>
                            <a:ext cx="154" cy="2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2874A4F7" id="docshapegroup14" o:spid="_x0000_s1026" style="position:absolute;margin-left:0;margin-top:108pt;width:612pt;height:684pt;z-index:-16011264;mso-position-horizontal-relative:page;mso-position-vertical-relative:page" coordorigin=",2160" coordsize="12240,136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">
                <v:shape id="docshape15" o:spid="_x0000_s1027" style="position:absolute;top:2160;width:12240;height:13680;visibility:visible;mso-wrap-style:square;v-text-anchor:top" coordsize="12240,1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" path="m12240,l900,,826,3r-72,9l684,26,616,46,550,71r-64,29l426,135r-58,39l314,217r-50,47l217,314r-43,54l135,426r-35,60l71,550,46,616,26,684,12,754,3,826,,900,,13680r12240,l12240,xe" stroked="f">
                  <v:path arrowok="t" o:connecttype="custom" o:connectlocs="12240,2160;900,2160;826,2163;754,2172;684,2186;616,2206;550,2231;486,2260;426,2295;368,2334;314,2377;264,2424;217,2474;174,2528;135,2586;100,2646;71,2710;46,2776;26,2844;12,2914;3,2986;0,3060;0,15840;12240,15840;12240,2160" o:connectangles="0,0,0,0,0,0,0,0,0,0,0,0,0,0,0,0,0,0,0,0,0,0,0,0,0"/>
                </v:shape>
                <v:shape id="docshape16" o:spid="_x0000_s1028" style="position:absolute;left:740;top:9728;width:3157;height:4816;visibility:visible;mso-wrap-style:square;v-text-anchor:top" coordsize="3157,48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" path="m2917,l240,,164,12,98,46,46,98,12,164,,240,,4575r12,76l46,4717r52,52l164,4803r76,12l2917,4815r76,-12l3059,4769r51,-52l3145,4651r12,-76l3157,240r-12,-76l3110,98,3059,46,2993,12,2917,xe" fillcolor="#e2e1e1" stroked="f">
                  <v:path arrowok="t" o:connecttype="custom" o:connectlocs="2917,9729;240,9729;164,9741;98,9775;46,9827;12,9893;0,9969;0,14304;12,14380;46,14446;98,14498;164,14532;240,14544;2917,14544;2993,14532;3059,14498;3110,14446;3145,14380;3157,14304;3157,9969;3145,9893;3110,9827;3059,9775;2993,9741;2917,9729" o:connectangles="0,0,0,0,0,0,0,0,0,0,0,0,0,0,0,0,0,0,0,0,0,0,0,0,0"/>
                </v:shape>
                <v:line id="Line 17" o:spid="_x0000_s1029" style="position:absolute;visibility:visible;mso-wrap-style:square" from="4220,4077" to="4220,15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" strokecolor="#7ac143" strokeweight="1.5pt">
                  <v:stroke dashstyle="dot"/>
                </v:line>
                <v:shape id="docshape17" o:spid="_x0000_s1030" style="position:absolute;left:4205;top:3972;width:30;height:11158;visibility:visible;mso-wrap-style:square;v-text-anchor:top" coordsize="30,1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" path="m30,11142r-4,-10l15,11127r-11,5l,11142r4,11l15,11157r11,-4l30,11142xm30,15l26,5,15,,4,5,,15,4,26r11,4l26,26,30,15xe" fillcolor="#7ac143" stroked="f">
                  <v:path arrowok="t" o:connecttype="custom" o:connectlocs="30,15114;26,15104;15,15099;4,15104;0,15114;4,15125;15,15129;26,15125;30,15114;30,3987;26,3977;15,3972;4,3977;0,3987;4,3998;15,4002;26,3998;30,3987" o:connectangles="0,0,0,0,0,0,0,0,0,0,0,0,0,0,0,0,0,0"/>
                </v:shape>
                <v:shape id="docshape18" o:spid="_x0000_s1031" type="#_x0000_t75" style="position:absolute;left:4544;top:10437;width:815;height: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">
                  <v:imagedata r:id="rId38" o:title=""/>
                </v:shape>
                <v:shape id="docshape19" o:spid="_x0000_s1032" type="#_x0000_t75" style="position:absolute;left:4582;top:11960;width:887;height: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">
                  <v:imagedata r:id="rId39" o:title=""/>
                </v:shape>
                <v:shape id="docshape20" o:spid="_x0000_s1033" type="#_x0000_t75" style="position:absolute;left:4671;top:13685;width:704;height:14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">
                  <v:imagedata r:id="rId40" o:title=""/>
                </v:shape>
                <v:shape id="docshape21" o:spid="_x0000_s1034" type="#_x0000_t75" style="position:absolute;left:4561;top:12765;width:887;height: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">
                  <v:imagedata r:id="rId41" o:title=""/>
                </v:shape>
                <v:shape id="docshape22" o:spid="_x0000_s1035" style="position:absolute;left:4657;top:8702;width:585;height:568;visibility:visible;mso-wrap-style:square;v-text-anchor:top" coordsize="585,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" path="m294,l271,,215,8r-27,8l161,28,125,46,92,70,63,98,39,130,26,156,16,184,8,212,3,242,,272r,4l1,306r4,32l12,368r5,14l21,394r6,12l33,418r5,8l43,434r6,10l52,448r5,6l62,462r22,20l87,486r22,20l133,522r25,16l185,550r29,8l244,564r30,4l329,568r26,-2l405,554r27,-12l435,540r-130,l275,538r-10,l232,532r7,-6l244,516r5,-10l251,504r5,-4l260,494r57,l345,492r156,l504,490r9,-10l262,480r-7,-8l250,460r-5,-10l240,440r-5,-8l231,424r-161,l62,412,54,398,48,382,42,368r-2,-4l39,358r-1,-4l55,354r-4,-4l42,338r2,-8l45,322r2,-6l50,302r4,-12l58,278r4,-12l69,242r5,-12l80,222r9,-4l123,218r11,-2l169,214r13,-2l436,212r-2,-4l79,208r-3,-6l70,192,63,178,56,164,69,138,86,116,106,96,128,78r12,-8l152,62r13,-6l177,52r58,l250,32r26,-4l428,28,403,18,367,8,331,2,294,xm501,492r-156,l374,494r3,l378,498r1,4l383,512r4,8l392,526r-28,8l335,538r-30,2l435,540r23,-14l482,510r19,-18xm387,316r-13,l372,324r9,8l384,338r5,10l395,360r5,10l406,380r5,10l417,392r-3,10l405,422r-11,20l382,460r-12,18l301,478r-25,2l513,480r7,-8l535,452r12,-20l558,410r4,-10l531,400r-24,-2l474,398r-30,-2l431,396r-5,-12l414,360,399,336,386,318r1,-2xm55,354r-17,l47,364r7,10l62,382r14,16l80,402r6,4l85,408r-1,2l83,412r-4,4l74,420r-4,4l231,424r-8,-16l221,404r-2,-2l223,396r-130,l71,372,61,360r-6,-6xm577,224r-36,l547,232r3,6l551,238r5,40l554,318r-8,40l533,396r-1,l532,398r-1,2l562,400r9,-22l579,344r5,-34l584,278r,-6l582,250r-5,-26xm436,212r-242,l195,214r3,6l209,242r13,30l234,300r8,14l237,326r-11,26l214,378r-7,14l196,394r-54,l116,396r107,l230,382r12,-22l252,340r8,-22l361,318r13,-2l388,316r1,-2l395,308r3,-14l403,286r5,-10l414,266r13,-24l431,236r3,-6l469,224r108,l575,216r-138,l436,212xm484,62r-50,l448,70r12,8l472,88r10,10l497,118r13,20l522,158r10,22l532,196r-1,14l507,212r-30,2l451,214r-14,2l575,216r-5,-16l561,174,551,154,540,134,528,114,515,94,499,76,484,62xm235,52r-58,l192,56r14,4l215,62r10,16l235,92r10,14l251,112r-2,4l242,126r-6,10l229,146r-7,12l215,166r-7,10l201,186r-5,12l195,198r-8,2l154,200r-31,4l101,204r-22,4l434,208,422,182r-5,-12l412,158,401,130r-2,-12l394,112r7,-2l403,106r-42,l281,102r-20,l257,94,250,84,241,70,232,56r3,-4xm428,28r-140,l302,30r14,l343,34r20,2l403,48r19,8l416,60r-6,10l406,74r-5,6l393,90r-7,10l383,106r20,l407,96r5,-8l419,80,434,62r50,l480,58,460,44,438,32,428,28xe" fillcolor="#020303" stroked="f">
                  <v:path arrowok="t" o:connecttype="custom" o:connectlocs="125,8748;8,8914;12,9070;43,9136;87,9188;244,9266;435,9242;244,9218;345,9194;250,9162;62,9114;38,9056;47,9018;74,8932;182,8914;63,8880;128,8780;250,8734;294,8702;379,9204;305,9242;374,9018;400,9072;394,9144;520,9174;507,9100;399,9038;54,9076;84,9112;223,9110;61,9062;551,8940;532,9100;584,8980;195,8916;237,9028;116,9098;361,9020;403,8988;469,8926;434,8764;510,8840;477,8916;551,8856;235,8754;235,8794;229,8848;195,8900;434,8910;394,8814;257,8796;288,8730;422,8758;386,8802;434,8764" o:connectangles="0,0,0,0,0,0,0,0,0,0,0,0,0,0,0,0,0,0,0,0,0,0,0,0,0,0,0,0,0,0,0,0,0,0,0,0,0,0,0,0,0,0,0,0,0,0,0,0,0,0,0,0,0,0,0"/>
                </v:shape>
                <v:shape id="docshape23" o:spid="_x0000_s1036" style="position:absolute;left:4658;top:11204;width:568;height:508;visibility:visible;mso-wrap-style:square;v-text-anchor:top" coordsize="568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" path="m325,l219,6,125,43,40,133,11,200,,271r10,71l20,364r13,17l49,396r18,16l87,431r64,50l249,505r52,3l351,504r62,-22l469,446r46,-46l549,345r4,-9l558,328r5,-12l566,250r1,-33l567,183,539,103,477,41,379,4,325,xe" fillcolor="#fac200" stroked="f">
                  <v:path arrowok="t" o:connecttype="custom" o:connectlocs="325,11204;219,11210;125,11247;40,11337;11,11404;0,11475;10,11546;20,11568;33,11585;49,11600;67,11616;87,11635;151,11685;249,11709;301,11712;351,11708;413,11686;469,11650;515,11604;549,11549;553,11540;558,11532;563,11520;566,11454;567,11421;567,11387;539,11307;477,11245;379,11208;325,11204" o:connectangles="0,0,0,0,0,0,0,0,0,0,0,0,0,0,0,0,0,0,0,0,0,0,0,0,0,0,0,0,0,0"/>
                </v:shape>
                <v:shape id="docshape24" o:spid="_x0000_s1037" type="#_x0000_t75" style="position:absolute;left:4541;top:6890;width:928;height:1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">
                  <v:imagedata r:id="rId42" o:title=""/>
                </v:shape>
                <v:shape id="docshape25" o:spid="_x0000_s1038" style="position:absolute;left:4646;top:11191;width:599;height:538;visibility:visible;mso-wrap-style:square;v-text-anchor:top" coordsize="599,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" path="m265,r,l219,6,174,19,132,40,94,67,62,101,35,139,16,182,4,227,,263r,2l2,302r7,36l21,372r28,48l89,462r50,34l196,521r26,7l249,534r27,3l302,538r50,-4l400,523r34,-14l275,509,205,494,153,471,108,441,72,403,47,360,36,330,30,298,29,265r3,-33l43,191,60,153,84,119,113,89,147,64,184,45,224,33r41,-4l467,29,433,16,393,7,352,3,311,1,265,xm467,29r-202,l309,29r39,2l388,35r38,8l454,53r34,17l521,95r28,36l559,153r7,25l570,206r1,21l571,237r-8,65l542,361r-32,53l467,456r-57,33l345,507r-70,2l434,509r10,-5l485,478r47,-46l567,374r23,-66l599,237r-1,-34l594,172r-9,-29l574,117,549,84,517,55,478,33,467,29xm117,162r-8,3l105,172,89,230r2,60l109,348r34,50l175,425r37,20l253,458r42,4l313,461r18,-2l348,455r17,-5l394,434r-89,l253,429,204,410,163,378,134,335,119,286r-2,-52l131,184r3,-7l131,168r-14,-6xm478,249r-7,6l471,263r-10,51l437,360r-36,38l355,423r-50,11l394,434r24,-14l459,377r28,-54l499,264r,-8l493,250r-8,l478,249xm394,179r-2,l379,181r-11,8l361,199r-3,14l361,226r7,11l379,244r13,2l394,246r13,-2l418,237r7,-11l428,213r-3,-14l418,189r-11,-8l394,179xm220,144r-2,l205,147r-11,7l187,165r-2,12l185,179r2,12l194,202r11,7l218,212r2,l233,209r11,-7l251,191r3,-13l251,165r-7,-11l233,147r-13,-3xe" fillcolor="#231f20" stroked="f">
                  <v:path arrowok="t" o:connecttype="custom" o:connectlocs="219,11197;94,11258;16,11373;0,11456;21,11563;139,11687;249,11725;352,11725;275,11700;108,11632;36,11521;32,11423;84,11310;184,11236;467,11220;352,11194;467,11220;348,11222;454,11244;549,11322;570,11397;563,11493;467,11647;275,11700;485,11669;590,11499;594,11363;549,11275;467,11220;105,11363;109,11539;212,11636;313,11652;365,11641;253,11620;134,11526;131,11375;117,11353;471,11454;401,11589;394,11625;487,11514;493,11441;394,11370;368,11380;361,11417;392,11437;418,11428;425,11390;394,11370;205,11338;185,11368;194,11393;220,11403;251,11382;244,11345" o:connectangles="0,0,0,0,0,0,0,0,0,0,0,0,0,0,0,0,0,0,0,0,0,0,0,0,0,0,0,0,0,0,0,0,0,0,0,0,0,0,0,0,0,0,0,0,0,0,0,0,0,0,0,0,0,0,0,0"/>
                </v:shape>
                <v:shape id="docshape26" o:spid="_x0000_s1039" type="#_x0000_t75" style="position:absolute;left:4494;top:4946;width:975;height:1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">
                  <v:imagedata r:id="rId43" o:title=""/>
                </v:shape>
                <v:shape id="docshape27" o:spid="_x0000_s1040" style="position:absolute;left:975;top:10158;width:592;height:811;visibility:visible;mso-wrap-style:square;v-text-anchor:top" coordsize="592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" path="m432,248r8,l449,248r10,1l503,262r41,31l576,342r16,67l592,443r-10,51l560,549r-38,58l467,671r-75,68l296,811,200,739,126,671,70,607,33,549,10,494,,443,,409,16,342,48,293,89,262r44,-13l143,248r9,l160,248r45,5l239,268r30,22l296,320r27,-30l353,268r35,-15l432,248t-309,1l123,180r15,-70l176,53,233,15,303,r69,14l429,53r38,56l481,178r,71e" filled="f" strokecolor="#b2008c" strokeweight="2.8pt">
                  <v:path arrowok="t" o:connecttype="custom" o:connectlocs="432,10406;440,10406;449,10406;459,10407;503,10420;544,10451;576,10500;592,10567;592,10601;582,10652;560,10707;522,10765;467,10829;392,10897;296,10969;200,10897;126,10829;70,10765;33,10707;10,10652;0,10601;0,10567;16,10500;48,10451;89,10420;133,10407;143,10406;152,10406;160,10406;205,10411;239,10426;269,10448;296,10478;323,10448;353,10426;388,10411;432,10406;123,10407;123,10338;138,10268;176,10211;233,10173;303,10158;372,10172;429,10211;467,10267;481,10336;481,10407" o:connectangles="0,0,0,0,0,0,0,0,0,0,0,0,0,0,0,0,0,0,0,0,0,0,0,0,0,0,0,0,0,0,0,0,0,0,0,0,0,0,0,0,0,0,0,0,0,0,0,0"/>
                </v:shape>
                <v:shape id="docshape28" o:spid="_x0000_s1041" type="#_x0000_t75" style="position:absolute;left:1173;top:10241;width:208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">
                  <v:imagedata r:id="rId44" o:title=""/>
                </v:shape>
                <v:shape id="docshape29" o:spid="_x0000_s1042" type="#_x0000_t75" style="position:absolute;left:1196;top:10580;width:154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">
                  <v:imagedata r:id="rId45" o:title=""/>
                </v:shape>
                <w10:wrap anchorx="page" anchory="page"/>
              </v:group>
            </w:pict>
          </mc:Fallback>
        </mc:AlternateContent>
      </w:r>
      <w:r w:rsidR="008040F5">
        <w:rPr>
          <w:color w:val="0081C6"/>
        </w:rPr>
        <w:t>Why</w:t>
      </w:r>
      <w:r w:rsidR="008040F5">
        <w:rPr>
          <w:color w:val="0081C6"/>
          <w:spacing w:val="-26"/>
        </w:rPr>
        <w:t xml:space="preserve"> </w:t>
      </w:r>
      <w:r w:rsidR="008040F5">
        <w:rPr>
          <w:color w:val="0081C6"/>
        </w:rPr>
        <w:t>journal?</w:t>
      </w:r>
    </w:p>
    <w:p w14:paraId="7DECAB0A" w14:textId="77777777" w:rsidR="009A3113" w:rsidRDefault="008040F5">
      <w:pPr>
        <w:spacing w:before="213" w:line="309" w:lineRule="auto"/>
        <w:ind w:left="180" w:right="35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  <w:spacing w:val="-3"/>
          <w:w w:val="105"/>
        </w:rPr>
        <w:t>Sometimes we aren’t ready to</w:t>
      </w:r>
      <w:r>
        <w:rPr>
          <w:rFonts w:ascii="Microsoft Sans Serif" w:hAnsi="Microsoft Sans Serif"/>
          <w:color w:val="54565B"/>
          <w:spacing w:val="-2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talk about our thoughts and</w:t>
      </w:r>
      <w:r>
        <w:rPr>
          <w:rFonts w:ascii="Microsoft Sans Serif" w:hAnsi="Microsoft Sans Serif"/>
          <w:color w:val="54565B"/>
          <w:spacing w:val="1"/>
          <w:w w:val="105"/>
        </w:rPr>
        <w:t xml:space="preserve"> </w:t>
      </w:r>
      <w:r>
        <w:rPr>
          <w:rFonts w:ascii="Microsoft Sans Serif" w:hAnsi="Microsoft Sans Serif"/>
          <w:color w:val="54565B"/>
        </w:rPr>
        <w:t>feelings out loud, and</w:t>
      </w:r>
      <w:r>
        <w:rPr>
          <w:rFonts w:ascii="Microsoft Sans Serif" w:hAnsi="Microsoft Sans Serif"/>
          <w:color w:val="54565B"/>
          <w:spacing w:val="1"/>
        </w:rPr>
        <w:t xml:space="preserve"> </w:t>
      </w:r>
      <w:r>
        <w:rPr>
          <w:rFonts w:ascii="Microsoft Sans Serif" w:hAnsi="Microsoft Sans Serif"/>
          <w:color w:val="54565B"/>
        </w:rPr>
        <w:t>that’s OK.</w:t>
      </w:r>
      <w:r>
        <w:rPr>
          <w:rFonts w:ascii="Microsoft Sans Serif" w:hAnsi="Microsoft Sans Serif"/>
          <w:color w:val="54565B"/>
          <w:spacing w:val="-55"/>
        </w:rPr>
        <w:t xml:space="preserve"> </w:t>
      </w:r>
      <w:r>
        <w:rPr>
          <w:rFonts w:ascii="Microsoft Sans Serif" w:hAnsi="Microsoft Sans Serif"/>
          <w:color w:val="54565B"/>
          <w:spacing w:val="-2"/>
          <w:w w:val="105"/>
        </w:rPr>
        <w:t>Journaling</w:t>
      </w:r>
      <w:r>
        <w:rPr>
          <w:rFonts w:ascii="Microsoft Sans Serif" w:hAnsi="Microsoft Sans Serif"/>
          <w:color w:val="54565B"/>
          <w:spacing w:val="-13"/>
          <w:w w:val="105"/>
        </w:rPr>
        <w:t xml:space="preserve"> </w:t>
      </w:r>
      <w:r>
        <w:rPr>
          <w:rFonts w:ascii="Microsoft Sans Serif" w:hAnsi="Microsoft Sans Serif"/>
          <w:color w:val="54565B"/>
          <w:spacing w:val="-2"/>
          <w:w w:val="105"/>
        </w:rPr>
        <w:t>can</w:t>
      </w:r>
      <w:r>
        <w:rPr>
          <w:rFonts w:ascii="Microsoft Sans Serif" w:hAnsi="Microsoft Sans Serif"/>
          <w:color w:val="54565B"/>
          <w:spacing w:val="-13"/>
          <w:w w:val="105"/>
        </w:rPr>
        <w:t xml:space="preserve"> </w:t>
      </w:r>
      <w:r>
        <w:rPr>
          <w:rFonts w:ascii="Microsoft Sans Serif" w:hAnsi="Microsoft Sans Serif"/>
          <w:color w:val="54565B"/>
          <w:spacing w:val="-2"/>
          <w:w w:val="105"/>
        </w:rPr>
        <w:t>help</w:t>
      </w:r>
      <w:r>
        <w:rPr>
          <w:rFonts w:ascii="Microsoft Sans Serif" w:hAnsi="Microsoft Sans Serif"/>
          <w:color w:val="54565B"/>
          <w:spacing w:val="-12"/>
          <w:w w:val="105"/>
        </w:rPr>
        <w:t xml:space="preserve"> </w:t>
      </w:r>
      <w:r>
        <w:rPr>
          <w:rFonts w:ascii="Microsoft Sans Serif" w:hAnsi="Microsoft Sans Serif"/>
          <w:color w:val="54565B"/>
          <w:spacing w:val="-1"/>
          <w:w w:val="105"/>
        </w:rPr>
        <w:t>us</w:t>
      </w:r>
      <w:r>
        <w:rPr>
          <w:rFonts w:ascii="Microsoft Sans Serif" w:hAnsi="Microsoft Sans Serif"/>
          <w:color w:val="54565B"/>
          <w:spacing w:val="-13"/>
          <w:w w:val="105"/>
        </w:rPr>
        <w:t xml:space="preserve"> </w:t>
      </w:r>
      <w:r>
        <w:rPr>
          <w:rFonts w:ascii="Microsoft Sans Serif" w:hAnsi="Microsoft Sans Serif"/>
          <w:color w:val="54565B"/>
          <w:spacing w:val="-1"/>
          <w:w w:val="105"/>
        </w:rPr>
        <w:t>become</w:t>
      </w:r>
      <w:r>
        <w:rPr>
          <w:rFonts w:ascii="Microsoft Sans Serif" w:hAnsi="Microsoft Sans Serif"/>
          <w:color w:val="54565B"/>
          <w:spacing w:val="-58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more aware of our thoughts,</w:t>
      </w:r>
      <w:r>
        <w:rPr>
          <w:rFonts w:ascii="Microsoft Sans Serif" w:hAnsi="Microsoft Sans Serif"/>
          <w:color w:val="54565B"/>
          <w:spacing w:val="1"/>
          <w:w w:val="105"/>
        </w:rPr>
        <w:t xml:space="preserve"> </w:t>
      </w:r>
      <w:r>
        <w:rPr>
          <w:rFonts w:ascii="Microsoft Sans Serif" w:hAnsi="Microsoft Sans Serif"/>
          <w:color w:val="54565B"/>
        </w:rPr>
        <w:t>feelings and behaviors, and it</w:t>
      </w:r>
      <w:r>
        <w:rPr>
          <w:rFonts w:ascii="Microsoft Sans Serif" w:hAnsi="Microsoft Sans Serif"/>
          <w:color w:val="54565B"/>
          <w:spacing w:val="1"/>
        </w:rPr>
        <w:t xml:space="preserve"> </w:t>
      </w:r>
      <w:r>
        <w:rPr>
          <w:rFonts w:ascii="Microsoft Sans Serif" w:hAnsi="Microsoft Sans Serif"/>
          <w:color w:val="54565B"/>
          <w:spacing w:val="-2"/>
          <w:w w:val="105"/>
        </w:rPr>
        <w:t>can help us explore solutions</w:t>
      </w:r>
      <w:r>
        <w:rPr>
          <w:rFonts w:ascii="Microsoft Sans Serif" w:hAnsi="Microsoft Sans Serif"/>
          <w:color w:val="54565B"/>
          <w:spacing w:val="-1"/>
          <w:w w:val="105"/>
        </w:rPr>
        <w:t xml:space="preserve"> </w:t>
      </w:r>
      <w:r>
        <w:rPr>
          <w:rFonts w:ascii="Microsoft Sans Serif" w:hAnsi="Microsoft Sans Serif"/>
          <w:color w:val="54565B"/>
          <w:spacing w:val="-2"/>
          <w:w w:val="105"/>
        </w:rPr>
        <w:t xml:space="preserve">for solving problems. </w:t>
      </w:r>
      <w:r>
        <w:rPr>
          <w:rFonts w:ascii="Microsoft Sans Serif" w:hAnsi="Microsoft Sans Serif"/>
          <w:color w:val="54565B"/>
          <w:spacing w:val="-1"/>
          <w:w w:val="105"/>
        </w:rPr>
        <w:t>Use the</w:t>
      </w:r>
      <w:r>
        <w:rPr>
          <w:rFonts w:ascii="Microsoft Sans Serif" w:hAnsi="Microsoft Sans Serif"/>
          <w:color w:val="54565B"/>
          <w:w w:val="105"/>
        </w:rPr>
        <w:t xml:space="preserve"> </w:t>
      </w:r>
      <w:r>
        <w:rPr>
          <w:rFonts w:ascii="Microsoft Sans Serif" w:hAnsi="Microsoft Sans Serif"/>
          <w:color w:val="54565B"/>
          <w:spacing w:val="-2"/>
          <w:w w:val="105"/>
        </w:rPr>
        <w:t>ideas provided to encourage</w:t>
      </w:r>
      <w:r>
        <w:rPr>
          <w:rFonts w:ascii="Microsoft Sans Serif" w:hAnsi="Microsoft Sans Serif"/>
          <w:color w:val="54565B"/>
          <w:spacing w:val="-1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your child to write or draw in a</w:t>
      </w:r>
      <w:r>
        <w:rPr>
          <w:rFonts w:ascii="Microsoft Sans Serif" w:hAnsi="Microsoft Sans Serif"/>
          <w:color w:val="54565B"/>
          <w:spacing w:val="1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journal</w:t>
      </w:r>
      <w:r>
        <w:rPr>
          <w:rFonts w:ascii="Microsoft Sans Serif" w:hAnsi="Microsoft Sans Serif"/>
          <w:color w:val="54565B"/>
          <w:spacing w:val="-8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or</w:t>
      </w:r>
      <w:r>
        <w:rPr>
          <w:rFonts w:ascii="Microsoft Sans Serif" w:hAnsi="Microsoft Sans Serif"/>
          <w:color w:val="54565B"/>
          <w:spacing w:val="-7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notebook.</w:t>
      </w:r>
    </w:p>
    <w:p w14:paraId="7B6A9491" w14:textId="77777777" w:rsidR="009A3113" w:rsidRDefault="009A3113">
      <w:pPr>
        <w:pStyle w:val="BodyText"/>
        <w:rPr>
          <w:rFonts w:ascii="Microsoft Sans Serif"/>
        </w:rPr>
      </w:pPr>
    </w:p>
    <w:p w14:paraId="42D27B48" w14:textId="77777777" w:rsidR="009A3113" w:rsidRDefault="009A3113">
      <w:pPr>
        <w:pStyle w:val="BodyText"/>
        <w:rPr>
          <w:rFonts w:ascii="Microsoft Sans Serif"/>
        </w:rPr>
      </w:pPr>
    </w:p>
    <w:p w14:paraId="1FD055B2" w14:textId="77777777" w:rsidR="009A3113" w:rsidRDefault="009A3113">
      <w:pPr>
        <w:pStyle w:val="BodyText"/>
        <w:rPr>
          <w:rFonts w:ascii="Microsoft Sans Serif"/>
        </w:rPr>
      </w:pPr>
    </w:p>
    <w:p w14:paraId="16744DA8" w14:textId="77777777" w:rsidR="009A3113" w:rsidRDefault="009A3113">
      <w:pPr>
        <w:pStyle w:val="BodyText"/>
        <w:rPr>
          <w:rFonts w:ascii="Microsoft Sans Serif"/>
        </w:rPr>
      </w:pPr>
    </w:p>
    <w:p w14:paraId="06D3DE28" w14:textId="77777777" w:rsidR="009A3113" w:rsidRDefault="009A3113">
      <w:pPr>
        <w:pStyle w:val="BodyText"/>
        <w:rPr>
          <w:rFonts w:ascii="Microsoft Sans Serif"/>
        </w:rPr>
      </w:pPr>
    </w:p>
    <w:p w14:paraId="08FE59E2" w14:textId="77777777" w:rsidR="009A3113" w:rsidRDefault="009A3113">
      <w:pPr>
        <w:pStyle w:val="BodyText"/>
        <w:rPr>
          <w:rFonts w:ascii="Microsoft Sans Serif"/>
        </w:rPr>
      </w:pPr>
    </w:p>
    <w:p w14:paraId="20CAF32B" w14:textId="77777777" w:rsidR="009A3113" w:rsidRDefault="008040F5">
      <w:pPr>
        <w:spacing w:before="202" w:line="249" w:lineRule="auto"/>
        <w:ind w:left="1227" w:right="397"/>
        <w:jc w:val="both"/>
        <w:rPr>
          <w:rFonts w:ascii="Arial"/>
          <w:b/>
          <w:sz w:val="20"/>
        </w:rPr>
      </w:pPr>
      <w:r>
        <w:rPr>
          <w:rFonts w:ascii="Arial"/>
          <w:b/>
          <w:color w:val="AD208E"/>
          <w:w w:val="95"/>
          <w:sz w:val="20"/>
        </w:rPr>
        <w:t>Journaling should</w:t>
      </w:r>
      <w:r>
        <w:rPr>
          <w:rFonts w:ascii="Arial"/>
          <w:b/>
          <w:color w:val="AD208E"/>
          <w:spacing w:val="1"/>
          <w:w w:val="95"/>
          <w:sz w:val="20"/>
        </w:rPr>
        <w:t xml:space="preserve"> </w:t>
      </w:r>
      <w:r>
        <w:rPr>
          <w:rFonts w:ascii="Arial"/>
          <w:b/>
          <w:color w:val="AD208E"/>
          <w:sz w:val="20"/>
        </w:rPr>
        <w:t>be</w:t>
      </w:r>
      <w:r>
        <w:rPr>
          <w:rFonts w:ascii="Arial"/>
          <w:b/>
          <w:color w:val="AD208E"/>
          <w:spacing w:val="-11"/>
          <w:sz w:val="20"/>
        </w:rPr>
        <w:t xml:space="preserve"> </w:t>
      </w:r>
      <w:r>
        <w:rPr>
          <w:rFonts w:ascii="Arial"/>
          <w:b/>
          <w:color w:val="AD208E"/>
          <w:sz w:val="20"/>
        </w:rPr>
        <w:t>a</w:t>
      </w:r>
      <w:r>
        <w:rPr>
          <w:rFonts w:ascii="Arial"/>
          <w:b/>
          <w:color w:val="AD208E"/>
          <w:spacing w:val="-10"/>
          <w:sz w:val="20"/>
        </w:rPr>
        <w:t xml:space="preserve"> </w:t>
      </w:r>
      <w:r>
        <w:rPr>
          <w:rFonts w:ascii="Arial"/>
          <w:b/>
          <w:color w:val="AD208E"/>
          <w:sz w:val="20"/>
        </w:rPr>
        <w:t>safe</w:t>
      </w:r>
      <w:r>
        <w:rPr>
          <w:rFonts w:ascii="Arial"/>
          <w:b/>
          <w:color w:val="AD208E"/>
          <w:spacing w:val="-10"/>
          <w:sz w:val="20"/>
        </w:rPr>
        <w:t xml:space="preserve"> </w:t>
      </w:r>
      <w:r>
        <w:rPr>
          <w:rFonts w:ascii="Arial"/>
          <w:b/>
          <w:color w:val="AD208E"/>
          <w:sz w:val="20"/>
        </w:rPr>
        <w:t>way</w:t>
      </w:r>
    </w:p>
    <w:p w14:paraId="24DF77B6" w14:textId="77777777" w:rsidR="009A3113" w:rsidRDefault="008040F5">
      <w:pPr>
        <w:spacing w:before="2" w:line="249" w:lineRule="auto"/>
        <w:ind w:left="1227" w:right="535"/>
        <w:jc w:val="both"/>
        <w:rPr>
          <w:rFonts w:ascii="Arial"/>
          <w:b/>
          <w:sz w:val="20"/>
        </w:rPr>
      </w:pPr>
      <w:r>
        <w:rPr>
          <w:rFonts w:ascii="Arial"/>
          <w:b/>
          <w:color w:val="AD208E"/>
          <w:sz w:val="20"/>
        </w:rPr>
        <w:t>for your child to</w:t>
      </w:r>
      <w:r>
        <w:rPr>
          <w:rFonts w:ascii="Arial"/>
          <w:b/>
          <w:color w:val="AD208E"/>
          <w:spacing w:val="1"/>
          <w:sz w:val="20"/>
        </w:rPr>
        <w:t xml:space="preserve"> </w:t>
      </w:r>
      <w:r>
        <w:rPr>
          <w:rFonts w:ascii="Arial"/>
          <w:b/>
          <w:color w:val="AD208E"/>
          <w:spacing w:val="-1"/>
          <w:sz w:val="20"/>
        </w:rPr>
        <w:t xml:space="preserve">privately </w:t>
      </w:r>
      <w:r>
        <w:rPr>
          <w:rFonts w:ascii="Arial"/>
          <w:b/>
          <w:color w:val="AD208E"/>
          <w:sz w:val="20"/>
        </w:rPr>
        <w:t>explore</w:t>
      </w:r>
      <w:r>
        <w:rPr>
          <w:rFonts w:ascii="Arial"/>
          <w:b/>
          <w:color w:val="AD208E"/>
          <w:spacing w:val="-53"/>
          <w:sz w:val="20"/>
        </w:rPr>
        <w:t xml:space="preserve"> </w:t>
      </w:r>
      <w:r>
        <w:rPr>
          <w:rFonts w:ascii="Arial"/>
          <w:b/>
          <w:color w:val="AD208E"/>
          <w:w w:val="95"/>
          <w:sz w:val="20"/>
        </w:rPr>
        <w:t>their</w:t>
      </w:r>
      <w:r>
        <w:rPr>
          <w:rFonts w:ascii="Arial"/>
          <w:b/>
          <w:color w:val="AD208E"/>
          <w:spacing w:val="-5"/>
          <w:w w:val="95"/>
          <w:sz w:val="20"/>
        </w:rPr>
        <w:t xml:space="preserve"> </w:t>
      </w:r>
      <w:r>
        <w:rPr>
          <w:rFonts w:ascii="Arial"/>
          <w:b/>
          <w:color w:val="AD208E"/>
          <w:w w:val="95"/>
          <w:sz w:val="20"/>
        </w:rPr>
        <w:t>feelings.</w:t>
      </w:r>
    </w:p>
    <w:p w14:paraId="2C0058B6" w14:textId="77777777" w:rsidR="009A3113" w:rsidRDefault="008040F5">
      <w:pPr>
        <w:spacing w:before="95" w:line="254" w:lineRule="auto"/>
        <w:ind w:left="407" w:right="189"/>
        <w:rPr>
          <w:rFonts w:ascii="Microsoft Sans Serif" w:hAnsi="Microsoft Sans Serif"/>
          <w:sz w:val="20"/>
        </w:rPr>
      </w:pPr>
      <w:r>
        <w:rPr>
          <w:rFonts w:ascii="Microsoft Sans Serif" w:hAnsi="Microsoft Sans Serif"/>
          <w:color w:val="54565B"/>
          <w:w w:val="110"/>
          <w:sz w:val="20"/>
        </w:rPr>
        <w:t>It may be tempting to try to</w:t>
      </w:r>
      <w:r>
        <w:rPr>
          <w:rFonts w:ascii="Microsoft Sans Serif" w:hAnsi="Microsoft Sans Serif"/>
          <w:color w:val="54565B"/>
          <w:spacing w:val="1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find</w:t>
      </w:r>
      <w:r>
        <w:rPr>
          <w:rFonts w:ascii="Microsoft Sans Serif" w:hAnsi="Microsoft Sans Serif"/>
          <w:color w:val="54565B"/>
          <w:spacing w:val="-13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out</w:t>
      </w:r>
      <w:r>
        <w:rPr>
          <w:rFonts w:ascii="Microsoft Sans Serif" w:hAnsi="Microsoft Sans Serif"/>
          <w:color w:val="54565B"/>
          <w:spacing w:val="-1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what</w:t>
      </w:r>
      <w:r>
        <w:rPr>
          <w:rFonts w:ascii="Microsoft Sans Serif" w:hAnsi="Microsoft Sans Serif"/>
          <w:color w:val="54565B"/>
          <w:spacing w:val="-1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they</w:t>
      </w:r>
      <w:r>
        <w:rPr>
          <w:rFonts w:ascii="Microsoft Sans Serif" w:hAnsi="Microsoft Sans Serif"/>
          <w:color w:val="54565B"/>
          <w:spacing w:val="-1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are</w:t>
      </w:r>
      <w:r>
        <w:rPr>
          <w:rFonts w:ascii="Microsoft Sans Serif" w:hAnsi="Microsoft Sans Serif"/>
          <w:color w:val="54565B"/>
          <w:spacing w:val="-1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writing</w:t>
      </w:r>
      <w:r>
        <w:rPr>
          <w:rFonts w:ascii="Microsoft Sans Serif" w:hAnsi="Microsoft Sans Serif"/>
          <w:color w:val="54565B"/>
          <w:spacing w:val="-56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about,</w:t>
      </w:r>
      <w:r>
        <w:rPr>
          <w:rFonts w:ascii="Microsoft Sans Serif" w:hAnsi="Microsoft Sans Serif"/>
          <w:color w:val="54565B"/>
          <w:spacing w:val="-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but</w:t>
      </w:r>
      <w:r>
        <w:rPr>
          <w:rFonts w:ascii="Microsoft Sans Serif" w:hAnsi="Microsoft Sans Serif"/>
          <w:color w:val="54565B"/>
          <w:spacing w:val="-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it’s</w:t>
      </w:r>
      <w:r>
        <w:rPr>
          <w:rFonts w:ascii="Microsoft Sans Serif" w:hAnsi="Microsoft Sans Serif"/>
          <w:color w:val="54565B"/>
          <w:spacing w:val="-2"/>
          <w:w w:val="110"/>
          <w:sz w:val="20"/>
        </w:rPr>
        <w:t xml:space="preserve"> </w:t>
      </w:r>
      <w:r>
        <w:rPr>
          <w:rFonts w:ascii="Microsoft Sans Serif" w:hAnsi="Microsoft Sans Serif"/>
          <w:color w:val="54565B"/>
          <w:w w:val="110"/>
          <w:sz w:val="20"/>
        </w:rPr>
        <w:t>important</w:t>
      </w:r>
    </w:p>
    <w:p w14:paraId="2457FE8F" w14:textId="77777777" w:rsidR="009A3113" w:rsidRDefault="008040F5">
      <w:pPr>
        <w:spacing w:before="1" w:line="254" w:lineRule="auto"/>
        <w:ind w:left="407" w:right="256"/>
        <w:rPr>
          <w:rFonts w:ascii="Microsoft Sans Serif" w:hAnsi="Microsoft Sans Serif"/>
          <w:sz w:val="20"/>
        </w:rPr>
      </w:pPr>
      <w:r>
        <w:rPr>
          <w:rFonts w:ascii="Microsoft Sans Serif" w:hAnsi="Microsoft Sans Serif"/>
          <w:color w:val="54565B"/>
          <w:w w:val="105"/>
          <w:sz w:val="20"/>
        </w:rPr>
        <w:t>not</w:t>
      </w:r>
      <w:r>
        <w:rPr>
          <w:rFonts w:ascii="Microsoft Sans Serif" w:hAnsi="Microsoft Sans Serif"/>
          <w:color w:val="54565B"/>
          <w:spacing w:val="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to</w:t>
      </w:r>
      <w:r>
        <w:rPr>
          <w:rFonts w:ascii="Microsoft Sans Serif" w:hAnsi="Microsoft Sans Serif"/>
          <w:color w:val="54565B"/>
          <w:spacing w:val="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look</w:t>
      </w:r>
      <w:r>
        <w:rPr>
          <w:rFonts w:ascii="Microsoft Sans Serif" w:hAnsi="Microsoft Sans Serif"/>
          <w:color w:val="54565B"/>
          <w:spacing w:val="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at</w:t>
      </w:r>
      <w:r>
        <w:rPr>
          <w:rFonts w:ascii="Microsoft Sans Serif" w:hAnsi="Microsoft Sans Serif"/>
          <w:color w:val="54565B"/>
          <w:spacing w:val="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their</w:t>
      </w:r>
      <w:r>
        <w:rPr>
          <w:rFonts w:ascii="Microsoft Sans Serif" w:hAnsi="Microsoft Sans Serif"/>
          <w:color w:val="54565B"/>
          <w:spacing w:val="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journal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unless</w:t>
      </w:r>
      <w:r>
        <w:rPr>
          <w:rFonts w:ascii="Microsoft Sans Serif" w:hAnsi="Microsoft Sans Serif"/>
          <w:color w:val="54565B"/>
          <w:spacing w:val="-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they</w:t>
      </w:r>
      <w:r>
        <w:rPr>
          <w:rFonts w:ascii="Microsoft Sans Serif" w:hAnsi="Microsoft Sans Serif"/>
          <w:color w:val="54565B"/>
          <w:spacing w:val="-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share</w:t>
      </w:r>
      <w:r>
        <w:rPr>
          <w:rFonts w:ascii="Microsoft Sans Serif" w:hAnsi="Microsoft Sans Serif"/>
          <w:color w:val="54565B"/>
          <w:spacing w:val="-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it</w:t>
      </w:r>
      <w:r>
        <w:rPr>
          <w:rFonts w:ascii="Microsoft Sans Serif" w:hAnsi="Microsoft Sans Serif"/>
          <w:color w:val="54565B"/>
          <w:spacing w:val="-4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with</w:t>
      </w:r>
      <w:r>
        <w:rPr>
          <w:rFonts w:ascii="Microsoft Sans Serif" w:hAnsi="Microsoft Sans Serif"/>
          <w:color w:val="54565B"/>
          <w:spacing w:val="-5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you.</w:t>
      </w:r>
      <w:r>
        <w:rPr>
          <w:rFonts w:ascii="Microsoft Sans Serif" w:hAnsi="Microsoft Sans Serif"/>
          <w:color w:val="54565B"/>
          <w:spacing w:val="-53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Instead</w:t>
      </w:r>
      <w:r>
        <w:rPr>
          <w:rFonts w:ascii="Microsoft Sans Serif" w:hAnsi="Microsoft Sans Serif"/>
          <w:color w:val="54565B"/>
          <w:spacing w:val="8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of</w:t>
      </w:r>
      <w:r>
        <w:rPr>
          <w:rFonts w:ascii="Microsoft Sans Serif" w:hAnsi="Microsoft Sans Serif"/>
          <w:color w:val="54565B"/>
          <w:spacing w:val="8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looking</w:t>
      </w:r>
      <w:r>
        <w:rPr>
          <w:rFonts w:ascii="Microsoft Sans Serif" w:hAnsi="Microsoft Sans Serif"/>
          <w:color w:val="54565B"/>
          <w:spacing w:val="8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at</w:t>
      </w:r>
      <w:r>
        <w:rPr>
          <w:rFonts w:ascii="Microsoft Sans Serif" w:hAnsi="Microsoft Sans Serif"/>
          <w:color w:val="54565B"/>
          <w:spacing w:val="8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your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child’s journal, have regular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conversations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proofErr w:type="gramStart"/>
      <w:r>
        <w:rPr>
          <w:rFonts w:ascii="Microsoft Sans Serif" w:hAnsi="Microsoft Sans Serif"/>
          <w:color w:val="54565B"/>
          <w:w w:val="105"/>
          <w:sz w:val="20"/>
        </w:rPr>
        <w:t>with  your</w:t>
      </w:r>
      <w:proofErr w:type="gramEnd"/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child about their feelings,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especially if you have any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concerns about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their safety</w:t>
      </w:r>
      <w:r>
        <w:rPr>
          <w:rFonts w:ascii="Microsoft Sans Serif" w:hAnsi="Microsoft Sans Serif"/>
          <w:color w:val="54565B"/>
          <w:spacing w:val="1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or</w:t>
      </w:r>
      <w:r>
        <w:rPr>
          <w:rFonts w:ascii="Microsoft Sans Serif" w:hAnsi="Microsoft Sans Serif"/>
          <w:color w:val="54565B"/>
          <w:spacing w:val="-4"/>
          <w:w w:val="105"/>
          <w:sz w:val="20"/>
        </w:rPr>
        <w:t xml:space="preserve"> </w:t>
      </w:r>
      <w:r>
        <w:rPr>
          <w:rFonts w:ascii="Microsoft Sans Serif" w:hAnsi="Microsoft Sans Serif"/>
          <w:color w:val="54565B"/>
          <w:w w:val="105"/>
          <w:sz w:val="20"/>
        </w:rPr>
        <w:t>well-being.</w:t>
      </w:r>
    </w:p>
    <w:p w14:paraId="5ECD6F84" w14:textId="77777777" w:rsidR="009A3113" w:rsidRDefault="008040F5">
      <w:pPr>
        <w:pStyle w:val="Heading1"/>
        <w:spacing w:before="125"/>
      </w:pPr>
      <w:r>
        <w:br w:type="column"/>
      </w:r>
      <w:r>
        <w:rPr>
          <w:color w:val="0081C6"/>
        </w:rPr>
        <w:t>Journaling</w:t>
      </w:r>
      <w:r>
        <w:rPr>
          <w:color w:val="0081C6"/>
          <w:spacing w:val="41"/>
        </w:rPr>
        <w:t xml:space="preserve"> </w:t>
      </w:r>
      <w:r>
        <w:rPr>
          <w:color w:val="0081C6"/>
        </w:rPr>
        <w:t>ideas</w:t>
      </w:r>
    </w:p>
    <w:p w14:paraId="0A3C044E" w14:textId="77777777" w:rsidR="009A3113" w:rsidRDefault="008040F5">
      <w:pPr>
        <w:spacing w:before="184"/>
        <w:ind w:left="180"/>
        <w:rPr>
          <w:rFonts w:ascii="Verdana"/>
          <w:sz w:val="28"/>
        </w:rPr>
      </w:pPr>
      <w:r>
        <w:rPr>
          <w:rFonts w:ascii="Verdana"/>
          <w:color w:val="7AC143"/>
          <w:spacing w:val="-2"/>
          <w:w w:val="105"/>
          <w:sz w:val="28"/>
        </w:rPr>
        <w:t>All</w:t>
      </w:r>
      <w:r>
        <w:rPr>
          <w:rFonts w:ascii="Verdana"/>
          <w:color w:val="7AC143"/>
          <w:spacing w:val="-24"/>
          <w:w w:val="105"/>
          <w:sz w:val="28"/>
        </w:rPr>
        <w:t xml:space="preserve"> </w:t>
      </w:r>
      <w:r>
        <w:rPr>
          <w:rFonts w:ascii="Verdana"/>
          <w:color w:val="7AC143"/>
          <w:spacing w:val="-1"/>
          <w:w w:val="105"/>
          <w:sz w:val="28"/>
        </w:rPr>
        <w:t>ages</w:t>
      </w:r>
    </w:p>
    <w:p w14:paraId="3B7DE6A6" w14:textId="77777777" w:rsidR="009A3113" w:rsidRDefault="009A3113">
      <w:pPr>
        <w:pStyle w:val="BodyText"/>
        <w:spacing w:before="9"/>
        <w:rPr>
          <w:rFonts w:ascii="Verdana"/>
          <w:sz w:val="32"/>
        </w:rPr>
      </w:pPr>
    </w:p>
    <w:p w14:paraId="68063EA0" w14:textId="77777777" w:rsidR="009A3113" w:rsidRDefault="008040F5">
      <w:pPr>
        <w:spacing w:before="1" w:line="290" w:lineRule="auto"/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When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eel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ad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gry,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ings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eople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ake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eel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etter?</w:t>
      </w:r>
    </w:p>
    <w:p w14:paraId="529D7589" w14:textId="77777777" w:rsidR="009A3113" w:rsidRDefault="009A3113">
      <w:pPr>
        <w:pStyle w:val="BodyText"/>
        <w:spacing w:before="6"/>
        <w:rPr>
          <w:rFonts w:ascii="Microsoft Sans Serif"/>
          <w:sz w:val="31"/>
        </w:rPr>
      </w:pPr>
    </w:p>
    <w:p w14:paraId="7DB2FACF" w14:textId="77777777" w:rsidR="009A3113" w:rsidRDefault="008040F5">
      <w:pPr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If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ere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ranted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3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ishes,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ould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sk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or?</w:t>
      </w:r>
    </w:p>
    <w:p w14:paraId="564CC292" w14:textId="77777777" w:rsidR="009A3113" w:rsidRDefault="009A3113">
      <w:pPr>
        <w:pStyle w:val="BodyText"/>
        <w:rPr>
          <w:rFonts w:ascii="Microsoft Sans Serif"/>
        </w:rPr>
      </w:pPr>
    </w:p>
    <w:p w14:paraId="59D1401E" w14:textId="77777777" w:rsidR="009A3113" w:rsidRDefault="008040F5">
      <w:pPr>
        <w:spacing w:before="140"/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List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raw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3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ings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re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rateful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or.</w:t>
      </w:r>
    </w:p>
    <w:p w14:paraId="4B959A03" w14:textId="77777777" w:rsidR="009A3113" w:rsidRDefault="009A3113">
      <w:pPr>
        <w:pStyle w:val="BodyText"/>
        <w:rPr>
          <w:rFonts w:ascii="Microsoft Sans Serif"/>
        </w:rPr>
      </w:pPr>
    </w:p>
    <w:p w14:paraId="45423A22" w14:textId="77777777" w:rsidR="009A3113" w:rsidRDefault="008040F5">
      <w:pPr>
        <w:spacing w:before="139"/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Close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r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eyes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ink</w:t>
      </w:r>
      <w:r>
        <w:rPr>
          <w:rFonts w:ascii="Microsoft Sans Serif"/>
          <w:color w:val="54565B"/>
          <w:spacing w:val="-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bout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r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avorite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mell.</w:t>
      </w:r>
    </w:p>
    <w:p w14:paraId="18BD0A6A" w14:textId="77777777" w:rsidR="009A3113" w:rsidRDefault="008040F5">
      <w:pPr>
        <w:spacing w:before="51"/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1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s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?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ere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s</w:t>
      </w:r>
      <w:r>
        <w:rPr>
          <w:rFonts w:ascii="Microsoft Sans Serif"/>
          <w:color w:val="54565B"/>
          <w:spacing w:val="-1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ming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rom?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y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o</w:t>
      </w:r>
      <w:r>
        <w:rPr>
          <w:rFonts w:ascii="Microsoft Sans Serif"/>
          <w:color w:val="54565B"/>
          <w:spacing w:val="-1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ike</w:t>
      </w:r>
      <w:r>
        <w:rPr>
          <w:rFonts w:ascii="Microsoft Sans Serif"/>
          <w:color w:val="54565B"/>
          <w:spacing w:val="-1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?</w:t>
      </w:r>
    </w:p>
    <w:p w14:paraId="274532BE" w14:textId="77777777" w:rsidR="009A3113" w:rsidRDefault="009A3113">
      <w:pPr>
        <w:pStyle w:val="BodyText"/>
        <w:rPr>
          <w:rFonts w:ascii="Microsoft Sans Serif"/>
        </w:rPr>
      </w:pPr>
    </w:p>
    <w:p w14:paraId="24B85946" w14:textId="77777777" w:rsidR="009A3113" w:rsidRDefault="008040F5">
      <w:pPr>
        <w:spacing w:before="139" w:line="290" w:lineRule="auto"/>
        <w:ind w:left="1170" w:right="650"/>
        <w:rPr>
          <w:rFonts w:ascii="Microsoft Sans Serif" w:hAnsi="Microsoft Sans Serif"/>
        </w:rPr>
      </w:pPr>
      <w:r>
        <w:rPr>
          <w:rFonts w:ascii="Microsoft Sans Serif" w:hAnsi="Microsoft Sans Serif"/>
          <w:color w:val="54565B"/>
          <w:w w:val="105"/>
        </w:rPr>
        <w:t>Think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about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a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sound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that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makes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you</w:t>
      </w:r>
      <w:r>
        <w:rPr>
          <w:rFonts w:ascii="Microsoft Sans Serif" w:hAnsi="Microsoft Sans Serif"/>
          <w:color w:val="54565B"/>
          <w:spacing w:val="-15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happy.</w:t>
      </w:r>
      <w:r>
        <w:rPr>
          <w:rFonts w:ascii="Microsoft Sans Serif" w:hAnsi="Microsoft Sans Serif"/>
          <w:color w:val="54565B"/>
          <w:spacing w:val="-13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What</w:t>
      </w:r>
      <w:r>
        <w:rPr>
          <w:rFonts w:ascii="Microsoft Sans Serif" w:hAnsi="Microsoft Sans Serif"/>
          <w:color w:val="54565B"/>
          <w:spacing w:val="-14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is</w:t>
      </w:r>
      <w:r>
        <w:rPr>
          <w:rFonts w:ascii="Microsoft Sans Serif" w:hAnsi="Microsoft Sans Serif"/>
          <w:color w:val="54565B"/>
          <w:spacing w:val="-13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it?</w:t>
      </w:r>
      <w:r>
        <w:rPr>
          <w:rFonts w:ascii="Microsoft Sans Serif" w:hAnsi="Microsoft Sans Serif"/>
          <w:color w:val="54565B"/>
          <w:spacing w:val="-58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Where</w:t>
      </w:r>
      <w:r>
        <w:rPr>
          <w:rFonts w:ascii="Microsoft Sans Serif" w:hAnsi="Microsoft Sans Serif"/>
          <w:color w:val="54565B"/>
          <w:spacing w:val="-7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are</w:t>
      </w:r>
      <w:r>
        <w:rPr>
          <w:rFonts w:ascii="Microsoft Sans Serif" w:hAnsi="Microsoft Sans Serif"/>
          <w:color w:val="54565B"/>
          <w:spacing w:val="-6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you</w:t>
      </w:r>
      <w:r>
        <w:rPr>
          <w:rFonts w:ascii="Microsoft Sans Serif" w:hAnsi="Microsoft Sans Serif"/>
          <w:color w:val="54565B"/>
          <w:spacing w:val="-7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when</w:t>
      </w:r>
      <w:r>
        <w:rPr>
          <w:rFonts w:ascii="Microsoft Sans Serif" w:hAnsi="Microsoft Sans Serif"/>
          <w:color w:val="54565B"/>
          <w:spacing w:val="-6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you’re</w:t>
      </w:r>
      <w:r>
        <w:rPr>
          <w:rFonts w:ascii="Microsoft Sans Serif" w:hAnsi="Microsoft Sans Serif"/>
          <w:color w:val="54565B"/>
          <w:spacing w:val="-6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listening</w:t>
      </w:r>
      <w:r>
        <w:rPr>
          <w:rFonts w:ascii="Microsoft Sans Serif" w:hAnsi="Microsoft Sans Serif"/>
          <w:color w:val="54565B"/>
          <w:spacing w:val="-7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to</w:t>
      </w:r>
      <w:r>
        <w:rPr>
          <w:rFonts w:ascii="Microsoft Sans Serif" w:hAnsi="Microsoft Sans Serif"/>
          <w:color w:val="54565B"/>
          <w:spacing w:val="-6"/>
          <w:w w:val="105"/>
        </w:rPr>
        <w:t xml:space="preserve"> </w:t>
      </w:r>
      <w:r>
        <w:rPr>
          <w:rFonts w:ascii="Microsoft Sans Serif" w:hAnsi="Microsoft Sans Serif"/>
          <w:color w:val="54565B"/>
          <w:w w:val="105"/>
        </w:rPr>
        <w:t>it?</w:t>
      </w:r>
    </w:p>
    <w:p w14:paraId="4F459963" w14:textId="77777777" w:rsidR="009A3113" w:rsidRDefault="008040F5">
      <w:pPr>
        <w:spacing w:line="247" w:lineRule="exact"/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Why</w:t>
      </w:r>
      <w:r>
        <w:rPr>
          <w:rFonts w:ascii="Microsoft Sans Serif"/>
          <w:color w:val="54565B"/>
          <w:spacing w:val="-1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o</w:t>
      </w:r>
      <w:r>
        <w:rPr>
          <w:rFonts w:ascii="Microsoft Sans Serif"/>
          <w:color w:val="54565B"/>
          <w:spacing w:val="-1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ike</w:t>
      </w:r>
      <w:r>
        <w:rPr>
          <w:rFonts w:ascii="Microsoft Sans Serif"/>
          <w:color w:val="54565B"/>
          <w:spacing w:val="-1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?</w:t>
      </w:r>
    </w:p>
    <w:p w14:paraId="3C1A4554" w14:textId="77777777" w:rsidR="009A3113" w:rsidRDefault="009A3113">
      <w:pPr>
        <w:pStyle w:val="BodyText"/>
        <w:spacing w:before="6"/>
        <w:rPr>
          <w:rFonts w:ascii="Microsoft Sans Serif"/>
          <w:sz w:val="35"/>
        </w:rPr>
      </w:pPr>
    </w:p>
    <w:p w14:paraId="56E2839A" w14:textId="77777777" w:rsidR="009A3113" w:rsidRDefault="008040F5">
      <w:pPr>
        <w:ind w:left="180"/>
        <w:rPr>
          <w:rFonts w:ascii="Verdana"/>
          <w:sz w:val="28"/>
        </w:rPr>
      </w:pPr>
      <w:r>
        <w:rPr>
          <w:rFonts w:ascii="Verdana"/>
          <w:color w:val="7AC143"/>
          <w:sz w:val="28"/>
        </w:rPr>
        <w:t>Younger</w:t>
      </w:r>
      <w:r>
        <w:rPr>
          <w:rFonts w:ascii="Verdana"/>
          <w:color w:val="7AC143"/>
          <w:spacing w:val="-3"/>
          <w:sz w:val="28"/>
        </w:rPr>
        <w:t xml:space="preserve"> </w:t>
      </w:r>
      <w:r>
        <w:rPr>
          <w:rFonts w:ascii="Verdana"/>
          <w:color w:val="7AC143"/>
          <w:sz w:val="28"/>
        </w:rPr>
        <w:t>kids</w:t>
      </w:r>
    </w:p>
    <w:p w14:paraId="4ADF8DDA" w14:textId="77777777" w:rsidR="009A3113" w:rsidRDefault="009A3113">
      <w:pPr>
        <w:pStyle w:val="BodyText"/>
        <w:spacing w:before="10"/>
        <w:rPr>
          <w:rFonts w:ascii="Verdana"/>
          <w:sz w:val="29"/>
        </w:rPr>
      </w:pPr>
    </w:p>
    <w:p w14:paraId="7D51B50A" w14:textId="77777777" w:rsidR="009A3113" w:rsidRDefault="008040F5">
      <w:pPr>
        <w:spacing w:line="254" w:lineRule="auto"/>
        <w:ind w:left="1170" w:right="146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List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3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ings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re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really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ood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t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(or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3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ings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re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roud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f).</w:t>
      </w:r>
    </w:p>
    <w:p w14:paraId="429B4076" w14:textId="77777777" w:rsidR="009A3113" w:rsidRDefault="009A3113">
      <w:pPr>
        <w:pStyle w:val="BodyText"/>
        <w:spacing w:before="9"/>
        <w:rPr>
          <w:rFonts w:ascii="Microsoft Sans Serif"/>
          <w:sz w:val="31"/>
        </w:rPr>
      </w:pPr>
    </w:p>
    <w:p w14:paraId="5904C436" w14:textId="77777777" w:rsidR="009A3113" w:rsidRDefault="008040F5">
      <w:pPr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Draw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icture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rite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bout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appy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ime.</w:t>
      </w:r>
    </w:p>
    <w:p w14:paraId="26E82130" w14:textId="77777777" w:rsidR="009A3113" w:rsidRDefault="009A3113">
      <w:pPr>
        <w:pStyle w:val="BodyText"/>
        <w:spacing w:before="2"/>
        <w:rPr>
          <w:rFonts w:ascii="Microsoft Sans Serif"/>
          <w:sz w:val="33"/>
        </w:rPr>
      </w:pPr>
    </w:p>
    <w:p w14:paraId="324DF28C" w14:textId="77777777" w:rsidR="009A3113" w:rsidRDefault="008040F5">
      <w:pPr>
        <w:spacing w:line="254" w:lineRule="auto"/>
        <w:ind w:left="1170" w:right="444"/>
        <w:rPr>
          <w:rFonts w:ascii="Microsoft Sans Serif"/>
        </w:rPr>
      </w:pPr>
      <w:r>
        <w:rPr>
          <w:rFonts w:ascii="Microsoft Sans Serif"/>
          <w:color w:val="54565B"/>
          <w:spacing w:val="-3"/>
          <w:w w:val="105"/>
        </w:rPr>
        <w:t>Draw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spacing w:val="-3"/>
          <w:w w:val="105"/>
        </w:rPr>
        <w:t>a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spacing w:val="-3"/>
          <w:w w:val="105"/>
        </w:rPr>
        <w:t>picture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spacing w:val="-3"/>
          <w:w w:val="105"/>
        </w:rPr>
        <w:t>of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spacing w:val="-3"/>
          <w:w w:val="105"/>
        </w:rPr>
        <w:t>an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spacing w:val="-3"/>
          <w:w w:val="105"/>
        </w:rPr>
        <w:t>animal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spacing w:val="-3"/>
          <w:w w:val="105"/>
        </w:rPr>
        <w:t>most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spacing w:val="-2"/>
          <w:w w:val="105"/>
        </w:rPr>
        <w:t>like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spacing w:val="-2"/>
          <w:w w:val="105"/>
        </w:rPr>
        <w:t>you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spacing w:val="-2"/>
          <w:w w:val="105"/>
        </w:rPr>
        <w:t>and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spacing w:val="-2"/>
          <w:w w:val="105"/>
        </w:rPr>
        <w:t>write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spacing w:val="-2"/>
          <w:w w:val="105"/>
        </w:rPr>
        <w:t>about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y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represents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.</w:t>
      </w:r>
    </w:p>
    <w:p w14:paraId="735EC2F7" w14:textId="77777777" w:rsidR="009A3113" w:rsidRDefault="009A3113">
      <w:pPr>
        <w:pStyle w:val="BodyText"/>
        <w:spacing w:before="9"/>
        <w:rPr>
          <w:rFonts w:ascii="Microsoft Sans Serif"/>
          <w:sz w:val="31"/>
        </w:rPr>
      </w:pPr>
    </w:p>
    <w:p w14:paraId="156A8355" w14:textId="77777777" w:rsidR="009A3113" w:rsidRDefault="008040F5">
      <w:pPr>
        <w:spacing w:line="254" w:lineRule="auto"/>
        <w:ind w:left="1170" w:right="904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Draw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icture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f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o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akes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augh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ardest.</w:t>
      </w:r>
    </w:p>
    <w:p w14:paraId="323D0243" w14:textId="77777777" w:rsidR="009A3113" w:rsidRDefault="009A3113">
      <w:pPr>
        <w:pStyle w:val="BodyText"/>
        <w:spacing w:before="9"/>
        <w:rPr>
          <w:rFonts w:ascii="Microsoft Sans Serif"/>
          <w:sz w:val="31"/>
        </w:rPr>
      </w:pPr>
    </w:p>
    <w:p w14:paraId="698C8886" w14:textId="77777777" w:rsidR="009A3113" w:rsidRDefault="008040F5">
      <w:pPr>
        <w:spacing w:line="254" w:lineRule="auto"/>
        <w:ind w:left="1170" w:right="444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Draw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icture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rite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bout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ime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ere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very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kind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omeone.</w:t>
      </w:r>
    </w:p>
    <w:p w14:paraId="4F5E61C2" w14:textId="77777777" w:rsidR="009A3113" w:rsidRDefault="009A3113">
      <w:pPr>
        <w:pStyle w:val="BodyText"/>
        <w:spacing w:before="9"/>
        <w:rPr>
          <w:rFonts w:ascii="Microsoft Sans Serif"/>
          <w:sz w:val="31"/>
        </w:rPr>
      </w:pPr>
    </w:p>
    <w:p w14:paraId="72D92A96" w14:textId="77777777" w:rsidR="009A3113" w:rsidRDefault="008040F5">
      <w:pPr>
        <w:spacing w:line="254" w:lineRule="auto"/>
        <w:ind w:left="1170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Think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bout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ime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riend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ot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upset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ith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ne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other.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ow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id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resolve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nflict?</w:t>
      </w:r>
    </w:p>
    <w:p w14:paraId="1043B7E7" w14:textId="77777777" w:rsidR="009A3113" w:rsidRDefault="009A3113">
      <w:pPr>
        <w:spacing w:line="254" w:lineRule="auto"/>
        <w:rPr>
          <w:rFonts w:ascii="Microsoft Sans Serif"/>
        </w:rPr>
        <w:sectPr w:rsidR="009A3113">
          <w:type w:val="continuous"/>
          <w:pgSz w:w="12240" w:h="15840"/>
          <w:pgMar w:top="380" w:right="600" w:bottom="860" w:left="540" w:header="0" w:footer="0" w:gutter="0"/>
          <w:cols w:num="2" w:space="720" w:equalWidth="0">
            <w:col w:w="3346" w:space="458"/>
            <w:col w:w="7296"/>
          </w:cols>
        </w:sectPr>
      </w:pPr>
    </w:p>
    <w:p w14:paraId="10F2D2B1" w14:textId="77777777" w:rsidR="009A3113" w:rsidRDefault="008040F5">
      <w:pPr>
        <w:spacing w:before="106"/>
        <w:ind w:left="180"/>
        <w:rPr>
          <w:rFonts w:ascii="Verdana"/>
          <w:sz w:val="28"/>
        </w:rPr>
      </w:pPr>
      <w:r>
        <w:rPr>
          <w:rFonts w:ascii="Verdana"/>
          <w:color w:val="7AC143"/>
          <w:sz w:val="28"/>
        </w:rPr>
        <w:lastRenderedPageBreak/>
        <w:t>Older</w:t>
      </w:r>
      <w:r>
        <w:rPr>
          <w:rFonts w:ascii="Verdana"/>
          <w:color w:val="7AC143"/>
          <w:spacing w:val="-21"/>
          <w:sz w:val="28"/>
        </w:rPr>
        <w:t xml:space="preserve"> </w:t>
      </w:r>
      <w:r>
        <w:rPr>
          <w:rFonts w:ascii="Verdana"/>
          <w:color w:val="7AC143"/>
          <w:sz w:val="28"/>
        </w:rPr>
        <w:t>kids</w:t>
      </w:r>
      <w:r>
        <w:rPr>
          <w:rFonts w:ascii="Verdana"/>
          <w:color w:val="7AC143"/>
          <w:spacing w:val="-21"/>
          <w:sz w:val="28"/>
        </w:rPr>
        <w:t xml:space="preserve"> </w:t>
      </w:r>
      <w:r>
        <w:rPr>
          <w:rFonts w:ascii="Verdana"/>
          <w:color w:val="7AC143"/>
          <w:sz w:val="28"/>
        </w:rPr>
        <w:t>and</w:t>
      </w:r>
      <w:r>
        <w:rPr>
          <w:rFonts w:ascii="Verdana"/>
          <w:color w:val="7AC143"/>
          <w:spacing w:val="-20"/>
          <w:sz w:val="28"/>
        </w:rPr>
        <w:t xml:space="preserve"> </w:t>
      </w:r>
      <w:r>
        <w:rPr>
          <w:rFonts w:ascii="Verdana"/>
          <w:color w:val="7AC143"/>
          <w:sz w:val="28"/>
        </w:rPr>
        <w:t>teens</w:t>
      </w:r>
    </w:p>
    <w:p w14:paraId="4E898580" w14:textId="77777777" w:rsidR="009A3113" w:rsidRDefault="009A3113">
      <w:pPr>
        <w:pStyle w:val="BodyText"/>
        <w:rPr>
          <w:rFonts w:ascii="Verdana"/>
          <w:sz w:val="20"/>
        </w:rPr>
      </w:pPr>
    </w:p>
    <w:p w14:paraId="0CD357FE" w14:textId="77777777" w:rsidR="009A3113" w:rsidRDefault="009A3113">
      <w:pPr>
        <w:pStyle w:val="BodyText"/>
        <w:spacing w:before="7"/>
        <w:rPr>
          <w:rFonts w:ascii="Verdana"/>
          <w:sz w:val="26"/>
        </w:rPr>
      </w:pPr>
    </w:p>
    <w:p w14:paraId="22E3729B" w14:textId="77777777" w:rsidR="009A3113" w:rsidRDefault="009A3113">
      <w:pPr>
        <w:rPr>
          <w:rFonts w:ascii="Verdana"/>
          <w:sz w:val="26"/>
        </w:rPr>
        <w:sectPr w:rsidR="009A3113">
          <w:footerReference w:type="default" r:id="rId46"/>
          <w:pgSz w:w="12240" w:h="15840"/>
          <w:pgMar w:top="560" w:right="600" w:bottom="0" w:left="540" w:header="0" w:footer="0" w:gutter="0"/>
          <w:cols w:space="720"/>
        </w:sectPr>
      </w:pPr>
    </w:p>
    <w:p w14:paraId="0AB07B27" w14:textId="77777777" w:rsidR="009A3113" w:rsidRDefault="008040F5">
      <w:pPr>
        <w:spacing w:before="100" w:line="254" w:lineRule="auto"/>
        <w:ind w:left="1998" w:right="38"/>
        <w:jc w:val="both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List 3 of your best traits, and then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ist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3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raits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1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ope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evelop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s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row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lder.</w:t>
      </w:r>
    </w:p>
    <w:p w14:paraId="2F714EA7" w14:textId="77777777" w:rsidR="009A3113" w:rsidRDefault="008040F5">
      <w:pPr>
        <w:spacing w:before="100" w:line="254" w:lineRule="auto"/>
        <w:ind w:left="1998" w:right="606"/>
        <w:rPr>
          <w:rFonts w:ascii="Microsoft Sans Serif"/>
        </w:rPr>
      </w:pPr>
      <w:r>
        <w:br w:type="column"/>
      </w:r>
      <w:r>
        <w:rPr>
          <w:rFonts w:ascii="Microsoft Sans Serif"/>
          <w:color w:val="54565B"/>
          <w:w w:val="105"/>
        </w:rPr>
        <w:t>How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ould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escribe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rself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omeone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new?</w:t>
      </w:r>
    </w:p>
    <w:p w14:paraId="28E31B16" w14:textId="77777777" w:rsidR="009A3113" w:rsidRDefault="009A3113">
      <w:pPr>
        <w:spacing w:line="254" w:lineRule="auto"/>
        <w:rPr>
          <w:rFonts w:ascii="Microsoft Sans Serif"/>
        </w:rPr>
        <w:sectPr w:rsidR="009A3113">
          <w:type w:val="continuous"/>
          <w:pgSz w:w="12240" w:h="15840"/>
          <w:pgMar w:top="380" w:right="600" w:bottom="860" w:left="540" w:header="0" w:footer="0" w:gutter="0"/>
          <w:cols w:num="2" w:space="720" w:equalWidth="0">
            <w:col w:w="5450" w:space="366"/>
            <w:col w:w="5284"/>
          </w:cols>
        </w:sectPr>
      </w:pPr>
    </w:p>
    <w:p w14:paraId="2B92DA3C" w14:textId="77777777" w:rsidR="009A3113" w:rsidRDefault="009A3113">
      <w:pPr>
        <w:pStyle w:val="BodyText"/>
        <w:spacing w:before="11"/>
        <w:rPr>
          <w:rFonts w:ascii="Microsoft Sans Serif"/>
          <w:sz w:val="27"/>
        </w:rPr>
      </w:pPr>
    </w:p>
    <w:p w14:paraId="3BCAEEF6" w14:textId="77777777" w:rsidR="009A3113" w:rsidRDefault="009A3113">
      <w:pPr>
        <w:rPr>
          <w:rFonts w:ascii="Microsoft Sans Serif"/>
          <w:sz w:val="27"/>
        </w:rPr>
        <w:sectPr w:rsidR="009A3113">
          <w:type w:val="continuous"/>
          <w:pgSz w:w="12240" w:h="15840"/>
          <w:pgMar w:top="380" w:right="600" w:bottom="860" w:left="540" w:header="0" w:footer="0" w:gutter="0"/>
          <w:cols w:space="720"/>
        </w:sectPr>
      </w:pPr>
    </w:p>
    <w:p w14:paraId="733E31ED" w14:textId="77777777" w:rsidR="009A3113" w:rsidRDefault="009A3113">
      <w:pPr>
        <w:pStyle w:val="BodyText"/>
        <w:rPr>
          <w:rFonts w:ascii="Microsoft Sans Serif"/>
        </w:rPr>
      </w:pPr>
    </w:p>
    <w:p w14:paraId="340E33C7" w14:textId="77777777" w:rsidR="009A3113" w:rsidRDefault="009A3113">
      <w:pPr>
        <w:pStyle w:val="BodyText"/>
        <w:spacing w:before="7"/>
        <w:rPr>
          <w:rFonts w:ascii="Microsoft Sans Serif"/>
          <w:sz w:val="20"/>
        </w:rPr>
      </w:pPr>
    </w:p>
    <w:p w14:paraId="1FE53BAD" w14:textId="77777777" w:rsidR="009A3113" w:rsidRDefault="008040F5">
      <w:pPr>
        <w:spacing w:before="1"/>
        <w:ind w:left="651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dvice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ould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proofErr w:type="gramStart"/>
      <w:r>
        <w:rPr>
          <w:rFonts w:ascii="Microsoft Sans Serif"/>
          <w:color w:val="54565B"/>
          <w:w w:val="105"/>
        </w:rPr>
        <w:t>give</w:t>
      </w:r>
      <w:proofErr w:type="gramEnd"/>
    </w:p>
    <w:p w14:paraId="382F2248" w14:textId="77777777" w:rsidR="009A3113" w:rsidRDefault="008040F5">
      <w:pPr>
        <w:spacing w:before="15"/>
        <w:ind w:left="651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nger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ibling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riend?</w:t>
      </w:r>
    </w:p>
    <w:p w14:paraId="0342F41C" w14:textId="77777777" w:rsidR="009A3113" w:rsidRDefault="009A3113">
      <w:pPr>
        <w:pStyle w:val="BodyText"/>
        <w:rPr>
          <w:rFonts w:ascii="Microsoft Sans Serif"/>
        </w:rPr>
      </w:pPr>
    </w:p>
    <w:p w14:paraId="3A9B8261" w14:textId="77777777" w:rsidR="009A3113" w:rsidRDefault="009A3113">
      <w:pPr>
        <w:pStyle w:val="BodyText"/>
        <w:rPr>
          <w:rFonts w:ascii="Microsoft Sans Serif"/>
        </w:rPr>
      </w:pPr>
    </w:p>
    <w:p w14:paraId="7AE5A385" w14:textId="77777777" w:rsidR="009A3113" w:rsidRDefault="009A3113">
      <w:pPr>
        <w:pStyle w:val="BodyText"/>
        <w:rPr>
          <w:rFonts w:ascii="Microsoft Sans Serif"/>
        </w:rPr>
      </w:pPr>
    </w:p>
    <w:p w14:paraId="56BF25D1" w14:textId="77777777" w:rsidR="009A3113" w:rsidRDefault="008040F5">
      <w:pPr>
        <w:spacing w:before="138" w:line="254" w:lineRule="auto"/>
        <w:ind w:left="2008" w:right="-5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Pause and think about a problem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 are having. How will you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resolve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roblem?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o</w:t>
      </w:r>
      <w:r>
        <w:rPr>
          <w:rFonts w:ascii="Microsoft Sans Serif"/>
          <w:color w:val="54565B"/>
          <w:spacing w:val="-1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1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an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elp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igure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ut?</w:t>
      </w:r>
    </w:p>
    <w:p w14:paraId="7E1AB08B" w14:textId="77777777" w:rsidR="009A3113" w:rsidRDefault="009A3113">
      <w:pPr>
        <w:pStyle w:val="BodyText"/>
        <w:rPr>
          <w:rFonts w:ascii="Microsoft Sans Serif"/>
        </w:rPr>
      </w:pPr>
    </w:p>
    <w:p w14:paraId="60F3BABB" w14:textId="77777777" w:rsidR="009A3113" w:rsidRDefault="009A3113">
      <w:pPr>
        <w:pStyle w:val="BodyText"/>
        <w:rPr>
          <w:rFonts w:ascii="Microsoft Sans Serif"/>
        </w:rPr>
      </w:pPr>
    </w:p>
    <w:p w14:paraId="014F8A0E" w14:textId="77777777" w:rsidR="009A3113" w:rsidRDefault="009A3113">
      <w:pPr>
        <w:pStyle w:val="BodyText"/>
        <w:spacing w:before="3"/>
        <w:rPr>
          <w:rFonts w:ascii="Microsoft Sans Serif"/>
          <w:sz w:val="32"/>
        </w:rPr>
      </w:pPr>
    </w:p>
    <w:p w14:paraId="636FE0B3" w14:textId="77777777" w:rsidR="009A3113" w:rsidRDefault="008040F5">
      <w:pPr>
        <w:spacing w:before="1" w:line="254" w:lineRule="auto"/>
        <w:ind w:left="634" w:right="1299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Close your eyes and think about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r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deal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uture.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raw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icture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rite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bout</w:t>
      </w:r>
      <w:r>
        <w:rPr>
          <w:rFonts w:ascii="Microsoft Sans Serif"/>
          <w:color w:val="54565B"/>
          <w:spacing w:val="-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.</w:t>
      </w:r>
    </w:p>
    <w:p w14:paraId="560C13E9" w14:textId="77777777" w:rsidR="009A3113" w:rsidRDefault="008040F5">
      <w:pPr>
        <w:spacing w:before="99" w:line="249" w:lineRule="auto"/>
        <w:ind w:left="634" w:right="2137"/>
        <w:rPr>
          <w:rFonts w:ascii="Microsoft Sans Serif"/>
        </w:rPr>
      </w:pPr>
      <w:r>
        <w:br w:type="column"/>
      </w:r>
      <w:r>
        <w:rPr>
          <w:rFonts w:ascii="Microsoft Sans Serif"/>
          <w:color w:val="54565B"/>
          <w:w w:val="105"/>
        </w:rPr>
        <w:t>Think</w:t>
      </w:r>
      <w:r>
        <w:rPr>
          <w:rFonts w:ascii="Microsoft Sans Serif"/>
          <w:color w:val="54565B"/>
          <w:spacing w:val="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bout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hallenge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 faced and what you did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vercome</w:t>
      </w:r>
      <w:r>
        <w:rPr>
          <w:rFonts w:ascii="Microsoft Sans Serif"/>
          <w:color w:val="54565B"/>
          <w:spacing w:val="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.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ow</w:t>
      </w:r>
      <w:r>
        <w:rPr>
          <w:rFonts w:ascii="Microsoft Sans Serif"/>
          <w:color w:val="54565B"/>
          <w:spacing w:val="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did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</w:t>
      </w:r>
      <w:r>
        <w:rPr>
          <w:rFonts w:ascii="Microsoft Sans Serif"/>
          <w:color w:val="54565B"/>
          <w:spacing w:val="-58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hallenge make you better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r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tronger?</w:t>
      </w:r>
    </w:p>
    <w:p w14:paraId="2864B1A1" w14:textId="77777777" w:rsidR="009A3113" w:rsidRDefault="009A3113">
      <w:pPr>
        <w:pStyle w:val="BodyText"/>
        <w:rPr>
          <w:rFonts w:ascii="Microsoft Sans Serif"/>
        </w:rPr>
      </w:pPr>
    </w:p>
    <w:p w14:paraId="39FF3B1D" w14:textId="77777777" w:rsidR="009A3113" w:rsidRDefault="009A3113">
      <w:pPr>
        <w:pStyle w:val="BodyText"/>
        <w:rPr>
          <w:rFonts w:ascii="Microsoft Sans Serif"/>
        </w:rPr>
      </w:pPr>
    </w:p>
    <w:p w14:paraId="0F8BA845" w14:textId="77777777" w:rsidR="009A3113" w:rsidRDefault="009A3113">
      <w:pPr>
        <w:pStyle w:val="BodyText"/>
        <w:spacing w:before="8"/>
        <w:rPr>
          <w:rFonts w:ascii="Microsoft Sans Serif"/>
          <w:sz w:val="19"/>
        </w:rPr>
      </w:pPr>
    </w:p>
    <w:p w14:paraId="7BC325A5" w14:textId="77777777" w:rsidR="009A3113" w:rsidRDefault="008040F5">
      <w:pPr>
        <w:ind w:left="1646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If</w:t>
      </w:r>
      <w:r>
        <w:rPr>
          <w:rFonts w:ascii="Microsoft Sans Serif"/>
          <w:color w:val="54565B"/>
          <w:spacing w:val="-10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uld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ave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y</w:t>
      </w:r>
      <w:r>
        <w:rPr>
          <w:rFonts w:ascii="Microsoft Sans Serif"/>
          <w:color w:val="54565B"/>
          <w:spacing w:val="-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uperpower,</w:t>
      </w:r>
    </w:p>
    <w:p w14:paraId="08882F32" w14:textId="77777777" w:rsidR="009A3113" w:rsidRDefault="008040F5">
      <w:pPr>
        <w:spacing w:before="15"/>
        <w:ind w:left="1646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what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ould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e</w:t>
      </w:r>
      <w:r>
        <w:rPr>
          <w:rFonts w:ascii="Microsoft Sans Serif"/>
          <w:color w:val="54565B"/>
          <w:spacing w:val="-7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y?</w:t>
      </w:r>
    </w:p>
    <w:p w14:paraId="6B873534" w14:textId="77777777" w:rsidR="009A3113" w:rsidRDefault="009A3113">
      <w:pPr>
        <w:pStyle w:val="BodyText"/>
        <w:rPr>
          <w:rFonts w:ascii="Microsoft Sans Serif"/>
        </w:rPr>
      </w:pPr>
    </w:p>
    <w:p w14:paraId="3D10F3E4" w14:textId="77777777" w:rsidR="009A3113" w:rsidRDefault="009A3113">
      <w:pPr>
        <w:pStyle w:val="BodyText"/>
        <w:rPr>
          <w:rFonts w:ascii="Microsoft Sans Serif"/>
        </w:rPr>
      </w:pPr>
    </w:p>
    <w:p w14:paraId="4E69502A" w14:textId="77777777" w:rsidR="009A3113" w:rsidRDefault="009A3113">
      <w:pPr>
        <w:pStyle w:val="BodyText"/>
        <w:rPr>
          <w:rFonts w:ascii="Microsoft Sans Serif"/>
        </w:rPr>
      </w:pPr>
    </w:p>
    <w:p w14:paraId="39352909" w14:textId="77777777" w:rsidR="009A3113" w:rsidRDefault="008040F5">
      <w:pPr>
        <w:spacing w:before="186" w:line="254" w:lineRule="auto"/>
        <w:ind w:left="743" w:right="1596"/>
        <w:rPr>
          <w:rFonts w:ascii="Microsoft Sans Serif"/>
        </w:rPr>
      </w:pPr>
      <w:r>
        <w:rPr>
          <w:rFonts w:ascii="Microsoft Sans Serif"/>
          <w:color w:val="54565B"/>
          <w:w w:val="105"/>
        </w:rPr>
        <w:t>If you could enjoy a meal with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yone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n</w:t>
      </w:r>
      <w:r>
        <w:rPr>
          <w:rFonts w:ascii="Microsoft Sans Serif"/>
          <w:color w:val="54565B"/>
          <w:spacing w:val="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he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orld,</w:t>
      </w:r>
      <w:r>
        <w:rPr>
          <w:rFonts w:ascii="Microsoft Sans Serif"/>
          <w:color w:val="54565B"/>
          <w:spacing w:val="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o</w:t>
      </w:r>
      <w:r>
        <w:rPr>
          <w:rFonts w:ascii="Microsoft Sans Serif"/>
          <w:color w:val="54565B"/>
          <w:spacing w:val="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ould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t</w:t>
      </w:r>
      <w:r>
        <w:rPr>
          <w:rFonts w:ascii="Microsoft Sans Serif"/>
          <w:color w:val="54565B"/>
          <w:spacing w:val="-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e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ith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-4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hy?</w:t>
      </w:r>
    </w:p>
    <w:p w14:paraId="47740693" w14:textId="77777777" w:rsidR="009A3113" w:rsidRDefault="009A3113">
      <w:pPr>
        <w:spacing w:line="254" w:lineRule="auto"/>
        <w:rPr>
          <w:rFonts w:ascii="Microsoft Sans Serif"/>
        </w:rPr>
        <w:sectPr w:rsidR="009A3113">
          <w:type w:val="continuous"/>
          <w:pgSz w:w="12240" w:h="15840"/>
          <w:pgMar w:top="380" w:right="600" w:bottom="860" w:left="540" w:header="0" w:footer="0" w:gutter="0"/>
          <w:cols w:num="2" w:space="720" w:equalWidth="0">
            <w:col w:w="5467" w:space="42"/>
            <w:col w:w="5591"/>
          </w:cols>
        </w:sectPr>
      </w:pPr>
    </w:p>
    <w:p w14:paraId="492D1A1B" w14:textId="6103B304" w:rsidR="009A3113" w:rsidRDefault="002E7928">
      <w:pPr>
        <w:pStyle w:val="BodyText"/>
        <w:rPr>
          <w:rFonts w:ascii="Microsoft Sans Serif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07776" behindDoc="1" locked="0" layoutInCell="1" allowOverlap="1" wp14:anchorId="328C9004" wp14:editId="7EAD7F90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58400"/>
                <wp:effectExtent l="0" t="0" r="0" b="0"/>
                <wp:wrapNone/>
                <wp:docPr id="4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7AC14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01D7E6F3" id="docshape30" o:spid="_x0000_s1026" style="position:absolute;margin-left:0;margin-top:0;width:612pt;height:11in;z-index:-16008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" fillcolor="#7ac143" stroked="f">
                <w10:wrap anchorx="page" anchory="page"/>
              </v:rect>
            </w:pict>
          </mc:Fallback>
        </mc:AlternateContent>
      </w:r>
      <w:r w:rsidR="008040F5">
        <w:rPr>
          <w:noProof/>
        </w:rPr>
        <w:drawing>
          <wp:anchor distT="0" distB="0" distL="0" distR="0" simplePos="0" relativeHeight="487308288" behindDoc="1" locked="0" layoutInCell="1" allowOverlap="1" wp14:anchorId="557DB61B" wp14:editId="52BFFCAE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8631273"/>
            <wp:effectExtent l="0" t="0" r="0" b="0"/>
            <wp:wrapNone/>
            <wp:docPr id="1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5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8631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4F5C71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199A44B4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4E4A6536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1719AED2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4F547ED6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7792BBB2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3378157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1369D32E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DD746C1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26C2390D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04136086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766A9C04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72F02D27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030119FF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C4F039B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E4A4573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62572C16" w14:textId="77777777" w:rsidR="009A3113" w:rsidRDefault="009A3113">
      <w:pPr>
        <w:pStyle w:val="BodyText"/>
        <w:spacing w:before="7"/>
        <w:rPr>
          <w:rFonts w:ascii="Microsoft Sans Serif"/>
          <w:sz w:val="22"/>
        </w:rPr>
      </w:pPr>
    </w:p>
    <w:p w14:paraId="454323A1" w14:textId="77777777" w:rsidR="009A3113" w:rsidRDefault="008040F5">
      <w:pPr>
        <w:spacing w:line="309" w:lineRule="auto"/>
        <w:ind w:left="1763" w:right="373"/>
        <w:rPr>
          <w:rFonts w:ascii="Microsoft Sans Serif"/>
        </w:rPr>
      </w:pPr>
      <w:r>
        <w:rPr>
          <w:rFonts w:ascii="Microsoft Sans Serif"/>
          <w:color w:val="AD208E"/>
          <w:w w:val="105"/>
        </w:rPr>
        <w:t>Coping</w:t>
      </w:r>
      <w:r>
        <w:rPr>
          <w:rFonts w:ascii="Microsoft Sans Serif"/>
          <w:color w:val="AD208E"/>
          <w:spacing w:val="5"/>
          <w:w w:val="105"/>
        </w:rPr>
        <w:t xml:space="preserve"> </w:t>
      </w:r>
      <w:r>
        <w:rPr>
          <w:rFonts w:ascii="Microsoft Sans Serif"/>
          <w:color w:val="AD208E"/>
          <w:w w:val="105"/>
        </w:rPr>
        <w:t>strategies</w:t>
      </w:r>
      <w:r>
        <w:rPr>
          <w:rFonts w:ascii="Microsoft Sans Serif"/>
          <w:color w:val="54565B"/>
          <w:w w:val="105"/>
        </w:rPr>
        <w:t>,</w:t>
      </w:r>
      <w:r>
        <w:rPr>
          <w:rFonts w:ascii="Microsoft Sans Serif"/>
          <w:color w:val="54565B"/>
          <w:spacing w:val="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like</w:t>
      </w:r>
      <w:r>
        <w:rPr>
          <w:rFonts w:ascii="Microsoft Sans Serif"/>
          <w:color w:val="54565B"/>
          <w:spacing w:val="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journaling,</w:t>
      </w:r>
      <w:r>
        <w:rPr>
          <w:rFonts w:ascii="Microsoft Sans Serif"/>
          <w:color w:val="54565B"/>
          <w:spacing w:val="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re</w:t>
      </w:r>
      <w:r>
        <w:rPr>
          <w:rFonts w:ascii="Microsoft Sans Serif"/>
          <w:color w:val="54565B"/>
          <w:spacing w:val="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lso</w:t>
      </w:r>
      <w:r>
        <w:rPr>
          <w:rFonts w:ascii="Microsoft Sans Serif"/>
          <w:color w:val="54565B"/>
          <w:spacing w:val="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elpful</w:t>
      </w:r>
      <w:r>
        <w:rPr>
          <w:rFonts w:ascii="Microsoft Sans Serif"/>
          <w:color w:val="54565B"/>
          <w:spacing w:val="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for</w:t>
      </w:r>
      <w:r>
        <w:rPr>
          <w:rFonts w:ascii="Microsoft Sans Serif"/>
          <w:color w:val="54565B"/>
          <w:spacing w:val="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dults.</w:t>
      </w:r>
      <w:r>
        <w:rPr>
          <w:rFonts w:ascii="Microsoft Sans Serif"/>
          <w:color w:val="54565B"/>
          <w:spacing w:val="5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racticing</w:t>
      </w:r>
      <w:r>
        <w:rPr>
          <w:rFonts w:ascii="Microsoft Sans Serif"/>
          <w:color w:val="54565B"/>
          <w:spacing w:val="6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oping</w:t>
      </w:r>
      <w:r>
        <w:rPr>
          <w:rFonts w:ascii="Microsoft Sans Serif"/>
          <w:color w:val="54565B"/>
          <w:spacing w:val="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trategies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is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great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ay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ake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care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of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yourself,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be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ore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present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and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odel</w:t>
      </w:r>
      <w:r>
        <w:rPr>
          <w:rFonts w:ascii="Microsoft Sans Serif"/>
          <w:color w:val="54565B"/>
          <w:spacing w:val="3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healthy</w:t>
      </w:r>
      <w:r>
        <w:rPr>
          <w:rFonts w:ascii="Microsoft Sans Serif"/>
          <w:color w:val="54565B"/>
          <w:spacing w:val="-59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ways</w:t>
      </w:r>
      <w:r>
        <w:rPr>
          <w:rFonts w:ascii="Microsoft Sans Serif"/>
          <w:color w:val="54565B"/>
          <w:spacing w:val="-2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to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manage</w:t>
      </w:r>
      <w:r>
        <w:rPr>
          <w:rFonts w:ascii="Microsoft Sans Serif"/>
          <w:color w:val="54565B"/>
          <w:spacing w:val="-1"/>
          <w:w w:val="105"/>
        </w:rPr>
        <w:t xml:space="preserve"> </w:t>
      </w:r>
      <w:r>
        <w:rPr>
          <w:rFonts w:ascii="Microsoft Sans Serif"/>
          <w:color w:val="54565B"/>
          <w:w w:val="105"/>
        </w:rPr>
        <w:t>stress.</w:t>
      </w:r>
    </w:p>
    <w:p w14:paraId="3BBAB6F3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05094B7E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0A1D1A0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6AF3D172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26B6F8F4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47969E7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0E0A4C6" w14:textId="77777777" w:rsidR="009A3113" w:rsidRDefault="009A3113">
      <w:pPr>
        <w:pStyle w:val="BodyText"/>
        <w:rPr>
          <w:rFonts w:ascii="Microsoft Sans Serif"/>
          <w:sz w:val="20"/>
        </w:rPr>
      </w:pPr>
    </w:p>
    <w:p w14:paraId="551E224F" w14:textId="77777777" w:rsidR="009A3113" w:rsidRDefault="009A3113">
      <w:pPr>
        <w:pStyle w:val="BodyText"/>
        <w:spacing w:before="9"/>
        <w:rPr>
          <w:rFonts w:ascii="Microsoft Sans Serif"/>
          <w:sz w:val="16"/>
        </w:rPr>
      </w:pPr>
    </w:p>
    <w:p w14:paraId="00171D80" w14:textId="77777777" w:rsidR="009A3113" w:rsidRDefault="008040F5">
      <w:pPr>
        <w:spacing w:before="122"/>
        <w:ind w:left="790"/>
        <w:rPr>
          <w:rFonts w:ascii="Verdana"/>
          <w:sz w:val="34"/>
        </w:rPr>
      </w:pPr>
      <w:r>
        <w:rPr>
          <w:rFonts w:ascii="Verdana"/>
          <w:color w:val="FFFFFF"/>
          <w:spacing w:val="-4"/>
          <w:sz w:val="34"/>
        </w:rPr>
        <w:t>For</w:t>
      </w:r>
      <w:r>
        <w:rPr>
          <w:rFonts w:ascii="Verdana"/>
          <w:color w:val="FFFFFF"/>
          <w:spacing w:val="-26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more</w:t>
      </w:r>
      <w:r>
        <w:rPr>
          <w:rFonts w:ascii="Verdana"/>
          <w:color w:val="FFFFFF"/>
          <w:spacing w:val="-25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coping</w:t>
      </w:r>
      <w:r>
        <w:rPr>
          <w:rFonts w:ascii="Verdana"/>
          <w:color w:val="FFFFFF"/>
          <w:spacing w:val="-25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skills</w:t>
      </w:r>
      <w:r>
        <w:rPr>
          <w:rFonts w:ascii="Verdana"/>
          <w:color w:val="FFFFFF"/>
          <w:spacing w:val="-26"/>
          <w:sz w:val="34"/>
        </w:rPr>
        <w:t xml:space="preserve"> </w:t>
      </w:r>
      <w:r>
        <w:rPr>
          <w:rFonts w:ascii="Verdana"/>
          <w:color w:val="FFFFFF"/>
          <w:spacing w:val="-4"/>
          <w:sz w:val="34"/>
        </w:rPr>
        <w:t>ideas,</w:t>
      </w:r>
      <w:r>
        <w:rPr>
          <w:rFonts w:ascii="Verdana"/>
          <w:color w:val="FFFFFF"/>
          <w:spacing w:val="-25"/>
          <w:sz w:val="34"/>
        </w:rPr>
        <w:t xml:space="preserve"> </w:t>
      </w:r>
      <w:r>
        <w:rPr>
          <w:rFonts w:ascii="Verdana"/>
          <w:color w:val="FFFFFF"/>
          <w:spacing w:val="-3"/>
          <w:sz w:val="34"/>
        </w:rPr>
        <w:t>visit</w:t>
      </w:r>
      <w:r>
        <w:rPr>
          <w:rFonts w:ascii="Verdana"/>
          <w:color w:val="FFFFFF"/>
          <w:spacing w:val="-25"/>
          <w:sz w:val="34"/>
        </w:rPr>
        <w:t xml:space="preserve"> </w:t>
      </w:r>
      <w:r>
        <w:rPr>
          <w:rFonts w:ascii="Verdana"/>
          <w:color w:val="0076C8"/>
          <w:spacing w:val="-3"/>
          <w:sz w:val="34"/>
        </w:rPr>
        <w:t>Strong4Life.com/coping</w:t>
      </w:r>
    </w:p>
    <w:p w14:paraId="0DA22848" w14:textId="4BF4C81E" w:rsidR="009A3113" w:rsidRPr="00B57DC8" w:rsidRDefault="008040F5" w:rsidP="00B57DC8">
      <w:pPr>
        <w:spacing w:before="104"/>
        <w:rPr>
          <w:rFonts w:ascii="Microsoft Sans Serif"/>
          <w:sz w:val="13"/>
        </w:rPr>
      </w:pPr>
      <w:proofErr w:type="spellStart"/>
      <w:r>
        <w:rPr>
          <w:rFonts w:ascii="Lucida Sans Unicode" w:hAnsi="Lucida Sans Unicode"/>
          <w:color w:val="FFFFFF"/>
          <w:w w:val="105"/>
          <w:sz w:val="12"/>
        </w:rPr>
        <w:t>hildren’s</w:t>
      </w:r>
      <w:proofErr w:type="spellEnd"/>
      <w:r>
        <w:rPr>
          <w:rFonts w:ascii="Lucida Sans Unicode" w:hAnsi="Lucida Sans Unicode"/>
          <w:color w:val="FFFFFF"/>
          <w:spacing w:val="6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Healthcare</w:t>
      </w:r>
      <w:r>
        <w:rPr>
          <w:rFonts w:ascii="Lucida Sans Unicode" w:hAnsi="Lucida Sans Unicode"/>
          <w:color w:val="FFFFFF"/>
          <w:spacing w:val="6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of</w:t>
      </w:r>
      <w:r>
        <w:rPr>
          <w:rFonts w:ascii="Lucida Sans Unicode" w:hAnsi="Lucida Sans Unicode"/>
          <w:color w:val="FFFFFF"/>
          <w:spacing w:val="5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Atlanta</w:t>
      </w:r>
      <w:r>
        <w:rPr>
          <w:rFonts w:ascii="Lucida Sans Unicode" w:hAnsi="Lucida Sans Unicode"/>
          <w:color w:val="FFFFFF"/>
          <w:spacing w:val="6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Inc.</w:t>
      </w:r>
      <w:r>
        <w:rPr>
          <w:rFonts w:ascii="Lucida Sans Unicode" w:hAnsi="Lucida Sans Unicode"/>
          <w:color w:val="FFFFFF"/>
          <w:spacing w:val="6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All</w:t>
      </w:r>
      <w:r>
        <w:rPr>
          <w:rFonts w:ascii="Lucida Sans Unicode" w:hAnsi="Lucida Sans Unicode"/>
          <w:color w:val="FFFFFF"/>
          <w:spacing w:val="5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rights</w:t>
      </w:r>
      <w:r>
        <w:rPr>
          <w:rFonts w:ascii="Lucida Sans Unicode" w:hAnsi="Lucida Sans Unicode"/>
          <w:color w:val="FFFFFF"/>
          <w:spacing w:val="6"/>
          <w:w w:val="105"/>
          <w:sz w:val="12"/>
        </w:rPr>
        <w:t xml:space="preserve"> </w:t>
      </w:r>
      <w:r>
        <w:rPr>
          <w:rFonts w:ascii="Lucida Sans Unicode" w:hAnsi="Lucida Sans Unicode"/>
          <w:color w:val="FFFFFF"/>
          <w:w w:val="105"/>
          <w:sz w:val="12"/>
        </w:rPr>
        <w:t>reserved.</w:t>
      </w:r>
    </w:p>
    <w:sectPr w:rsidR="009A3113" w:rsidRPr="00B57DC8">
      <w:type w:val="continuous"/>
      <w:pgSz w:w="12240" w:h="15840"/>
      <w:pgMar w:top="380" w:right="600" w:bottom="860" w:left="5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7DBA37" w14:textId="77777777" w:rsidR="004D0216" w:rsidRDefault="004D0216">
      <w:r>
        <w:separator/>
      </w:r>
    </w:p>
  </w:endnote>
  <w:endnote w:type="continuationSeparator" w:id="0">
    <w:p w14:paraId="60C4F770" w14:textId="77777777" w:rsidR="004D0216" w:rsidRDefault="004D0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icrosoft Sans Serif">
    <w:altName w:val="﷽﷽﷽﷽﷽﷽﷽﷽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9A76D" w14:textId="59E0E47F" w:rsidR="009A3113" w:rsidRDefault="002E792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BBDB25E" wp14:editId="1B8F0C8B">
              <wp:simplePos x="0" y="0"/>
              <wp:positionH relativeFrom="page">
                <wp:posOffset>3813810</wp:posOffset>
              </wp:positionH>
              <wp:positionV relativeFrom="page">
                <wp:posOffset>9447530</wp:posOffset>
              </wp:positionV>
              <wp:extent cx="160020" cy="16510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EDD87D" w14:textId="77777777" w:rsidR="009A3113" w:rsidRDefault="008040F5">
                          <w:pPr>
                            <w:spacing w:line="244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2BBDB25E" id="_x0000_t202" coordsize="21600,21600" o:spt="202" path="m,l,21600r21600,l21600,xe">
              <v:stroke joinstyle="miter"/>
              <v:path gradientshapeok="t" o:connecttype="rect"/>
            </v:shapetype>
            <v:shape id="docshape1" o:spid="_x0000_s1030" type="#_x0000_t202" style="position:absolute;margin-left:300.3pt;margin-top:743.9pt;width:12.6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" filled="f" stroked="f">
              <v:textbox inset="0,0,0,0">
                <w:txbxContent>
                  <w:p w14:paraId="75EDD87D" w14:textId="77777777" w:rsidR="009A3113" w:rsidRDefault="008040F5">
                    <w:pPr>
                      <w:spacing w:line="244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42EC2" w14:textId="77777777" w:rsidR="009A3113" w:rsidRDefault="009A3113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5A9ED" w14:textId="77777777" w:rsidR="009A3113" w:rsidRDefault="009A3113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D5377" w14:textId="77777777" w:rsidR="009A3113" w:rsidRDefault="009A3113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CB25D" w14:textId="77777777" w:rsidR="009A3113" w:rsidRDefault="009A3113">
    <w:pPr>
      <w:pStyle w:val="BodyText"/>
      <w:spacing w:line="14" w:lineRule="auto"/>
      <w:rPr>
        <w:sz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88127" w14:textId="77777777" w:rsidR="009A3113" w:rsidRDefault="009A3113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15539D" w14:textId="77777777" w:rsidR="004D0216" w:rsidRDefault="004D0216">
      <w:r>
        <w:separator/>
      </w:r>
    </w:p>
  </w:footnote>
  <w:footnote w:type="continuationSeparator" w:id="0">
    <w:p w14:paraId="7DD37147" w14:textId="77777777" w:rsidR="004D0216" w:rsidRDefault="004D0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071F68"/>
    <w:multiLevelType w:val="hybridMultilevel"/>
    <w:tmpl w:val="29F26DD0"/>
    <w:lvl w:ilvl="0" w:tplc="55A03068">
      <w:numFmt w:val="bullet"/>
      <w:lvlText w:val=""/>
      <w:lvlJc w:val="left"/>
      <w:pPr>
        <w:ind w:left="84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93F21F1E">
      <w:numFmt w:val="bullet"/>
      <w:lvlText w:val="o"/>
      <w:lvlJc w:val="left"/>
      <w:pPr>
        <w:ind w:left="1564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</w:rPr>
    </w:lvl>
    <w:lvl w:ilvl="2" w:tplc="21EE328C">
      <w:numFmt w:val="bullet"/>
      <w:lvlText w:val="•"/>
      <w:lvlJc w:val="left"/>
      <w:pPr>
        <w:ind w:left="2596" w:hanging="360"/>
      </w:pPr>
      <w:rPr>
        <w:rFonts w:hint="default"/>
      </w:rPr>
    </w:lvl>
    <w:lvl w:ilvl="3" w:tplc="971EDD4A">
      <w:numFmt w:val="bullet"/>
      <w:lvlText w:val="•"/>
      <w:lvlJc w:val="left"/>
      <w:pPr>
        <w:ind w:left="3632" w:hanging="360"/>
      </w:pPr>
      <w:rPr>
        <w:rFonts w:hint="default"/>
      </w:rPr>
    </w:lvl>
    <w:lvl w:ilvl="4" w:tplc="DFA4444A">
      <w:numFmt w:val="bullet"/>
      <w:lvlText w:val="•"/>
      <w:lvlJc w:val="left"/>
      <w:pPr>
        <w:ind w:left="4669" w:hanging="360"/>
      </w:pPr>
      <w:rPr>
        <w:rFonts w:hint="default"/>
      </w:rPr>
    </w:lvl>
    <w:lvl w:ilvl="5" w:tplc="600061D8">
      <w:numFmt w:val="bullet"/>
      <w:lvlText w:val="•"/>
      <w:lvlJc w:val="left"/>
      <w:pPr>
        <w:ind w:left="5705" w:hanging="360"/>
      </w:pPr>
      <w:rPr>
        <w:rFonts w:hint="default"/>
      </w:rPr>
    </w:lvl>
    <w:lvl w:ilvl="6" w:tplc="3970D0AE">
      <w:numFmt w:val="bullet"/>
      <w:lvlText w:val="•"/>
      <w:lvlJc w:val="left"/>
      <w:pPr>
        <w:ind w:left="6742" w:hanging="360"/>
      </w:pPr>
      <w:rPr>
        <w:rFonts w:hint="default"/>
      </w:rPr>
    </w:lvl>
    <w:lvl w:ilvl="7" w:tplc="5474419A">
      <w:numFmt w:val="bullet"/>
      <w:lvlText w:val="•"/>
      <w:lvlJc w:val="left"/>
      <w:pPr>
        <w:ind w:left="7778" w:hanging="360"/>
      </w:pPr>
      <w:rPr>
        <w:rFonts w:hint="default"/>
      </w:rPr>
    </w:lvl>
    <w:lvl w:ilvl="8" w:tplc="3E0E2758">
      <w:numFmt w:val="bullet"/>
      <w:lvlText w:val="•"/>
      <w:lvlJc w:val="left"/>
      <w:pPr>
        <w:ind w:left="8815" w:hanging="360"/>
      </w:pPr>
      <w:rPr>
        <w:rFonts w:hint="default"/>
      </w:rPr>
    </w:lvl>
  </w:abstractNum>
  <w:abstractNum w:abstractNumId="1" w15:restartNumberingAfterBreak="0">
    <w:nsid w:val="3E92175D"/>
    <w:multiLevelType w:val="hybridMultilevel"/>
    <w:tmpl w:val="0F72F3A6"/>
    <w:lvl w:ilvl="0" w:tplc="EFCA976A">
      <w:numFmt w:val="bullet"/>
      <w:lvlText w:val=""/>
      <w:lvlJc w:val="left"/>
      <w:pPr>
        <w:ind w:left="94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535EC33C">
      <w:numFmt w:val="bullet"/>
      <w:lvlText w:val="•"/>
      <w:lvlJc w:val="left"/>
      <w:pPr>
        <w:ind w:left="1546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</w:rPr>
    </w:lvl>
    <w:lvl w:ilvl="2" w:tplc="80F49A84">
      <w:start w:val="1"/>
      <w:numFmt w:val="decimal"/>
      <w:lvlText w:val="%3."/>
      <w:lvlJc w:val="left"/>
      <w:pPr>
        <w:ind w:left="192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8"/>
        <w:szCs w:val="28"/>
      </w:rPr>
    </w:lvl>
    <w:lvl w:ilvl="3" w:tplc="4D1CC4C0">
      <w:numFmt w:val="bullet"/>
      <w:lvlText w:val="•"/>
      <w:lvlJc w:val="left"/>
      <w:pPr>
        <w:ind w:left="1920" w:hanging="360"/>
      </w:pPr>
      <w:rPr>
        <w:rFonts w:hint="default"/>
      </w:rPr>
    </w:lvl>
    <w:lvl w:ilvl="4" w:tplc="6CD45ED6">
      <w:numFmt w:val="bullet"/>
      <w:lvlText w:val="•"/>
      <w:lvlJc w:val="left"/>
      <w:pPr>
        <w:ind w:left="3012" w:hanging="360"/>
      </w:pPr>
      <w:rPr>
        <w:rFonts w:hint="default"/>
      </w:rPr>
    </w:lvl>
    <w:lvl w:ilvl="5" w:tplc="AD32F504">
      <w:numFmt w:val="bullet"/>
      <w:lvlText w:val="•"/>
      <w:lvlJc w:val="left"/>
      <w:pPr>
        <w:ind w:left="4104" w:hanging="360"/>
      </w:pPr>
      <w:rPr>
        <w:rFonts w:hint="default"/>
      </w:rPr>
    </w:lvl>
    <w:lvl w:ilvl="6" w:tplc="3E7A4196">
      <w:numFmt w:val="bullet"/>
      <w:lvlText w:val="•"/>
      <w:lvlJc w:val="left"/>
      <w:pPr>
        <w:ind w:left="5197" w:hanging="360"/>
      </w:pPr>
      <w:rPr>
        <w:rFonts w:hint="default"/>
      </w:rPr>
    </w:lvl>
    <w:lvl w:ilvl="7" w:tplc="72A8F08C">
      <w:numFmt w:val="bullet"/>
      <w:lvlText w:val="•"/>
      <w:lvlJc w:val="left"/>
      <w:pPr>
        <w:ind w:left="6289" w:hanging="360"/>
      </w:pPr>
      <w:rPr>
        <w:rFonts w:hint="default"/>
      </w:rPr>
    </w:lvl>
    <w:lvl w:ilvl="8" w:tplc="EC868FD4">
      <w:numFmt w:val="bullet"/>
      <w:lvlText w:val="•"/>
      <w:lvlJc w:val="left"/>
      <w:pPr>
        <w:ind w:left="7381" w:hanging="360"/>
      </w:pPr>
      <w:rPr>
        <w:rFonts w:hint="default"/>
      </w:rPr>
    </w:lvl>
  </w:abstractNum>
  <w:abstractNum w:abstractNumId="2" w15:restartNumberingAfterBreak="0">
    <w:nsid w:val="41494782"/>
    <w:multiLevelType w:val="hybridMultilevel"/>
    <w:tmpl w:val="2556BAE2"/>
    <w:lvl w:ilvl="0" w:tplc="08DE9556">
      <w:start w:val="1"/>
      <w:numFmt w:val="lowerLetter"/>
      <w:lvlText w:val="%1."/>
      <w:lvlJc w:val="left"/>
      <w:pPr>
        <w:ind w:left="1549" w:hanging="241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1F1F1E"/>
        <w:w w:val="100"/>
        <w:sz w:val="24"/>
        <w:szCs w:val="24"/>
      </w:rPr>
    </w:lvl>
    <w:lvl w:ilvl="1" w:tplc="7DDA8F4C">
      <w:numFmt w:val="bullet"/>
      <w:lvlText w:val="•"/>
      <w:lvlJc w:val="left"/>
      <w:pPr>
        <w:ind w:left="2471" w:hanging="241"/>
      </w:pPr>
      <w:rPr>
        <w:rFonts w:hint="default"/>
      </w:rPr>
    </w:lvl>
    <w:lvl w:ilvl="2" w:tplc="FEA230FE">
      <w:numFmt w:val="bullet"/>
      <w:lvlText w:val="•"/>
      <w:lvlJc w:val="left"/>
      <w:pPr>
        <w:ind w:left="3402" w:hanging="241"/>
      </w:pPr>
      <w:rPr>
        <w:rFonts w:hint="default"/>
      </w:rPr>
    </w:lvl>
    <w:lvl w:ilvl="3" w:tplc="106C3A9C">
      <w:numFmt w:val="bullet"/>
      <w:lvlText w:val="•"/>
      <w:lvlJc w:val="left"/>
      <w:pPr>
        <w:ind w:left="4333" w:hanging="241"/>
      </w:pPr>
      <w:rPr>
        <w:rFonts w:hint="default"/>
      </w:rPr>
    </w:lvl>
    <w:lvl w:ilvl="4" w:tplc="DC565470">
      <w:numFmt w:val="bullet"/>
      <w:lvlText w:val="•"/>
      <w:lvlJc w:val="left"/>
      <w:pPr>
        <w:ind w:left="5264" w:hanging="241"/>
      </w:pPr>
      <w:rPr>
        <w:rFonts w:hint="default"/>
      </w:rPr>
    </w:lvl>
    <w:lvl w:ilvl="5" w:tplc="D09C877A">
      <w:numFmt w:val="bullet"/>
      <w:lvlText w:val="•"/>
      <w:lvlJc w:val="left"/>
      <w:pPr>
        <w:ind w:left="6195" w:hanging="241"/>
      </w:pPr>
      <w:rPr>
        <w:rFonts w:hint="default"/>
      </w:rPr>
    </w:lvl>
    <w:lvl w:ilvl="6" w:tplc="ED00A59C">
      <w:numFmt w:val="bullet"/>
      <w:lvlText w:val="•"/>
      <w:lvlJc w:val="left"/>
      <w:pPr>
        <w:ind w:left="7126" w:hanging="241"/>
      </w:pPr>
      <w:rPr>
        <w:rFonts w:hint="default"/>
      </w:rPr>
    </w:lvl>
    <w:lvl w:ilvl="7" w:tplc="F1ACE286">
      <w:numFmt w:val="bullet"/>
      <w:lvlText w:val="•"/>
      <w:lvlJc w:val="left"/>
      <w:pPr>
        <w:ind w:left="8057" w:hanging="241"/>
      </w:pPr>
      <w:rPr>
        <w:rFonts w:hint="default"/>
      </w:rPr>
    </w:lvl>
    <w:lvl w:ilvl="8" w:tplc="EAB00AC2">
      <w:numFmt w:val="bullet"/>
      <w:lvlText w:val="•"/>
      <w:lvlJc w:val="left"/>
      <w:pPr>
        <w:ind w:left="8988" w:hanging="241"/>
      </w:pPr>
      <w:rPr>
        <w:rFonts w:hint="default"/>
      </w:rPr>
    </w:lvl>
  </w:abstractNum>
  <w:abstractNum w:abstractNumId="3" w15:restartNumberingAfterBreak="0">
    <w:nsid w:val="492017AA"/>
    <w:multiLevelType w:val="hybridMultilevel"/>
    <w:tmpl w:val="02908F6A"/>
    <w:lvl w:ilvl="0" w:tplc="74320320">
      <w:numFmt w:val="bullet"/>
      <w:lvlText w:val="•"/>
      <w:lvlJc w:val="left"/>
      <w:pPr>
        <w:ind w:left="1318" w:hanging="425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</w:rPr>
    </w:lvl>
    <w:lvl w:ilvl="1" w:tplc="5F3C1DCE">
      <w:numFmt w:val="bullet"/>
      <w:lvlText w:val="•"/>
      <w:lvlJc w:val="left"/>
      <w:pPr>
        <w:ind w:left="2144" w:hanging="425"/>
      </w:pPr>
      <w:rPr>
        <w:rFonts w:hint="default"/>
      </w:rPr>
    </w:lvl>
    <w:lvl w:ilvl="2" w:tplc="BFB4DC5A">
      <w:numFmt w:val="bullet"/>
      <w:lvlText w:val="•"/>
      <w:lvlJc w:val="left"/>
      <w:pPr>
        <w:ind w:left="2969" w:hanging="425"/>
      </w:pPr>
      <w:rPr>
        <w:rFonts w:hint="default"/>
      </w:rPr>
    </w:lvl>
    <w:lvl w:ilvl="3" w:tplc="12CC5C42">
      <w:numFmt w:val="bullet"/>
      <w:lvlText w:val="•"/>
      <w:lvlJc w:val="left"/>
      <w:pPr>
        <w:ind w:left="3793" w:hanging="425"/>
      </w:pPr>
      <w:rPr>
        <w:rFonts w:hint="default"/>
      </w:rPr>
    </w:lvl>
    <w:lvl w:ilvl="4" w:tplc="CDB8AB22">
      <w:numFmt w:val="bullet"/>
      <w:lvlText w:val="•"/>
      <w:lvlJc w:val="left"/>
      <w:pPr>
        <w:ind w:left="4618" w:hanging="425"/>
      </w:pPr>
      <w:rPr>
        <w:rFonts w:hint="default"/>
      </w:rPr>
    </w:lvl>
    <w:lvl w:ilvl="5" w:tplc="E01AC6F0">
      <w:numFmt w:val="bullet"/>
      <w:lvlText w:val="•"/>
      <w:lvlJc w:val="left"/>
      <w:pPr>
        <w:ind w:left="5443" w:hanging="425"/>
      </w:pPr>
      <w:rPr>
        <w:rFonts w:hint="default"/>
      </w:rPr>
    </w:lvl>
    <w:lvl w:ilvl="6" w:tplc="7FD46A92">
      <w:numFmt w:val="bullet"/>
      <w:lvlText w:val="•"/>
      <w:lvlJc w:val="left"/>
      <w:pPr>
        <w:ind w:left="6267" w:hanging="425"/>
      </w:pPr>
      <w:rPr>
        <w:rFonts w:hint="default"/>
      </w:rPr>
    </w:lvl>
    <w:lvl w:ilvl="7" w:tplc="EA64C00A">
      <w:numFmt w:val="bullet"/>
      <w:lvlText w:val="•"/>
      <w:lvlJc w:val="left"/>
      <w:pPr>
        <w:ind w:left="7092" w:hanging="425"/>
      </w:pPr>
      <w:rPr>
        <w:rFonts w:hint="default"/>
      </w:rPr>
    </w:lvl>
    <w:lvl w:ilvl="8" w:tplc="B88C51BA">
      <w:numFmt w:val="bullet"/>
      <w:lvlText w:val="•"/>
      <w:lvlJc w:val="left"/>
      <w:pPr>
        <w:ind w:left="7917" w:hanging="425"/>
      </w:pPr>
      <w:rPr>
        <w:rFonts w:hint="default"/>
      </w:rPr>
    </w:lvl>
  </w:abstractNum>
  <w:abstractNum w:abstractNumId="4" w15:restartNumberingAfterBreak="0">
    <w:nsid w:val="5EA367C4"/>
    <w:multiLevelType w:val="hybridMultilevel"/>
    <w:tmpl w:val="4418D754"/>
    <w:lvl w:ilvl="0" w:tplc="37EA5C34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B96AB2D0">
      <w:numFmt w:val="bullet"/>
      <w:lvlText w:val="•"/>
      <w:lvlJc w:val="left"/>
      <w:pPr>
        <w:ind w:left="1823" w:hanging="360"/>
      </w:pPr>
      <w:rPr>
        <w:rFonts w:hint="default"/>
      </w:rPr>
    </w:lvl>
    <w:lvl w:ilvl="2" w:tplc="80A604B6">
      <w:numFmt w:val="bullet"/>
      <w:lvlText w:val="•"/>
      <w:lvlJc w:val="left"/>
      <w:pPr>
        <w:ind w:left="2826" w:hanging="360"/>
      </w:pPr>
      <w:rPr>
        <w:rFonts w:hint="default"/>
      </w:rPr>
    </w:lvl>
    <w:lvl w:ilvl="3" w:tplc="261EC218">
      <w:numFmt w:val="bullet"/>
      <w:lvlText w:val="•"/>
      <w:lvlJc w:val="left"/>
      <w:pPr>
        <w:ind w:left="3829" w:hanging="360"/>
      </w:pPr>
      <w:rPr>
        <w:rFonts w:hint="default"/>
      </w:rPr>
    </w:lvl>
    <w:lvl w:ilvl="4" w:tplc="8FEAAA82">
      <w:numFmt w:val="bullet"/>
      <w:lvlText w:val="•"/>
      <w:lvlJc w:val="left"/>
      <w:pPr>
        <w:ind w:left="4832" w:hanging="360"/>
      </w:pPr>
      <w:rPr>
        <w:rFonts w:hint="default"/>
      </w:rPr>
    </w:lvl>
    <w:lvl w:ilvl="5" w:tplc="D54AF238">
      <w:numFmt w:val="bullet"/>
      <w:lvlText w:val="•"/>
      <w:lvlJc w:val="left"/>
      <w:pPr>
        <w:ind w:left="5835" w:hanging="360"/>
      </w:pPr>
      <w:rPr>
        <w:rFonts w:hint="default"/>
      </w:rPr>
    </w:lvl>
    <w:lvl w:ilvl="6" w:tplc="E9E6CE5A">
      <w:numFmt w:val="bullet"/>
      <w:lvlText w:val="•"/>
      <w:lvlJc w:val="left"/>
      <w:pPr>
        <w:ind w:left="6838" w:hanging="360"/>
      </w:pPr>
      <w:rPr>
        <w:rFonts w:hint="default"/>
      </w:rPr>
    </w:lvl>
    <w:lvl w:ilvl="7" w:tplc="ECEE0A04">
      <w:numFmt w:val="bullet"/>
      <w:lvlText w:val="•"/>
      <w:lvlJc w:val="left"/>
      <w:pPr>
        <w:ind w:left="7841" w:hanging="360"/>
      </w:pPr>
      <w:rPr>
        <w:rFonts w:hint="default"/>
      </w:rPr>
    </w:lvl>
    <w:lvl w:ilvl="8" w:tplc="8A009124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5" w15:restartNumberingAfterBreak="0">
    <w:nsid w:val="5FBC6BFF"/>
    <w:multiLevelType w:val="hybridMultilevel"/>
    <w:tmpl w:val="CDC0C768"/>
    <w:lvl w:ilvl="0" w:tplc="89E0C0E8">
      <w:start w:val="1"/>
      <w:numFmt w:val="decimal"/>
      <w:lvlText w:val="%1."/>
      <w:lvlJc w:val="left"/>
      <w:pPr>
        <w:ind w:left="844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2480CAC4">
      <w:numFmt w:val="bullet"/>
      <w:lvlText w:val="•"/>
      <w:lvlJc w:val="left"/>
      <w:pPr>
        <w:ind w:left="1844" w:hanging="360"/>
      </w:pPr>
      <w:rPr>
        <w:rFonts w:hint="default"/>
      </w:rPr>
    </w:lvl>
    <w:lvl w:ilvl="2" w:tplc="52FC10F4">
      <w:numFmt w:val="bullet"/>
      <w:lvlText w:val="•"/>
      <w:lvlJc w:val="left"/>
      <w:pPr>
        <w:ind w:left="2849" w:hanging="360"/>
      </w:pPr>
      <w:rPr>
        <w:rFonts w:hint="default"/>
      </w:rPr>
    </w:lvl>
    <w:lvl w:ilvl="3" w:tplc="CBF62DEA">
      <w:numFmt w:val="bullet"/>
      <w:lvlText w:val="•"/>
      <w:lvlJc w:val="left"/>
      <w:pPr>
        <w:ind w:left="3854" w:hanging="360"/>
      </w:pPr>
      <w:rPr>
        <w:rFonts w:hint="default"/>
      </w:rPr>
    </w:lvl>
    <w:lvl w:ilvl="4" w:tplc="AF80307A">
      <w:numFmt w:val="bullet"/>
      <w:lvlText w:val="•"/>
      <w:lvlJc w:val="left"/>
      <w:pPr>
        <w:ind w:left="4859" w:hanging="360"/>
      </w:pPr>
      <w:rPr>
        <w:rFonts w:hint="default"/>
      </w:rPr>
    </w:lvl>
    <w:lvl w:ilvl="5" w:tplc="3AF40A40">
      <w:numFmt w:val="bullet"/>
      <w:lvlText w:val="•"/>
      <w:lvlJc w:val="left"/>
      <w:pPr>
        <w:ind w:left="5864" w:hanging="360"/>
      </w:pPr>
      <w:rPr>
        <w:rFonts w:hint="default"/>
      </w:rPr>
    </w:lvl>
    <w:lvl w:ilvl="6" w:tplc="845EA0BC">
      <w:numFmt w:val="bullet"/>
      <w:lvlText w:val="•"/>
      <w:lvlJc w:val="left"/>
      <w:pPr>
        <w:ind w:left="6868" w:hanging="360"/>
      </w:pPr>
      <w:rPr>
        <w:rFonts w:hint="default"/>
      </w:rPr>
    </w:lvl>
    <w:lvl w:ilvl="7" w:tplc="C6AA139E">
      <w:numFmt w:val="bullet"/>
      <w:lvlText w:val="•"/>
      <w:lvlJc w:val="left"/>
      <w:pPr>
        <w:ind w:left="7873" w:hanging="360"/>
      </w:pPr>
      <w:rPr>
        <w:rFonts w:hint="default"/>
      </w:rPr>
    </w:lvl>
    <w:lvl w:ilvl="8" w:tplc="E4B6B774">
      <w:numFmt w:val="bullet"/>
      <w:lvlText w:val="•"/>
      <w:lvlJc w:val="left"/>
      <w:pPr>
        <w:ind w:left="8878" w:hanging="36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bQwNzextDQzszBT0lEKTi0uzszPAykwrgUAdyxzXiwAAAA="/>
  </w:docVars>
  <w:rsids>
    <w:rsidRoot w:val="009A3113"/>
    <w:rsid w:val="00116DFF"/>
    <w:rsid w:val="00127FC3"/>
    <w:rsid w:val="002E7928"/>
    <w:rsid w:val="004D0216"/>
    <w:rsid w:val="00802696"/>
    <w:rsid w:val="008040F5"/>
    <w:rsid w:val="009755EE"/>
    <w:rsid w:val="00992557"/>
    <w:rsid w:val="009A3113"/>
    <w:rsid w:val="00A464D5"/>
    <w:rsid w:val="00A82CBA"/>
    <w:rsid w:val="00B57DC8"/>
    <w:rsid w:val="00C53A45"/>
    <w:rsid w:val="00D25A24"/>
    <w:rsid w:val="00D37EB7"/>
    <w:rsid w:val="00FE0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339D45"/>
  <w15:docId w15:val="{A172C905-610A-4A9B-8FC9-C0AB83061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01"/>
      <w:ind w:left="180"/>
      <w:outlineLvl w:val="0"/>
    </w:pPr>
    <w:rPr>
      <w:rFonts w:ascii="Verdana" w:eastAsia="Verdana" w:hAnsi="Verdana" w:cs="Verdana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162"/>
      <w:ind w:left="2451" w:right="2433"/>
      <w:jc w:val="center"/>
      <w:outlineLvl w:val="1"/>
    </w:pPr>
    <w:rPr>
      <w:rFonts w:ascii="Georgia" w:eastAsia="Georgia" w:hAnsi="Georgia" w:cs="Georgia"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480"/>
      <w:outlineLvl w:val="2"/>
    </w:pPr>
    <w:rPr>
      <w:rFonts w:ascii="Calibri" w:eastAsia="Calibri" w:hAnsi="Calibri" w:cs="Calibri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224"/>
      <w:outlineLvl w:val="3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18" w:hanging="425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D37E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hiteboard.fi/" TargetMode="External"/><Relationship Id="rId18" Type="http://schemas.openxmlformats.org/officeDocument/2006/relationships/hyperlink" Target="https://www.youtube.com/watch?v=bR78_D3dR5E" TargetMode="External"/><Relationship Id="rId26" Type="http://schemas.openxmlformats.org/officeDocument/2006/relationships/image" Target="media/image6.png"/><Relationship Id="rId39" Type="http://schemas.openxmlformats.org/officeDocument/2006/relationships/image" Target="media/image19.png"/><Relationship Id="rId21" Type="http://schemas.openxmlformats.org/officeDocument/2006/relationships/image" Target="media/image5.jpeg"/><Relationship Id="rId34" Type="http://schemas.openxmlformats.org/officeDocument/2006/relationships/image" Target="media/image13.png"/><Relationship Id="rId42" Type="http://schemas.openxmlformats.org/officeDocument/2006/relationships/image" Target="media/image22.png"/><Relationship Id="rId47" Type="http://schemas.openxmlformats.org/officeDocument/2006/relationships/image" Target="media/image1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youtu.be/R9OUtqQf9Z8" TargetMode="External"/><Relationship Id="rId29" Type="http://schemas.openxmlformats.org/officeDocument/2006/relationships/footer" Target="footer5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hyperlink" Target="https://youtu.be/R9OUtqQf9Z8" TargetMode="External"/><Relationship Id="rId23" Type="http://schemas.openxmlformats.org/officeDocument/2006/relationships/footer" Target="footer2.xml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https://www.youtube.com/watch?v=0nzVkGok22Q" TargetMode="External"/><Relationship Id="rId31" Type="http://schemas.openxmlformats.org/officeDocument/2006/relationships/image" Target="media/image10.png"/><Relationship Id="rId44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du.google.com/products/jamboard/" TargetMode="External"/><Relationship Id="rId22" Type="http://schemas.openxmlformats.org/officeDocument/2006/relationships/hyperlink" Target="https://youtu.be/R9OUtqQf9Z8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3.png"/><Relationship Id="rId48" Type="http://schemas.openxmlformats.org/officeDocument/2006/relationships/fontTable" Target="fontTable.xm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shealy-my.sharepoint.com/personal/therese_mcguire_doe_k12_ga_us/_layouts/15/onedrive.aspx?originalPath=aHR0cHM6Ly9zaGVhbHktbXkuc2hhcmVwb2ludC5jb20vOmY6L2cvcGVyc29uYWwvdGhlcmVzZV9tY2d1aXJlX2RvZV9rMTJfZ2FfdXMvRWh0bHc5VXNJS1ZJbGY5X3ZTMkRTWGdCNWstUU1JY3d6VUNoUHFER25iWFIzQT9ydGltZT1HZWJoYXQ4NzJVZw&amp;id=%2Fpersonal%2Ftherese%5Fmcguire%5Fdoe%5Fk12%5Fga%5Fus%2FDocuments%2FHope%20Givers%2FResources%2FCoping%20Skills%20for%20Kids%20Journaling%2Epdf&amp;parent=%2Fpersonal%2Ftherese%5Fmcguire%5Fdoe%5Fk12%5Fga%5Fus%2FDocuments%2FHope%20Givers%2FResources" TargetMode="External"/><Relationship Id="rId25" Type="http://schemas.openxmlformats.org/officeDocument/2006/relationships/footer" Target="footer4.xml"/><Relationship Id="rId33" Type="http://schemas.openxmlformats.org/officeDocument/2006/relationships/image" Target="media/image12.png"/><Relationship Id="rId38" Type="http://schemas.openxmlformats.org/officeDocument/2006/relationships/image" Target="media/image18.png"/><Relationship Id="rId46" Type="http://schemas.openxmlformats.org/officeDocument/2006/relationships/footer" Target="footer6.xml"/><Relationship Id="rId20" Type="http://schemas.openxmlformats.org/officeDocument/2006/relationships/hyperlink" Target="https://www.dhs.gov/blue-campaign" TargetMode="External"/><Relationship Id="rId41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848</Words>
  <Characters>1623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ghan McFerrin;Colquitt, Felicia R</dc:creator>
  <cp:lastModifiedBy>Tamlin Hall</cp:lastModifiedBy>
  <cp:revision>3</cp:revision>
  <cp:lastPrinted>2021-09-21T18:39:00Z</cp:lastPrinted>
  <dcterms:created xsi:type="dcterms:W3CDTF">2021-09-21T18:39:00Z</dcterms:created>
  <dcterms:modified xsi:type="dcterms:W3CDTF">2021-09-2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7T00:00:00Z</vt:filetime>
  </property>
  <property fmtid="{D5CDD505-2E9C-101B-9397-08002B2CF9AE}" pid="3" name="Creator">
    <vt:lpwstr>Adobe Acrobat Pro DC (32-bit) 21.5.20058</vt:lpwstr>
  </property>
  <property fmtid="{D5CDD505-2E9C-101B-9397-08002B2CF9AE}" pid="4" name="LastSaved">
    <vt:filetime>2021-07-27T00:00:00Z</vt:filetime>
  </property>
</Properties>
</file>